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FF6E0A" w14:textId="77777777" w:rsidR="00512034" w:rsidRDefault="00512034" w:rsidP="00D50345">
      <w:pPr>
        <w:rPr>
          <w:b/>
          <w:sz w:val="36"/>
          <w:szCs w:val="36"/>
        </w:rPr>
      </w:pPr>
    </w:p>
    <w:p w14:paraId="2E404747" w14:textId="77777777" w:rsidR="00512034" w:rsidRDefault="00512034" w:rsidP="00512034">
      <w:pPr>
        <w:jc w:val="center"/>
        <w:rPr>
          <w:b/>
          <w:sz w:val="36"/>
          <w:szCs w:val="36"/>
        </w:rPr>
      </w:pPr>
    </w:p>
    <w:p w14:paraId="130BD1D2" w14:textId="5AC92C11" w:rsidR="00D50345" w:rsidRPr="00512034" w:rsidRDefault="001225BD" w:rsidP="00512034">
      <w:pPr>
        <w:jc w:val="center"/>
        <w:rPr>
          <w:b/>
          <w:sz w:val="36"/>
          <w:szCs w:val="36"/>
        </w:rPr>
      </w:pPr>
      <w:r w:rsidRPr="001225BD">
        <w:rPr>
          <w:b/>
          <w:sz w:val="36"/>
          <w:szCs w:val="36"/>
        </w:rPr>
        <w:t>Associations of dietary and lifestyle inflammation scores with mortality due to cardiovascular disease, cancer, and all causes among Black and White American men and women</w:t>
      </w:r>
    </w:p>
    <w:p w14:paraId="4155B9D9" w14:textId="10C79BFE" w:rsidR="00512034" w:rsidRDefault="00512034" w:rsidP="00D50345">
      <w:pPr>
        <w:rPr>
          <w:b/>
        </w:rPr>
      </w:pPr>
    </w:p>
    <w:p w14:paraId="54B810CD" w14:textId="388625AD" w:rsidR="00512034" w:rsidRDefault="00CA1D2D" w:rsidP="00512034">
      <w:pPr>
        <w:jc w:val="center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Alyssa </w:t>
      </w:r>
      <w:proofErr w:type="spellStart"/>
      <w:r w:rsidR="00512034" w:rsidRPr="00512034">
        <w:rPr>
          <w:bCs/>
          <w:sz w:val="24"/>
          <w:szCs w:val="24"/>
        </w:rPr>
        <w:t>Troeschel</w:t>
      </w:r>
      <w:proofErr w:type="spellEnd"/>
      <w:r w:rsidR="004207F5">
        <w:rPr>
          <w:bCs/>
          <w:sz w:val="24"/>
          <w:szCs w:val="24"/>
        </w:rPr>
        <w:t>,</w:t>
      </w:r>
      <w:r w:rsidR="00512034" w:rsidRPr="00512034">
        <w:rPr>
          <w:bCs/>
          <w:sz w:val="24"/>
          <w:szCs w:val="24"/>
        </w:rPr>
        <w:t xml:space="preserve"> </w:t>
      </w:r>
      <w:r w:rsidR="00512034" w:rsidRPr="004207F5">
        <w:rPr>
          <w:bCs/>
          <w:i/>
          <w:iCs/>
          <w:sz w:val="24"/>
          <w:szCs w:val="24"/>
        </w:rPr>
        <w:t>et al.</w:t>
      </w:r>
    </w:p>
    <w:p w14:paraId="2A63BFF4" w14:textId="77777777" w:rsidR="00512034" w:rsidRPr="00512034" w:rsidRDefault="00512034" w:rsidP="00512034">
      <w:pPr>
        <w:jc w:val="center"/>
        <w:rPr>
          <w:bCs/>
          <w:sz w:val="24"/>
          <w:szCs w:val="24"/>
        </w:rPr>
      </w:pPr>
    </w:p>
    <w:p w14:paraId="6A622446" w14:textId="77777777" w:rsidR="005635F6" w:rsidRDefault="002F0E9E" w:rsidP="008A1CB4">
      <w:pPr>
        <w:spacing w:after="0" w:line="480" w:lineRule="auto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Online Supplementary Material</w:t>
      </w:r>
    </w:p>
    <w:p w14:paraId="425759A4" w14:textId="77777777" w:rsidR="008A1CB4" w:rsidRDefault="008A1CB4" w:rsidP="008A1CB4">
      <w:pPr>
        <w:spacing w:after="0" w:line="480" w:lineRule="auto"/>
        <w:jc w:val="center"/>
        <w:rPr>
          <w:b/>
          <w:bCs/>
          <w:sz w:val="28"/>
          <w:szCs w:val="28"/>
        </w:rPr>
      </w:pPr>
    </w:p>
    <w:p w14:paraId="26E974D5" w14:textId="5719CD08" w:rsidR="008A1CB4" w:rsidRPr="008A1CB4" w:rsidRDefault="008A1CB4" w:rsidP="008A1CB4">
      <w:pPr>
        <w:spacing w:after="0" w:line="480" w:lineRule="auto"/>
        <w:jc w:val="center"/>
        <w:rPr>
          <w:sz w:val="24"/>
          <w:szCs w:val="24"/>
        </w:rPr>
        <w:sectPr w:rsidR="008A1CB4" w:rsidRPr="008A1CB4" w:rsidSect="00F92D8B">
          <w:headerReference w:type="default" r:id="rId10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  <w:r w:rsidRPr="008A1CB4">
        <w:rPr>
          <w:sz w:val="24"/>
          <w:szCs w:val="24"/>
        </w:rPr>
        <w:t xml:space="preserve">(Data collection forms and </w:t>
      </w:r>
      <w:r>
        <w:rPr>
          <w:sz w:val="24"/>
          <w:szCs w:val="24"/>
        </w:rPr>
        <w:t xml:space="preserve">study </w:t>
      </w:r>
      <w:r w:rsidRPr="008A1CB4">
        <w:rPr>
          <w:sz w:val="24"/>
          <w:szCs w:val="24"/>
        </w:rPr>
        <w:t xml:space="preserve">data available </w:t>
      </w:r>
      <w:r>
        <w:rPr>
          <w:sz w:val="24"/>
          <w:szCs w:val="24"/>
        </w:rPr>
        <w:t xml:space="preserve">upon reasonable request </w:t>
      </w:r>
      <w:r w:rsidRPr="008A1CB4">
        <w:rPr>
          <w:sz w:val="24"/>
          <w:szCs w:val="24"/>
        </w:rPr>
        <w:t xml:space="preserve">from </w:t>
      </w:r>
      <w:r>
        <w:rPr>
          <w:sz w:val="24"/>
          <w:szCs w:val="24"/>
        </w:rPr>
        <w:t xml:space="preserve">Suzanne Judd, PhD, </w:t>
      </w:r>
      <w:r w:rsidRPr="008A1CB4">
        <w:rPr>
          <w:sz w:val="24"/>
          <w:szCs w:val="24"/>
        </w:rPr>
        <w:t>Department of Biostatistics, School of Public Health, University of Alabama at Birmingham, AL, USA</w:t>
      </w:r>
      <w:r w:rsidR="006E4185">
        <w:rPr>
          <w:sz w:val="24"/>
          <w:szCs w:val="24"/>
        </w:rPr>
        <w:t>)</w:t>
      </w:r>
    </w:p>
    <w:p w14:paraId="41A85280" w14:textId="75E28093" w:rsidR="00D50345" w:rsidRPr="00C7099A" w:rsidRDefault="007D015D" w:rsidP="007D015D">
      <w:pPr>
        <w:pStyle w:val="Heading1"/>
        <w:ind w:right="180"/>
        <w:rPr>
          <w:b w:val="0"/>
        </w:rPr>
      </w:pPr>
      <w:r>
        <w:lastRenderedPageBreak/>
        <w:t>S</w:t>
      </w:r>
      <w:r w:rsidR="001F7B3D">
        <w:t>upplemental</w:t>
      </w:r>
      <w:r>
        <w:t xml:space="preserve"> T</w:t>
      </w:r>
      <w:r w:rsidR="001F7B3D">
        <w:t>able</w:t>
      </w:r>
      <w:r w:rsidR="00D50345">
        <w:t xml:space="preserve"> </w:t>
      </w:r>
      <w:r w:rsidR="0030611B">
        <w:t>1</w:t>
      </w:r>
      <w:r w:rsidR="001F7B3D">
        <w:t>.</w:t>
      </w:r>
      <w:r w:rsidR="00D50345">
        <w:t xml:space="preserve"> </w:t>
      </w:r>
      <w:r w:rsidR="001823A5">
        <w:t xml:space="preserve"> </w:t>
      </w:r>
      <w:r w:rsidR="00DD60F8" w:rsidRPr="007D015D">
        <w:rPr>
          <w:b w:val="0"/>
          <w:bCs/>
        </w:rPr>
        <w:t xml:space="preserve">Cumulative </w:t>
      </w:r>
      <w:r w:rsidR="00DE3D9A">
        <w:rPr>
          <w:b w:val="0"/>
          <w:bCs/>
        </w:rPr>
        <w:t>i</w:t>
      </w:r>
      <w:r w:rsidR="00DD60F8" w:rsidRPr="007D015D">
        <w:rPr>
          <w:b w:val="0"/>
          <w:bCs/>
        </w:rPr>
        <w:t xml:space="preserve">ncidence of </w:t>
      </w:r>
      <w:r w:rsidR="00DE3D9A">
        <w:rPr>
          <w:b w:val="0"/>
          <w:bCs/>
        </w:rPr>
        <w:t>a</w:t>
      </w:r>
      <w:r w:rsidR="00DD60F8" w:rsidRPr="007D015D">
        <w:rPr>
          <w:b w:val="0"/>
          <w:bCs/>
        </w:rPr>
        <w:t>ll-</w:t>
      </w:r>
      <w:r w:rsidR="00DE3D9A">
        <w:rPr>
          <w:b w:val="0"/>
          <w:bCs/>
        </w:rPr>
        <w:t>c</w:t>
      </w:r>
      <w:r w:rsidR="00DD60F8" w:rsidRPr="007D015D">
        <w:rPr>
          <w:b w:val="0"/>
          <w:bCs/>
        </w:rPr>
        <w:t xml:space="preserve">ause, </w:t>
      </w:r>
      <w:r w:rsidR="00DE3D9A">
        <w:rPr>
          <w:b w:val="0"/>
          <w:bCs/>
        </w:rPr>
        <w:t>a</w:t>
      </w:r>
      <w:r w:rsidR="005208D0" w:rsidRPr="007D015D">
        <w:rPr>
          <w:b w:val="0"/>
          <w:bCs/>
        </w:rPr>
        <w:t>ll-</w:t>
      </w:r>
      <w:r w:rsidR="00DE3D9A">
        <w:rPr>
          <w:b w:val="0"/>
          <w:bCs/>
        </w:rPr>
        <w:t>c</w:t>
      </w:r>
      <w:r w:rsidR="00DD60F8" w:rsidRPr="007D015D">
        <w:rPr>
          <w:b w:val="0"/>
          <w:bCs/>
        </w:rPr>
        <w:t>ardiovascular</w:t>
      </w:r>
      <w:r w:rsidR="005208D0" w:rsidRPr="007D015D">
        <w:rPr>
          <w:b w:val="0"/>
          <w:bCs/>
        </w:rPr>
        <w:t xml:space="preserve"> </w:t>
      </w:r>
      <w:r w:rsidR="00DE3D9A">
        <w:rPr>
          <w:b w:val="0"/>
          <w:bCs/>
        </w:rPr>
        <w:t>d</w:t>
      </w:r>
      <w:r w:rsidR="005208D0" w:rsidRPr="007D015D">
        <w:rPr>
          <w:b w:val="0"/>
          <w:bCs/>
        </w:rPr>
        <w:t>isease</w:t>
      </w:r>
      <w:r w:rsidR="00DD60F8" w:rsidRPr="007D015D">
        <w:rPr>
          <w:b w:val="0"/>
          <w:bCs/>
        </w:rPr>
        <w:t xml:space="preserve">, and </w:t>
      </w:r>
      <w:r w:rsidR="00DE3D9A">
        <w:rPr>
          <w:b w:val="0"/>
          <w:bCs/>
        </w:rPr>
        <w:t>a</w:t>
      </w:r>
      <w:r w:rsidR="005208D0" w:rsidRPr="007D015D">
        <w:rPr>
          <w:b w:val="0"/>
          <w:bCs/>
        </w:rPr>
        <w:t>ll-</w:t>
      </w:r>
      <w:r w:rsidR="00DE3D9A">
        <w:rPr>
          <w:b w:val="0"/>
          <w:bCs/>
        </w:rPr>
        <w:t>c</w:t>
      </w:r>
      <w:r w:rsidR="00DD60F8" w:rsidRPr="007D015D">
        <w:rPr>
          <w:b w:val="0"/>
          <w:bCs/>
        </w:rPr>
        <w:t xml:space="preserve">ancer </w:t>
      </w:r>
      <w:r w:rsidR="00DE3D9A">
        <w:rPr>
          <w:b w:val="0"/>
          <w:bCs/>
        </w:rPr>
        <w:t>m</w:t>
      </w:r>
      <w:r w:rsidR="00D50345" w:rsidRPr="007D015D">
        <w:rPr>
          <w:b w:val="0"/>
          <w:bCs/>
        </w:rPr>
        <w:t xml:space="preserve">ortality </w:t>
      </w:r>
      <w:r w:rsidR="00DE3D9A">
        <w:rPr>
          <w:b w:val="0"/>
          <w:bCs/>
        </w:rPr>
        <w:t>o</w:t>
      </w:r>
      <w:r w:rsidR="00D50345" w:rsidRPr="007D015D">
        <w:rPr>
          <w:b w:val="0"/>
          <w:bCs/>
        </w:rPr>
        <w:t xml:space="preserve">ver </w:t>
      </w:r>
      <w:r w:rsidR="00DE3D9A">
        <w:rPr>
          <w:b w:val="0"/>
          <w:bCs/>
        </w:rPr>
        <w:t>t</w:t>
      </w:r>
      <w:r w:rsidR="00D50345" w:rsidRPr="007D015D">
        <w:rPr>
          <w:b w:val="0"/>
          <w:bCs/>
        </w:rPr>
        <w:t xml:space="preserve">ime </w:t>
      </w:r>
      <w:r w:rsidR="00DE3D9A">
        <w:rPr>
          <w:b w:val="0"/>
          <w:bCs/>
        </w:rPr>
        <w:t>a</w:t>
      </w:r>
      <w:r w:rsidR="00D50345" w:rsidRPr="007D015D">
        <w:rPr>
          <w:b w:val="0"/>
          <w:bCs/>
        </w:rPr>
        <w:t xml:space="preserve">ccording to </w:t>
      </w:r>
      <w:r w:rsidR="00DE3D9A">
        <w:rPr>
          <w:b w:val="0"/>
          <w:bCs/>
        </w:rPr>
        <w:t>q</w:t>
      </w:r>
      <w:r w:rsidR="00D50345" w:rsidRPr="007D015D">
        <w:rPr>
          <w:b w:val="0"/>
          <w:bCs/>
        </w:rPr>
        <w:t xml:space="preserve">uintiles of the </w:t>
      </w:r>
      <w:r w:rsidR="00DE3D9A">
        <w:rPr>
          <w:b w:val="0"/>
          <w:bCs/>
        </w:rPr>
        <w:t>d</w:t>
      </w:r>
      <w:r w:rsidR="00DD60F8" w:rsidRPr="007D015D">
        <w:rPr>
          <w:b w:val="0"/>
          <w:bCs/>
        </w:rPr>
        <w:t xml:space="preserve">ietary </w:t>
      </w:r>
      <w:r w:rsidR="00DE3D9A">
        <w:rPr>
          <w:b w:val="0"/>
          <w:bCs/>
        </w:rPr>
        <w:t>i</w:t>
      </w:r>
      <w:r w:rsidR="00D50345" w:rsidRPr="007D015D">
        <w:rPr>
          <w:b w:val="0"/>
          <w:bCs/>
        </w:rPr>
        <w:t>nf</w:t>
      </w:r>
      <w:r w:rsidR="00DD60F8" w:rsidRPr="007D015D">
        <w:rPr>
          <w:b w:val="0"/>
          <w:bCs/>
        </w:rPr>
        <w:t xml:space="preserve">lammation </w:t>
      </w:r>
      <w:r w:rsidR="00DE3D9A">
        <w:rPr>
          <w:b w:val="0"/>
          <w:bCs/>
        </w:rPr>
        <w:t>s</w:t>
      </w:r>
      <w:r w:rsidR="00D50345" w:rsidRPr="007D015D">
        <w:rPr>
          <w:b w:val="0"/>
          <w:bCs/>
        </w:rPr>
        <w:t xml:space="preserve">core </w:t>
      </w:r>
      <w:r w:rsidR="00195014">
        <w:rPr>
          <w:b w:val="0"/>
          <w:bCs/>
        </w:rPr>
        <w:t xml:space="preserve">(DIS) </w:t>
      </w:r>
      <w:r w:rsidR="00D50345" w:rsidRPr="007D015D">
        <w:rPr>
          <w:b w:val="0"/>
          <w:bCs/>
        </w:rPr>
        <w:t>in REGARDS (</w:t>
      </w:r>
      <w:r w:rsidR="00D50345" w:rsidRPr="007D015D">
        <w:rPr>
          <w:b w:val="0"/>
          <w:bCs/>
          <w:i/>
        </w:rPr>
        <w:t>n</w:t>
      </w:r>
      <w:r w:rsidR="00D50345" w:rsidRPr="007D015D">
        <w:rPr>
          <w:b w:val="0"/>
          <w:bCs/>
        </w:rPr>
        <w:t xml:space="preserve"> = </w:t>
      </w:r>
      <w:r w:rsidR="00642966" w:rsidRPr="007D015D">
        <w:rPr>
          <w:b w:val="0"/>
          <w:bCs/>
        </w:rPr>
        <w:t>18,484</w:t>
      </w:r>
      <w:r w:rsidR="00D50345" w:rsidRPr="007D015D">
        <w:rPr>
          <w:b w:val="0"/>
          <w:bCs/>
        </w:rPr>
        <w:t xml:space="preserve">), </w:t>
      </w:r>
      <w:r w:rsidR="00DD60F8" w:rsidRPr="007D015D">
        <w:rPr>
          <w:b w:val="0"/>
          <w:bCs/>
        </w:rPr>
        <w:t>2003–2016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160"/>
        <w:gridCol w:w="1464"/>
        <w:gridCol w:w="1831"/>
        <w:gridCol w:w="1831"/>
        <w:gridCol w:w="1831"/>
      </w:tblGrid>
      <w:tr w:rsidR="006B3787" w:rsidRPr="0056517B" w14:paraId="3F99C916" w14:textId="77777777" w:rsidTr="00E43F47">
        <w:trPr>
          <w:trHeight w:val="290"/>
        </w:trPr>
        <w:tc>
          <w:tcPr>
            <w:tcW w:w="216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7171D5EF" w14:textId="77777777" w:rsidR="00D50345" w:rsidRPr="0056517B" w:rsidRDefault="00D50345" w:rsidP="005A0F5D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56517B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Mortality type/</w:t>
            </w:r>
            <w:r w:rsidR="005A0F5D" w:rsidRPr="0056517B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DIS</w:t>
            </w:r>
            <w:r w:rsidRPr="0056517B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 xml:space="preserve"> score quintiles</w:t>
            </w:r>
          </w:p>
        </w:tc>
        <w:tc>
          <w:tcPr>
            <w:tcW w:w="0" w:type="auto"/>
            <w:gridSpan w:val="4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291F12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56517B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Time from baseline (years)</w:t>
            </w:r>
          </w:p>
        </w:tc>
      </w:tr>
      <w:tr w:rsidR="006B3787" w:rsidRPr="0056517B" w14:paraId="1D4C22F5" w14:textId="77777777" w:rsidTr="00E43F47">
        <w:trPr>
          <w:trHeight w:val="270"/>
        </w:trPr>
        <w:tc>
          <w:tcPr>
            <w:tcW w:w="216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9C418C7" w14:textId="77777777" w:rsidR="00D50345" w:rsidRPr="0056517B" w:rsidRDefault="00D50345" w:rsidP="00F92D8B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F73E38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u w:val="single"/>
              </w:rPr>
            </w:pPr>
            <w:r w:rsidRPr="0056517B">
              <w:rPr>
                <w:rFonts w:eastAsia="Times New Roman"/>
                <w:b/>
                <w:bCs/>
                <w:color w:val="000000"/>
                <w:sz w:val="20"/>
                <w:szCs w:val="20"/>
                <w:u w:val="single"/>
              </w:rPr>
              <w:t>2</w:t>
            </w:r>
          </w:p>
          <w:p w14:paraId="221ABF77" w14:textId="72BF04FC" w:rsidR="00D50345" w:rsidRPr="001F7B3D" w:rsidRDefault="00D50345" w:rsidP="0075555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vertAlign w:val="superscript"/>
              </w:rPr>
            </w:pPr>
            <w:proofErr w:type="spellStart"/>
            <w:r w:rsidRPr="001F7B3D">
              <w:rPr>
                <w:rFonts w:eastAsia="Times New Roman"/>
                <w:color w:val="000000"/>
                <w:sz w:val="20"/>
                <w:szCs w:val="20"/>
              </w:rPr>
              <w:t>CIF</w:t>
            </w:r>
            <w:r w:rsidR="00755556" w:rsidRPr="001F7B3D">
              <w:rPr>
                <w:rFonts w:eastAsia="Times New Roman"/>
                <w:color w:val="000000"/>
                <w:sz w:val="20"/>
                <w:szCs w:val="20"/>
                <w:vertAlign w:val="superscript"/>
              </w:rPr>
              <w:t>a</w:t>
            </w:r>
            <w:proofErr w:type="spellEnd"/>
            <w:r w:rsidRPr="001F7B3D">
              <w:rPr>
                <w:rFonts w:eastAsia="Times New Roman"/>
                <w:color w:val="000000"/>
                <w:sz w:val="20"/>
                <w:szCs w:val="20"/>
              </w:rPr>
              <w:t xml:space="preserve"> (95% CI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2FF8E4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u w:val="single"/>
              </w:rPr>
            </w:pPr>
            <w:r w:rsidRPr="0056517B">
              <w:rPr>
                <w:rFonts w:eastAsia="Times New Roman"/>
                <w:b/>
                <w:bCs/>
                <w:color w:val="000000"/>
                <w:sz w:val="20"/>
                <w:szCs w:val="20"/>
                <w:u w:val="single"/>
              </w:rPr>
              <w:t>7</w:t>
            </w:r>
          </w:p>
          <w:p w14:paraId="066C39AB" w14:textId="1EC57A92" w:rsidR="00D50345" w:rsidRPr="001F7B3D" w:rsidRDefault="00D50345" w:rsidP="0075555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proofErr w:type="spellStart"/>
            <w:r w:rsidRPr="001F7B3D">
              <w:rPr>
                <w:rFonts w:eastAsia="Times New Roman"/>
                <w:color w:val="000000"/>
                <w:sz w:val="20"/>
                <w:szCs w:val="20"/>
              </w:rPr>
              <w:t>CIF</w:t>
            </w:r>
            <w:r w:rsidR="00755556" w:rsidRPr="001F7B3D">
              <w:rPr>
                <w:rFonts w:eastAsia="Times New Roman"/>
                <w:color w:val="000000"/>
                <w:sz w:val="20"/>
                <w:szCs w:val="20"/>
                <w:vertAlign w:val="superscript"/>
              </w:rPr>
              <w:t>a</w:t>
            </w:r>
            <w:proofErr w:type="spellEnd"/>
            <w:r w:rsidRPr="001F7B3D">
              <w:rPr>
                <w:rFonts w:eastAsia="Times New Roman"/>
                <w:color w:val="000000"/>
                <w:sz w:val="20"/>
                <w:szCs w:val="20"/>
              </w:rPr>
              <w:t xml:space="preserve"> (95% CI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ED0BE6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u w:val="single"/>
              </w:rPr>
            </w:pPr>
            <w:r w:rsidRPr="0056517B">
              <w:rPr>
                <w:rFonts w:eastAsia="Times New Roman"/>
                <w:b/>
                <w:bCs/>
                <w:color w:val="000000"/>
                <w:sz w:val="20"/>
                <w:szCs w:val="20"/>
                <w:u w:val="single"/>
              </w:rPr>
              <w:t>12</w:t>
            </w:r>
          </w:p>
          <w:p w14:paraId="20EE2191" w14:textId="171F9594" w:rsidR="00D50345" w:rsidRPr="001F7B3D" w:rsidRDefault="00D50345" w:rsidP="0075555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proofErr w:type="spellStart"/>
            <w:r w:rsidRPr="001F7B3D">
              <w:rPr>
                <w:rFonts w:eastAsia="Times New Roman"/>
                <w:color w:val="000000"/>
                <w:sz w:val="20"/>
                <w:szCs w:val="20"/>
              </w:rPr>
              <w:t>CIF</w:t>
            </w:r>
            <w:r w:rsidR="00755556" w:rsidRPr="001F7B3D">
              <w:rPr>
                <w:rFonts w:eastAsia="Times New Roman"/>
                <w:color w:val="000000"/>
                <w:sz w:val="20"/>
                <w:szCs w:val="20"/>
                <w:vertAlign w:val="superscript"/>
              </w:rPr>
              <w:t>a</w:t>
            </w:r>
            <w:proofErr w:type="spellEnd"/>
            <w:r w:rsidRPr="001F7B3D">
              <w:rPr>
                <w:rFonts w:eastAsia="Times New Roman"/>
                <w:color w:val="000000"/>
                <w:sz w:val="20"/>
                <w:szCs w:val="20"/>
              </w:rPr>
              <w:t xml:space="preserve"> (95% CI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8A7531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u w:val="single"/>
              </w:rPr>
            </w:pPr>
            <w:r w:rsidRPr="0056517B">
              <w:rPr>
                <w:rFonts w:eastAsia="Times New Roman"/>
                <w:b/>
                <w:bCs/>
                <w:color w:val="000000"/>
                <w:sz w:val="20"/>
                <w:szCs w:val="20"/>
                <w:u w:val="single"/>
              </w:rPr>
              <w:t>13</w:t>
            </w:r>
          </w:p>
          <w:p w14:paraId="5CBEC303" w14:textId="4A591AA6" w:rsidR="00D50345" w:rsidRPr="001F7B3D" w:rsidRDefault="00D50345" w:rsidP="0075555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proofErr w:type="spellStart"/>
            <w:r w:rsidRPr="001F7B3D">
              <w:rPr>
                <w:rFonts w:eastAsia="Times New Roman"/>
                <w:color w:val="000000"/>
                <w:sz w:val="20"/>
                <w:szCs w:val="20"/>
              </w:rPr>
              <w:t>CIF</w:t>
            </w:r>
            <w:r w:rsidR="00755556" w:rsidRPr="001F7B3D">
              <w:rPr>
                <w:rFonts w:eastAsia="Times New Roman"/>
                <w:color w:val="000000"/>
                <w:sz w:val="20"/>
                <w:szCs w:val="20"/>
                <w:vertAlign w:val="superscript"/>
              </w:rPr>
              <w:t>a</w:t>
            </w:r>
            <w:proofErr w:type="spellEnd"/>
            <w:r w:rsidRPr="001F7B3D">
              <w:rPr>
                <w:rFonts w:eastAsia="Times New Roman"/>
                <w:color w:val="000000"/>
                <w:sz w:val="20"/>
                <w:szCs w:val="20"/>
              </w:rPr>
              <w:t xml:space="preserve"> (95% CI)</w:t>
            </w:r>
          </w:p>
        </w:tc>
      </w:tr>
      <w:tr w:rsidR="006B3787" w:rsidRPr="0056517B" w14:paraId="7811E838" w14:textId="77777777" w:rsidTr="00E43F47">
        <w:trPr>
          <w:trHeight w:val="260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5D4D1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u w:val="single"/>
              </w:rPr>
            </w:pPr>
            <w:r w:rsidRPr="0056517B">
              <w:rPr>
                <w:rFonts w:eastAsia="Times New Roman"/>
                <w:b/>
                <w:bCs/>
                <w:color w:val="000000"/>
                <w:sz w:val="20"/>
                <w:szCs w:val="20"/>
                <w:u w:val="single"/>
              </w:rPr>
              <w:t xml:space="preserve">All-caus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21829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5CC9C" w14:textId="77777777" w:rsidR="00D50345" w:rsidRPr="0056517B" w:rsidRDefault="00D50345" w:rsidP="00F92D8B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877635" w14:textId="77777777" w:rsidR="00D50345" w:rsidRPr="0056517B" w:rsidRDefault="00D50345" w:rsidP="00F92D8B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CE9AB6" w14:textId="77777777" w:rsidR="00D50345" w:rsidRPr="0056517B" w:rsidRDefault="00D50345" w:rsidP="00F92D8B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  <w:u w:val="single"/>
              </w:rPr>
            </w:pPr>
          </w:p>
        </w:tc>
      </w:tr>
      <w:tr w:rsidR="00F31AEC" w:rsidRPr="0056517B" w14:paraId="5EF19A82" w14:textId="77777777" w:rsidTr="0056684E">
        <w:trPr>
          <w:trHeight w:val="250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69DB5" w14:textId="77777777" w:rsidR="00F31AEC" w:rsidRPr="0056517B" w:rsidRDefault="00F31AEC" w:rsidP="00F31AE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rFonts w:eastAsia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2DD2237" w14:textId="4D7CA0AF" w:rsidR="00F31AEC" w:rsidRPr="0056517B" w:rsidRDefault="00F31AEC" w:rsidP="00F31AE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205DC3">
              <w:t>1.5 (1.1, 1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8765C50" w14:textId="00A3DDF5" w:rsidR="00F31AEC" w:rsidRPr="0056517B" w:rsidRDefault="00F31AEC" w:rsidP="00F31AE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205DC3">
              <w:t>8.2 (7.3, 9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FC05C14" w14:textId="2DF6DA80" w:rsidR="00F31AEC" w:rsidRPr="0056517B" w:rsidRDefault="00F31AEC" w:rsidP="00F31AE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205DC3">
              <w:t>21.8 (20.2, 23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1993E23" w14:textId="2E02B325" w:rsidR="00F31AEC" w:rsidRPr="0056517B" w:rsidRDefault="00F31AEC" w:rsidP="00F31AE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205DC3">
              <w:t>24.8 (22.8, 26.8)</w:t>
            </w:r>
          </w:p>
        </w:tc>
      </w:tr>
      <w:tr w:rsidR="00F31AEC" w:rsidRPr="0056517B" w14:paraId="56F0ABF9" w14:textId="77777777" w:rsidTr="0056684E">
        <w:trPr>
          <w:trHeight w:val="250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1463D" w14:textId="77777777" w:rsidR="00F31AEC" w:rsidRPr="0056517B" w:rsidRDefault="00F31AEC" w:rsidP="00F31AE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rFonts w:eastAsia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2B08A46" w14:textId="529D4AC8" w:rsidR="00F31AEC" w:rsidRPr="0056517B" w:rsidRDefault="00F31AEC" w:rsidP="00F31AE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205DC3">
              <w:t>1.4 (1.0, 1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9B55980" w14:textId="09C7291F" w:rsidR="00F31AEC" w:rsidRPr="0056517B" w:rsidRDefault="00F31AEC" w:rsidP="00F31AE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205DC3">
              <w:t>9.6 (8.7, 10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D375492" w14:textId="500ADA44" w:rsidR="00F31AEC" w:rsidRPr="0056517B" w:rsidRDefault="00F31AEC" w:rsidP="00F31AE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205DC3">
              <w:t>24.0 (22.4, 25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EB45369" w14:textId="5DE6C403" w:rsidR="00F31AEC" w:rsidRPr="0056517B" w:rsidRDefault="00F31AEC" w:rsidP="00F31AE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205DC3">
              <w:t>28.0 (25.9, 30.1)</w:t>
            </w:r>
          </w:p>
        </w:tc>
      </w:tr>
      <w:tr w:rsidR="00F31AEC" w:rsidRPr="0056517B" w14:paraId="0CAE43B0" w14:textId="77777777" w:rsidTr="0056684E">
        <w:trPr>
          <w:trHeight w:val="250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25E93" w14:textId="77777777" w:rsidR="00F31AEC" w:rsidRPr="0056517B" w:rsidRDefault="00F31AEC" w:rsidP="00F31AE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7F3158D" w14:textId="41DCC655" w:rsidR="00F31AEC" w:rsidRPr="0056517B" w:rsidRDefault="00F31AEC" w:rsidP="00F31AE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205DC3">
              <w:t>1.4 (1.0, 1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38EAE7F" w14:textId="2FFDC458" w:rsidR="00F31AEC" w:rsidRPr="0056517B" w:rsidRDefault="00F31AEC" w:rsidP="00F31AE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205DC3">
              <w:t>10.3 (9.3, 11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3C903BF" w14:textId="107D72D4" w:rsidR="00F31AEC" w:rsidRPr="0056517B" w:rsidRDefault="00F31AEC" w:rsidP="00F31AE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205DC3">
              <w:t>27.7 (26.0, 29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1A18669" w14:textId="338BB8C1" w:rsidR="00F31AEC" w:rsidRPr="0056517B" w:rsidRDefault="00F31AEC" w:rsidP="00F31AE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205DC3">
              <w:t>30.9 (28.8, 33.0)</w:t>
            </w:r>
          </w:p>
        </w:tc>
      </w:tr>
      <w:tr w:rsidR="00F31AEC" w:rsidRPr="0056517B" w14:paraId="35AD6B3D" w14:textId="77777777" w:rsidTr="0056684E">
        <w:trPr>
          <w:trHeight w:val="250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76CBD" w14:textId="77777777" w:rsidR="00F31AEC" w:rsidRPr="0056517B" w:rsidRDefault="00F31AEC" w:rsidP="00F31AE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EC3522B" w14:textId="13023882" w:rsidR="00F31AEC" w:rsidRPr="0056517B" w:rsidRDefault="00F31AEC" w:rsidP="00F31AE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205DC3">
              <w:t>1.8 (1.4, 2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6342EB7" w14:textId="1471FCB0" w:rsidR="00F31AEC" w:rsidRPr="0056517B" w:rsidRDefault="00F31AEC" w:rsidP="00F31AE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205DC3">
              <w:t>11.6 (10.5, 12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AF0D5F5" w14:textId="7DA5B76F" w:rsidR="00F31AEC" w:rsidRPr="0056517B" w:rsidRDefault="00F31AEC" w:rsidP="00F31AE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205DC3">
              <w:t>28.8 (27.0, 30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44CE9AE" w14:textId="64538857" w:rsidR="00F31AEC" w:rsidRPr="0056517B" w:rsidRDefault="00F31AEC" w:rsidP="00F31AE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205DC3">
              <w:t>32.5 (30.4, 34.6)</w:t>
            </w:r>
          </w:p>
        </w:tc>
      </w:tr>
      <w:tr w:rsidR="00F31AEC" w:rsidRPr="0056517B" w14:paraId="21350B82" w14:textId="77777777" w:rsidTr="0056684E">
        <w:trPr>
          <w:trHeight w:val="250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7D162" w14:textId="77777777" w:rsidR="00F31AEC" w:rsidRPr="0056517B" w:rsidRDefault="00F31AEC" w:rsidP="00F31AE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rFonts w:eastAsia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6288EB8" w14:textId="34324637" w:rsidR="00F31AEC" w:rsidRPr="0056517B" w:rsidRDefault="00F31AEC" w:rsidP="00F31AE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205DC3">
              <w:t>3.0 (2.5, 3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CF7F4D2" w14:textId="66F6547E" w:rsidR="00F31AEC" w:rsidRPr="0056517B" w:rsidRDefault="00F31AEC" w:rsidP="00F31AE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205DC3">
              <w:t>14.5 (13.4, 15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F77FD2B" w14:textId="0E6592D8" w:rsidR="00F31AEC" w:rsidRPr="0056517B" w:rsidRDefault="00F31AEC" w:rsidP="00F31AE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205DC3">
              <w:t>33.8 (32.0, 35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9385582" w14:textId="63DF21BD" w:rsidR="00F31AEC" w:rsidRPr="0056517B" w:rsidRDefault="00F31AEC" w:rsidP="00F31AE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205DC3">
              <w:t>37.9 (35.7, 40.0)</w:t>
            </w:r>
          </w:p>
        </w:tc>
      </w:tr>
      <w:tr w:rsidR="006B3787" w:rsidRPr="0056517B" w14:paraId="32BDC82D" w14:textId="77777777" w:rsidTr="00E43F47">
        <w:trPr>
          <w:trHeight w:val="260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7454F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u w:val="single"/>
              </w:rPr>
            </w:pPr>
            <w:r w:rsidRPr="0056517B">
              <w:rPr>
                <w:rFonts w:eastAsia="Times New Roman"/>
                <w:b/>
                <w:bCs/>
                <w:color w:val="000000"/>
                <w:sz w:val="20"/>
                <w:szCs w:val="20"/>
                <w:u w:val="single"/>
              </w:rPr>
              <w:t>All-CV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0FA9B53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9259EC3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3486FFD" w14:textId="77777777" w:rsidR="00D50345" w:rsidRPr="0056517B" w:rsidRDefault="00D50345" w:rsidP="00F92D8B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CFD0BE3" w14:textId="77777777" w:rsidR="00D50345" w:rsidRPr="0056517B" w:rsidRDefault="00D50345" w:rsidP="00F92D8B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</w:tr>
      <w:tr w:rsidR="00F31AEC" w:rsidRPr="0056517B" w14:paraId="7449D19A" w14:textId="77777777" w:rsidTr="0056684E">
        <w:trPr>
          <w:trHeight w:val="250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B52F7B" w14:textId="77777777" w:rsidR="00F31AEC" w:rsidRPr="0056517B" w:rsidRDefault="00F31AEC" w:rsidP="00F31AE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rFonts w:eastAsia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2EB3FF4" w14:textId="7685397A" w:rsidR="00F31AEC" w:rsidRPr="0056517B" w:rsidRDefault="00F31AEC" w:rsidP="00F31AE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10724">
              <w:t>0.8 (0.5, 1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60124F2" w14:textId="0AA07239" w:rsidR="00F31AEC" w:rsidRPr="0056517B" w:rsidRDefault="00F31AEC" w:rsidP="00F31AE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10724">
              <w:t>3.3 (2.7, 3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4F31F53" w14:textId="70E3FE9C" w:rsidR="00F31AEC" w:rsidRPr="0056517B" w:rsidRDefault="00F31AEC" w:rsidP="00F31AE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10724">
              <w:t>7.3 (6.4, 8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E05819A" w14:textId="5225940A" w:rsidR="00F31AEC" w:rsidRPr="0056517B" w:rsidRDefault="00F31AEC" w:rsidP="00F31AE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10724">
              <w:t>8.6 (7.4, 9.9)</w:t>
            </w:r>
          </w:p>
        </w:tc>
      </w:tr>
      <w:tr w:rsidR="00F31AEC" w:rsidRPr="0056517B" w14:paraId="493C2B2B" w14:textId="77777777" w:rsidTr="0056684E">
        <w:trPr>
          <w:trHeight w:val="250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AE6EC" w14:textId="77777777" w:rsidR="00F31AEC" w:rsidRPr="0056517B" w:rsidRDefault="00F31AEC" w:rsidP="00F31AE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rFonts w:eastAsia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A79CDD2" w14:textId="3B5330FD" w:rsidR="00F31AEC" w:rsidRPr="0056517B" w:rsidRDefault="00F31AEC" w:rsidP="00F31AE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10724">
              <w:t>0.5 (0.3, 0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DD99BD8" w14:textId="56248936" w:rsidR="00F31AEC" w:rsidRPr="0056517B" w:rsidRDefault="00F31AEC" w:rsidP="00F31AE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10724">
              <w:t>3.3 (2.8, 4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03CB444" w14:textId="6276AB11" w:rsidR="00F31AEC" w:rsidRPr="0056517B" w:rsidRDefault="00F31AEC" w:rsidP="00F31AE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10724">
              <w:t>7.0 (6.1, 8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3DC65D9" w14:textId="3B5403AF" w:rsidR="00F31AEC" w:rsidRPr="0056517B" w:rsidRDefault="00F31AEC" w:rsidP="00F31AE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10724">
              <w:t>7.5 (6.5, 8.6)</w:t>
            </w:r>
          </w:p>
        </w:tc>
      </w:tr>
      <w:tr w:rsidR="00F31AEC" w:rsidRPr="0056517B" w14:paraId="4687C8BB" w14:textId="77777777" w:rsidTr="0056684E">
        <w:trPr>
          <w:trHeight w:val="250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0FBB2" w14:textId="77777777" w:rsidR="00F31AEC" w:rsidRPr="0056517B" w:rsidRDefault="00F31AEC" w:rsidP="00F31AE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1D4A4CB" w14:textId="1B820AE0" w:rsidR="00F31AEC" w:rsidRPr="0056517B" w:rsidRDefault="00F31AEC" w:rsidP="00F31AE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10724">
              <w:t>0.5 (0.3, 0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5C2E45F" w14:textId="6A92BF3A" w:rsidR="00F31AEC" w:rsidRPr="0056517B" w:rsidRDefault="00F31AEC" w:rsidP="00F31AE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10724">
              <w:t>3.8 (3.2, 4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0C00E8C" w14:textId="2B91401C" w:rsidR="00F31AEC" w:rsidRPr="0056517B" w:rsidRDefault="00F31AEC" w:rsidP="00F31AE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10724">
              <w:t>8.5 (7.4, 9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2FAB1E7" w14:textId="25B44A68" w:rsidR="00F31AEC" w:rsidRPr="0056517B" w:rsidRDefault="00F31AEC" w:rsidP="00F31AE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10724">
              <w:t>9.5 (8.3, 10.8)</w:t>
            </w:r>
          </w:p>
        </w:tc>
      </w:tr>
      <w:tr w:rsidR="00F31AEC" w:rsidRPr="0056517B" w14:paraId="7026A40F" w14:textId="77777777" w:rsidTr="0056684E">
        <w:trPr>
          <w:trHeight w:val="250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C7CC2" w14:textId="77777777" w:rsidR="00F31AEC" w:rsidRPr="0056517B" w:rsidRDefault="00F31AEC" w:rsidP="00F31AE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FBAFB9C" w14:textId="15B62E5F" w:rsidR="00F31AEC" w:rsidRPr="0056517B" w:rsidRDefault="00F31AEC" w:rsidP="00F31AE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10724">
              <w:t>0.8 (0.6, 1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3538769" w14:textId="528F5FE8" w:rsidR="00F31AEC" w:rsidRPr="0056517B" w:rsidRDefault="00F31AEC" w:rsidP="00F31AE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10724">
              <w:t>4.3 (3.7, 5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67E84A9" w14:textId="1C2CD56A" w:rsidR="00F31AEC" w:rsidRPr="0056517B" w:rsidRDefault="00F31AEC" w:rsidP="00F31AE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10724">
              <w:t>8.9 (7.9, 10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EB4261A" w14:textId="59D0090F" w:rsidR="00F31AEC" w:rsidRPr="0056517B" w:rsidRDefault="00F31AEC" w:rsidP="00F31AE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10724">
              <w:t>9.9 (8.7, 11.1)</w:t>
            </w:r>
          </w:p>
        </w:tc>
      </w:tr>
      <w:tr w:rsidR="00F31AEC" w:rsidRPr="0056517B" w14:paraId="3B37E1F0" w14:textId="77777777" w:rsidTr="0056684E">
        <w:trPr>
          <w:trHeight w:val="250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0D3E1" w14:textId="77777777" w:rsidR="00F31AEC" w:rsidRPr="0056517B" w:rsidRDefault="00F31AEC" w:rsidP="00F31AE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rFonts w:eastAsia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47D1F1B" w14:textId="7F18109F" w:rsidR="00F31AEC" w:rsidRPr="0056517B" w:rsidRDefault="00F31AEC" w:rsidP="00F31AE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10724">
              <w:t>1.2 (0.9, 1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F1F0368" w14:textId="6AE9DFE0" w:rsidR="00F31AEC" w:rsidRPr="0056517B" w:rsidRDefault="00F31AEC" w:rsidP="00F31AE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10724">
              <w:t>4.7 (4.1, 5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3D29A41" w14:textId="5CB7D2E6" w:rsidR="00F31AEC" w:rsidRPr="0056517B" w:rsidRDefault="00F31AEC" w:rsidP="00F31AE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10724">
              <w:t>10.1 (9.0, 11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17471A1" w14:textId="340EC814" w:rsidR="00F31AEC" w:rsidRPr="0056517B" w:rsidRDefault="00F31AEC" w:rsidP="00F31AE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10724">
              <w:t>11.3 (10.0, 12.6)</w:t>
            </w:r>
          </w:p>
        </w:tc>
      </w:tr>
      <w:tr w:rsidR="006B3787" w:rsidRPr="0056517B" w14:paraId="4F717260" w14:textId="77777777" w:rsidTr="00E43F47">
        <w:trPr>
          <w:trHeight w:val="260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393B8" w14:textId="3A76B6DD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u w:val="single"/>
              </w:rPr>
            </w:pPr>
            <w:r w:rsidRPr="0056517B">
              <w:rPr>
                <w:rFonts w:eastAsia="Times New Roman"/>
                <w:b/>
                <w:bCs/>
                <w:color w:val="000000"/>
                <w:sz w:val="20"/>
                <w:szCs w:val="20"/>
                <w:u w:val="single"/>
              </w:rPr>
              <w:t>All-</w:t>
            </w:r>
            <w:r w:rsidR="00B353FD" w:rsidRPr="0056517B">
              <w:rPr>
                <w:rFonts w:eastAsia="Times New Roman"/>
                <w:b/>
                <w:bCs/>
                <w:color w:val="000000"/>
                <w:sz w:val="20"/>
                <w:szCs w:val="20"/>
                <w:u w:val="single"/>
              </w:rPr>
              <w:t>c</w:t>
            </w:r>
            <w:r w:rsidRPr="0056517B">
              <w:rPr>
                <w:rFonts w:eastAsia="Times New Roman"/>
                <w:b/>
                <w:bCs/>
                <w:color w:val="000000"/>
                <w:sz w:val="20"/>
                <w:szCs w:val="20"/>
                <w:u w:val="single"/>
              </w:rPr>
              <w:t>anc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A6EA62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7AAB0F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014927" w14:textId="77777777" w:rsidR="00D50345" w:rsidRPr="0056517B" w:rsidRDefault="00D50345" w:rsidP="00F92D8B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5600376" w14:textId="77777777" w:rsidR="00D50345" w:rsidRPr="0056517B" w:rsidRDefault="00D50345" w:rsidP="00F92D8B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</w:tr>
      <w:tr w:rsidR="00F31AEC" w:rsidRPr="0056517B" w14:paraId="14B35338" w14:textId="77777777" w:rsidTr="0056684E">
        <w:trPr>
          <w:trHeight w:val="250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3DA2AB" w14:textId="77777777" w:rsidR="00F31AEC" w:rsidRPr="0056517B" w:rsidRDefault="00F31AEC" w:rsidP="00F31AE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rFonts w:eastAsia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D965323" w14:textId="10ECF30C" w:rsidR="00F31AEC" w:rsidRPr="0056517B" w:rsidRDefault="00F31AEC" w:rsidP="00F31AE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2764E7">
              <w:t>0.3 (0.2, 0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B003775" w14:textId="1D46CB35" w:rsidR="00F31AEC" w:rsidRPr="0056517B" w:rsidRDefault="00F31AEC" w:rsidP="00F31AE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2764E7">
              <w:t>2.0 (1.6, 2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25C8A39" w14:textId="3C431741" w:rsidR="00F31AEC" w:rsidRPr="0056517B" w:rsidRDefault="00F31AEC" w:rsidP="00F31AE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2764E7">
              <w:t>5.4 (4.6, 6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32F9D53" w14:textId="4E765D09" w:rsidR="00F31AEC" w:rsidRPr="0056517B" w:rsidRDefault="00F31AEC" w:rsidP="00F31AE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2764E7">
              <w:t>5.6 (4.7, 6.6)</w:t>
            </w:r>
          </w:p>
        </w:tc>
      </w:tr>
      <w:tr w:rsidR="00F31AEC" w:rsidRPr="0056517B" w14:paraId="5BF8C396" w14:textId="77777777" w:rsidTr="0056684E">
        <w:trPr>
          <w:trHeight w:val="250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8C4B8F" w14:textId="77777777" w:rsidR="00F31AEC" w:rsidRPr="0056517B" w:rsidRDefault="00F31AEC" w:rsidP="00F31AE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rFonts w:eastAsia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73B79FA" w14:textId="6D5D7914" w:rsidR="00F31AEC" w:rsidRPr="0056517B" w:rsidRDefault="00F31AEC" w:rsidP="00F31AE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2764E7">
              <w:t>0.5 (0.3, 0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FC33B2C" w14:textId="77FA2BE8" w:rsidR="00F31AEC" w:rsidRPr="0056517B" w:rsidRDefault="00F31AEC" w:rsidP="00F31AE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2764E7">
              <w:t>3.0 (2.5, 3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FC1C82B" w14:textId="0AC5545B" w:rsidR="00F31AEC" w:rsidRPr="0056517B" w:rsidRDefault="00F31AEC" w:rsidP="00F31AE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2764E7">
              <w:t>6.4 (5.5, 7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8291ADF" w14:textId="2B30398A" w:rsidR="00F31AEC" w:rsidRPr="0056517B" w:rsidRDefault="00F31AEC" w:rsidP="00F31AE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2764E7">
              <w:t>6.9 (5.9, 8.1)</w:t>
            </w:r>
          </w:p>
        </w:tc>
      </w:tr>
      <w:tr w:rsidR="00F31AEC" w:rsidRPr="0056517B" w14:paraId="7723A070" w14:textId="77777777" w:rsidTr="0056684E">
        <w:trPr>
          <w:trHeight w:val="250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444F4" w14:textId="77777777" w:rsidR="00F31AEC" w:rsidRPr="0056517B" w:rsidRDefault="00F31AEC" w:rsidP="00F31AE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4864153" w14:textId="789E622C" w:rsidR="00F31AEC" w:rsidRPr="0056517B" w:rsidRDefault="00F31AEC" w:rsidP="00F31AE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2764E7">
              <w:t>0.4 (0.3, 0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D84CA37" w14:textId="186644FC" w:rsidR="00F31AEC" w:rsidRPr="0056517B" w:rsidRDefault="00F31AEC" w:rsidP="00F31AE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2764E7">
              <w:t>2.7 (2.2, 3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A4EA19B" w14:textId="5E305AFD" w:rsidR="00F31AEC" w:rsidRPr="0056517B" w:rsidRDefault="00F31AEC" w:rsidP="00F31AE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2764E7">
              <w:t>7.1 (6.2, 8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59A9A70" w14:textId="5467BC3A" w:rsidR="00F31AEC" w:rsidRPr="0056517B" w:rsidRDefault="00F31AEC" w:rsidP="00F31AE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2764E7">
              <w:t>7.8 (6.7, 8.9)</w:t>
            </w:r>
          </w:p>
        </w:tc>
      </w:tr>
      <w:tr w:rsidR="00F31AEC" w:rsidRPr="0056517B" w14:paraId="6DA1695B" w14:textId="77777777" w:rsidTr="0056684E">
        <w:trPr>
          <w:trHeight w:val="250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EDC27" w14:textId="77777777" w:rsidR="00F31AEC" w:rsidRPr="0056517B" w:rsidRDefault="00F31AEC" w:rsidP="00F31AE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6E09A90" w14:textId="4704E2F0" w:rsidR="00F31AEC" w:rsidRPr="0056517B" w:rsidRDefault="00F31AEC" w:rsidP="00F31AE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2764E7">
              <w:t>0.5 (0.3, 0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1964A59" w14:textId="39595C5E" w:rsidR="00F31AEC" w:rsidRPr="0056517B" w:rsidRDefault="00F31AEC" w:rsidP="00F31AE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2764E7">
              <w:t>3.2 (2.6, 3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DAF0F79" w14:textId="15D5DE3E" w:rsidR="00F31AEC" w:rsidRPr="0056517B" w:rsidRDefault="00F31AEC" w:rsidP="00F31AE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2764E7">
              <w:t>8.0 (7.0, 9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FF1784F" w14:textId="636110B8" w:rsidR="00F31AEC" w:rsidRPr="0056517B" w:rsidRDefault="00F31AEC" w:rsidP="00F31AE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2764E7">
              <w:t>8.8 (7.7, 10.1)</w:t>
            </w:r>
          </w:p>
        </w:tc>
      </w:tr>
      <w:tr w:rsidR="00F31AEC" w:rsidRPr="0056517B" w14:paraId="77BD1BA6" w14:textId="77777777" w:rsidTr="0056684E">
        <w:trPr>
          <w:trHeight w:val="250"/>
        </w:trPr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53AF3C" w14:textId="77777777" w:rsidR="00F31AEC" w:rsidRPr="0056517B" w:rsidRDefault="00F31AEC" w:rsidP="00F31AE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rFonts w:eastAsia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9766F47" w14:textId="1C423073" w:rsidR="00F31AEC" w:rsidRPr="0056517B" w:rsidRDefault="00F31AEC" w:rsidP="00F31AE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2764E7">
              <w:t>0.6 (0.3, 0.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F97F8DE" w14:textId="48391FD9" w:rsidR="00F31AEC" w:rsidRPr="0056517B" w:rsidRDefault="00F31AEC" w:rsidP="00F31AE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2764E7">
              <w:t>4.1 (3.5, 4.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14334314" w14:textId="38DC0EF3" w:rsidR="00F31AEC" w:rsidRPr="0056517B" w:rsidRDefault="00F31AEC" w:rsidP="00F31AE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2764E7">
              <w:t>8.8 (7.8, 9.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DA1155C" w14:textId="5834CDB1" w:rsidR="00F31AEC" w:rsidRPr="0056517B" w:rsidRDefault="00F31AEC" w:rsidP="00F31AE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2764E7">
              <w:t>9.6 (8.4, 10.8)</w:t>
            </w:r>
          </w:p>
        </w:tc>
      </w:tr>
    </w:tbl>
    <w:p w14:paraId="2CDA961C" w14:textId="77777777" w:rsidR="00D50345" w:rsidRPr="00FE1236" w:rsidRDefault="00D50345" w:rsidP="007D015D">
      <w:pPr>
        <w:ind w:right="180"/>
        <w:contextualSpacing/>
      </w:pPr>
      <w:r w:rsidRPr="00FE1236">
        <w:t xml:space="preserve">Abbreviations:  CI, confidence interval; CVD, cardiovascular diseases; CIF, cumulative incidence function; </w:t>
      </w:r>
      <w:r w:rsidR="005A0F5D">
        <w:t>DIS, diet inflammation score</w:t>
      </w:r>
      <w:r w:rsidRPr="00FE1236">
        <w:t xml:space="preserve">; REGARDS, </w:t>
      </w:r>
      <w:proofErr w:type="spellStart"/>
      <w:r w:rsidRPr="00FE1236">
        <w:t>R</w:t>
      </w:r>
      <w:r>
        <w:t>E</w:t>
      </w:r>
      <w:r w:rsidRPr="00FE1236">
        <w:t>asons</w:t>
      </w:r>
      <w:proofErr w:type="spellEnd"/>
      <w:r w:rsidRPr="00FE1236">
        <w:t xml:space="preserve"> for Geographic and Racial Differences in Stroke.</w:t>
      </w:r>
    </w:p>
    <w:p w14:paraId="58BD6BBD" w14:textId="20287201" w:rsidR="00D50345" w:rsidRDefault="00755556" w:rsidP="007D015D">
      <w:pPr>
        <w:ind w:right="180"/>
        <w:sectPr w:rsidR="00D50345" w:rsidSect="00E43F47">
          <w:headerReference w:type="default" r:id="rId11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proofErr w:type="spellStart"/>
      <w:r>
        <w:rPr>
          <w:rFonts w:eastAsia="Times New Roman"/>
          <w:bCs/>
          <w:color w:val="000000"/>
          <w:vertAlign w:val="superscript"/>
        </w:rPr>
        <w:t>a</w:t>
      </w:r>
      <w:proofErr w:type="spellEnd"/>
      <w:r w:rsidR="00D50345" w:rsidRPr="00FE1236">
        <w:rPr>
          <w:rFonts w:eastAsia="Times New Roman"/>
          <w:bCs/>
          <w:color w:val="000000"/>
          <w:vertAlign w:val="superscript"/>
        </w:rPr>
        <w:t xml:space="preserve"> </w:t>
      </w:r>
      <w:proofErr w:type="gramStart"/>
      <w:r w:rsidR="00D50345" w:rsidRPr="00FE1236">
        <w:t>All CIF</w:t>
      </w:r>
      <w:proofErr w:type="gramEnd"/>
      <w:r w:rsidR="00D50345" w:rsidRPr="00FE1236">
        <w:t xml:space="preserve"> values expressed as percentages.</w:t>
      </w:r>
    </w:p>
    <w:p w14:paraId="75DB1B02" w14:textId="773D968B" w:rsidR="00D50345" w:rsidRPr="007D015D" w:rsidRDefault="001F7B3D" w:rsidP="007D015D">
      <w:pPr>
        <w:pStyle w:val="Heading1"/>
        <w:ind w:right="720"/>
        <w:rPr>
          <w:b w:val="0"/>
          <w:bCs/>
        </w:rPr>
      </w:pPr>
      <w:r>
        <w:lastRenderedPageBreak/>
        <w:t>Supplemental Table</w:t>
      </w:r>
      <w:r w:rsidR="007D015D">
        <w:t xml:space="preserve"> </w:t>
      </w:r>
      <w:r w:rsidR="0030611B">
        <w:t>2</w:t>
      </w:r>
      <w:r>
        <w:t>.</w:t>
      </w:r>
      <w:r w:rsidR="00D50345">
        <w:t xml:space="preserve"> </w:t>
      </w:r>
      <w:r w:rsidR="006B3787">
        <w:t xml:space="preserve"> </w:t>
      </w:r>
      <w:r w:rsidR="00195014" w:rsidRPr="007D015D">
        <w:rPr>
          <w:b w:val="0"/>
          <w:bCs/>
        </w:rPr>
        <w:t xml:space="preserve">Cumulative </w:t>
      </w:r>
      <w:r w:rsidR="00195014">
        <w:rPr>
          <w:b w:val="0"/>
          <w:bCs/>
        </w:rPr>
        <w:t>i</w:t>
      </w:r>
      <w:r w:rsidR="00195014" w:rsidRPr="007D015D">
        <w:rPr>
          <w:b w:val="0"/>
          <w:bCs/>
        </w:rPr>
        <w:t xml:space="preserve">ncidence of </w:t>
      </w:r>
      <w:r w:rsidR="00195014">
        <w:rPr>
          <w:b w:val="0"/>
          <w:bCs/>
        </w:rPr>
        <w:t>a</w:t>
      </w:r>
      <w:r w:rsidR="00195014" w:rsidRPr="007D015D">
        <w:rPr>
          <w:b w:val="0"/>
          <w:bCs/>
        </w:rPr>
        <w:t>ll-</w:t>
      </w:r>
      <w:r w:rsidR="00195014">
        <w:rPr>
          <w:b w:val="0"/>
          <w:bCs/>
        </w:rPr>
        <w:t>c</w:t>
      </w:r>
      <w:r w:rsidR="00195014" w:rsidRPr="007D015D">
        <w:rPr>
          <w:b w:val="0"/>
          <w:bCs/>
        </w:rPr>
        <w:t xml:space="preserve">ause, </w:t>
      </w:r>
      <w:r w:rsidR="00195014">
        <w:rPr>
          <w:b w:val="0"/>
          <w:bCs/>
        </w:rPr>
        <w:t>a</w:t>
      </w:r>
      <w:r w:rsidR="00195014" w:rsidRPr="007D015D">
        <w:rPr>
          <w:b w:val="0"/>
          <w:bCs/>
        </w:rPr>
        <w:t>ll-</w:t>
      </w:r>
      <w:r w:rsidR="00195014">
        <w:rPr>
          <w:b w:val="0"/>
          <w:bCs/>
        </w:rPr>
        <w:t>c</w:t>
      </w:r>
      <w:r w:rsidR="00195014" w:rsidRPr="007D015D">
        <w:rPr>
          <w:b w:val="0"/>
          <w:bCs/>
        </w:rPr>
        <w:t xml:space="preserve">ardiovascular </w:t>
      </w:r>
      <w:r w:rsidR="00195014">
        <w:rPr>
          <w:b w:val="0"/>
          <w:bCs/>
        </w:rPr>
        <w:t>d</w:t>
      </w:r>
      <w:r w:rsidR="00195014" w:rsidRPr="007D015D">
        <w:rPr>
          <w:b w:val="0"/>
          <w:bCs/>
        </w:rPr>
        <w:t xml:space="preserve">isease, and </w:t>
      </w:r>
      <w:r w:rsidR="00195014">
        <w:rPr>
          <w:b w:val="0"/>
          <w:bCs/>
        </w:rPr>
        <w:t>a</w:t>
      </w:r>
      <w:r w:rsidR="00195014" w:rsidRPr="007D015D">
        <w:rPr>
          <w:b w:val="0"/>
          <w:bCs/>
        </w:rPr>
        <w:t>ll-</w:t>
      </w:r>
      <w:r w:rsidR="00195014">
        <w:rPr>
          <w:b w:val="0"/>
          <w:bCs/>
        </w:rPr>
        <w:t>c</w:t>
      </w:r>
      <w:r w:rsidR="00195014" w:rsidRPr="007D015D">
        <w:rPr>
          <w:b w:val="0"/>
          <w:bCs/>
        </w:rPr>
        <w:t xml:space="preserve">ancer </w:t>
      </w:r>
      <w:r w:rsidR="00195014">
        <w:rPr>
          <w:b w:val="0"/>
          <w:bCs/>
        </w:rPr>
        <w:t>m</w:t>
      </w:r>
      <w:r w:rsidR="00195014" w:rsidRPr="007D015D">
        <w:rPr>
          <w:b w:val="0"/>
          <w:bCs/>
        </w:rPr>
        <w:t xml:space="preserve">ortality </w:t>
      </w:r>
      <w:r w:rsidR="00195014">
        <w:rPr>
          <w:b w:val="0"/>
          <w:bCs/>
        </w:rPr>
        <w:t>o</w:t>
      </w:r>
      <w:r w:rsidR="00195014" w:rsidRPr="007D015D">
        <w:rPr>
          <w:b w:val="0"/>
          <w:bCs/>
        </w:rPr>
        <w:t xml:space="preserve">ver </w:t>
      </w:r>
      <w:r w:rsidR="00195014">
        <w:rPr>
          <w:b w:val="0"/>
          <w:bCs/>
        </w:rPr>
        <w:t>t</w:t>
      </w:r>
      <w:r w:rsidR="00195014" w:rsidRPr="007D015D">
        <w:rPr>
          <w:b w:val="0"/>
          <w:bCs/>
        </w:rPr>
        <w:t xml:space="preserve">ime </w:t>
      </w:r>
      <w:r w:rsidR="00195014">
        <w:rPr>
          <w:b w:val="0"/>
          <w:bCs/>
        </w:rPr>
        <w:t>a</w:t>
      </w:r>
      <w:r w:rsidR="00195014" w:rsidRPr="007D015D">
        <w:rPr>
          <w:b w:val="0"/>
          <w:bCs/>
        </w:rPr>
        <w:t xml:space="preserve">ccording to </w:t>
      </w:r>
      <w:r w:rsidR="00195014">
        <w:rPr>
          <w:b w:val="0"/>
          <w:bCs/>
        </w:rPr>
        <w:t>q</w:t>
      </w:r>
      <w:r w:rsidR="00195014" w:rsidRPr="007D015D">
        <w:rPr>
          <w:b w:val="0"/>
          <w:bCs/>
        </w:rPr>
        <w:t xml:space="preserve">uintiles of the </w:t>
      </w:r>
      <w:r w:rsidR="00195014">
        <w:rPr>
          <w:b w:val="0"/>
          <w:bCs/>
        </w:rPr>
        <w:t>l</w:t>
      </w:r>
      <w:r w:rsidR="00DD60F8" w:rsidRPr="007D015D">
        <w:rPr>
          <w:b w:val="0"/>
          <w:bCs/>
        </w:rPr>
        <w:t xml:space="preserve">ifestyle </w:t>
      </w:r>
      <w:r w:rsidR="00195014">
        <w:rPr>
          <w:b w:val="0"/>
          <w:bCs/>
        </w:rPr>
        <w:t>i</w:t>
      </w:r>
      <w:r w:rsidR="00DD60F8" w:rsidRPr="007D015D">
        <w:rPr>
          <w:b w:val="0"/>
          <w:bCs/>
        </w:rPr>
        <w:t xml:space="preserve">nflammation </w:t>
      </w:r>
      <w:r w:rsidR="00195014">
        <w:rPr>
          <w:b w:val="0"/>
          <w:bCs/>
        </w:rPr>
        <w:t>s</w:t>
      </w:r>
      <w:r w:rsidR="00DD60F8" w:rsidRPr="007D015D">
        <w:rPr>
          <w:b w:val="0"/>
          <w:bCs/>
        </w:rPr>
        <w:t>core</w:t>
      </w:r>
      <w:r w:rsidR="00195014">
        <w:rPr>
          <w:b w:val="0"/>
          <w:bCs/>
        </w:rPr>
        <w:t xml:space="preserve"> (LIS)</w:t>
      </w:r>
      <w:r w:rsidR="00DD60F8" w:rsidRPr="007D015D">
        <w:rPr>
          <w:b w:val="0"/>
          <w:bCs/>
        </w:rPr>
        <w:t xml:space="preserve"> in REGARDS (</w:t>
      </w:r>
      <w:r w:rsidR="00DD60F8" w:rsidRPr="007D015D">
        <w:rPr>
          <w:b w:val="0"/>
          <w:bCs/>
          <w:i/>
        </w:rPr>
        <w:t>n</w:t>
      </w:r>
      <w:r w:rsidR="00DD60F8" w:rsidRPr="007D015D">
        <w:rPr>
          <w:b w:val="0"/>
          <w:bCs/>
        </w:rPr>
        <w:t xml:space="preserve"> = 18,484), 2003–2016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062"/>
        <w:gridCol w:w="1456"/>
        <w:gridCol w:w="1684"/>
        <w:gridCol w:w="1684"/>
        <w:gridCol w:w="1684"/>
      </w:tblGrid>
      <w:tr w:rsidR="006B3787" w:rsidRPr="0056517B" w14:paraId="69A82F04" w14:textId="77777777" w:rsidTr="00E43F47">
        <w:trPr>
          <w:trHeight w:val="290"/>
        </w:trPr>
        <w:tc>
          <w:tcPr>
            <w:tcW w:w="2062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71A80466" w14:textId="77777777" w:rsidR="00D50345" w:rsidRPr="0056517B" w:rsidRDefault="005A0F5D" w:rsidP="005A0F5D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56517B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Mortality type/LIS</w:t>
            </w:r>
            <w:r w:rsidR="00D50345" w:rsidRPr="0056517B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 xml:space="preserve"> score quintiles</w:t>
            </w:r>
          </w:p>
        </w:tc>
        <w:tc>
          <w:tcPr>
            <w:tcW w:w="0" w:type="auto"/>
            <w:gridSpan w:val="4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BDB3D1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56517B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Time from baseline (years)</w:t>
            </w:r>
          </w:p>
        </w:tc>
      </w:tr>
      <w:tr w:rsidR="006B3787" w:rsidRPr="0056517B" w14:paraId="3E3873D8" w14:textId="77777777" w:rsidTr="00E43F47">
        <w:trPr>
          <w:trHeight w:val="270"/>
        </w:trPr>
        <w:tc>
          <w:tcPr>
            <w:tcW w:w="2062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420A157" w14:textId="77777777" w:rsidR="00755556" w:rsidRPr="0056517B" w:rsidRDefault="00755556" w:rsidP="00755556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5A8FF6" w14:textId="77777777" w:rsidR="00755556" w:rsidRPr="0056517B" w:rsidRDefault="00755556" w:rsidP="00755556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u w:val="single"/>
              </w:rPr>
            </w:pPr>
            <w:r w:rsidRPr="0056517B">
              <w:rPr>
                <w:rFonts w:eastAsia="Times New Roman"/>
                <w:b/>
                <w:bCs/>
                <w:color w:val="000000"/>
                <w:sz w:val="20"/>
                <w:szCs w:val="20"/>
                <w:u w:val="single"/>
              </w:rPr>
              <w:t>2</w:t>
            </w:r>
          </w:p>
          <w:p w14:paraId="30C3AF5E" w14:textId="2551C136" w:rsidR="00755556" w:rsidRPr="00FC127D" w:rsidRDefault="00755556" w:rsidP="0075555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vertAlign w:val="superscript"/>
              </w:rPr>
            </w:pPr>
            <w:proofErr w:type="spellStart"/>
            <w:r w:rsidRPr="00FC127D">
              <w:rPr>
                <w:rFonts w:eastAsia="Times New Roman"/>
                <w:color w:val="000000"/>
                <w:sz w:val="20"/>
                <w:szCs w:val="20"/>
              </w:rPr>
              <w:t>CIF</w:t>
            </w:r>
            <w:r w:rsidRPr="00FC127D">
              <w:rPr>
                <w:rFonts w:eastAsia="Times New Roman"/>
                <w:color w:val="000000"/>
                <w:sz w:val="20"/>
                <w:szCs w:val="20"/>
                <w:vertAlign w:val="superscript"/>
              </w:rPr>
              <w:t>a</w:t>
            </w:r>
            <w:proofErr w:type="spellEnd"/>
            <w:r w:rsidRPr="00FC127D">
              <w:rPr>
                <w:rFonts w:eastAsia="Times New Roman"/>
                <w:color w:val="000000"/>
                <w:sz w:val="20"/>
                <w:szCs w:val="20"/>
              </w:rPr>
              <w:t xml:space="preserve"> (95% CI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984DEC" w14:textId="77777777" w:rsidR="00755556" w:rsidRPr="0056517B" w:rsidRDefault="00755556" w:rsidP="00755556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u w:val="single"/>
              </w:rPr>
            </w:pPr>
            <w:r w:rsidRPr="0056517B">
              <w:rPr>
                <w:rFonts w:eastAsia="Times New Roman"/>
                <w:b/>
                <w:bCs/>
                <w:color w:val="000000"/>
                <w:sz w:val="20"/>
                <w:szCs w:val="20"/>
                <w:u w:val="single"/>
              </w:rPr>
              <w:t>7</w:t>
            </w:r>
          </w:p>
          <w:p w14:paraId="42E03D07" w14:textId="17F224E3" w:rsidR="00755556" w:rsidRPr="00FC127D" w:rsidRDefault="00755556" w:rsidP="0075555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proofErr w:type="spellStart"/>
            <w:r w:rsidRPr="00FC127D">
              <w:rPr>
                <w:rFonts w:eastAsia="Times New Roman"/>
                <w:color w:val="000000"/>
                <w:sz w:val="20"/>
                <w:szCs w:val="20"/>
              </w:rPr>
              <w:t>CIF</w:t>
            </w:r>
            <w:r w:rsidRPr="00FC127D">
              <w:rPr>
                <w:rFonts w:eastAsia="Times New Roman"/>
                <w:color w:val="000000"/>
                <w:sz w:val="20"/>
                <w:szCs w:val="20"/>
                <w:vertAlign w:val="superscript"/>
              </w:rPr>
              <w:t>a</w:t>
            </w:r>
            <w:proofErr w:type="spellEnd"/>
            <w:r w:rsidRPr="00FC127D">
              <w:rPr>
                <w:rFonts w:eastAsia="Times New Roman"/>
                <w:color w:val="000000"/>
                <w:sz w:val="20"/>
                <w:szCs w:val="20"/>
              </w:rPr>
              <w:t xml:space="preserve"> (95% CI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9DB059" w14:textId="77777777" w:rsidR="00755556" w:rsidRPr="0056517B" w:rsidRDefault="00755556" w:rsidP="00755556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u w:val="single"/>
              </w:rPr>
            </w:pPr>
            <w:r w:rsidRPr="0056517B">
              <w:rPr>
                <w:rFonts w:eastAsia="Times New Roman"/>
                <w:b/>
                <w:bCs/>
                <w:color w:val="000000"/>
                <w:sz w:val="20"/>
                <w:szCs w:val="20"/>
                <w:u w:val="single"/>
              </w:rPr>
              <w:t>12</w:t>
            </w:r>
          </w:p>
          <w:p w14:paraId="0FF7E4B3" w14:textId="6E8326D6" w:rsidR="00755556" w:rsidRPr="00FC127D" w:rsidRDefault="00755556" w:rsidP="0075555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proofErr w:type="spellStart"/>
            <w:r w:rsidRPr="00FC127D">
              <w:rPr>
                <w:rFonts w:eastAsia="Times New Roman"/>
                <w:color w:val="000000"/>
                <w:sz w:val="20"/>
                <w:szCs w:val="20"/>
              </w:rPr>
              <w:t>CIF</w:t>
            </w:r>
            <w:r w:rsidRPr="00FC127D">
              <w:rPr>
                <w:rFonts w:eastAsia="Times New Roman"/>
                <w:color w:val="000000"/>
                <w:sz w:val="20"/>
                <w:szCs w:val="20"/>
                <w:vertAlign w:val="superscript"/>
              </w:rPr>
              <w:t>a</w:t>
            </w:r>
            <w:proofErr w:type="spellEnd"/>
            <w:r w:rsidRPr="00FC127D">
              <w:rPr>
                <w:rFonts w:eastAsia="Times New Roman"/>
                <w:color w:val="000000"/>
                <w:sz w:val="20"/>
                <w:szCs w:val="20"/>
              </w:rPr>
              <w:t xml:space="preserve"> (95% CI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D81BC4" w14:textId="77777777" w:rsidR="00755556" w:rsidRPr="0056517B" w:rsidRDefault="00755556" w:rsidP="00755556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u w:val="single"/>
              </w:rPr>
            </w:pPr>
            <w:r w:rsidRPr="0056517B">
              <w:rPr>
                <w:rFonts w:eastAsia="Times New Roman"/>
                <w:b/>
                <w:bCs/>
                <w:color w:val="000000"/>
                <w:sz w:val="20"/>
                <w:szCs w:val="20"/>
                <w:u w:val="single"/>
              </w:rPr>
              <w:t>13</w:t>
            </w:r>
          </w:p>
          <w:p w14:paraId="02F64EC4" w14:textId="29ADFE61" w:rsidR="00755556" w:rsidRPr="00FC127D" w:rsidRDefault="00755556" w:rsidP="0075555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proofErr w:type="spellStart"/>
            <w:r w:rsidRPr="00FC127D">
              <w:rPr>
                <w:rFonts w:eastAsia="Times New Roman"/>
                <w:color w:val="000000"/>
                <w:sz w:val="20"/>
                <w:szCs w:val="20"/>
              </w:rPr>
              <w:t>CIF</w:t>
            </w:r>
            <w:r w:rsidRPr="00FC127D">
              <w:rPr>
                <w:rFonts w:eastAsia="Times New Roman"/>
                <w:color w:val="000000"/>
                <w:sz w:val="20"/>
                <w:szCs w:val="20"/>
                <w:vertAlign w:val="superscript"/>
              </w:rPr>
              <w:t>a</w:t>
            </w:r>
            <w:proofErr w:type="spellEnd"/>
            <w:r w:rsidRPr="00FC127D">
              <w:rPr>
                <w:rFonts w:eastAsia="Times New Roman"/>
                <w:color w:val="000000"/>
                <w:sz w:val="20"/>
                <w:szCs w:val="20"/>
              </w:rPr>
              <w:t xml:space="preserve"> (95% CI)</w:t>
            </w:r>
          </w:p>
        </w:tc>
      </w:tr>
      <w:tr w:rsidR="006B3787" w:rsidRPr="0056517B" w14:paraId="34C19E7B" w14:textId="77777777" w:rsidTr="00E43F47">
        <w:trPr>
          <w:trHeight w:val="26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0F99E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u w:val="single"/>
              </w:rPr>
            </w:pPr>
            <w:r w:rsidRPr="0056517B">
              <w:rPr>
                <w:rFonts w:eastAsia="Times New Roman"/>
                <w:b/>
                <w:bCs/>
                <w:color w:val="000000"/>
                <w:sz w:val="20"/>
                <w:szCs w:val="20"/>
                <w:u w:val="single"/>
              </w:rPr>
              <w:t xml:space="preserve">All-cause 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4EC35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65D81" w14:textId="77777777" w:rsidR="00D50345" w:rsidRPr="0056517B" w:rsidRDefault="00D50345" w:rsidP="00F92D8B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4E1D2A" w14:textId="77777777" w:rsidR="00D50345" w:rsidRPr="0056517B" w:rsidRDefault="00D50345" w:rsidP="00F92D8B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C1C579" w14:textId="77777777" w:rsidR="00D50345" w:rsidRPr="0056517B" w:rsidRDefault="00D50345" w:rsidP="00F92D8B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  <w:u w:val="single"/>
              </w:rPr>
            </w:pPr>
          </w:p>
        </w:tc>
      </w:tr>
      <w:tr w:rsidR="006B3787" w:rsidRPr="0056517B" w14:paraId="00ADA90F" w14:textId="77777777" w:rsidTr="00F92D8B">
        <w:trPr>
          <w:trHeight w:val="25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9A144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rFonts w:eastAsia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DC533E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color w:val="000000"/>
                <w:sz w:val="20"/>
                <w:szCs w:val="20"/>
              </w:rPr>
              <w:t>1.4 (1.1, 1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A724B71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color w:val="000000"/>
                <w:sz w:val="20"/>
                <w:szCs w:val="20"/>
              </w:rPr>
              <w:t>9.6 (8.7, 10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DC4F755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color w:val="000000"/>
                <w:sz w:val="20"/>
                <w:szCs w:val="20"/>
              </w:rPr>
              <w:t>23.9 (22.4, 25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514415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color w:val="000000"/>
                <w:sz w:val="20"/>
                <w:szCs w:val="20"/>
              </w:rPr>
              <w:t>26.5 (24.7, 28.3)</w:t>
            </w:r>
          </w:p>
        </w:tc>
      </w:tr>
      <w:tr w:rsidR="006B3787" w:rsidRPr="0056517B" w14:paraId="475A6F75" w14:textId="77777777" w:rsidTr="00F92D8B">
        <w:trPr>
          <w:trHeight w:val="25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B463E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rFonts w:eastAsia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A028F4A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color w:val="000000"/>
                <w:sz w:val="20"/>
                <w:szCs w:val="20"/>
              </w:rPr>
              <w:t>2.2 (1.8, 2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3FFC43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color w:val="000000"/>
                <w:sz w:val="20"/>
                <w:szCs w:val="20"/>
              </w:rPr>
              <w:t>11.8 (10.8, 12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BD67A3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color w:val="000000"/>
                <w:sz w:val="20"/>
                <w:szCs w:val="20"/>
              </w:rPr>
              <w:t>28.6 (26.9, 30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3DB520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color w:val="000000"/>
                <w:sz w:val="20"/>
                <w:szCs w:val="20"/>
              </w:rPr>
              <w:t>32.8 (30.8, 34.9)</w:t>
            </w:r>
          </w:p>
        </w:tc>
      </w:tr>
      <w:tr w:rsidR="006B3787" w:rsidRPr="0056517B" w14:paraId="5BC11C9A" w14:textId="77777777" w:rsidTr="00F92D8B">
        <w:trPr>
          <w:trHeight w:val="25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2A561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03F7E31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color w:val="000000"/>
                <w:sz w:val="20"/>
                <w:szCs w:val="20"/>
              </w:rPr>
              <w:t>1.2 (0.8, 1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D8CC54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color w:val="000000"/>
                <w:sz w:val="20"/>
                <w:szCs w:val="20"/>
              </w:rPr>
              <w:t>9.0 (8.0, 10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23AB01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color w:val="000000"/>
                <w:sz w:val="20"/>
                <w:szCs w:val="20"/>
              </w:rPr>
              <w:t>22.7 (21.0, 24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963FBD7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color w:val="000000"/>
                <w:sz w:val="20"/>
                <w:szCs w:val="20"/>
              </w:rPr>
              <w:t>27.2 (24.9, 29.6)</w:t>
            </w:r>
          </w:p>
        </w:tc>
      </w:tr>
      <w:tr w:rsidR="006B3787" w:rsidRPr="0056517B" w14:paraId="0DE0F4F9" w14:textId="77777777" w:rsidTr="00F92D8B">
        <w:trPr>
          <w:trHeight w:val="25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33450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AA97E9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color w:val="000000"/>
                <w:sz w:val="20"/>
                <w:szCs w:val="20"/>
              </w:rPr>
              <w:t>1.7 (1.3, 2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929DFC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color w:val="000000"/>
                <w:sz w:val="20"/>
                <w:szCs w:val="20"/>
              </w:rPr>
              <w:t>11.5 (10.4, 12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2C3AC4F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color w:val="000000"/>
                <w:sz w:val="20"/>
                <w:szCs w:val="20"/>
              </w:rPr>
              <w:t>28.7 (26.8, 30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B60B6C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color w:val="000000"/>
                <w:sz w:val="20"/>
                <w:szCs w:val="20"/>
              </w:rPr>
              <w:t>32.1 (29.9, 34.3)</w:t>
            </w:r>
          </w:p>
        </w:tc>
      </w:tr>
      <w:tr w:rsidR="006B3787" w:rsidRPr="0056517B" w14:paraId="6C34F6DC" w14:textId="77777777" w:rsidTr="00F92D8B">
        <w:trPr>
          <w:trHeight w:val="25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2AA8F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rFonts w:eastAsia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F5E8F8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color w:val="000000"/>
                <w:sz w:val="20"/>
                <w:szCs w:val="20"/>
              </w:rPr>
              <w:t>2.4 (1.9, 2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AF754B2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color w:val="000000"/>
                <w:sz w:val="20"/>
                <w:szCs w:val="20"/>
              </w:rPr>
              <w:t>12.0 (11.0, 13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79325E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color w:val="000000"/>
                <w:sz w:val="20"/>
                <w:szCs w:val="20"/>
              </w:rPr>
              <w:t>31.4 (29.7, 33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8E03D0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color w:val="000000"/>
                <w:sz w:val="20"/>
                <w:szCs w:val="20"/>
              </w:rPr>
              <w:t>34.8 (32.7, 36.9)</w:t>
            </w:r>
          </w:p>
        </w:tc>
      </w:tr>
      <w:tr w:rsidR="006B3787" w:rsidRPr="0056517B" w14:paraId="609E484A" w14:textId="77777777" w:rsidTr="00F92D8B">
        <w:trPr>
          <w:trHeight w:val="26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EF4DE2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u w:val="single"/>
              </w:rPr>
            </w:pPr>
            <w:r w:rsidRPr="0056517B">
              <w:rPr>
                <w:rFonts w:eastAsia="Times New Roman"/>
                <w:b/>
                <w:bCs/>
                <w:color w:val="000000"/>
                <w:sz w:val="20"/>
                <w:szCs w:val="20"/>
                <w:u w:val="single"/>
              </w:rPr>
              <w:t>All-CV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58BA998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9F62BE6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3FEDDD0" w14:textId="77777777" w:rsidR="00D50345" w:rsidRPr="0056517B" w:rsidRDefault="00D50345" w:rsidP="00F92D8B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390446F" w14:textId="77777777" w:rsidR="00D50345" w:rsidRPr="0056517B" w:rsidRDefault="00D50345" w:rsidP="00F92D8B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</w:tr>
      <w:tr w:rsidR="006B3787" w:rsidRPr="0056517B" w14:paraId="4CE061DD" w14:textId="77777777" w:rsidTr="00F92D8B">
        <w:trPr>
          <w:trHeight w:val="25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8234A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rFonts w:eastAsia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17E90A4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color w:val="000000"/>
                <w:sz w:val="20"/>
                <w:szCs w:val="20"/>
              </w:rPr>
              <w:t>0.5 (0.3, 0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7FDDB7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color w:val="000000"/>
                <w:sz w:val="20"/>
                <w:szCs w:val="20"/>
              </w:rPr>
              <w:t>3.5 (2.9, 4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696BF5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color w:val="000000"/>
                <w:sz w:val="20"/>
                <w:szCs w:val="20"/>
              </w:rPr>
              <w:t>6.9 (6.1, 7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5F4B80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color w:val="000000"/>
                <w:sz w:val="20"/>
                <w:szCs w:val="20"/>
              </w:rPr>
              <w:t>8.0 (6.9, 9.1)</w:t>
            </w:r>
          </w:p>
        </w:tc>
      </w:tr>
      <w:tr w:rsidR="006B3787" w:rsidRPr="0056517B" w14:paraId="47016911" w14:textId="77777777" w:rsidTr="00F92D8B">
        <w:trPr>
          <w:trHeight w:val="25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73892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rFonts w:eastAsia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0E21859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color w:val="000000"/>
                <w:sz w:val="20"/>
                <w:szCs w:val="20"/>
              </w:rPr>
              <w:t>0.9 (0.6, 1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CCCE9F8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color w:val="000000"/>
                <w:sz w:val="20"/>
                <w:szCs w:val="20"/>
              </w:rPr>
              <w:t>3.8 (3.2, 4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38AE8E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color w:val="000000"/>
                <w:sz w:val="20"/>
                <w:szCs w:val="20"/>
              </w:rPr>
              <w:t>8.3 (7.3, 9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8D40F2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color w:val="000000"/>
                <w:sz w:val="20"/>
                <w:szCs w:val="20"/>
              </w:rPr>
              <w:t>9.2 (8.1, 10.3)</w:t>
            </w:r>
          </w:p>
        </w:tc>
      </w:tr>
      <w:tr w:rsidR="006B3787" w:rsidRPr="0056517B" w14:paraId="6270DD3A" w14:textId="77777777" w:rsidTr="00F92D8B">
        <w:trPr>
          <w:trHeight w:val="25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89369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ABDBA4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color w:val="000000"/>
                <w:sz w:val="20"/>
                <w:szCs w:val="20"/>
              </w:rPr>
              <w:t>0.6 (0.4, 0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15FAC4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color w:val="000000"/>
                <w:sz w:val="20"/>
                <w:szCs w:val="20"/>
              </w:rPr>
              <w:t>3.3 (2.7, 4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422963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color w:val="000000"/>
                <w:sz w:val="20"/>
                <w:szCs w:val="20"/>
              </w:rPr>
              <w:t>7.3 (6.3, 8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63AA24B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color w:val="000000"/>
                <w:sz w:val="20"/>
                <w:szCs w:val="20"/>
              </w:rPr>
              <w:t>8.3 (7.1, 9.6)</w:t>
            </w:r>
          </w:p>
        </w:tc>
      </w:tr>
      <w:tr w:rsidR="006B3787" w:rsidRPr="0056517B" w14:paraId="6CAF8A76" w14:textId="77777777" w:rsidTr="00F92D8B">
        <w:trPr>
          <w:trHeight w:val="25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E3ECF0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057820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color w:val="000000"/>
                <w:sz w:val="20"/>
                <w:szCs w:val="20"/>
              </w:rPr>
              <w:t>0.6 (0.4, 1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DE1B4C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color w:val="000000"/>
                <w:sz w:val="20"/>
                <w:szCs w:val="20"/>
              </w:rPr>
              <w:t>4.1 (3.4, 4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CA0AE0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color w:val="000000"/>
                <w:sz w:val="20"/>
                <w:szCs w:val="20"/>
              </w:rPr>
              <w:t>8.8 (7.7, 9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100C2A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color w:val="000000"/>
                <w:sz w:val="20"/>
                <w:szCs w:val="20"/>
              </w:rPr>
              <w:t>9.8 (8.5, 11.2)</w:t>
            </w:r>
          </w:p>
        </w:tc>
      </w:tr>
      <w:tr w:rsidR="006B3787" w:rsidRPr="0056517B" w14:paraId="7F9A9E5C" w14:textId="77777777" w:rsidTr="00F92D8B">
        <w:trPr>
          <w:trHeight w:val="25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FBD97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rFonts w:eastAsia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F912E9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color w:val="000000"/>
                <w:sz w:val="20"/>
                <w:szCs w:val="20"/>
              </w:rPr>
              <w:t>1.2 (0.9, 1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257524E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color w:val="000000"/>
                <w:sz w:val="20"/>
                <w:szCs w:val="20"/>
              </w:rPr>
              <w:t>4.7 (4.1, 5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FD5620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color w:val="000000"/>
                <w:sz w:val="20"/>
                <w:szCs w:val="20"/>
              </w:rPr>
              <w:t>10.3 (9.2, 11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3DDD0A8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color w:val="000000"/>
                <w:sz w:val="20"/>
                <w:szCs w:val="20"/>
              </w:rPr>
              <w:t>11.3 (10.0, 12.6)</w:t>
            </w:r>
          </w:p>
        </w:tc>
      </w:tr>
      <w:tr w:rsidR="006B3787" w:rsidRPr="0056517B" w14:paraId="73B8B234" w14:textId="77777777" w:rsidTr="00F92D8B">
        <w:trPr>
          <w:trHeight w:val="26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A2DC0" w14:textId="77520F01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u w:val="single"/>
              </w:rPr>
            </w:pPr>
            <w:r w:rsidRPr="0056517B">
              <w:rPr>
                <w:rFonts w:eastAsia="Times New Roman"/>
                <w:b/>
                <w:bCs/>
                <w:color w:val="000000"/>
                <w:sz w:val="20"/>
                <w:szCs w:val="20"/>
                <w:u w:val="single"/>
              </w:rPr>
              <w:t>All-</w:t>
            </w:r>
            <w:r w:rsidR="00B353FD" w:rsidRPr="0056517B">
              <w:rPr>
                <w:rFonts w:eastAsia="Times New Roman"/>
                <w:b/>
                <w:bCs/>
                <w:color w:val="000000"/>
                <w:sz w:val="20"/>
                <w:szCs w:val="20"/>
                <w:u w:val="single"/>
              </w:rPr>
              <w:t>c</w:t>
            </w:r>
            <w:r w:rsidRPr="0056517B">
              <w:rPr>
                <w:rFonts w:eastAsia="Times New Roman"/>
                <w:b/>
                <w:bCs/>
                <w:color w:val="000000"/>
                <w:sz w:val="20"/>
                <w:szCs w:val="20"/>
                <w:u w:val="single"/>
              </w:rPr>
              <w:t>anc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67A022F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B279FA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6FE2870" w14:textId="77777777" w:rsidR="00D50345" w:rsidRPr="0056517B" w:rsidRDefault="00D50345" w:rsidP="00F92D8B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F622880" w14:textId="77777777" w:rsidR="00D50345" w:rsidRPr="0056517B" w:rsidRDefault="00D50345" w:rsidP="00F92D8B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</w:tr>
      <w:tr w:rsidR="006B3787" w:rsidRPr="0056517B" w14:paraId="5EFD30D5" w14:textId="77777777" w:rsidTr="00F92D8B">
        <w:trPr>
          <w:trHeight w:val="25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970E6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rFonts w:eastAsia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8CF2B6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color w:val="000000"/>
                <w:sz w:val="20"/>
                <w:szCs w:val="20"/>
              </w:rPr>
              <w:t>0.4 (0.3, 0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647EAB7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color w:val="000000"/>
                <w:sz w:val="20"/>
                <w:szCs w:val="20"/>
              </w:rPr>
              <w:t>2.9 (2.4, 3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04239A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color w:val="000000"/>
                <w:sz w:val="20"/>
                <w:szCs w:val="20"/>
              </w:rPr>
              <w:t>6.2 (5.4, 7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D6C2D5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color w:val="000000"/>
                <w:sz w:val="20"/>
                <w:szCs w:val="20"/>
              </w:rPr>
              <w:t>6.6 (5.7, 7.6)</w:t>
            </w:r>
          </w:p>
        </w:tc>
      </w:tr>
      <w:tr w:rsidR="006B3787" w:rsidRPr="0056517B" w14:paraId="5E73970F" w14:textId="77777777" w:rsidTr="00F92D8B">
        <w:trPr>
          <w:trHeight w:val="25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731D9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rFonts w:eastAsia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501CD5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color w:val="000000"/>
                <w:sz w:val="20"/>
                <w:szCs w:val="20"/>
              </w:rPr>
              <w:t>0.6 (0.4, 0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6F10C3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color w:val="000000"/>
                <w:sz w:val="20"/>
                <w:szCs w:val="20"/>
              </w:rPr>
              <w:t>3.7 (3.1, 4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E2EC91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color w:val="000000"/>
                <w:sz w:val="20"/>
                <w:szCs w:val="20"/>
              </w:rPr>
              <w:t>7.8 (6.9, 8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9A6DD0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color w:val="000000"/>
                <w:sz w:val="20"/>
                <w:szCs w:val="20"/>
              </w:rPr>
              <w:t>8.7 (7.6, 9.9)</w:t>
            </w:r>
          </w:p>
        </w:tc>
      </w:tr>
      <w:tr w:rsidR="006B3787" w:rsidRPr="0056517B" w14:paraId="1762A12C" w14:textId="77777777" w:rsidTr="00F92D8B">
        <w:trPr>
          <w:trHeight w:val="25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6F3C4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726D75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color w:val="000000"/>
                <w:sz w:val="20"/>
                <w:szCs w:val="20"/>
              </w:rPr>
              <w:t>0.4 (0.2, 0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DE17BE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color w:val="000000"/>
                <w:sz w:val="20"/>
                <w:szCs w:val="20"/>
              </w:rPr>
              <w:t>2.5 (2.0, 3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419FA0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color w:val="000000"/>
                <w:sz w:val="20"/>
                <w:szCs w:val="20"/>
              </w:rPr>
              <w:t>5.9 (5.0, 6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95A187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color w:val="000000"/>
                <w:sz w:val="20"/>
                <w:szCs w:val="20"/>
              </w:rPr>
              <w:t>6.4 (5.4, 7.6)</w:t>
            </w:r>
          </w:p>
        </w:tc>
      </w:tr>
      <w:tr w:rsidR="006B3787" w:rsidRPr="0056517B" w14:paraId="01EE06D4" w14:textId="77777777" w:rsidTr="00F92D8B">
        <w:trPr>
          <w:trHeight w:val="25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CDC264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A75304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color w:val="000000"/>
                <w:sz w:val="20"/>
                <w:szCs w:val="20"/>
              </w:rPr>
              <w:t>0.3 (0.2, 0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288E61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color w:val="000000"/>
                <w:sz w:val="20"/>
                <w:szCs w:val="20"/>
              </w:rPr>
              <w:t>3.1 (2.5, 3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5EAF57C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color w:val="000000"/>
                <w:sz w:val="20"/>
                <w:szCs w:val="20"/>
              </w:rPr>
              <w:t>7.6 (6.5, 8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D84C26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color w:val="000000"/>
                <w:sz w:val="20"/>
                <w:szCs w:val="20"/>
              </w:rPr>
              <w:t>8.3 (7.1, 9.6)</w:t>
            </w:r>
          </w:p>
        </w:tc>
      </w:tr>
      <w:tr w:rsidR="006B3787" w:rsidRPr="0056517B" w14:paraId="50076208" w14:textId="77777777" w:rsidTr="00F92D8B">
        <w:trPr>
          <w:trHeight w:val="25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88AF43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rFonts w:eastAsia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DB85251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color w:val="000000"/>
                <w:sz w:val="20"/>
                <w:szCs w:val="20"/>
              </w:rPr>
              <w:t>0.5 (0.3, 0.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33AC804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color w:val="000000"/>
                <w:sz w:val="20"/>
                <w:szCs w:val="20"/>
              </w:rPr>
              <w:t>2.8 (2.3, 3.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1180C14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color w:val="000000"/>
                <w:sz w:val="20"/>
                <w:szCs w:val="20"/>
              </w:rPr>
              <w:t>7.9 (7.0, 9.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294582C" w14:textId="77777777" w:rsidR="00D50345" w:rsidRPr="0056517B" w:rsidRDefault="00D50345" w:rsidP="00F92D8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517B">
              <w:rPr>
                <w:color w:val="000000"/>
                <w:sz w:val="20"/>
                <w:szCs w:val="20"/>
              </w:rPr>
              <w:t>8.5 (7.4, 9.7)</w:t>
            </w:r>
          </w:p>
        </w:tc>
      </w:tr>
    </w:tbl>
    <w:p w14:paraId="4648A2C6" w14:textId="77777777" w:rsidR="00D50345" w:rsidRPr="00FE1236" w:rsidRDefault="00D50345" w:rsidP="00E43F47">
      <w:pPr>
        <w:ind w:right="810"/>
        <w:contextualSpacing/>
      </w:pPr>
      <w:r w:rsidRPr="00FE1236">
        <w:t xml:space="preserve">Abbreviations:  CI, confidence interval; CVD, cardiovascular diseases; CIF, cumulative incidence function; </w:t>
      </w:r>
      <w:r w:rsidR="005A0F5D">
        <w:t>LIS, lifestyle inflammation score</w:t>
      </w:r>
      <w:r w:rsidRPr="00FE1236">
        <w:t xml:space="preserve">; REGARDS, </w:t>
      </w:r>
      <w:proofErr w:type="spellStart"/>
      <w:r w:rsidRPr="00FE1236">
        <w:t>R</w:t>
      </w:r>
      <w:r>
        <w:t>E</w:t>
      </w:r>
      <w:r w:rsidRPr="00FE1236">
        <w:t>asons</w:t>
      </w:r>
      <w:proofErr w:type="spellEnd"/>
      <w:r w:rsidRPr="00FE1236">
        <w:t xml:space="preserve"> for Geographic and Racial Differences in Stroke.</w:t>
      </w:r>
    </w:p>
    <w:p w14:paraId="6B9965E9" w14:textId="3122A09E" w:rsidR="00D50345" w:rsidRDefault="00755556" w:rsidP="00E43F47">
      <w:pPr>
        <w:ind w:right="810"/>
      </w:pPr>
      <w:proofErr w:type="spellStart"/>
      <w:r>
        <w:rPr>
          <w:rFonts w:eastAsia="Times New Roman"/>
          <w:bCs/>
          <w:color w:val="000000"/>
          <w:vertAlign w:val="superscript"/>
        </w:rPr>
        <w:t>a</w:t>
      </w:r>
      <w:proofErr w:type="spellEnd"/>
      <w:r w:rsidR="00D50345" w:rsidRPr="00FE1236">
        <w:rPr>
          <w:rFonts w:eastAsia="Times New Roman"/>
          <w:bCs/>
          <w:color w:val="000000"/>
          <w:vertAlign w:val="superscript"/>
        </w:rPr>
        <w:t xml:space="preserve"> </w:t>
      </w:r>
      <w:proofErr w:type="gramStart"/>
      <w:r w:rsidR="00D50345" w:rsidRPr="00FE1236">
        <w:t>All CIF</w:t>
      </w:r>
      <w:proofErr w:type="gramEnd"/>
      <w:r w:rsidR="00D50345" w:rsidRPr="00FE1236">
        <w:t xml:space="preserve"> values expressed as percentages.</w:t>
      </w:r>
    </w:p>
    <w:p w14:paraId="76E78FA1" w14:textId="77777777" w:rsidR="00D50345" w:rsidRDefault="00D50345" w:rsidP="00D50345">
      <w:pPr>
        <w:pStyle w:val="Heading1"/>
        <w:sectPr w:rsidR="00D50345" w:rsidSect="00E43F47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D56A3D7" w14:textId="20E17379" w:rsidR="00241800" w:rsidRDefault="001F7B3D" w:rsidP="007D015D">
      <w:pPr>
        <w:pStyle w:val="Heading1"/>
        <w:ind w:right="432"/>
      </w:pPr>
      <w:r>
        <w:lastRenderedPageBreak/>
        <w:t>Supplemental Table</w:t>
      </w:r>
      <w:r w:rsidR="007D015D">
        <w:t xml:space="preserve"> </w:t>
      </w:r>
      <w:r w:rsidR="00241800">
        <w:t>3</w:t>
      </w:r>
      <w:r>
        <w:t>.</w:t>
      </w:r>
      <w:r w:rsidR="00241800">
        <w:t xml:space="preserve">  </w:t>
      </w:r>
      <w:r w:rsidR="00241800" w:rsidRPr="007D015D">
        <w:rPr>
          <w:b w:val="0"/>
          <w:bCs/>
        </w:rPr>
        <w:t>Joint/</w:t>
      </w:r>
      <w:r w:rsidR="00195014">
        <w:rPr>
          <w:b w:val="0"/>
          <w:bCs/>
        </w:rPr>
        <w:t>c</w:t>
      </w:r>
      <w:r w:rsidR="00241800" w:rsidRPr="007D015D">
        <w:rPr>
          <w:b w:val="0"/>
          <w:bCs/>
        </w:rPr>
        <w:t>ombined (</w:t>
      </w:r>
      <w:r w:rsidR="00195014">
        <w:rPr>
          <w:b w:val="0"/>
          <w:bCs/>
        </w:rPr>
        <w:t>c</w:t>
      </w:r>
      <w:r w:rsidR="00241800" w:rsidRPr="007D015D">
        <w:rPr>
          <w:b w:val="0"/>
          <w:bCs/>
        </w:rPr>
        <w:t>ross-</w:t>
      </w:r>
      <w:r w:rsidR="00195014">
        <w:rPr>
          <w:b w:val="0"/>
          <w:bCs/>
        </w:rPr>
        <w:t>c</w:t>
      </w:r>
      <w:r w:rsidR="00241800" w:rsidRPr="007D015D">
        <w:rPr>
          <w:b w:val="0"/>
          <w:bCs/>
        </w:rPr>
        <w:t xml:space="preserve">lassification) </w:t>
      </w:r>
      <w:proofErr w:type="spellStart"/>
      <w:r w:rsidR="00195014">
        <w:rPr>
          <w:b w:val="0"/>
          <w:bCs/>
        </w:rPr>
        <w:t>a</w:t>
      </w:r>
      <w:r w:rsidR="00241800" w:rsidRPr="007D015D">
        <w:rPr>
          <w:b w:val="0"/>
          <w:bCs/>
        </w:rPr>
        <w:t>ssociations</w:t>
      </w:r>
      <w:r w:rsidR="00241800" w:rsidRPr="007D015D">
        <w:rPr>
          <w:b w:val="0"/>
          <w:bCs/>
          <w:vertAlign w:val="superscript"/>
        </w:rPr>
        <w:t>a</w:t>
      </w:r>
      <w:proofErr w:type="spellEnd"/>
      <w:r w:rsidR="00241800" w:rsidRPr="007D015D">
        <w:rPr>
          <w:b w:val="0"/>
          <w:bCs/>
        </w:rPr>
        <w:t xml:space="preserve"> of the </w:t>
      </w:r>
      <w:r w:rsidR="00195014">
        <w:rPr>
          <w:b w:val="0"/>
          <w:bCs/>
        </w:rPr>
        <w:t>d</w:t>
      </w:r>
      <w:r w:rsidR="00241800" w:rsidRPr="007D015D">
        <w:rPr>
          <w:b w:val="0"/>
          <w:bCs/>
        </w:rPr>
        <w:t>iet</w:t>
      </w:r>
      <w:r w:rsidR="00195014">
        <w:rPr>
          <w:b w:val="0"/>
          <w:bCs/>
        </w:rPr>
        <w:t>ary</w:t>
      </w:r>
      <w:r w:rsidR="00241800" w:rsidRPr="007D015D">
        <w:rPr>
          <w:b w:val="0"/>
          <w:bCs/>
        </w:rPr>
        <w:t xml:space="preserve"> and </w:t>
      </w:r>
      <w:r w:rsidR="00195014">
        <w:rPr>
          <w:b w:val="0"/>
          <w:bCs/>
        </w:rPr>
        <w:t>l</w:t>
      </w:r>
      <w:r w:rsidR="00241800" w:rsidRPr="007D015D">
        <w:rPr>
          <w:b w:val="0"/>
          <w:bCs/>
        </w:rPr>
        <w:t xml:space="preserve">ifestyle </w:t>
      </w:r>
      <w:r w:rsidR="00195014">
        <w:rPr>
          <w:b w:val="0"/>
          <w:bCs/>
        </w:rPr>
        <w:t>i</w:t>
      </w:r>
      <w:r w:rsidR="00241800" w:rsidRPr="007D015D">
        <w:rPr>
          <w:b w:val="0"/>
          <w:bCs/>
        </w:rPr>
        <w:t xml:space="preserve">nflammation </w:t>
      </w:r>
      <w:r w:rsidR="00195014">
        <w:rPr>
          <w:b w:val="0"/>
          <w:bCs/>
        </w:rPr>
        <w:t>s</w:t>
      </w:r>
      <w:r w:rsidR="00241800" w:rsidRPr="007D015D">
        <w:rPr>
          <w:b w:val="0"/>
          <w:bCs/>
        </w:rPr>
        <w:t xml:space="preserve">cores with </w:t>
      </w:r>
      <w:r w:rsidR="00195014">
        <w:rPr>
          <w:b w:val="0"/>
          <w:bCs/>
        </w:rPr>
        <w:t>a</w:t>
      </w:r>
      <w:r w:rsidR="00241800" w:rsidRPr="007D015D">
        <w:rPr>
          <w:b w:val="0"/>
          <w:bCs/>
        </w:rPr>
        <w:t>ll-</w:t>
      </w:r>
      <w:r w:rsidR="00195014">
        <w:rPr>
          <w:b w:val="0"/>
          <w:bCs/>
        </w:rPr>
        <w:t>c</w:t>
      </w:r>
      <w:r w:rsidR="00241800" w:rsidRPr="007D015D">
        <w:rPr>
          <w:b w:val="0"/>
          <w:bCs/>
        </w:rPr>
        <w:t xml:space="preserve">ancer </w:t>
      </w:r>
      <w:r w:rsidR="00195014">
        <w:rPr>
          <w:b w:val="0"/>
          <w:bCs/>
        </w:rPr>
        <w:t>m</w:t>
      </w:r>
      <w:r w:rsidR="00241800" w:rsidRPr="007D015D">
        <w:rPr>
          <w:b w:val="0"/>
          <w:bCs/>
        </w:rPr>
        <w:t xml:space="preserve">ortality </w:t>
      </w:r>
      <w:r w:rsidR="00195014">
        <w:rPr>
          <w:b w:val="0"/>
          <w:bCs/>
        </w:rPr>
        <w:t>r</w:t>
      </w:r>
      <w:r w:rsidR="00241800" w:rsidRPr="007D015D">
        <w:rPr>
          <w:b w:val="0"/>
          <w:bCs/>
        </w:rPr>
        <w:t>isk in REGARDS (</w:t>
      </w:r>
      <w:r w:rsidR="00241800" w:rsidRPr="007D015D">
        <w:rPr>
          <w:b w:val="0"/>
          <w:bCs/>
          <w:i/>
        </w:rPr>
        <w:t>n</w:t>
      </w:r>
      <w:r w:rsidR="00241800" w:rsidRPr="007D015D">
        <w:rPr>
          <w:b w:val="0"/>
          <w:bCs/>
        </w:rPr>
        <w:t xml:space="preserve"> = 17,757), United States, 2003–2016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439"/>
        <w:gridCol w:w="328"/>
        <w:gridCol w:w="984"/>
        <w:gridCol w:w="606"/>
        <w:gridCol w:w="1106"/>
        <w:gridCol w:w="272"/>
        <w:gridCol w:w="984"/>
        <w:gridCol w:w="606"/>
        <w:gridCol w:w="1106"/>
        <w:gridCol w:w="266"/>
        <w:gridCol w:w="984"/>
        <w:gridCol w:w="606"/>
        <w:gridCol w:w="1106"/>
        <w:gridCol w:w="272"/>
        <w:gridCol w:w="984"/>
        <w:gridCol w:w="714"/>
        <w:gridCol w:w="1106"/>
      </w:tblGrid>
      <w:tr w:rsidR="00241800" w:rsidRPr="0082718A" w14:paraId="62805DA2" w14:textId="77777777" w:rsidTr="00DC13F4">
        <w:trPr>
          <w:trHeight w:val="300"/>
        </w:trPr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83F0F" w14:textId="77777777" w:rsidR="00241800" w:rsidRPr="0082718A" w:rsidRDefault="00241800" w:rsidP="00DC13F4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2718A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7CEA7" w14:textId="77777777" w:rsidR="00241800" w:rsidRPr="0082718A" w:rsidRDefault="00241800" w:rsidP="00DC13F4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2718A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gridSpan w:val="15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BFE351" w14:textId="77777777" w:rsidR="00241800" w:rsidRPr="0082718A" w:rsidRDefault="00241800" w:rsidP="00DC13F4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2718A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LIS quartiles</w:t>
            </w:r>
          </w:p>
        </w:tc>
      </w:tr>
      <w:tr w:rsidR="00241800" w:rsidRPr="0082718A" w14:paraId="476F7678" w14:textId="77777777" w:rsidTr="00DC13F4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50D6E" w14:textId="77777777" w:rsidR="00241800" w:rsidRPr="0082718A" w:rsidRDefault="00241800" w:rsidP="00DC13F4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311F48" w14:textId="77777777" w:rsidR="00241800" w:rsidRPr="0082718A" w:rsidRDefault="00241800" w:rsidP="00DC13F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8A03C5" w14:textId="77777777" w:rsidR="00241800" w:rsidRPr="0082718A" w:rsidRDefault="00241800" w:rsidP="00DC13F4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2718A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F64B8" w14:textId="77777777" w:rsidR="00241800" w:rsidRPr="0082718A" w:rsidRDefault="00241800" w:rsidP="00DC13F4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87E3FA" w14:textId="77777777" w:rsidR="00241800" w:rsidRPr="0082718A" w:rsidRDefault="00241800" w:rsidP="00DC13F4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2718A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1AE7B" w14:textId="77777777" w:rsidR="00241800" w:rsidRPr="0082718A" w:rsidRDefault="00241800" w:rsidP="00DC13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2718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0" w:type="auto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5CF9B86" w14:textId="77777777" w:rsidR="00241800" w:rsidRPr="0082718A" w:rsidRDefault="00241800" w:rsidP="00DC13F4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2718A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8E1A73" w14:textId="77777777" w:rsidR="00241800" w:rsidRPr="0082718A" w:rsidRDefault="00241800" w:rsidP="00DC13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2718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0" w:type="auto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E99A583" w14:textId="77777777" w:rsidR="00241800" w:rsidRPr="0082718A" w:rsidRDefault="00241800" w:rsidP="00DC13F4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2718A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4</w:t>
            </w:r>
          </w:p>
        </w:tc>
      </w:tr>
      <w:tr w:rsidR="00241800" w:rsidRPr="00FC127D" w14:paraId="56EE5C2F" w14:textId="77777777" w:rsidTr="00DC13F4">
        <w:trPr>
          <w:trHeight w:val="300"/>
        </w:trPr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20B84E" w14:textId="77777777" w:rsidR="00241800" w:rsidRPr="00FC127D" w:rsidRDefault="00241800" w:rsidP="00DC13F4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4B5296" w14:textId="77777777" w:rsidR="00241800" w:rsidRPr="00FC127D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AC44EC" w14:textId="77777777" w:rsidR="00241800" w:rsidRPr="00FC127D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 xml:space="preserve"># </w:t>
            </w:r>
            <w:proofErr w:type="gramStart"/>
            <w:r w:rsidRPr="00FC127D">
              <w:rPr>
                <w:rFonts w:eastAsia="Times New Roman"/>
                <w:color w:val="000000"/>
                <w:sz w:val="20"/>
                <w:szCs w:val="20"/>
              </w:rPr>
              <w:t>deaths</w:t>
            </w:r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DCD219" w14:textId="77777777" w:rsidR="00241800" w:rsidRPr="00FC127D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>HR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74E40B" w14:textId="77777777" w:rsidR="00241800" w:rsidRPr="00FC127D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>95% CI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5D6777" w14:textId="77777777" w:rsidR="00241800" w:rsidRPr="00FC127D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572888" w14:textId="77777777" w:rsidR="00241800" w:rsidRPr="00FC127D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 xml:space="preserve"># </w:t>
            </w:r>
            <w:proofErr w:type="gramStart"/>
            <w:r w:rsidRPr="00FC127D">
              <w:rPr>
                <w:rFonts w:eastAsia="Times New Roman"/>
                <w:color w:val="000000"/>
                <w:sz w:val="20"/>
                <w:szCs w:val="20"/>
              </w:rPr>
              <w:t>deaths</w:t>
            </w:r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BABD41" w14:textId="77777777" w:rsidR="00241800" w:rsidRPr="00FC127D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>HR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FB23E9" w14:textId="77777777" w:rsidR="00241800" w:rsidRPr="00FC127D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>95% CI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9D4515" w14:textId="77777777" w:rsidR="00241800" w:rsidRPr="00FC127D" w:rsidRDefault="00241800" w:rsidP="00DC13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C127D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70339D" w14:textId="77777777" w:rsidR="00241800" w:rsidRPr="00FC127D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 xml:space="preserve"># </w:t>
            </w:r>
            <w:proofErr w:type="gramStart"/>
            <w:r w:rsidRPr="00FC127D">
              <w:rPr>
                <w:rFonts w:eastAsia="Times New Roman"/>
                <w:color w:val="000000"/>
                <w:sz w:val="20"/>
                <w:szCs w:val="20"/>
              </w:rPr>
              <w:t>deaths</w:t>
            </w:r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78C09C" w14:textId="77777777" w:rsidR="00241800" w:rsidRPr="00FC127D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>HR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8211D1" w14:textId="77777777" w:rsidR="00241800" w:rsidRPr="00FC127D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>95% CI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F23D0A" w14:textId="77777777" w:rsidR="00241800" w:rsidRPr="00FC127D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1C98BA" w14:textId="77777777" w:rsidR="00241800" w:rsidRPr="00FC127D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 xml:space="preserve"># </w:t>
            </w:r>
            <w:proofErr w:type="gramStart"/>
            <w:r w:rsidRPr="00FC127D">
              <w:rPr>
                <w:rFonts w:eastAsia="Times New Roman"/>
                <w:color w:val="000000"/>
                <w:sz w:val="20"/>
                <w:szCs w:val="20"/>
              </w:rPr>
              <w:t>deaths</w:t>
            </w:r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1BE739" w14:textId="77777777" w:rsidR="00241800" w:rsidRPr="00FC127D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>HR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822C69" w14:textId="77777777" w:rsidR="00241800" w:rsidRPr="00FC127D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>95% CI</w:t>
            </w:r>
          </w:p>
        </w:tc>
      </w:tr>
      <w:tr w:rsidR="00241800" w:rsidRPr="0082718A" w14:paraId="7D0C7BF8" w14:textId="77777777" w:rsidTr="00DC13F4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35F15" w14:textId="77777777" w:rsidR="00241800" w:rsidRPr="0082718A" w:rsidRDefault="00241800" w:rsidP="00DC13F4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2718A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DIS quartil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3513D" w14:textId="77777777" w:rsidR="00241800" w:rsidRPr="0082718A" w:rsidRDefault="00241800" w:rsidP="00DC13F4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2718A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07C3B" w14:textId="77777777" w:rsidR="00241800" w:rsidRPr="0082718A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2718A">
              <w:rPr>
                <w:rFonts w:eastAsia="Times New Roman"/>
                <w:color w:val="000000"/>
                <w:sz w:val="20"/>
                <w:szCs w:val="20"/>
              </w:rPr>
              <w:t>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AD2EE" w14:textId="77777777" w:rsidR="00241800" w:rsidRPr="0082718A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2718A">
              <w:rPr>
                <w:rFonts w:eastAsia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AB2BA" w14:textId="77777777" w:rsidR="00241800" w:rsidRPr="0082718A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2718A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7613C" w14:textId="77777777" w:rsidR="00241800" w:rsidRPr="0082718A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A2891" w14:textId="77777777" w:rsidR="00241800" w:rsidRPr="0082718A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2718A">
              <w:rPr>
                <w:rFonts w:eastAsia="Times New Roman"/>
                <w:color w:val="000000"/>
                <w:sz w:val="20"/>
                <w:szCs w:val="20"/>
              </w:rPr>
              <w:t>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3207C" w14:textId="77777777" w:rsidR="00241800" w:rsidRPr="0082718A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2718A">
              <w:rPr>
                <w:rFonts w:eastAsia="Times New Roman"/>
                <w:color w:val="000000"/>
                <w:sz w:val="20"/>
                <w:szCs w:val="20"/>
              </w:rPr>
              <w:t>1.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21EC6" w14:textId="77777777" w:rsidR="00241800" w:rsidRPr="0082718A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2718A">
              <w:rPr>
                <w:rFonts w:eastAsia="Times New Roman"/>
                <w:color w:val="000000"/>
                <w:sz w:val="20"/>
                <w:szCs w:val="20"/>
              </w:rPr>
              <w:t>0.82, 1.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350CC" w14:textId="77777777" w:rsidR="00241800" w:rsidRPr="0082718A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F64CB" w14:textId="77777777" w:rsidR="00241800" w:rsidRPr="0082718A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2718A">
              <w:rPr>
                <w:rFonts w:eastAsia="Times New Roman"/>
                <w:color w:val="000000"/>
                <w:sz w:val="20"/>
                <w:szCs w:val="20"/>
              </w:rPr>
              <w:t>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AB2E8" w14:textId="77777777" w:rsidR="00241800" w:rsidRPr="0082718A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2718A">
              <w:rPr>
                <w:rFonts w:eastAsia="Times New Roman"/>
                <w:color w:val="000000"/>
                <w:sz w:val="20"/>
                <w:szCs w:val="20"/>
              </w:rPr>
              <w:t>1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E7574" w14:textId="77777777" w:rsidR="00241800" w:rsidRPr="0082718A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2718A">
              <w:rPr>
                <w:rFonts w:eastAsia="Times New Roman"/>
                <w:color w:val="000000"/>
                <w:sz w:val="20"/>
                <w:szCs w:val="20"/>
              </w:rPr>
              <w:t>0.72, 1.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CB0B2" w14:textId="77777777" w:rsidR="00241800" w:rsidRPr="0082718A" w:rsidRDefault="00241800" w:rsidP="00DC13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2718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35010" w14:textId="77777777" w:rsidR="00241800" w:rsidRPr="0082718A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2718A">
              <w:rPr>
                <w:rFonts w:eastAsia="Times New Roman"/>
                <w:color w:val="000000"/>
                <w:sz w:val="20"/>
                <w:szCs w:val="20"/>
              </w:rPr>
              <w:t>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366E1" w14:textId="77777777" w:rsidR="00241800" w:rsidRPr="0082718A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2718A">
              <w:rPr>
                <w:rFonts w:eastAsia="Times New Roman"/>
                <w:color w:val="000000"/>
                <w:sz w:val="20"/>
                <w:szCs w:val="20"/>
              </w:rPr>
              <w:t>1.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EA354" w14:textId="77777777" w:rsidR="00241800" w:rsidRPr="0082718A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2718A">
              <w:rPr>
                <w:rFonts w:eastAsia="Times New Roman"/>
                <w:color w:val="000000"/>
                <w:sz w:val="20"/>
                <w:szCs w:val="20"/>
              </w:rPr>
              <w:t>0.98, 2.24</w:t>
            </w:r>
          </w:p>
        </w:tc>
      </w:tr>
      <w:tr w:rsidR="00241800" w:rsidRPr="0082718A" w14:paraId="18F554A7" w14:textId="77777777" w:rsidTr="00DC13F4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CCA9C" w14:textId="77777777" w:rsidR="00241800" w:rsidRPr="0082718A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5A3B5" w14:textId="77777777" w:rsidR="00241800" w:rsidRPr="0082718A" w:rsidRDefault="00241800" w:rsidP="00DC13F4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2718A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612D8" w14:textId="77777777" w:rsidR="00241800" w:rsidRPr="0082718A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2718A">
              <w:rPr>
                <w:rFonts w:eastAsia="Times New Roman"/>
                <w:color w:val="000000"/>
                <w:sz w:val="20"/>
                <w:szCs w:val="20"/>
              </w:rPr>
              <w:t>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DDC3B" w14:textId="77777777" w:rsidR="00241800" w:rsidRPr="0082718A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2718A">
              <w:rPr>
                <w:rFonts w:eastAsia="Times New Roman"/>
                <w:color w:val="000000"/>
                <w:sz w:val="20"/>
                <w:szCs w:val="20"/>
              </w:rPr>
              <w:t>1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6B5A1" w14:textId="77777777" w:rsidR="00241800" w:rsidRPr="0082718A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2718A">
              <w:rPr>
                <w:rFonts w:eastAsia="Times New Roman"/>
                <w:color w:val="000000"/>
                <w:sz w:val="20"/>
                <w:szCs w:val="20"/>
              </w:rPr>
              <w:t>0.98, 1.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28E12" w14:textId="77777777" w:rsidR="00241800" w:rsidRPr="0082718A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1254D" w14:textId="77777777" w:rsidR="00241800" w:rsidRPr="0082718A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2718A">
              <w:rPr>
                <w:rFonts w:eastAsia="Times New Roman"/>
                <w:color w:val="000000"/>
                <w:sz w:val="20"/>
                <w:szCs w:val="20"/>
              </w:rPr>
              <w:t>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0CFDE" w14:textId="77777777" w:rsidR="00241800" w:rsidRPr="0082718A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2718A">
              <w:rPr>
                <w:rFonts w:eastAsia="Times New Roman"/>
                <w:color w:val="000000"/>
                <w:sz w:val="20"/>
                <w:szCs w:val="20"/>
              </w:rPr>
              <w:t>1.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349C5" w14:textId="77777777" w:rsidR="00241800" w:rsidRPr="0082718A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2718A">
              <w:rPr>
                <w:rFonts w:eastAsia="Times New Roman"/>
                <w:color w:val="000000"/>
                <w:sz w:val="20"/>
                <w:szCs w:val="20"/>
              </w:rPr>
              <w:t>1.20, 2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1E768" w14:textId="77777777" w:rsidR="00241800" w:rsidRPr="0082718A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73647" w14:textId="77777777" w:rsidR="00241800" w:rsidRPr="0082718A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2718A">
              <w:rPr>
                <w:rFonts w:eastAsia="Times New Roman"/>
                <w:color w:val="000000"/>
                <w:sz w:val="20"/>
                <w:szCs w:val="20"/>
              </w:rPr>
              <w:t>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A3628" w14:textId="77777777" w:rsidR="00241800" w:rsidRPr="0082718A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2718A">
              <w:rPr>
                <w:rFonts w:eastAsia="Times New Roman"/>
                <w:color w:val="000000"/>
                <w:sz w:val="20"/>
                <w:szCs w:val="20"/>
              </w:rPr>
              <w:t>1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C79D2" w14:textId="77777777" w:rsidR="00241800" w:rsidRPr="0082718A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2718A">
              <w:rPr>
                <w:rFonts w:eastAsia="Times New Roman"/>
                <w:color w:val="000000"/>
                <w:sz w:val="20"/>
                <w:szCs w:val="20"/>
              </w:rPr>
              <w:t>0.86, 1.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A263C" w14:textId="77777777" w:rsidR="00241800" w:rsidRPr="0082718A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9A770" w14:textId="77777777" w:rsidR="00241800" w:rsidRPr="0082718A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2718A">
              <w:rPr>
                <w:rFonts w:eastAsia="Times New Roman"/>
                <w:color w:val="000000"/>
                <w:sz w:val="20"/>
                <w:szCs w:val="20"/>
              </w:rPr>
              <w:t>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92CC8" w14:textId="77777777" w:rsidR="00241800" w:rsidRPr="0082718A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2718A">
              <w:rPr>
                <w:rFonts w:eastAsia="Times New Roman"/>
                <w:color w:val="000000"/>
                <w:sz w:val="20"/>
                <w:szCs w:val="20"/>
              </w:rPr>
              <w:t>1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7DE3A" w14:textId="77777777" w:rsidR="00241800" w:rsidRPr="0082718A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2718A">
              <w:rPr>
                <w:rFonts w:eastAsia="Times New Roman"/>
                <w:color w:val="000000"/>
                <w:sz w:val="20"/>
                <w:szCs w:val="20"/>
              </w:rPr>
              <w:t>1.07, 2.27</w:t>
            </w:r>
          </w:p>
        </w:tc>
      </w:tr>
      <w:tr w:rsidR="00241800" w:rsidRPr="0082718A" w14:paraId="6F4FED23" w14:textId="77777777" w:rsidTr="00DC13F4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D4EA1" w14:textId="77777777" w:rsidR="00241800" w:rsidRPr="0082718A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E46A9" w14:textId="77777777" w:rsidR="00241800" w:rsidRPr="0082718A" w:rsidRDefault="00241800" w:rsidP="00DC13F4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2718A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9A8DF" w14:textId="77777777" w:rsidR="00241800" w:rsidRPr="0082718A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2718A">
              <w:rPr>
                <w:rFonts w:eastAsia="Times New Roman"/>
                <w:color w:val="000000"/>
                <w:sz w:val="20"/>
                <w:szCs w:val="20"/>
              </w:rPr>
              <w:t>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04701" w14:textId="77777777" w:rsidR="00241800" w:rsidRPr="0082718A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2718A">
              <w:rPr>
                <w:rFonts w:eastAsia="Times New Roman"/>
                <w:color w:val="000000"/>
                <w:sz w:val="20"/>
                <w:szCs w:val="20"/>
              </w:rPr>
              <w:t>1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0E2F4" w14:textId="77777777" w:rsidR="00241800" w:rsidRPr="0082718A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2718A">
              <w:rPr>
                <w:rFonts w:eastAsia="Times New Roman"/>
                <w:color w:val="000000"/>
                <w:sz w:val="20"/>
                <w:szCs w:val="20"/>
              </w:rPr>
              <w:t>0.94, 1.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F9291" w14:textId="77777777" w:rsidR="00241800" w:rsidRPr="0082718A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69C0B" w14:textId="77777777" w:rsidR="00241800" w:rsidRPr="0082718A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2718A">
              <w:rPr>
                <w:rFonts w:eastAsia="Times New Roman"/>
                <w:color w:val="000000"/>
                <w:sz w:val="20"/>
                <w:szCs w:val="20"/>
              </w:rPr>
              <w:t>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D23E5" w14:textId="77777777" w:rsidR="00241800" w:rsidRPr="0082718A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2718A">
              <w:rPr>
                <w:rFonts w:eastAsia="Times New Roman"/>
                <w:color w:val="000000"/>
                <w:sz w:val="20"/>
                <w:szCs w:val="20"/>
              </w:rPr>
              <w:t>1.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6D020" w14:textId="77777777" w:rsidR="00241800" w:rsidRPr="0082718A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2718A">
              <w:rPr>
                <w:rFonts w:eastAsia="Times New Roman"/>
                <w:color w:val="000000"/>
                <w:sz w:val="20"/>
                <w:szCs w:val="20"/>
              </w:rPr>
              <w:t>1.17, 2.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B1D7C" w14:textId="77777777" w:rsidR="00241800" w:rsidRPr="0082718A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7114A" w14:textId="77777777" w:rsidR="00241800" w:rsidRPr="0082718A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2718A">
              <w:rPr>
                <w:rFonts w:eastAsia="Times New Roman"/>
                <w:color w:val="000000"/>
                <w:sz w:val="20"/>
                <w:szCs w:val="20"/>
              </w:rPr>
              <w:t>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F0572" w14:textId="77777777" w:rsidR="00241800" w:rsidRPr="0082718A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2718A">
              <w:rPr>
                <w:rFonts w:eastAsia="Times New Roman"/>
                <w:color w:val="000000"/>
                <w:sz w:val="20"/>
                <w:szCs w:val="20"/>
              </w:rPr>
              <w:t>1.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0BDC7" w14:textId="77777777" w:rsidR="00241800" w:rsidRPr="0082718A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2718A">
              <w:rPr>
                <w:rFonts w:eastAsia="Times New Roman"/>
                <w:color w:val="000000"/>
                <w:sz w:val="20"/>
                <w:szCs w:val="20"/>
              </w:rPr>
              <w:t>0.91, 1.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D738E" w14:textId="77777777" w:rsidR="00241800" w:rsidRPr="0082718A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6D684" w14:textId="77777777" w:rsidR="00241800" w:rsidRPr="0082718A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2718A">
              <w:rPr>
                <w:rFonts w:eastAsia="Times New Roman"/>
                <w:color w:val="000000"/>
                <w:sz w:val="20"/>
                <w:szCs w:val="20"/>
              </w:rPr>
              <w:t>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06E2E" w14:textId="77777777" w:rsidR="00241800" w:rsidRPr="0082718A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2718A">
              <w:rPr>
                <w:rFonts w:eastAsia="Times New Roman"/>
                <w:color w:val="000000"/>
                <w:sz w:val="20"/>
                <w:szCs w:val="20"/>
              </w:rPr>
              <w:t>1.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FA7A9" w14:textId="77777777" w:rsidR="00241800" w:rsidRPr="0082718A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2718A">
              <w:rPr>
                <w:rFonts w:eastAsia="Times New Roman"/>
                <w:color w:val="000000"/>
                <w:sz w:val="20"/>
                <w:szCs w:val="20"/>
              </w:rPr>
              <w:t>1.26, 2.52</w:t>
            </w:r>
          </w:p>
        </w:tc>
      </w:tr>
      <w:tr w:rsidR="00241800" w:rsidRPr="0082718A" w14:paraId="25C4D4E5" w14:textId="77777777" w:rsidTr="00DC13F4">
        <w:trPr>
          <w:trHeight w:val="300"/>
        </w:trPr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494362" w14:textId="77777777" w:rsidR="00241800" w:rsidRPr="0082718A" w:rsidRDefault="00241800" w:rsidP="00DC13F4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</w:rPr>
            </w:pPr>
            <w:r w:rsidRPr="0082718A">
              <w:rPr>
                <w:rFonts w:eastAsia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AB078D" w14:textId="77777777" w:rsidR="00241800" w:rsidRPr="0082718A" w:rsidRDefault="00241800" w:rsidP="00DC13F4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2718A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4D9D38" w14:textId="77777777" w:rsidR="00241800" w:rsidRPr="0082718A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2718A">
              <w:rPr>
                <w:rFonts w:eastAsia="Times New Roman"/>
                <w:color w:val="000000"/>
                <w:sz w:val="20"/>
                <w:szCs w:val="20"/>
              </w:rPr>
              <w:t>5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951D87" w14:textId="77777777" w:rsidR="00241800" w:rsidRPr="0082718A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2718A">
              <w:rPr>
                <w:rFonts w:eastAsia="Times New Roman"/>
                <w:color w:val="000000"/>
                <w:sz w:val="20"/>
                <w:szCs w:val="20"/>
              </w:rPr>
              <w:t>1.4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9A6FA7" w14:textId="77777777" w:rsidR="00241800" w:rsidRPr="0082718A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2718A">
              <w:rPr>
                <w:rFonts w:eastAsia="Times New Roman"/>
                <w:color w:val="000000"/>
                <w:sz w:val="20"/>
                <w:szCs w:val="20"/>
              </w:rPr>
              <w:t>1.02, 2.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BA2891" w14:textId="77777777" w:rsidR="00241800" w:rsidRPr="0082718A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2718A">
              <w:rPr>
                <w:rFonts w:eastAsia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B326C7" w14:textId="77777777" w:rsidR="00241800" w:rsidRPr="0082718A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2718A">
              <w:rPr>
                <w:rFonts w:eastAsia="Times New Roman"/>
                <w:color w:val="000000"/>
                <w:sz w:val="20"/>
                <w:szCs w:val="20"/>
              </w:rPr>
              <w:t>6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E393E8" w14:textId="77777777" w:rsidR="00241800" w:rsidRPr="0082718A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2718A">
              <w:rPr>
                <w:rFonts w:eastAsia="Times New Roman"/>
                <w:color w:val="000000"/>
                <w:sz w:val="20"/>
                <w:szCs w:val="20"/>
              </w:rPr>
              <w:t>2.0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AE0F9D" w14:textId="77777777" w:rsidR="00241800" w:rsidRPr="0082718A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2718A">
              <w:rPr>
                <w:rFonts w:eastAsia="Times New Roman"/>
                <w:color w:val="000000"/>
                <w:sz w:val="20"/>
                <w:szCs w:val="20"/>
              </w:rPr>
              <w:t>1.44, 2.9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99B5D3" w14:textId="77777777" w:rsidR="00241800" w:rsidRPr="0082718A" w:rsidRDefault="00241800" w:rsidP="00DC13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2718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E15DE9" w14:textId="77777777" w:rsidR="00241800" w:rsidRPr="0082718A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2718A">
              <w:rPr>
                <w:rFonts w:eastAsia="Times New Roman"/>
                <w:color w:val="000000"/>
                <w:sz w:val="20"/>
                <w:szCs w:val="20"/>
              </w:rPr>
              <w:t>8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DC6997" w14:textId="77777777" w:rsidR="00241800" w:rsidRPr="0082718A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2718A">
              <w:rPr>
                <w:rFonts w:eastAsia="Times New Roman"/>
                <w:color w:val="000000"/>
                <w:sz w:val="20"/>
                <w:szCs w:val="20"/>
              </w:rPr>
              <w:t>1.6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CBBDAC" w14:textId="77777777" w:rsidR="00241800" w:rsidRPr="0082718A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2718A">
              <w:rPr>
                <w:rFonts w:eastAsia="Times New Roman"/>
                <w:color w:val="000000"/>
                <w:sz w:val="20"/>
                <w:szCs w:val="20"/>
              </w:rPr>
              <w:t>1.19, 2.3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380DAF" w14:textId="77777777" w:rsidR="00241800" w:rsidRPr="0082718A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2718A">
              <w:rPr>
                <w:rFonts w:eastAsia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71ADC5" w14:textId="77777777" w:rsidR="00241800" w:rsidRPr="0082718A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2718A">
              <w:rPr>
                <w:rFonts w:eastAsia="Times New Roman"/>
                <w:color w:val="000000"/>
                <w:sz w:val="20"/>
                <w:szCs w:val="20"/>
              </w:rPr>
              <w:t>1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243092" w14:textId="77777777" w:rsidR="00241800" w:rsidRPr="0082718A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2718A">
              <w:rPr>
                <w:rFonts w:eastAsia="Times New Roman"/>
                <w:color w:val="000000"/>
                <w:sz w:val="20"/>
                <w:szCs w:val="20"/>
              </w:rPr>
              <w:t>2.17</w:t>
            </w:r>
            <w:r w:rsidRPr="00CB7D63">
              <w:rPr>
                <w:rFonts w:eastAsia="Times New Roman"/>
                <w:color w:val="000000"/>
                <w:sz w:val="20"/>
                <w:szCs w:val="20"/>
                <w:vertAlign w:val="superscript"/>
              </w:rPr>
              <w:t xml:space="preserve"> b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685D02" w14:textId="77777777" w:rsidR="00241800" w:rsidRPr="0082718A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2718A">
              <w:rPr>
                <w:rFonts w:eastAsia="Times New Roman"/>
                <w:color w:val="000000"/>
                <w:sz w:val="20"/>
                <w:szCs w:val="20"/>
              </w:rPr>
              <w:t>1.57, 3.01</w:t>
            </w:r>
          </w:p>
        </w:tc>
      </w:tr>
    </w:tbl>
    <w:p w14:paraId="0B280D64" w14:textId="77777777" w:rsidR="00241800" w:rsidRPr="0023193D" w:rsidRDefault="00241800" w:rsidP="007D015D">
      <w:pPr>
        <w:ind w:right="432"/>
        <w:contextualSpacing/>
      </w:pPr>
      <w:r w:rsidRPr="0023193D">
        <w:t xml:space="preserve">Abbreviations:  DIS, diet inflammation score; LIS, lifestyle inflammation score; REGARDS, </w:t>
      </w:r>
      <w:proofErr w:type="spellStart"/>
      <w:r w:rsidRPr="0023193D">
        <w:t>REasons</w:t>
      </w:r>
      <w:proofErr w:type="spellEnd"/>
      <w:r w:rsidRPr="0023193D">
        <w:t xml:space="preserve"> for Geographic a</w:t>
      </w:r>
      <w:r>
        <w:t>nd Racial Differences in Stroke</w:t>
      </w:r>
      <w:r w:rsidRPr="0023193D">
        <w:t>.</w:t>
      </w:r>
    </w:p>
    <w:p w14:paraId="1A9671A6" w14:textId="77777777" w:rsidR="00241800" w:rsidRPr="008005FB" w:rsidRDefault="00241800" w:rsidP="007D015D">
      <w:pPr>
        <w:ind w:left="90" w:right="432" w:hanging="90"/>
        <w:contextualSpacing/>
      </w:pPr>
      <w:r w:rsidRPr="0023193D">
        <w:rPr>
          <w:vertAlign w:val="superscript"/>
        </w:rPr>
        <w:t xml:space="preserve">a </w:t>
      </w:r>
      <w:proofErr w:type="gramStart"/>
      <w:r w:rsidRPr="0023193D">
        <w:t>From</w:t>
      </w:r>
      <w:proofErr w:type="gramEnd"/>
      <w:r w:rsidRPr="0023193D">
        <w:t xml:space="preserve"> multivariable</w:t>
      </w:r>
      <w:r w:rsidRPr="0023193D">
        <w:rPr>
          <w:vertAlign w:val="superscript"/>
        </w:rPr>
        <w:t xml:space="preserve"> </w:t>
      </w:r>
      <w:r w:rsidRPr="0023193D">
        <w:t>Cox proportional hazards model adjusting for age, sex/HRT use, race, income, education, insurance, marital status, region, comorbidities (score 0–</w:t>
      </w:r>
      <w:r>
        <w:t>3</w:t>
      </w:r>
      <w:r w:rsidRPr="0023193D">
        <w:t>), aspirin/NSAID use, statin use, total energy intake.</w:t>
      </w:r>
      <w:r w:rsidRPr="0023193D">
        <w:rPr>
          <w:color w:val="FF0000"/>
        </w:rPr>
        <w:t xml:space="preserve"> </w:t>
      </w:r>
      <w:r>
        <w:rPr>
          <w:color w:val="FF0000"/>
        </w:rPr>
        <w:t xml:space="preserve"> </w:t>
      </w:r>
      <w:r>
        <w:t>The interaction between the DIS and the LIS was modeled by including dummy variables representing the 2</w:t>
      </w:r>
      <w:r w:rsidRPr="00AB4A45">
        <w:rPr>
          <w:vertAlign w:val="superscript"/>
        </w:rPr>
        <w:t>nd</w:t>
      </w:r>
      <w:r>
        <w:t xml:space="preserve"> through 4</w:t>
      </w:r>
      <w:r w:rsidRPr="00AB4A45">
        <w:rPr>
          <w:vertAlign w:val="superscript"/>
        </w:rPr>
        <w:t>th</w:t>
      </w:r>
      <w:r>
        <w:t xml:space="preserve"> quartiles of the DIS and the LIS (3 dummy variables each, with quartile 1 as the referent group) as well as their product terms (9 total product terms).  </w:t>
      </w:r>
      <w:r w:rsidRPr="00E43F47">
        <w:t xml:space="preserve">Excludes </w:t>
      </w:r>
      <w:r w:rsidRPr="00E43F47">
        <w:rPr>
          <w:i/>
        </w:rPr>
        <w:t>n</w:t>
      </w:r>
      <w:r w:rsidRPr="00E43F47">
        <w:t xml:space="preserve"> = 727 participants with missing data for covariates.</w:t>
      </w:r>
    </w:p>
    <w:p w14:paraId="1892A940" w14:textId="77777777" w:rsidR="00241800" w:rsidRPr="009051DB" w:rsidRDefault="00241800" w:rsidP="007D015D">
      <w:pPr>
        <w:ind w:left="90" w:right="432" w:hanging="90"/>
        <w:contextualSpacing/>
      </w:pPr>
      <w:r w:rsidRPr="0023193D">
        <w:rPr>
          <w:vertAlign w:val="superscript"/>
        </w:rPr>
        <w:t xml:space="preserve">b </w:t>
      </w:r>
      <w:r w:rsidRPr="0023193D">
        <w:t>From DIS x LIS interaction term in the Cox proportional hazards model; relative excess risk due to interaction = 0.</w:t>
      </w:r>
      <w:r>
        <w:t>21</w:t>
      </w:r>
      <w:r w:rsidRPr="0023193D">
        <w:t>, 95% CI: -0.</w:t>
      </w:r>
      <w:r>
        <w:t>57</w:t>
      </w:r>
      <w:r w:rsidRPr="0023193D">
        <w:t>, 0.</w:t>
      </w:r>
      <w:r>
        <w:t>99</w:t>
      </w:r>
      <w:r w:rsidRPr="0023193D">
        <w:t>; likelihood ratio test for multiplicative interaction: χ</w:t>
      </w:r>
      <w:r w:rsidRPr="0023193D">
        <w:rPr>
          <w:vertAlign w:val="superscript"/>
        </w:rPr>
        <w:t>2</w:t>
      </w:r>
      <w:r w:rsidRPr="0023193D">
        <w:t xml:space="preserve"> = </w:t>
      </w:r>
      <w:r>
        <w:t>2.29</w:t>
      </w:r>
      <w:r w:rsidRPr="0023193D">
        <w:t xml:space="preserve">, </w:t>
      </w:r>
      <w:r w:rsidRPr="0023193D">
        <w:rPr>
          <w:i/>
          <w:iCs/>
        </w:rPr>
        <w:t>P</w:t>
      </w:r>
      <w:r w:rsidRPr="0023193D">
        <w:t xml:space="preserve"> = 0.</w:t>
      </w:r>
      <w:r>
        <w:t>99</w:t>
      </w:r>
      <w:r w:rsidRPr="0023193D">
        <w:t>.</w:t>
      </w:r>
    </w:p>
    <w:p w14:paraId="6EE7CAA9" w14:textId="77777777" w:rsidR="00241800" w:rsidRDefault="00241800" w:rsidP="00E43F47">
      <w:pPr>
        <w:pStyle w:val="Heading1"/>
        <w:ind w:right="792"/>
      </w:pPr>
    </w:p>
    <w:p w14:paraId="58B91AC0" w14:textId="77777777" w:rsidR="00241800" w:rsidRDefault="00241800" w:rsidP="00E43F47">
      <w:pPr>
        <w:pStyle w:val="Heading1"/>
        <w:ind w:right="792"/>
        <w:sectPr w:rsidR="00241800" w:rsidSect="00E43F47">
          <w:pgSz w:w="15840" w:h="12240" w:orient="landscape"/>
          <w:pgMar w:top="1440" w:right="864" w:bottom="1440" w:left="864" w:header="720" w:footer="720" w:gutter="0"/>
          <w:cols w:space="720"/>
          <w:docGrid w:linePitch="360"/>
        </w:sectPr>
      </w:pPr>
    </w:p>
    <w:p w14:paraId="2E8C29AB" w14:textId="518E8E25" w:rsidR="00F44F0F" w:rsidRDefault="001F7B3D" w:rsidP="007D015D">
      <w:pPr>
        <w:pStyle w:val="Heading1"/>
        <w:ind w:right="342"/>
      </w:pPr>
      <w:r>
        <w:lastRenderedPageBreak/>
        <w:t>Supplemental Table</w:t>
      </w:r>
      <w:r w:rsidR="00F44F0F">
        <w:t xml:space="preserve"> </w:t>
      </w:r>
      <w:r w:rsidR="00007360">
        <w:t>4</w:t>
      </w:r>
      <w:r>
        <w:t>.</w:t>
      </w:r>
      <w:r w:rsidR="00F44F0F">
        <w:t xml:space="preserve">  </w:t>
      </w:r>
      <w:r w:rsidR="00195014" w:rsidRPr="007D015D">
        <w:rPr>
          <w:b w:val="0"/>
          <w:bCs/>
        </w:rPr>
        <w:t>Joint/</w:t>
      </w:r>
      <w:r w:rsidR="00195014">
        <w:rPr>
          <w:b w:val="0"/>
          <w:bCs/>
        </w:rPr>
        <w:t>c</w:t>
      </w:r>
      <w:r w:rsidR="00195014" w:rsidRPr="007D015D">
        <w:rPr>
          <w:b w:val="0"/>
          <w:bCs/>
        </w:rPr>
        <w:t>ombined (</w:t>
      </w:r>
      <w:r w:rsidR="00195014">
        <w:rPr>
          <w:b w:val="0"/>
          <w:bCs/>
        </w:rPr>
        <w:t>c</w:t>
      </w:r>
      <w:r w:rsidR="00195014" w:rsidRPr="007D015D">
        <w:rPr>
          <w:b w:val="0"/>
          <w:bCs/>
        </w:rPr>
        <w:t>ross-</w:t>
      </w:r>
      <w:r w:rsidR="00195014">
        <w:rPr>
          <w:b w:val="0"/>
          <w:bCs/>
        </w:rPr>
        <w:t>c</w:t>
      </w:r>
      <w:r w:rsidR="00195014" w:rsidRPr="007D015D">
        <w:rPr>
          <w:b w:val="0"/>
          <w:bCs/>
        </w:rPr>
        <w:t xml:space="preserve">lassification) </w:t>
      </w:r>
      <w:proofErr w:type="spellStart"/>
      <w:r w:rsidR="00195014">
        <w:rPr>
          <w:b w:val="0"/>
          <w:bCs/>
        </w:rPr>
        <w:t>a</w:t>
      </w:r>
      <w:r w:rsidR="00195014" w:rsidRPr="007D015D">
        <w:rPr>
          <w:b w:val="0"/>
          <w:bCs/>
        </w:rPr>
        <w:t>ssociations</w:t>
      </w:r>
      <w:r w:rsidR="00195014" w:rsidRPr="007D015D">
        <w:rPr>
          <w:b w:val="0"/>
          <w:bCs/>
          <w:vertAlign w:val="superscript"/>
        </w:rPr>
        <w:t>a</w:t>
      </w:r>
      <w:proofErr w:type="spellEnd"/>
      <w:r w:rsidR="00195014" w:rsidRPr="007D015D">
        <w:rPr>
          <w:b w:val="0"/>
          <w:bCs/>
        </w:rPr>
        <w:t xml:space="preserve"> of the </w:t>
      </w:r>
      <w:r w:rsidR="00195014">
        <w:rPr>
          <w:b w:val="0"/>
          <w:bCs/>
        </w:rPr>
        <w:t>d</w:t>
      </w:r>
      <w:r w:rsidR="00195014" w:rsidRPr="007D015D">
        <w:rPr>
          <w:b w:val="0"/>
          <w:bCs/>
        </w:rPr>
        <w:t>iet</w:t>
      </w:r>
      <w:r w:rsidR="00195014">
        <w:rPr>
          <w:b w:val="0"/>
          <w:bCs/>
        </w:rPr>
        <w:t>ary</w:t>
      </w:r>
      <w:r w:rsidR="00195014" w:rsidRPr="007D015D">
        <w:rPr>
          <w:b w:val="0"/>
          <w:bCs/>
        </w:rPr>
        <w:t xml:space="preserve"> and </w:t>
      </w:r>
      <w:r w:rsidR="00195014">
        <w:rPr>
          <w:b w:val="0"/>
          <w:bCs/>
        </w:rPr>
        <w:t>l</w:t>
      </w:r>
      <w:r w:rsidR="00195014" w:rsidRPr="007D015D">
        <w:rPr>
          <w:b w:val="0"/>
          <w:bCs/>
        </w:rPr>
        <w:t xml:space="preserve">ifestyle </w:t>
      </w:r>
      <w:r w:rsidR="00195014">
        <w:rPr>
          <w:b w:val="0"/>
          <w:bCs/>
        </w:rPr>
        <w:t>i</w:t>
      </w:r>
      <w:r w:rsidR="00195014" w:rsidRPr="007D015D">
        <w:rPr>
          <w:b w:val="0"/>
          <w:bCs/>
        </w:rPr>
        <w:t xml:space="preserve">nflammation </w:t>
      </w:r>
      <w:r w:rsidR="00195014">
        <w:rPr>
          <w:b w:val="0"/>
          <w:bCs/>
        </w:rPr>
        <w:t>s</w:t>
      </w:r>
      <w:r w:rsidR="00195014" w:rsidRPr="007D015D">
        <w:rPr>
          <w:b w:val="0"/>
          <w:bCs/>
        </w:rPr>
        <w:t xml:space="preserve">cores with </w:t>
      </w:r>
      <w:r w:rsidR="00195014">
        <w:rPr>
          <w:b w:val="0"/>
          <w:bCs/>
        </w:rPr>
        <w:t>a</w:t>
      </w:r>
      <w:r w:rsidR="00A9775D" w:rsidRPr="007D015D">
        <w:rPr>
          <w:b w:val="0"/>
          <w:bCs/>
        </w:rPr>
        <w:t>ll-</w:t>
      </w:r>
      <w:r w:rsidR="00195014">
        <w:rPr>
          <w:b w:val="0"/>
          <w:bCs/>
        </w:rPr>
        <w:t>c</w:t>
      </w:r>
      <w:r w:rsidR="00A9775D" w:rsidRPr="007D015D">
        <w:rPr>
          <w:b w:val="0"/>
          <w:bCs/>
        </w:rPr>
        <w:t xml:space="preserve">ardiovascular </w:t>
      </w:r>
      <w:r w:rsidR="00195014">
        <w:rPr>
          <w:b w:val="0"/>
          <w:bCs/>
        </w:rPr>
        <w:t>d</w:t>
      </w:r>
      <w:r w:rsidR="00A9775D" w:rsidRPr="007D015D">
        <w:rPr>
          <w:b w:val="0"/>
          <w:bCs/>
        </w:rPr>
        <w:t>isease</w:t>
      </w:r>
      <w:r w:rsidR="00F44F0F" w:rsidRPr="007D015D">
        <w:rPr>
          <w:b w:val="0"/>
          <w:bCs/>
        </w:rPr>
        <w:t xml:space="preserve"> </w:t>
      </w:r>
      <w:r w:rsidR="00195014">
        <w:rPr>
          <w:b w:val="0"/>
          <w:bCs/>
        </w:rPr>
        <w:t>m</w:t>
      </w:r>
      <w:r w:rsidR="00F44F0F" w:rsidRPr="007D015D">
        <w:rPr>
          <w:b w:val="0"/>
          <w:bCs/>
        </w:rPr>
        <w:t xml:space="preserve">ortality </w:t>
      </w:r>
      <w:r w:rsidR="00195014">
        <w:rPr>
          <w:b w:val="0"/>
          <w:bCs/>
        </w:rPr>
        <w:t>r</w:t>
      </w:r>
      <w:r w:rsidR="00AD628A" w:rsidRPr="007D015D">
        <w:rPr>
          <w:b w:val="0"/>
          <w:bCs/>
        </w:rPr>
        <w:t xml:space="preserve">isk </w:t>
      </w:r>
      <w:r w:rsidR="00F44F0F" w:rsidRPr="007D015D">
        <w:rPr>
          <w:b w:val="0"/>
          <w:bCs/>
        </w:rPr>
        <w:t>in REGARDS (</w:t>
      </w:r>
      <w:r w:rsidR="00F44F0F" w:rsidRPr="007D015D">
        <w:rPr>
          <w:b w:val="0"/>
          <w:bCs/>
          <w:i/>
        </w:rPr>
        <w:t>n</w:t>
      </w:r>
      <w:r w:rsidR="00F44F0F" w:rsidRPr="007D015D">
        <w:rPr>
          <w:b w:val="0"/>
          <w:bCs/>
        </w:rPr>
        <w:t xml:space="preserve"> = </w:t>
      </w:r>
      <w:r w:rsidR="007415C3" w:rsidRPr="007D015D">
        <w:rPr>
          <w:b w:val="0"/>
          <w:bCs/>
        </w:rPr>
        <w:t>17,757</w:t>
      </w:r>
      <w:r w:rsidR="00F44F0F" w:rsidRPr="007D015D">
        <w:rPr>
          <w:b w:val="0"/>
          <w:bCs/>
        </w:rPr>
        <w:t xml:space="preserve">), United States, </w:t>
      </w:r>
      <w:r w:rsidR="00DD60F8" w:rsidRPr="007D015D">
        <w:rPr>
          <w:b w:val="0"/>
          <w:bCs/>
        </w:rPr>
        <w:t>2003–2016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439"/>
        <w:gridCol w:w="328"/>
        <w:gridCol w:w="984"/>
        <w:gridCol w:w="606"/>
        <w:gridCol w:w="1106"/>
        <w:gridCol w:w="272"/>
        <w:gridCol w:w="984"/>
        <w:gridCol w:w="606"/>
        <w:gridCol w:w="1106"/>
        <w:gridCol w:w="272"/>
        <w:gridCol w:w="984"/>
        <w:gridCol w:w="606"/>
        <w:gridCol w:w="1106"/>
        <w:gridCol w:w="272"/>
        <w:gridCol w:w="984"/>
        <w:gridCol w:w="714"/>
        <w:gridCol w:w="1106"/>
      </w:tblGrid>
      <w:tr w:rsidR="007A0FB3" w:rsidRPr="007A0FB3" w14:paraId="077D11B6" w14:textId="77777777" w:rsidTr="007A0FB3">
        <w:trPr>
          <w:trHeight w:val="300"/>
        </w:trPr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0F3FD" w14:textId="77777777" w:rsidR="007A0FB3" w:rsidRPr="007A0FB3" w:rsidRDefault="007A0FB3" w:rsidP="007A0FB3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7A0FB3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D3934" w14:textId="77777777" w:rsidR="007A0FB3" w:rsidRPr="007A0FB3" w:rsidRDefault="007A0FB3" w:rsidP="007A0FB3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7A0FB3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gridSpan w:val="15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C86951" w14:textId="77777777" w:rsidR="007A0FB3" w:rsidRPr="007A0FB3" w:rsidRDefault="007A0FB3" w:rsidP="007A0FB3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7A0FB3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LIS quartiles</w:t>
            </w:r>
          </w:p>
        </w:tc>
      </w:tr>
      <w:tr w:rsidR="007A0FB3" w:rsidRPr="007A0FB3" w14:paraId="53890E5E" w14:textId="77777777" w:rsidTr="007A0FB3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D18F4" w14:textId="77777777" w:rsidR="007A0FB3" w:rsidRPr="007A0FB3" w:rsidRDefault="007A0FB3" w:rsidP="007A0FB3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33E6D" w14:textId="77777777" w:rsidR="007A0FB3" w:rsidRPr="007A0FB3" w:rsidRDefault="007A0FB3" w:rsidP="007A0FB3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8ECA1E" w14:textId="77777777" w:rsidR="007A0FB3" w:rsidRPr="007A0FB3" w:rsidRDefault="007A0FB3" w:rsidP="007A0FB3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7A0FB3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CB7AB" w14:textId="77777777" w:rsidR="007A0FB3" w:rsidRPr="007A0FB3" w:rsidRDefault="007A0FB3" w:rsidP="007A0FB3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4EDBA2" w14:textId="77777777" w:rsidR="007A0FB3" w:rsidRPr="007A0FB3" w:rsidRDefault="007A0FB3" w:rsidP="007A0FB3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7A0FB3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CBEC0" w14:textId="77777777" w:rsidR="007A0FB3" w:rsidRPr="007A0FB3" w:rsidRDefault="007A0FB3" w:rsidP="007A0FB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A0FB3">
              <w:rPr>
                <w:rFonts w:eastAsia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E3EB0FA" w14:textId="77777777" w:rsidR="007A0FB3" w:rsidRPr="007A0FB3" w:rsidRDefault="007A0FB3" w:rsidP="007A0FB3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7A0FB3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184FDE" w14:textId="77777777" w:rsidR="007A0FB3" w:rsidRPr="007A0FB3" w:rsidRDefault="007A0FB3" w:rsidP="007A0FB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A0FB3">
              <w:rPr>
                <w:rFonts w:eastAsia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DBCEACF" w14:textId="77777777" w:rsidR="007A0FB3" w:rsidRPr="007A0FB3" w:rsidRDefault="007A0FB3" w:rsidP="007A0FB3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7A0FB3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4</w:t>
            </w:r>
          </w:p>
        </w:tc>
      </w:tr>
      <w:tr w:rsidR="007A0FB3" w:rsidRPr="00FC127D" w14:paraId="33AAF1C5" w14:textId="77777777" w:rsidTr="007A0FB3">
        <w:trPr>
          <w:trHeight w:val="300"/>
        </w:trPr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F92010" w14:textId="77777777" w:rsidR="007A0FB3" w:rsidRPr="00FC127D" w:rsidRDefault="007A0FB3" w:rsidP="007A0FB3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4FDF94" w14:textId="77777777" w:rsidR="007A0FB3" w:rsidRPr="00FC127D" w:rsidRDefault="007A0FB3" w:rsidP="007A0FB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40FB79" w14:textId="77777777" w:rsidR="007A0FB3" w:rsidRPr="00FC127D" w:rsidRDefault="007A0FB3" w:rsidP="007A0FB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 xml:space="preserve"># </w:t>
            </w:r>
            <w:proofErr w:type="gramStart"/>
            <w:r w:rsidRPr="00FC127D">
              <w:rPr>
                <w:rFonts w:eastAsia="Times New Roman"/>
                <w:color w:val="000000"/>
                <w:sz w:val="20"/>
                <w:szCs w:val="20"/>
              </w:rPr>
              <w:t>deaths</w:t>
            </w:r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FC081B" w14:textId="77777777" w:rsidR="007A0FB3" w:rsidRPr="00FC127D" w:rsidRDefault="007A0FB3" w:rsidP="007A0FB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>HR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CFC1A9" w14:textId="77777777" w:rsidR="007A0FB3" w:rsidRPr="00FC127D" w:rsidRDefault="007A0FB3" w:rsidP="007A0FB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>95% CI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453FAB" w14:textId="77777777" w:rsidR="007A0FB3" w:rsidRPr="00FC127D" w:rsidRDefault="007A0FB3" w:rsidP="007A0FB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A863B3" w14:textId="77777777" w:rsidR="007A0FB3" w:rsidRPr="00FC127D" w:rsidRDefault="007A0FB3" w:rsidP="007A0FB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 xml:space="preserve"># </w:t>
            </w:r>
            <w:proofErr w:type="gramStart"/>
            <w:r w:rsidRPr="00FC127D">
              <w:rPr>
                <w:rFonts w:eastAsia="Times New Roman"/>
                <w:color w:val="000000"/>
                <w:sz w:val="20"/>
                <w:szCs w:val="20"/>
              </w:rPr>
              <w:t>deaths</w:t>
            </w:r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05CF65" w14:textId="77777777" w:rsidR="007A0FB3" w:rsidRPr="00FC127D" w:rsidRDefault="007A0FB3" w:rsidP="007A0FB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>HR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F2622F" w14:textId="77777777" w:rsidR="007A0FB3" w:rsidRPr="00FC127D" w:rsidRDefault="007A0FB3" w:rsidP="007A0FB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>95% CI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AD6EBA" w14:textId="77777777" w:rsidR="007A0FB3" w:rsidRPr="00FC127D" w:rsidRDefault="007A0FB3" w:rsidP="007A0FB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7DC49E" w14:textId="77777777" w:rsidR="007A0FB3" w:rsidRPr="00FC127D" w:rsidRDefault="007A0FB3" w:rsidP="007A0FB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 xml:space="preserve"># </w:t>
            </w:r>
            <w:proofErr w:type="gramStart"/>
            <w:r w:rsidRPr="00FC127D">
              <w:rPr>
                <w:rFonts w:eastAsia="Times New Roman"/>
                <w:color w:val="000000"/>
                <w:sz w:val="20"/>
                <w:szCs w:val="20"/>
              </w:rPr>
              <w:t>deaths</w:t>
            </w:r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EC9C5F" w14:textId="77777777" w:rsidR="007A0FB3" w:rsidRPr="00FC127D" w:rsidRDefault="007A0FB3" w:rsidP="007A0FB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>HR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379A1C" w14:textId="77777777" w:rsidR="007A0FB3" w:rsidRPr="00FC127D" w:rsidRDefault="007A0FB3" w:rsidP="007A0FB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>95% CI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202DD2" w14:textId="77777777" w:rsidR="007A0FB3" w:rsidRPr="00FC127D" w:rsidRDefault="007A0FB3" w:rsidP="007A0FB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8A7853" w14:textId="77777777" w:rsidR="007A0FB3" w:rsidRPr="00FC127D" w:rsidRDefault="007A0FB3" w:rsidP="007A0FB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 xml:space="preserve"># </w:t>
            </w:r>
            <w:proofErr w:type="gramStart"/>
            <w:r w:rsidRPr="00FC127D">
              <w:rPr>
                <w:rFonts w:eastAsia="Times New Roman"/>
                <w:color w:val="000000"/>
                <w:sz w:val="20"/>
                <w:szCs w:val="20"/>
              </w:rPr>
              <w:t>deaths</w:t>
            </w:r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36FA58" w14:textId="77777777" w:rsidR="007A0FB3" w:rsidRPr="00FC127D" w:rsidRDefault="007A0FB3" w:rsidP="007A0FB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>HR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2ED4EB" w14:textId="77777777" w:rsidR="007A0FB3" w:rsidRPr="00FC127D" w:rsidRDefault="007A0FB3" w:rsidP="007A0FB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>95% CI</w:t>
            </w:r>
          </w:p>
        </w:tc>
      </w:tr>
      <w:tr w:rsidR="007A0FB3" w:rsidRPr="007A0FB3" w14:paraId="4696336E" w14:textId="77777777" w:rsidTr="007A0FB3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9E776" w14:textId="77777777" w:rsidR="007A0FB3" w:rsidRPr="007A0FB3" w:rsidRDefault="007A0FB3" w:rsidP="007A0FB3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7A0FB3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DIS quartil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16BFD" w14:textId="77777777" w:rsidR="007A0FB3" w:rsidRPr="007A0FB3" w:rsidRDefault="007A0FB3" w:rsidP="007A0FB3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7A0FB3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8A5BE" w14:textId="77777777" w:rsidR="007A0FB3" w:rsidRPr="007A0FB3" w:rsidRDefault="007A0FB3" w:rsidP="007A0FB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A0FB3">
              <w:rPr>
                <w:rFonts w:eastAsia="Times New Roman"/>
                <w:color w:val="000000"/>
                <w:sz w:val="20"/>
                <w:szCs w:val="20"/>
              </w:rPr>
              <w:t>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B6C40" w14:textId="692EC27B" w:rsidR="007A0FB3" w:rsidRPr="007A0FB3" w:rsidRDefault="007A0FB3" w:rsidP="007A0FB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A0FB3">
              <w:rPr>
                <w:rFonts w:eastAsia="Times New Roman"/>
                <w:color w:val="000000"/>
                <w:sz w:val="20"/>
                <w:szCs w:val="20"/>
              </w:rPr>
              <w:t>1</w:t>
            </w:r>
            <w:r>
              <w:rPr>
                <w:rFonts w:eastAsia="Times New Roman"/>
                <w:color w:val="000000"/>
                <w:sz w:val="20"/>
                <w:szCs w:val="20"/>
              </w:rPr>
              <w:t>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4A167" w14:textId="77777777" w:rsidR="007A0FB3" w:rsidRPr="007A0FB3" w:rsidRDefault="007A0FB3" w:rsidP="007A0FB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A0FB3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0B133" w14:textId="77777777" w:rsidR="007A0FB3" w:rsidRPr="007A0FB3" w:rsidRDefault="007A0FB3" w:rsidP="007A0FB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AE7FD" w14:textId="77777777" w:rsidR="007A0FB3" w:rsidRPr="007A0FB3" w:rsidRDefault="007A0FB3" w:rsidP="007A0FB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A0FB3">
              <w:rPr>
                <w:rFonts w:eastAsia="Times New Roman"/>
                <w:color w:val="000000"/>
                <w:sz w:val="20"/>
                <w:szCs w:val="20"/>
              </w:rPr>
              <w:t>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2B56B" w14:textId="77777777" w:rsidR="007A0FB3" w:rsidRPr="007A0FB3" w:rsidRDefault="007A0FB3" w:rsidP="007A0FB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A0FB3">
              <w:rPr>
                <w:rFonts w:eastAsia="Times New Roman"/>
                <w:color w:val="000000"/>
                <w:sz w:val="20"/>
                <w:szCs w:val="20"/>
              </w:rPr>
              <w:t>0.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6A1EA" w14:textId="77777777" w:rsidR="007A0FB3" w:rsidRPr="007A0FB3" w:rsidRDefault="007A0FB3" w:rsidP="007A0FB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A0FB3">
              <w:rPr>
                <w:rFonts w:eastAsia="Times New Roman"/>
                <w:color w:val="000000"/>
                <w:sz w:val="20"/>
                <w:szCs w:val="20"/>
              </w:rPr>
              <w:t>0.55, 1.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E51E5" w14:textId="77777777" w:rsidR="007A0FB3" w:rsidRPr="007A0FB3" w:rsidRDefault="007A0FB3" w:rsidP="007A0FB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88766" w14:textId="77777777" w:rsidR="007A0FB3" w:rsidRPr="007A0FB3" w:rsidRDefault="007A0FB3" w:rsidP="007A0FB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A0FB3">
              <w:rPr>
                <w:rFonts w:eastAsia="Times New Roman"/>
                <w:color w:val="000000"/>
                <w:sz w:val="20"/>
                <w:szCs w:val="20"/>
              </w:rPr>
              <w:t>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F194A" w14:textId="77777777" w:rsidR="007A0FB3" w:rsidRPr="007A0FB3" w:rsidRDefault="007A0FB3" w:rsidP="007A0FB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A0FB3">
              <w:rPr>
                <w:rFonts w:eastAsia="Times New Roman"/>
                <w:color w:val="000000"/>
                <w:sz w:val="20"/>
                <w:szCs w:val="20"/>
              </w:rPr>
              <w:t>1.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9FF6D" w14:textId="77777777" w:rsidR="007A0FB3" w:rsidRPr="007A0FB3" w:rsidRDefault="007A0FB3" w:rsidP="007A0FB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A0FB3">
              <w:rPr>
                <w:rFonts w:eastAsia="Times New Roman"/>
                <w:color w:val="000000"/>
                <w:sz w:val="20"/>
                <w:szCs w:val="20"/>
              </w:rPr>
              <w:t>0.76, 1.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8E6BD" w14:textId="77777777" w:rsidR="007A0FB3" w:rsidRPr="007A0FB3" w:rsidRDefault="007A0FB3" w:rsidP="007A0FB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A0FB3">
              <w:rPr>
                <w:rFonts w:eastAsia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8E176" w14:textId="77777777" w:rsidR="007A0FB3" w:rsidRPr="007A0FB3" w:rsidRDefault="007A0FB3" w:rsidP="007A0FB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A0FB3">
              <w:rPr>
                <w:rFonts w:eastAsia="Times New Roman"/>
                <w:color w:val="000000"/>
                <w:sz w:val="20"/>
                <w:szCs w:val="20"/>
              </w:rPr>
              <w:t>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E4EFF" w14:textId="77777777" w:rsidR="007A0FB3" w:rsidRPr="007A0FB3" w:rsidRDefault="007A0FB3" w:rsidP="007A0FB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A0FB3">
              <w:rPr>
                <w:rFonts w:eastAsia="Times New Roman"/>
                <w:color w:val="000000"/>
                <w:sz w:val="20"/>
                <w:szCs w:val="20"/>
              </w:rPr>
              <w:t>1.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97263" w14:textId="77777777" w:rsidR="007A0FB3" w:rsidRPr="007A0FB3" w:rsidRDefault="007A0FB3" w:rsidP="007A0FB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A0FB3">
              <w:rPr>
                <w:rFonts w:eastAsia="Times New Roman"/>
                <w:color w:val="000000"/>
                <w:sz w:val="20"/>
                <w:szCs w:val="20"/>
              </w:rPr>
              <w:t>1.09, 2.12</w:t>
            </w:r>
          </w:p>
        </w:tc>
      </w:tr>
      <w:tr w:rsidR="007A0FB3" w:rsidRPr="007A0FB3" w14:paraId="6F5B15AA" w14:textId="77777777" w:rsidTr="007A0FB3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FD95B" w14:textId="77777777" w:rsidR="007A0FB3" w:rsidRPr="007A0FB3" w:rsidRDefault="007A0FB3" w:rsidP="007A0FB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23C18" w14:textId="77777777" w:rsidR="007A0FB3" w:rsidRPr="007A0FB3" w:rsidRDefault="007A0FB3" w:rsidP="007A0FB3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7A0FB3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83BDC" w14:textId="77777777" w:rsidR="007A0FB3" w:rsidRPr="007A0FB3" w:rsidRDefault="007A0FB3" w:rsidP="007A0FB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A0FB3">
              <w:rPr>
                <w:rFonts w:eastAsia="Times New Roman"/>
                <w:color w:val="000000"/>
                <w:sz w:val="20"/>
                <w:szCs w:val="20"/>
              </w:rPr>
              <w:t>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D4A46" w14:textId="77777777" w:rsidR="007A0FB3" w:rsidRPr="007A0FB3" w:rsidRDefault="007A0FB3" w:rsidP="007A0FB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A0FB3">
              <w:rPr>
                <w:rFonts w:eastAsia="Times New Roman"/>
                <w:color w:val="000000"/>
                <w:sz w:val="20"/>
                <w:szCs w:val="20"/>
              </w:rPr>
              <w:t>0.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75A17" w14:textId="77777777" w:rsidR="007A0FB3" w:rsidRPr="007A0FB3" w:rsidRDefault="007A0FB3" w:rsidP="007A0FB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A0FB3">
              <w:rPr>
                <w:rFonts w:eastAsia="Times New Roman"/>
                <w:color w:val="000000"/>
                <w:sz w:val="20"/>
                <w:szCs w:val="20"/>
              </w:rPr>
              <w:t>0.70, 1.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7E52B" w14:textId="77777777" w:rsidR="007A0FB3" w:rsidRPr="007A0FB3" w:rsidRDefault="007A0FB3" w:rsidP="007A0FB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F8108" w14:textId="77777777" w:rsidR="007A0FB3" w:rsidRPr="007A0FB3" w:rsidRDefault="007A0FB3" w:rsidP="007A0FB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A0FB3">
              <w:rPr>
                <w:rFonts w:eastAsia="Times New Roman"/>
                <w:color w:val="000000"/>
                <w:sz w:val="20"/>
                <w:szCs w:val="20"/>
              </w:rPr>
              <w:t>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5E4A7" w14:textId="77777777" w:rsidR="007A0FB3" w:rsidRPr="007A0FB3" w:rsidRDefault="007A0FB3" w:rsidP="007A0FB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A0FB3">
              <w:rPr>
                <w:rFonts w:eastAsia="Times New Roman"/>
                <w:color w:val="000000"/>
                <w:sz w:val="20"/>
                <w:szCs w:val="20"/>
              </w:rPr>
              <w:t>1.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19EDB" w14:textId="77777777" w:rsidR="007A0FB3" w:rsidRPr="007A0FB3" w:rsidRDefault="007A0FB3" w:rsidP="007A0FB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A0FB3">
              <w:rPr>
                <w:rFonts w:eastAsia="Times New Roman"/>
                <w:color w:val="000000"/>
                <w:sz w:val="20"/>
                <w:szCs w:val="20"/>
              </w:rPr>
              <w:t>0.81, 1.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7F645" w14:textId="77777777" w:rsidR="007A0FB3" w:rsidRPr="007A0FB3" w:rsidRDefault="007A0FB3" w:rsidP="007A0FB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FB68A" w14:textId="77777777" w:rsidR="007A0FB3" w:rsidRPr="007A0FB3" w:rsidRDefault="007A0FB3" w:rsidP="007A0FB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A0FB3">
              <w:rPr>
                <w:rFonts w:eastAsia="Times New Roman"/>
                <w:color w:val="000000"/>
                <w:sz w:val="20"/>
                <w:szCs w:val="20"/>
              </w:rPr>
              <w:t>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AC78A" w14:textId="77777777" w:rsidR="007A0FB3" w:rsidRPr="007A0FB3" w:rsidRDefault="007A0FB3" w:rsidP="007A0FB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A0FB3">
              <w:rPr>
                <w:rFonts w:eastAsia="Times New Roman"/>
                <w:color w:val="000000"/>
                <w:sz w:val="20"/>
                <w:szCs w:val="20"/>
              </w:rPr>
              <w:t>0.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5D945" w14:textId="77777777" w:rsidR="007A0FB3" w:rsidRPr="007A0FB3" w:rsidRDefault="007A0FB3" w:rsidP="007A0FB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A0FB3">
              <w:rPr>
                <w:rFonts w:eastAsia="Times New Roman"/>
                <w:color w:val="000000"/>
                <w:sz w:val="20"/>
                <w:szCs w:val="20"/>
              </w:rPr>
              <w:t>0.64, 1.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CE144" w14:textId="77777777" w:rsidR="007A0FB3" w:rsidRPr="007A0FB3" w:rsidRDefault="007A0FB3" w:rsidP="007A0FB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AC632" w14:textId="77777777" w:rsidR="007A0FB3" w:rsidRPr="007A0FB3" w:rsidRDefault="007A0FB3" w:rsidP="007A0FB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A0FB3">
              <w:rPr>
                <w:rFonts w:eastAsia="Times New Roman"/>
                <w:color w:val="000000"/>
                <w:sz w:val="20"/>
                <w:szCs w:val="20"/>
              </w:rPr>
              <w:t>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2337F" w14:textId="77777777" w:rsidR="007A0FB3" w:rsidRPr="007A0FB3" w:rsidRDefault="007A0FB3" w:rsidP="007A0FB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A0FB3">
              <w:rPr>
                <w:rFonts w:eastAsia="Times New Roman"/>
                <w:color w:val="000000"/>
                <w:sz w:val="20"/>
                <w:szCs w:val="20"/>
              </w:rPr>
              <w:t>1.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E65FB" w14:textId="77777777" w:rsidR="007A0FB3" w:rsidRPr="007A0FB3" w:rsidRDefault="007A0FB3" w:rsidP="007A0FB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A0FB3">
              <w:rPr>
                <w:rFonts w:eastAsia="Times New Roman"/>
                <w:color w:val="000000"/>
                <w:sz w:val="20"/>
                <w:szCs w:val="20"/>
              </w:rPr>
              <w:t>0.97, 1.85</w:t>
            </w:r>
          </w:p>
        </w:tc>
      </w:tr>
      <w:tr w:rsidR="007A0FB3" w:rsidRPr="007A0FB3" w14:paraId="3C6E5898" w14:textId="77777777" w:rsidTr="007A0FB3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AFF8A" w14:textId="77777777" w:rsidR="007A0FB3" w:rsidRPr="007A0FB3" w:rsidRDefault="007A0FB3" w:rsidP="007A0FB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A1074" w14:textId="77777777" w:rsidR="007A0FB3" w:rsidRPr="007A0FB3" w:rsidRDefault="007A0FB3" w:rsidP="007A0FB3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7A0FB3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5D1E9" w14:textId="77777777" w:rsidR="007A0FB3" w:rsidRPr="007A0FB3" w:rsidRDefault="007A0FB3" w:rsidP="007A0FB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A0FB3">
              <w:rPr>
                <w:rFonts w:eastAsia="Times New Roman"/>
                <w:color w:val="000000"/>
                <w:sz w:val="20"/>
                <w:szCs w:val="20"/>
              </w:rPr>
              <w:t>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2B215" w14:textId="77777777" w:rsidR="007A0FB3" w:rsidRPr="007A0FB3" w:rsidRDefault="007A0FB3" w:rsidP="007A0FB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A0FB3">
              <w:rPr>
                <w:rFonts w:eastAsia="Times New Roman"/>
                <w:color w:val="000000"/>
                <w:sz w:val="20"/>
                <w:szCs w:val="20"/>
              </w:rPr>
              <w:t>1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6C9B0" w14:textId="77777777" w:rsidR="007A0FB3" w:rsidRPr="007A0FB3" w:rsidRDefault="007A0FB3" w:rsidP="007A0FB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A0FB3">
              <w:rPr>
                <w:rFonts w:eastAsia="Times New Roman"/>
                <w:color w:val="000000"/>
                <w:sz w:val="20"/>
                <w:szCs w:val="20"/>
              </w:rPr>
              <w:t>0.99, 1.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43AA7" w14:textId="77777777" w:rsidR="007A0FB3" w:rsidRPr="007A0FB3" w:rsidRDefault="007A0FB3" w:rsidP="007A0FB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B1114" w14:textId="77777777" w:rsidR="007A0FB3" w:rsidRPr="007A0FB3" w:rsidRDefault="007A0FB3" w:rsidP="007A0FB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A0FB3">
              <w:rPr>
                <w:rFonts w:eastAsia="Times New Roman"/>
                <w:color w:val="000000"/>
                <w:sz w:val="20"/>
                <w:szCs w:val="20"/>
              </w:rPr>
              <w:t>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B0236" w14:textId="77777777" w:rsidR="007A0FB3" w:rsidRPr="007A0FB3" w:rsidRDefault="007A0FB3" w:rsidP="007A0FB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A0FB3">
              <w:rPr>
                <w:rFonts w:eastAsia="Times New Roman"/>
                <w:color w:val="000000"/>
                <w:sz w:val="20"/>
                <w:szCs w:val="20"/>
              </w:rPr>
              <w:t>1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09235" w14:textId="77777777" w:rsidR="007A0FB3" w:rsidRPr="007A0FB3" w:rsidRDefault="007A0FB3" w:rsidP="007A0FB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A0FB3">
              <w:rPr>
                <w:rFonts w:eastAsia="Times New Roman"/>
                <w:color w:val="000000"/>
                <w:sz w:val="20"/>
                <w:szCs w:val="20"/>
              </w:rPr>
              <w:t>0.78, 1.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B5C4C1" w14:textId="77777777" w:rsidR="007A0FB3" w:rsidRPr="007A0FB3" w:rsidRDefault="007A0FB3" w:rsidP="007A0FB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A2795" w14:textId="77777777" w:rsidR="007A0FB3" w:rsidRPr="007A0FB3" w:rsidRDefault="007A0FB3" w:rsidP="007A0FB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A0FB3">
              <w:rPr>
                <w:rFonts w:eastAsia="Times New Roman"/>
                <w:color w:val="000000"/>
                <w:sz w:val="20"/>
                <w:szCs w:val="20"/>
              </w:rPr>
              <w:t>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D688E" w14:textId="77777777" w:rsidR="007A0FB3" w:rsidRPr="007A0FB3" w:rsidRDefault="007A0FB3" w:rsidP="007A0FB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A0FB3">
              <w:rPr>
                <w:rFonts w:eastAsia="Times New Roman"/>
                <w:color w:val="000000"/>
                <w:sz w:val="20"/>
                <w:szCs w:val="20"/>
              </w:rPr>
              <w:t>1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00D8DE" w14:textId="77777777" w:rsidR="007A0FB3" w:rsidRPr="007A0FB3" w:rsidRDefault="007A0FB3" w:rsidP="007A0FB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A0FB3">
              <w:rPr>
                <w:rFonts w:eastAsia="Times New Roman"/>
                <w:color w:val="000000"/>
                <w:sz w:val="20"/>
                <w:szCs w:val="20"/>
              </w:rPr>
              <w:t>0.81, 1.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C88DA" w14:textId="77777777" w:rsidR="007A0FB3" w:rsidRPr="007A0FB3" w:rsidRDefault="007A0FB3" w:rsidP="007A0FB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AE29E" w14:textId="77777777" w:rsidR="007A0FB3" w:rsidRPr="007A0FB3" w:rsidRDefault="007A0FB3" w:rsidP="007A0FB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A0FB3">
              <w:rPr>
                <w:rFonts w:eastAsia="Times New Roman"/>
                <w:color w:val="000000"/>
                <w:sz w:val="20"/>
                <w:szCs w:val="20"/>
              </w:rPr>
              <w:t>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4B5EB" w14:textId="77777777" w:rsidR="007A0FB3" w:rsidRPr="007A0FB3" w:rsidRDefault="007A0FB3" w:rsidP="007A0FB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A0FB3">
              <w:rPr>
                <w:rFonts w:eastAsia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3CF23" w14:textId="77777777" w:rsidR="007A0FB3" w:rsidRPr="007A0FB3" w:rsidRDefault="007A0FB3" w:rsidP="007A0FB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A0FB3">
              <w:rPr>
                <w:rFonts w:eastAsia="Times New Roman"/>
                <w:color w:val="000000"/>
                <w:sz w:val="20"/>
                <w:szCs w:val="20"/>
              </w:rPr>
              <w:t>0.83, 1.56</w:t>
            </w:r>
          </w:p>
        </w:tc>
      </w:tr>
      <w:tr w:rsidR="007A0FB3" w:rsidRPr="007A0FB3" w14:paraId="585720D3" w14:textId="77777777" w:rsidTr="007A0FB3">
        <w:trPr>
          <w:trHeight w:val="300"/>
        </w:trPr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4981C1" w14:textId="77777777" w:rsidR="007A0FB3" w:rsidRPr="007A0FB3" w:rsidRDefault="007A0FB3" w:rsidP="007A0FB3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</w:rPr>
            </w:pPr>
            <w:r w:rsidRPr="007A0FB3">
              <w:rPr>
                <w:rFonts w:eastAsia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03AE57" w14:textId="77777777" w:rsidR="007A0FB3" w:rsidRPr="007A0FB3" w:rsidRDefault="007A0FB3" w:rsidP="007A0FB3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7A0FB3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4428BB" w14:textId="77777777" w:rsidR="007A0FB3" w:rsidRPr="007A0FB3" w:rsidRDefault="007A0FB3" w:rsidP="007A0FB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A0FB3">
              <w:rPr>
                <w:rFonts w:eastAsia="Times New Roman"/>
                <w:color w:val="000000"/>
                <w:sz w:val="20"/>
                <w:szCs w:val="20"/>
              </w:rPr>
              <w:t>6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DB61B4" w14:textId="77777777" w:rsidR="007A0FB3" w:rsidRPr="007A0FB3" w:rsidRDefault="007A0FB3" w:rsidP="007A0FB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A0FB3">
              <w:rPr>
                <w:rFonts w:eastAsia="Times New Roman"/>
                <w:color w:val="000000"/>
                <w:sz w:val="20"/>
                <w:szCs w:val="20"/>
              </w:rPr>
              <w:t>1.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401313" w14:textId="77777777" w:rsidR="007A0FB3" w:rsidRPr="007A0FB3" w:rsidRDefault="007A0FB3" w:rsidP="007A0FB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A0FB3">
              <w:rPr>
                <w:rFonts w:eastAsia="Times New Roman"/>
                <w:color w:val="000000"/>
                <w:sz w:val="20"/>
                <w:szCs w:val="20"/>
              </w:rPr>
              <w:t>0.82, 1.6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28B431" w14:textId="77777777" w:rsidR="007A0FB3" w:rsidRPr="007A0FB3" w:rsidRDefault="007A0FB3" w:rsidP="007A0FB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A0FB3">
              <w:rPr>
                <w:rFonts w:eastAsia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95920B" w14:textId="77777777" w:rsidR="007A0FB3" w:rsidRPr="007A0FB3" w:rsidRDefault="007A0FB3" w:rsidP="007A0FB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A0FB3">
              <w:rPr>
                <w:rFonts w:eastAsia="Times New Roman"/>
                <w:color w:val="000000"/>
                <w:sz w:val="20"/>
                <w:szCs w:val="20"/>
              </w:rPr>
              <w:t>5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108C75" w14:textId="63CF99C6" w:rsidR="007A0FB3" w:rsidRPr="007A0FB3" w:rsidRDefault="007A0FB3" w:rsidP="007A0FB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A0FB3">
              <w:rPr>
                <w:rFonts w:eastAsia="Times New Roman"/>
                <w:color w:val="000000"/>
                <w:sz w:val="20"/>
                <w:szCs w:val="20"/>
              </w:rPr>
              <w:t>1.2</w:t>
            </w:r>
            <w:r>
              <w:rPr>
                <w:rFonts w:eastAsia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E943E4" w14:textId="77777777" w:rsidR="007A0FB3" w:rsidRPr="007A0FB3" w:rsidRDefault="007A0FB3" w:rsidP="007A0FB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A0FB3">
              <w:rPr>
                <w:rFonts w:eastAsia="Times New Roman"/>
                <w:color w:val="000000"/>
                <w:sz w:val="20"/>
                <w:szCs w:val="20"/>
              </w:rPr>
              <w:t>0.85, 1.6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DE3E13" w14:textId="77777777" w:rsidR="007A0FB3" w:rsidRPr="007A0FB3" w:rsidRDefault="007A0FB3" w:rsidP="007A0FB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A0FB3">
              <w:rPr>
                <w:rFonts w:eastAsia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0013E0" w14:textId="77777777" w:rsidR="007A0FB3" w:rsidRPr="007A0FB3" w:rsidRDefault="007A0FB3" w:rsidP="007A0FB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A0FB3">
              <w:rPr>
                <w:rFonts w:eastAsia="Times New Roman"/>
                <w:color w:val="000000"/>
                <w:sz w:val="20"/>
                <w:szCs w:val="20"/>
              </w:rPr>
              <w:t>10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076253" w14:textId="77777777" w:rsidR="007A0FB3" w:rsidRPr="007A0FB3" w:rsidRDefault="007A0FB3" w:rsidP="007A0FB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A0FB3">
              <w:rPr>
                <w:rFonts w:eastAsia="Times New Roman"/>
                <w:color w:val="000000"/>
                <w:sz w:val="20"/>
                <w:szCs w:val="20"/>
              </w:rPr>
              <w:t>1.3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53DDD9" w14:textId="77777777" w:rsidR="007A0FB3" w:rsidRPr="007A0FB3" w:rsidRDefault="007A0FB3" w:rsidP="007A0FB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A0FB3">
              <w:rPr>
                <w:rFonts w:eastAsia="Times New Roman"/>
                <w:color w:val="000000"/>
                <w:sz w:val="20"/>
                <w:szCs w:val="20"/>
              </w:rPr>
              <w:t>0.97, 1.7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72A38D" w14:textId="77777777" w:rsidR="007A0FB3" w:rsidRPr="007A0FB3" w:rsidRDefault="007A0FB3" w:rsidP="007A0FB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A0FB3">
              <w:rPr>
                <w:rFonts w:eastAsia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F92A45" w14:textId="77777777" w:rsidR="007A0FB3" w:rsidRPr="007A0FB3" w:rsidRDefault="007A0FB3" w:rsidP="007A0FB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A0FB3">
              <w:rPr>
                <w:rFonts w:eastAsia="Times New Roman"/>
                <w:color w:val="000000"/>
                <w:sz w:val="20"/>
                <w:szCs w:val="20"/>
              </w:rPr>
              <w:t>1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D76EF0" w14:textId="1FCE3110" w:rsidR="007A0FB3" w:rsidRPr="007A0FB3" w:rsidRDefault="007A0FB3" w:rsidP="007A0FB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A0FB3">
              <w:rPr>
                <w:rFonts w:eastAsia="Times New Roman"/>
                <w:color w:val="000000"/>
                <w:sz w:val="20"/>
                <w:szCs w:val="20"/>
              </w:rPr>
              <w:t>1.46</w:t>
            </w:r>
            <w:r w:rsidRPr="007A0FB3">
              <w:rPr>
                <w:rFonts w:eastAsia="Times New Roman"/>
                <w:color w:val="000000"/>
                <w:sz w:val="20"/>
                <w:szCs w:val="20"/>
                <w:vertAlign w:val="superscript"/>
              </w:rPr>
              <w:t xml:space="preserve"> b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C7A6CE" w14:textId="77777777" w:rsidR="007A0FB3" w:rsidRPr="007A0FB3" w:rsidRDefault="007A0FB3" w:rsidP="007A0FB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A0FB3">
              <w:rPr>
                <w:rFonts w:eastAsia="Times New Roman"/>
                <w:color w:val="000000"/>
                <w:sz w:val="20"/>
                <w:szCs w:val="20"/>
              </w:rPr>
              <w:t>1.09, 1.95</w:t>
            </w:r>
          </w:p>
        </w:tc>
      </w:tr>
    </w:tbl>
    <w:p w14:paraId="1F8E1575" w14:textId="555C4076" w:rsidR="00F44F0F" w:rsidRPr="00E43F47" w:rsidRDefault="00F44F0F" w:rsidP="007D015D">
      <w:pPr>
        <w:snapToGrid w:val="0"/>
        <w:spacing w:after="0" w:line="240" w:lineRule="auto"/>
        <w:ind w:right="432"/>
      </w:pPr>
      <w:r w:rsidRPr="00E43F47">
        <w:t xml:space="preserve">Abbreviations:  DIS, diet inflammation score; LIS, lifestyle inflammation score; REGARDS, </w:t>
      </w:r>
      <w:proofErr w:type="spellStart"/>
      <w:r w:rsidRPr="00E43F47">
        <w:t>REasons</w:t>
      </w:r>
      <w:proofErr w:type="spellEnd"/>
      <w:r w:rsidRPr="00E43F47">
        <w:t xml:space="preserve"> for Geographic and Racial Differences in Stroke; </w:t>
      </w:r>
      <w:r w:rsidR="001823A5" w:rsidRPr="00E43F47">
        <w:t>R</w:t>
      </w:r>
      <w:r w:rsidRPr="00E43F47">
        <w:t>ef, referent.</w:t>
      </w:r>
    </w:p>
    <w:p w14:paraId="28D9EC91" w14:textId="33605193" w:rsidR="00F44F0F" w:rsidRPr="00E43F47" w:rsidRDefault="00F44F0F" w:rsidP="007D015D">
      <w:pPr>
        <w:snapToGrid w:val="0"/>
        <w:spacing w:after="0" w:line="240" w:lineRule="auto"/>
        <w:ind w:left="90" w:right="432" w:hanging="90"/>
      </w:pPr>
      <w:r w:rsidRPr="00E43F47">
        <w:rPr>
          <w:vertAlign w:val="superscript"/>
        </w:rPr>
        <w:t xml:space="preserve">a </w:t>
      </w:r>
      <w:proofErr w:type="gramStart"/>
      <w:r w:rsidRPr="00E43F47">
        <w:t>From</w:t>
      </w:r>
      <w:proofErr w:type="gramEnd"/>
      <w:r w:rsidRPr="00E43F47">
        <w:t xml:space="preserve"> multivariable</w:t>
      </w:r>
      <w:r w:rsidRPr="00E43F47">
        <w:rPr>
          <w:vertAlign w:val="superscript"/>
        </w:rPr>
        <w:t xml:space="preserve"> </w:t>
      </w:r>
      <w:r w:rsidRPr="00E43F47">
        <w:t>Cox proportional hazards model adjusting for age, sex/HRT use, race, income, education, insurance, marital status, region, comorbidities (score 0–</w:t>
      </w:r>
      <w:r w:rsidR="00B353FD">
        <w:t>3</w:t>
      </w:r>
      <w:r w:rsidRPr="00E43F47">
        <w:t>), aspirin/NSAID use, statin use, total energy intake.</w:t>
      </w:r>
      <w:r w:rsidRPr="00E43F47">
        <w:rPr>
          <w:color w:val="FF0000"/>
        </w:rPr>
        <w:t xml:space="preserve"> </w:t>
      </w:r>
      <w:r w:rsidR="001823A5" w:rsidRPr="00E43F47">
        <w:rPr>
          <w:color w:val="FF0000"/>
        </w:rPr>
        <w:t xml:space="preserve"> </w:t>
      </w:r>
      <w:r w:rsidR="0094066D">
        <w:t>The interaction between the DIS and the LIS was modeled by including dummy variables representing the 2</w:t>
      </w:r>
      <w:r w:rsidR="0094066D" w:rsidRPr="00AB4A45">
        <w:rPr>
          <w:vertAlign w:val="superscript"/>
        </w:rPr>
        <w:t>nd</w:t>
      </w:r>
      <w:r w:rsidR="0094066D">
        <w:t xml:space="preserve"> through 4</w:t>
      </w:r>
      <w:r w:rsidR="0094066D" w:rsidRPr="00AB4A45">
        <w:rPr>
          <w:vertAlign w:val="superscript"/>
        </w:rPr>
        <w:t>th</w:t>
      </w:r>
      <w:r w:rsidR="0094066D">
        <w:t xml:space="preserve"> quartiles of the DIS and the LIS (3 dummy variables each, with quartile 1 as the referent group) as well as their product terms (9 total product terms).  </w:t>
      </w:r>
      <w:r w:rsidR="007415C3" w:rsidRPr="00E43F47">
        <w:t xml:space="preserve">Excludes </w:t>
      </w:r>
      <w:r w:rsidR="007415C3" w:rsidRPr="00E43F47">
        <w:rPr>
          <w:i/>
        </w:rPr>
        <w:t>n</w:t>
      </w:r>
      <w:r w:rsidR="007415C3" w:rsidRPr="00E43F47">
        <w:t xml:space="preserve"> = 727 participants with missing data for covariates.</w:t>
      </w:r>
    </w:p>
    <w:p w14:paraId="7F64625E" w14:textId="55038213" w:rsidR="000E5F54" w:rsidRDefault="00F44F0F" w:rsidP="007D015D">
      <w:pPr>
        <w:snapToGrid w:val="0"/>
        <w:spacing w:after="0" w:line="240" w:lineRule="auto"/>
        <w:ind w:left="90" w:right="432" w:hanging="90"/>
        <w:sectPr w:rsidR="000E5F54" w:rsidSect="00E43F47">
          <w:pgSz w:w="15840" w:h="12240" w:orient="landscape"/>
          <w:pgMar w:top="1440" w:right="864" w:bottom="1440" w:left="864" w:header="720" w:footer="720" w:gutter="0"/>
          <w:cols w:space="720"/>
          <w:docGrid w:linePitch="360"/>
        </w:sectPr>
      </w:pPr>
      <w:r w:rsidRPr="00E43F47">
        <w:rPr>
          <w:vertAlign w:val="superscript"/>
        </w:rPr>
        <w:t xml:space="preserve">b </w:t>
      </w:r>
      <w:r w:rsidRPr="00E43F47">
        <w:t xml:space="preserve">From DIS x LIS interaction term in the Cox proportional hazards model; relative excess risk due to interaction = </w:t>
      </w:r>
      <w:r w:rsidR="00A9775D" w:rsidRPr="00E43F47">
        <w:t>-</w:t>
      </w:r>
      <w:r w:rsidRPr="00E43F47">
        <w:t>0.</w:t>
      </w:r>
      <w:r w:rsidR="00A9775D" w:rsidRPr="00E43F47">
        <w:t>2</w:t>
      </w:r>
      <w:r w:rsidR="007A0FB3">
        <w:t>1</w:t>
      </w:r>
      <w:r w:rsidRPr="00E43F47">
        <w:t>, 95% CI: -0.</w:t>
      </w:r>
      <w:r w:rsidR="00A9775D" w:rsidRPr="00E43F47">
        <w:t>8</w:t>
      </w:r>
      <w:r w:rsidR="007A0FB3">
        <w:t>1</w:t>
      </w:r>
      <w:r w:rsidRPr="00E43F47">
        <w:t>, 0.</w:t>
      </w:r>
      <w:r w:rsidR="00A9775D" w:rsidRPr="00E43F47">
        <w:t>3</w:t>
      </w:r>
      <w:r w:rsidR="007A0FB3">
        <w:t>9</w:t>
      </w:r>
      <w:r w:rsidRPr="00E43F47">
        <w:t>; likelihood ratio test for multiplicative interaction: χ</w:t>
      </w:r>
      <w:r w:rsidRPr="00E43F47">
        <w:rPr>
          <w:vertAlign w:val="superscript"/>
        </w:rPr>
        <w:t>2</w:t>
      </w:r>
      <w:r w:rsidRPr="00E43F47">
        <w:t xml:space="preserve"> = </w:t>
      </w:r>
      <w:r w:rsidR="007A0FB3">
        <w:t>14.1</w:t>
      </w:r>
      <w:r w:rsidRPr="00E43F47">
        <w:t xml:space="preserve">, </w:t>
      </w:r>
      <w:r w:rsidRPr="00E43F47">
        <w:rPr>
          <w:i/>
          <w:iCs/>
        </w:rPr>
        <w:t>P</w:t>
      </w:r>
      <w:r w:rsidRPr="00E43F47">
        <w:t xml:space="preserve"> = 0.</w:t>
      </w:r>
      <w:r w:rsidR="007A0FB3">
        <w:t>12</w:t>
      </w:r>
      <w:r w:rsidR="000F1A3D">
        <w:t xml:space="preserve">. </w:t>
      </w:r>
    </w:p>
    <w:p w14:paraId="2C7E1A96" w14:textId="743B05F1" w:rsidR="005A0F5D" w:rsidRDefault="001F7B3D" w:rsidP="007D015D">
      <w:pPr>
        <w:pStyle w:val="Heading1"/>
        <w:ind w:right="1062"/>
      </w:pPr>
      <w:r>
        <w:lastRenderedPageBreak/>
        <w:t>Supplemental Table</w:t>
      </w:r>
      <w:r w:rsidR="005A0F5D" w:rsidRPr="004553C8">
        <w:t xml:space="preserve"> </w:t>
      </w:r>
      <w:r w:rsidR="00DA38C0">
        <w:t>5</w:t>
      </w:r>
      <w:r>
        <w:t>.</w:t>
      </w:r>
      <w:r w:rsidR="005A0F5D">
        <w:t xml:space="preserve"> </w:t>
      </w:r>
      <w:r w:rsidR="005A0F5D" w:rsidRPr="00277F18">
        <w:t xml:space="preserve"> </w:t>
      </w:r>
      <w:r w:rsidR="005A0F5D" w:rsidRPr="007D015D">
        <w:rPr>
          <w:b w:val="0"/>
          <w:bCs/>
        </w:rPr>
        <w:t>Adjusted</w:t>
      </w:r>
      <w:r w:rsidR="00DD60F8" w:rsidRPr="007D015D">
        <w:rPr>
          <w:b w:val="0"/>
          <w:bCs/>
        </w:rPr>
        <w:t xml:space="preserve"> </w:t>
      </w:r>
      <w:r w:rsidR="00195014">
        <w:rPr>
          <w:b w:val="0"/>
          <w:bCs/>
        </w:rPr>
        <w:t>a</w:t>
      </w:r>
      <w:r w:rsidR="005A0F5D" w:rsidRPr="007D015D">
        <w:rPr>
          <w:b w:val="0"/>
          <w:bCs/>
        </w:rPr>
        <w:t xml:space="preserve">ssociations of </w:t>
      </w:r>
      <w:r w:rsidR="00E10DE4" w:rsidRPr="007D015D">
        <w:rPr>
          <w:b w:val="0"/>
          <w:bCs/>
        </w:rPr>
        <w:t xml:space="preserve">the </w:t>
      </w:r>
      <w:r w:rsidR="00195014">
        <w:rPr>
          <w:b w:val="0"/>
          <w:bCs/>
        </w:rPr>
        <w:t>d</w:t>
      </w:r>
      <w:r w:rsidR="00DD60F8" w:rsidRPr="007D015D">
        <w:rPr>
          <w:b w:val="0"/>
          <w:bCs/>
        </w:rPr>
        <w:t xml:space="preserve">ietary </w:t>
      </w:r>
      <w:r w:rsidR="00195014">
        <w:rPr>
          <w:b w:val="0"/>
          <w:bCs/>
        </w:rPr>
        <w:t>i</w:t>
      </w:r>
      <w:r w:rsidR="00DD60F8" w:rsidRPr="007D015D">
        <w:rPr>
          <w:b w:val="0"/>
          <w:bCs/>
        </w:rPr>
        <w:t xml:space="preserve">nflammation </w:t>
      </w:r>
      <w:r w:rsidR="00195014">
        <w:rPr>
          <w:b w:val="0"/>
          <w:bCs/>
        </w:rPr>
        <w:t>s</w:t>
      </w:r>
      <w:r w:rsidR="00E10DE4" w:rsidRPr="007D015D">
        <w:rPr>
          <w:b w:val="0"/>
          <w:bCs/>
        </w:rPr>
        <w:t>core</w:t>
      </w:r>
      <w:r w:rsidR="005A0F5D" w:rsidRPr="007D015D">
        <w:rPr>
          <w:b w:val="0"/>
          <w:bCs/>
        </w:rPr>
        <w:t xml:space="preserve"> </w:t>
      </w:r>
      <w:r w:rsidR="00195014">
        <w:rPr>
          <w:b w:val="0"/>
          <w:bCs/>
        </w:rPr>
        <w:t xml:space="preserve">(DIS) </w:t>
      </w:r>
      <w:r w:rsidR="005A0F5D" w:rsidRPr="007D015D">
        <w:rPr>
          <w:b w:val="0"/>
          <w:bCs/>
        </w:rPr>
        <w:t xml:space="preserve">with </w:t>
      </w:r>
      <w:r w:rsidR="00195014">
        <w:rPr>
          <w:b w:val="0"/>
          <w:bCs/>
        </w:rPr>
        <w:t>a</w:t>
      </w:r>
      <w:r w:rsidR="005A0F5D" w:rsidRPr="007D015D">
        <w:rPr>
          <w:b w:val="0"/>
          <w:bCs/>
        </w:rPr>
        <w:t>ll-</w:t>
      </w:r>
      <w:r w:rsidR="00195014">
        <w:rPr>
          <w:b w:val="0"/>
          <w:bCs/>
        </w:rPr>
        <w:t>c</w:t>
      </w:r>
      <w:r w:rsidR="005A0F5D" w:rsidRPr="007D015D">
        <w:rPr>
          <w:b w:val="0"/>
          <w:bCs/>
        </w:rPr>
        <w:t xml:space="preserve">ause </w:t>
      </w:r>
      <w:r w:rsidR="00195014">
        <w:rPr>
          <w:b w:val="0"/>
          <w:bCs/>
        </w:rPr>
        <w:t>m</w:t>
      </w:r>
      <w:r w:rsidR="005A0F5D" w:rsidRPr="007D015D">
        <w:rPr>
          <w:b w:val="0"/>
          <w:bCs/>
        </w:rPr>
        <w:t xml:space="preserve">ortality </w:t>
      </w:r>
      <w:r w:rsidR="00195014">
        <w:rPr>
          <w:b w:val="0"/>
          <w:bCs/>
        </w:rPr>
        <w:t>r</w:t>
      </w:r>
      <w:r w:rsidR="00AD628A" w:rsidRPr="007D015D">
        <w:rPr>
          <w:b w:val="0"/>
          <w:bCs/>
        </w:rPr>
        <w:t xml:space="preserve">isk </w:t>
      </w:r>
      <w:r w:rsidR="00195014">
        <w:rPr>
          <w:b w:val="0"/>
          <w:bCs/>
        </w:rPr>
        <w:t>a</w:t>
      </w:r>
      <w:r w:rsidR="005A0F5D" w:rsidRPr="007D015D">
        <w:rPr>
          <w:b w:val="0"/>
          <w:bCs/>
        </w:rPr>
        <w:t xml:space="preserve">ccording to </w:t>
      </w:r>
      <w:r w:rsidR="00195014">
        <w:rPr>
          <w:b w:val="0"/>
          <w:bCs/>
        </w:rPr>
        <w:t>c</w:t>
      </w:r>
      <w:r w:rsidR="005A0F5D" w:rsidRPr="007D015D">
        <w:rPr>
          <w:b w:val="0"/>
          <w:bCs/>
        </w:rPr>
        <w:t xml:space="preserve">ategories of </w:t>
      </w:r>
      <w:r w:rsidR="00195014">
        <w:rPr>
          <w:b w:val="0"/>
          <w:bCs/>
        </w:rPr>
        <w:t>s</w:t>
      </w:r>
      <w:r w:rsidR="005A0F5D" w:rsidRPr="007D015D">
        <w:rPr>
          <w:b w:val="0"/>
          <w:bCs/>
        </w:rPr>
        <w:t xml:space="preserve">elected </w:t>
      </w:r>
      <w:r w:rsidR="00195014">
        <w:rPr>
          <w:b w:val="0"/>
          <w:bCs/>
        </w:rPr>
        <w:t>p</w:t>
      </w:r>
      <w:r w:rsidR="005A0F5D" w:rsidRPr="007D015D">
        <w:rPr>
          <w:b w:val="0"/>
          <w:bCs/>
        </w:rPr>
        <w:t>articipant</w:t>
      </w:r>
      <w:r w:rsidR="00DD60F8" w:rsidRPr="007D015D">
        <w:rPr>
          <w:b w:val="0"/>
          <w:bCs/>
        </w:rPr>
        <w:t xml:space="preserve"> </w:t>
      </w:r>
      <w:r w:rsidR="00195014">
        <w:rPr>
          <w:b w:val="0"/>
          <w:bCs/>
        </w:rPr>
        <w:t>c</w:t>
      </w:r>
      <w:r w:rsidR="005A0F5D" w:rsidRPr="007D015D">
        <w:rPr>
          <w:b w:val="0"/>
          <w:bCs/>
        </w:rPr>
        <w:t>haracteristics in REGARDS (</w:t>
      </w:r>
      <w:r w:rsidR="005A0F5D" w:rsidRPr="007D015D">
        <w:rPr>
          <w:b w:val="0"/>
          <w:bCs/>
          <w:i/>
        </w:rPr>
        <w:t>n</w:t>
      </w:r>
      <w:r w:rsidR="005A0F5D" w:rsidRPr="007D015D">
        <w:rPr>
          <w:b w:val="0"/>
          <w:bCs/>
        </w:rPr>
        <w:t xml:space="preserve"> = 17,</w:t>
      </w:r>
      <w:r w:rsidR="007415C3" w:rsidRPr="007D015D">
        <w:rPr>
          <w:b w:val="0"/>
          <w:bCs/>
        </w:rPr>
        <w:t>757</w:t>
      </w:r>
      <w:r w:rsidR="005A0F5D" w:rsidRPr="007D015D">
        <w:rPr>
          <w:b w:val="0"/>
          <w:bCs/>
        </w:rPr>
        <w:t xml:space="preserve">), </w:t>
      </w:r>
      <w:r w:rsidR="00DD60F8" w:rsidRPr="007D015D">
        <w:rPr>
          <w:b w:val="0"/>
          <w:bCs/>
        </w:rPr>
        <w:t>2003–2016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229"/>
        <w:gridCol w:w="1428"/>
        <w:gridCol w:w="1017"/>
        <w:gridCol w:w="606"/>
        <w:gridCol w:w="1567"/>
        <w:gridCol w:w="272"/>
        <w:gridCol w:w="1017"/>
        <w:gridCol w:w="606"/>
        <w:gridCol w:w="1683"/>
        <w:gridCol w:w="1014"/>
      </w:tblGrid>
      <w:tr w:rsidR="0056684E" w:rsidRPr="0056684E" w14:paraId="3449ED51" w14:textId="77777777" w:rsidTr="0056684E">
        <w:trPr>
          <w:trHeight w:val="300"/>
        </w:trPr>
        <w:tc>
          <w:tcPr>
            <w:tcW w:w="0" w:type="auto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CE9FAC2" w14:textId="77777777" w:rsidR="0056684E" w:rsidRPr="0056684E" w:rsidRDefault="0056684E" w:rsidP="0056684E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Participant characteristics</w:t>
            </w:r>
          </w:p>
        </w:tc>
        <w:tc>
          <w:tcPr>
            <w:tcW w:w="0" w:type="auto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745D519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DIS quintiles</w:t>
            </w:r>
          </w:p>
        </w:tc>
        <w:tc>
          <w:tcPr>
            <w:tcW w:w="0" w:type="auto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0CD3C8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Stratum 1</w:t>
            </w:r>
            <w:r w:rsidRPr="0056684E">
              <w:rPr>
                <w:rFonts w:eastAsia="Times New Roman"/>
                <w:color w:val="000000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25863C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9B78E6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79E5E0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Stratum 2</w:t>
            </w:r>
            <w:r w:rsidRPr="0056684E">
              <w:rPr>
                <w:rFonts w:eastAsia="Times New Roman"/>
                <w:color w:val="000000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0" w:type="auto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4747F70" w14:textId="6A7B42E5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56684E">
              <w:rPr>
                <w:rFonts w:eastAsia="Times New Roman"/>
                <w:b/>
                <w:bCs/>
                <w:i/>
                <w:iCs/>
                <w:color w:val="000000"/>
                <w:sz w:val="20"/>
                <w:szCs w:val="20"/>
              </w:rPr>
              <w:t>P</w:t>
            </w:r>
            <w:r w:rsidRPr="00FC127D">
              <w:rPr>
                <w:rFonts w:eastAsia="Times New Roman"/>
                <w:b/>
                <w:bCs/>
                <w:color w:val="000000"/>
                <w:sz w:val="20"/>
                <w:szCs w:val="20"/>
                <w:vertAlign w:val="subscript"/>
              </w:rPr>
              <w:t>interaction</w:t>
            </w:r>
            <w:proofErr w:type="spellEnd"/>
          </w:p>
        </w:tc>
      </w:tr>
      <w:tr w:rsidR="0056684E" w:rsidRPr="0056684E" w14:paraId="7B4E1257" w14:textId="77777777" w:rsidTr="0056684E">
        <w:trPr>
          <w:trHeight w:val="300"/>
        </w:trPr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321F932" w14:textId="77777777" w:rsidR="0056684E" w:rsidRPr="0056684E" w:rsidRDefault="0056684E" w:rsidP="0056684E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961B28E" w14:textId="77777777" w:rsidR="0056684E" w:rsidRPr="0056684E" w:rsidRDefault="0056684E" w:rsidP="0056684E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0BBEB0" w14:textId="77777777" w:rsidR="0056684E" w:rsidRPr="00FC127D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># Death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9F3C41" w14:textId="77777777" w:rsidR="0056684E" w:rsidRPr="00FC127D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>HR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D76D0B" w14:textId="77777777" w:rsidR="0056684E" w:rsidRPr="00FC127D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>95% CI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77F1A42" w14:textId="77777777" w:rsidR="0056684E" w:rsidRPr="00FC127D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1F38F4" w14:textId="77777777" w:rsidR="0056684E" w:rsidRPr="00FC127D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># Death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D8E6D2" w14:textId="77777777" w:rsidR="0056684E" w:rsidRPr="00FC127D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>HR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1BDBA2" w14:textId="77777777" w:rsidR="0056684E" w:rsidRPr="00FC127D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>95% CI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5C5AB6C" w14:textId="77777777" w:rsidR="0056684E" w:rsidRPr="0056684E" w:rsidRDefault="0056684E" w:rsidP="0056684E">
            <w:pPr>
              <w:spacing w:after="0" w:line="240" w:lineRule="auto"/>
              <w:rPr>
                <w:rFonts w:eastAsia="Times New Roman"/>
                <w:b/>
                <w:bCs/>
                <w:i/>
                <w:iCs/>
                <w:color w:val="000000"/>
                <w:sz w:val="20"/>
                <w:szCs w:val="20"/>
              </w:rPr>
            </w:pPr>
          </w:p>
        </w:tc>
      </w:tr>
      <w:tr w:rsidR="0056684E" w:rsidRPr="0056684E" w14:paraId="06FC9F33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29813" w14:textId="77777777" w:rsidR="0056684E" w:rsidRPr="0056684E" w:rsidRDefault="0056684E" w:rsidP="0056684E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Sex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311680" w14:textId="77777777" w:rsidR="0056684E" w:rsidRPr="0056684E" w:rsidRDefault="0056684E" w:rsidP="0056684E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9013E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19213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DA1C4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Me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B3C541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31B6B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F9250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CFAFA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Wome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B52295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56684E" w:rsidRPr="0056684E" w14:paraId="4A136735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41EC0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C8092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D2C31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3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534C2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5D1F6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54C241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D0310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2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B79A4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67A19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96CBC1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56684E" w:rsidRPr="0056684E" w14:paraId="0B15EBD8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6B29A7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9DDDB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113DD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3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40869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37930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88, 1.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5D067E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F0ABA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3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B848B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8B5D2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93, 1.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3ED5D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56684E" w:rsidRPr="0056684E" w14:paraId="4D014680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575E3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87D0C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231AB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4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82DB5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E68A0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96, 1.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307CDE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33A14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3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7B42F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83B47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98, 1.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6E237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56684E" w:rsidRPr="0056684E" w14:paraId="71012E12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A7358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7BE73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2268F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4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DFB30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A45F7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98, 1.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4AF35D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7206E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3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42083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00182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6, 1.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F68961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56684E" w:rsidRPr="0056684E" w14:paraId="7961ACAB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14E97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0DFFB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D73F3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5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63454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24884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6, 1.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A4CD29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F9C9A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4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7796A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9BD90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23, 1.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A0014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58</w:t>
            </w:r>
          </w:p>
        </w:tc>
      </w:tr>
      <w:tr w:rsidR="0056684E" w:rsidRPr="0056684E" w14:paraId="6D8EB4A9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A1F2C" w14:textId="77777777" w:rsidR="0056684E" w:rsidRPr="0056684E" w:rsidRDefault="0056684E" w:rsidP="0056684E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FAA8FB" w14:textId="77777777" w:rsidR="0056684E" w:rsidRPr="0056684E" w:rsidRDefault="0056684E" w:rsidP="0056684E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1A8C2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3F2D1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71BAF" w14:textId="7C76395B" w:rsidR="0056684E" w:rsidRPr="0056684E" w:rsidRDefault="0056684E" w:rsidP="005208D0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Age &lt;65 yea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5DE7A9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D0520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A8873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165DD" w14:textId="5E834D8B" w:rsidR="0056684E" w:rsidRPr="0056684E" w:rsidRDefault="0056684E" w:rsidP="005208D0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Age &gt;65 yea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DB112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56684E" w:rsidRPr="0056684E" w14:paraId="081AFC11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5AF48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2289C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CBF23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D9315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05FB9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1526E8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25EEE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5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0C9B3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68775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76C86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56684E" w:rsidRPr="0056684E" w14:paraId="65F15D5A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44D22C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FAC18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9BA7D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3EF81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7FFA4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85, 1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97049F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8EEE9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5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24A1B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1CDB7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93, 1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DD280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56684E" w:rsidRPr="0056684E" w14:paraId="181ADD7D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73243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03C1B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EDD1B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5340A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A5EAB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95, 1.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AE8356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16371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6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0C0CA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70DDF3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99, 1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FF8194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56684E" w:rsidRPr="0056684E" w14:paraId="0EE511D2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FCC44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C2DF6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C075D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2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36230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A9863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22, 1.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04FCB5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F976D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5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10B2F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6FB10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96, 1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EA91B8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56684E" w:rsidRPr="0056684E" w14:paraId="54B1FC54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94DD4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B7BC3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78EBB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3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B59D3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1CED8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36, 2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78EA1F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A5CD6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6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852B6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9E936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6, 1.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46EF8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&lt;0.01</w:t>
            </w:r>
          </w:p>
        </w:tc>
      </w:tr>
      <w:tr w:rsidR="0056684E" w:rsidRPr="0056684E" w14:paraId="7101EA0B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A135B" w14:textId="77777777" w:rsidR="0056684E" w:rsidRPr="0056684E" w:rsidRDefault="0056684E" w:rsidP="0056684E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Ra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57907" w14:textId="77777777" w:rsidR="0056684E" w:rsidRPr="0056684E" w:rsidRDefault="0056684E" w:rsidP="0056684E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0DBC2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AB6FA0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63846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09A587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00C8D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8E5544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9D597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Blac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3CB10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56684E" w:rsidRPr="0056684E" w14:paraId="4BA1024B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CA1E7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C0923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7650C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5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C5553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2346F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5253A7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FF286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7FC1D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F9AB5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EF81A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56684E" w:rsidRPr="0056684E" w14:paraId="3571F574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1D308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9C74D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FB64E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5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1A64D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5BB41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93, 1.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4D79F1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BD769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3AE37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F4103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84, 1.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DB914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56684E" w:rsidRPr="0056684E" w14:paraId="08C9D6B7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23E07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2790B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A876B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5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9E757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CDBC9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2, 1.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C86624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34ECA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2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29033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2AED3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87, 1.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99445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56684E" w:rsidRPr="0056684E" w14:paraId="761DDAF1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ECE12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46D17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A026A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4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B8E79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59C5D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0, 1.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AC5E8B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3F4A1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3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CA12D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00947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3, 1.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098AC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56684E" w:rsidRPr="0056684E" w14:paraId="558DA0B9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5554C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6274A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E2444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4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20B22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20DAB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10, 1.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630554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047CC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5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F469C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49EEC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16, 1.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18BD1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35</w:t>
            </w:r>
          </w:p>
        </w:tc>
      </w:tr>
      <w:tr w:rsidR="0056684E" w:rsidRPr="0056684E" w14:paraId="3E42BD2A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BC435" w14:textId="77777777" w:rsidR="0056684E" w:rsidRPr="0056684E" w:rsidRDefault="0056684E" w:rsidP="0056684E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Region of reside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82E76B" w14:textId="77777777" w:rsidR="0056684E" w:rsidRPr="0056684E" w:rsidRDefault="0056684E" w:rsidP="0056684E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4B641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0D945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BF700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 xml:space="preserve">Stroke </w:t>
            </w:r>
            <w:proofErr w:type="spellStart"/>
            <w:r w:rsidRPr="0056684E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belt</w:t>
            </w:r>
            <w:r w:rsidRPr="0056684E">
              <w:rPr>
                <w:rFonts w:eastAsia="Times New Roman"/>
                <w:color w:val="000000"/>
                <w:sz w:val="20"/>
                <w:szCs w:val="20"/>
                <w:vertAlign w:val="superscript"/>
              </w:rPr>
              <w:t>b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5F60B1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D27CB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BC40C9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E0EAC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Non-stroke bel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5CA67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56684E" w:rsidRPr="0056684E" w14:paraId="200271F2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FD5BE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7998F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B0459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3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2BED9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04FB1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6E105E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6C289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3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1DA30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C23CC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64A6F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56684E" w:rsidRPr="0056684E" w14:paraId="3A841878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DA20CA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8B0FD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A97F3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3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42E67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51032" w14:textId="585A88C8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84,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r w:rsidRPr="0056684E">
              <w:rPr>
                <w:rFonts w:eastAsia="Times New Roman"/>
                <w:color w:val="000000"/>
                <w:sz w:val="20"/>
                <w:szCs w:val="20"/>
              </w:rPr>
              <w:t>1.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3AFB6D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C2CFC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3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695B6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A62FA" w14:textId="590DA51D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98,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r w:rsidRPr="0056684E">
              <w:rPr>
                <w:rFonts w:eastAsia="Times New Roman"/>
                <w:color w:val="000000"/>
                <w:sz w:val="20"/>
                <w:szCs w:val="20"/>
              </w:rPr>
              <w:t>1.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3CE09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56684E" w:rsidRPr="0056684E" w14:paraId="0C4AA209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B8E54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02B71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F82DE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4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C38F2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15B88" w14:textId="5ACEA24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91,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r w:rsidRPr="0056684E">
              <w:rPr>
                <w:rFonts w:eastAsia="Times New Roman"/>
                <w:color w:val="000000"/>
                <w:sz w:val="20"/>
                <w:szCs w:val="20"/>
              </w:rPr>
              <w:t>1.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E12C0C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3B8AE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3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0A967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FA51E" w14:textId="1B757BB3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4,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r w:rsidRPr="0056684E">
              <w:rPr>
                <w:rFonts w:eastAsia="Times New Roman"/>
                <w:color w:val="000000"/>
                <w:sz w:val="20"/>
                <w:szCs w:val="20"/>
              </w:rPr>
              <w:t>1.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E3B6E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56684E" w:rsidRPr="0056684E" w14:paraId="6A56CE94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6FA27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77D91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8DD85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4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719D8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76E34" w14:textId="27A82CCD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93,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r w:rsidRPr="0056684E">
              <w:rPr>
                <w:rFonts w:eastAsia="Times New Roman"/>
                <w:color w:val="000000"/>
                <w:sz w:val="20"/>
                <w:szCs w:val="20"/>
              </w:rPr>
              <w:t>1.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EB88C0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9E8A5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3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ED2F1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F2897" w14:textId="67D0D77F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11,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r w:rsidRPr="0056684E">
              <w:rPr>
                <w:rFonts w:eastAsia="Times New Roman"/>
                <w:color w:val="000000"/>
                <w:sz w:val="20"/>
                <w:szCs w:val="20"/>
              </w:rPr>
              <w:t>1.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4F5CF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56684E" w:rsidRPr="0056684E" w14:paraId="6B03BCCB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FEF71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17633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06C8C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5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137F6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CB0F0" w14:textId="0DAFCC50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4,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r w:rsidRPr="0056684E">
              <w:rPr>
                <w:rFonts w:eastAsia="Times New Roman"/>
                <w:color w:val="000000"/>
                <w:sz w:val="20"/>
                <w:szCs w:val="20"/>
              </w:rPr>
              <w:t>1.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EC8F1F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B9159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3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3CB31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D6D1B2" w14:textId="4FB7E843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24,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r w:rsidRPr="0056684E">
              <w:rPr>
                <w:rFonts w:eastAsia="Times New Roman"/>
                <w:color w:val="000000"/>
                <w:sz w:val="20"/>
                <w:szCs w:val="20"/>
              </w:rPr>
              <w:t>1.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76AA9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39</w:t>
            </w:r>
          </w:p>
        </w:tc>
      </w:tr>
      <w:tr w:rsidR="0056684E" w:rsidRPr="0056684E" w14:paraId="246BBFC6" w14:textId="77777777" w:rsidTr="0056684E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EAB10" w14:textId="77777777" w:rsidR="0056684E" w:rsidRPr="0056684E" w:rsidRDefault="0056684E" w:rsidP="0056684E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56684E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Regular</w:t>
            </w:r>
            <w:r w:rsidRPr="0056684E">
              <w:rPr>
                <w:rFonts w:eastAsia="Times New Roman"/>
                <w:color w:val="000000"/>
                <w:sz w:val="20"/>
                <w:szCs w:val="20"/>
                <w:vertAlign w:val="superscript"/>
              </w:rPr>
              <w:t>c</w:t>
            </w:r>
            <w:proofErr w:type="spellEnd"/>
            <w:r w:rsidRPr="0056684E">
              <w:rPr>
                <w:rFonts w:eastAsia="Times New Roman"/>
                <w:b/>
                <w:bCs/>
                <w:color w:val="000000"/>
                <w:sz w:val="20"/>
                <w:szCs w:val="20"/>
                <w:vertAlign w:val="superscript"/>
              </w:rPr>
              <w:t xml:space="preserve"> </w:t>
            </w:r>
            <w:r w:rsidRPr="0056684E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non-aspirin NSAID us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54D44" w14:textId="77777777" w:rsidR="0056684E" w:rsidRPr="0056684E" w:rsidRDefault="0056684E" w:rsidP="0056684E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21C57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63283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C9D90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956C36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537B8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78175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E49C3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F072A9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56684E" w:rsidRPr="0056684E" w14:paraId="55C45B89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8C481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75DD4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78D79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5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B0D4F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A6BF0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3BA0AB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F88BA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D21C8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5EA2B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55ED7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56684E" w:rsidRPr="0056684E" w14:paraId="2148F2EA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8734E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C5DB1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3076C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6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5095F3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54B58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94, 1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782E0F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BCD0A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5DF6E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98742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79, 1.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6B20B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56684E" w:rsidRPr="0056684E" w14:paraId="559AF885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BC737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6320B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A9827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6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BE6EF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745B3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1, 1.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B9CD01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A6532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91418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4A9F9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82, 1.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9735A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56684E" w:rsidRPr="0056684E" w14:paraId="4976C87C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CE254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38C73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0131D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7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9F269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58CCC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4, 1.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A74240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590C8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00220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E6BAD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95, 1.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5B4D2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56684E" w:rsidRPr="0056684E" w14:paraId="5B804751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F621F9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240FF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45412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8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A23C9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BA96A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19, 1.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FF27B8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37A03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C9975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80B94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93, 1.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0D9CD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84</w:t>
            </w:r>
          </w:p>
        </w:tc>
      </w:tr>
      <w:tr w:rsidR="0056684E" w:rsidRPr="0056684E" w14:paraId="495581D3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CD0F5" w14:textId="77777777" w:rsidR="0056684E" w:rsidRPr="0056684E" w:rsidRDefault="0056684E" w:rsidP="0056684E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56684E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Regular</w:t>
            </w:r>
            <w:r w:rsidRPr="0056684E">
              <w:rPr>
                <w:rFonts w:eastAsia="Times New Roman"/>
                <w:color w:val="000000"/>
                <w:sz w:val="20"/>
                <w:szCs w:val="20"/>
                <w:vertAlign w:val="superscript"/>
              </w:rPr>
              <w:t>c</w:t>
            </w:r>
            <w:proofErr w:type="spellEnd"/>
            <w:r w:rsidRPr="0056684E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 xml:space="preserve"> aspirin us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93261" w14:textId="77777777" w:rsidR="0056684E" w:rsidRPr="0056684E" w:rsidRDefault="0056684E" w:rsidP="0056684E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E71E1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398E2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CEF45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23E364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72515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6617C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6AE23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133142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56684E" w:rsidRPr="0056684E" w14:paraId="5F19A0F3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2551D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83518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9A16D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2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2A5EB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4019B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1EA453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2D84B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3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0B4C7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3EFC3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1F1E4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56684E" w:rsidRPr="0056684E" w14:paraId="0EB494BD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408468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48CD5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B9561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2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E8772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F1F1E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87, 1.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59A1A8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B891E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4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80AA1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CAE4F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94, 1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7F526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56684E" w:rsidRPr="0056684E" w14:paraId="0438EA5B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AD9A5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C779D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C5B8B9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3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C6041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58FA8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99, 1.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34E531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95561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4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D3625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2DCFD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96, 1.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4D4EA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56684E" w:rsidRPr="0056684E" w14:paraId="738B1DF2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35444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478D0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BA1AD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4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622B9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EC184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9, 1.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52A22C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434D2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4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B3707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AEB92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94, 1.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C2CAF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56684E" w:rsidRPr="0056684E" w14:paraId="1FFFF212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08CE17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727E3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22001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4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2BFD4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5C5FD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12, 1.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B94791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B4092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4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8F20A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A2AAB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16, 1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3D56F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25</w:t>
            </w:r>
          </w:p>
        </w:tc>
      </w:tr>
      <w:tr w:rsidR="0056684E" w:rsidRPr="0056684E" w14:paraId="57BD87CF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661D9" w14:textId="77777777" w:rsidR="0056684E" w:rsidRPr="0056684E" w:rsidRDefault="0056684E" w:rsidP="0056684E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Statin us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49C58" w14:textId="77777777" w:rsidR="0056684E" w:rsidRPr="0056684E" w:rsidRDefault="0056684E" w:rsidP="0056684E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EC5FE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E7BF1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577C9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F12C71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2BD67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8BD6E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81AD4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9DFD9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56684E" w:rsidRPr="0056684E" w14:paraId="7C20E3B3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0FF355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6C346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DFB2B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3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976F0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4B89E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4B60AA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81661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2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F38B1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EB3A6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E9684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56684E" w:rsidRPr="0056684E" w14:paraId="2629F55A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C3F23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EE7C5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E6A66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4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4B262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C1F97" w14:textId="4F59A1D4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90,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r w:rsidRPr="0056684E">
              <w:rPr>
                <w:rFonts w:eastAsia="Times New Roman"/>
                <w:color w:val="000000"/>
                <w:sz w:val="20"/>
                <w:szCs w:val="20"/>
              </w:rPr>
              <w:t>1.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C489FE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EC093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3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E7F13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DD42B" w14:textId="43DDA656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92,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r w:rsidRPr="0056684E">
              <w:rPr>
                <w:rFonts w:eastAsia="Times New Roman"/>
                <w:color w:val="000000"/>
                <w:sz w:val="20"/>
                <w:szCs w:val="20"/>
              </w:rPr>
              <w:t>1.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14E6A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56684E" w:rsidRPr="0056684E" w14:paraId="41B5992F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6440E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D9612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2E0DE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4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98490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F289C" w14:textId="33722274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97,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r w:rsidRPr="0056684E">
              <w:rPr>
                <w:rFonts w:eastAsia="Times New Roman"/>
                <w:color w:val="000000"/>
                <w:sz w:val="20"/>
                <w:szCs w:val="20"/>
              </w:rPr>
              <w:t>1.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B5A729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AC7ED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4CF00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60F3C" w14:textId="0E90D956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97,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r w:rsidRPr="0056684E">
              <w:rPr>
                <w:rFonts w:eastAsia="Times New Roman"/>
                <w:color w:val="000000"/>
                <w:sz w:val="20"/>
                <w:szCs w:val="20"/>
              </w:rPr>
              <w:t>1.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361A4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56684E" w:rsidRPr="0056684E" w14:paraId="3BC1771F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27A49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A3709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E1922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4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6DE0D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D19B78" w14:textId="76FA179D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1,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r w:rsidRPr="0056684E">
              <w:rPr>
                <w:rFonts w:eastAsia="Times New Roman"/>
                <w:color w:val="000000"/>
                <w:sz w:val="20"/>
                <w:szCs w:val="20"/>
              </w:rPr>
              <w:t>1.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464972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C882F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3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150F6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BB7B2" w14:textId="063A086F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2,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r w:rsidRPr="0056684E">
              <w:rPr>
                <w:rFonts w:eastAsia="Times New Roman"/>
                <w:color w:val="000000"/>
                <w:sz w:val="20"/>
                <w:szCs w:val="20"/>
              </w:rPr>
              <w:t>1.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308B1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56684E" w:rsidRPr="0056684E" w14:paraId="285C487F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3ADD1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FDE54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10739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6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ECCDA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5BB69" w14:textId="167A756A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20,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r w:rsidRPr="0056684E">
              <w:rPr>
                <w:rFonts w:eastAsia="Times New Roman"/>
                <w:color w:val="000000"/>
                <w:sz w:val="20"/>
                <w:szCs w:val="20"/>
              </w:rPr>
              <w:t>1.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A37A6B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C3B75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3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1B026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F87EE" w14:textId="03512E7E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4,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r w:rsidRPr="0056684E">
              <w:rPr>
                <w:rFonts w:eastAsia="Times New Roman"/>
                <w:color w:val="000000"/>
                <w:sz w:val="20"/>
                <w:szCs w:val="20"/>
              </w:rPr>
              <w:t>1.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EA568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53</w:t>
            </w:r>
          </w:p>
        </w:tc>
      </w:tr>
      <w:tr w:rsidR="0056684E" w:rsidRPr="0056684E" w14:paraId="3C30C4F8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5EF13" w14:textId="77777777" w:rsidR="0056684E" w:rsidRPr="0056684E" w:rsidRDefault="0056684E" w:rsidP="0056684E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56684E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Comorbidities</w:t>
            </w:r>
            <w:r w:rsidRPr="0056684E">
              <w:rPr>
                <w:rFonts w:eastAsia="Times New Roman"/>
                <w:color w:val="000000"/>
                <w:sz w:val="20"/>
                <w:szCs w:val="20"/>
                <w:vertAlign w:val="superscript"/>
              </w:rPr>
              <w:t>d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19BEC" w14:textId="77777777" w:rsidR="0056684E" w:rsidRPr="0056684E" w:rsidRDefault="0056684E" w:rsidP="0056684E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7757E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32490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E6E38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27463E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E8195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DE86D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A7963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1F9200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56684E" w:rsidRPr="0056684E" w14:paraId="6CC03F14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1360F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3C0BA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59342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2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6F3633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F1997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05B89B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7EACC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3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781CF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B92AD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46E4B1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56684E" w:rsidRPr="0056684E" w14:paraId="0DDC4949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0C7DF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0752E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C1DE9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2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42FF5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0D2AD" w14:textId="0E16BDC1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85,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r w:rsidRPr="0056684E">
              <w:rPr>
                <w:rFonts w:eastAsia="Times New Roman"/>
                <w:color w:val="000000"/>
                <w:sz w:val="20"/>
                <w:szCs w:val="20"/>
              </w:rPr>
              <w:t>1.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7EF64F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C2F22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4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8FDB2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D98768" w14:textId="02189FA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94,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r w:rsidRPr="0056684E">
              <w:rPr>
                <w:rFonts w:eastAsia="Times New Roman"/>
                <w:color w:val="000000"/>
                <w:sz w:val="20"/>
                <w:szCs w:val="20"/>
              </w:rPr>
              <w:t>1.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2C7048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56684E" w:rsidRPr="0056684E" w14:paraId="01E874C4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421CD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19CB9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64A97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2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82D31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A7C54" w14:textId="0425902F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98,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r w:rsidRPr="0056684E">
              <w:rPr>
                <w:rFonts w:eastAsia="Times New Roman"/>
                <w:color w:val="000000"/>
                <w:sz w:val="20"/>
                <w:szCs w:val="20"/>
              </w:rPr>
              <w:t>1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C07FF4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97A85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4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E3A14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6CB1C" w14:textId="03743921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97,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r w:rsidRPr="0056684E">
              <w:rPr>
                <w:rFonts w:eastAsia="Times New Roman"/>
                <w:color w:val="000000"/>
                <w:sz w:val="20"/>
                <w:szCs w:val="20"/>
              </w:rPr>
              <w:t>1.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8AD3B3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56684E" w:rsidRPr="0056684E" w14:paraId="043DC4D2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D424B2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0A1EC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0C2BB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3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B84A2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C08B5" w14:textId="4E94AEC5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2,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r w:rsidRPr="0056684E">
              <w:rPr>
                <w:rFonts w:eastAsia="Times New Roman"/>
                <w:color w:val="000000"/>
                <w:sz w:val="20"/>
                <w:szCs w:val="20"/>
              </w:rPr>
              <w:t>1.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E6B0AB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44A57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5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4CA9D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DCF29" w14:textId="1C88A3D5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0,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r w:rsidRPr="0056684E">
              <w:rPr>
                <w:rFonts w:eastAsia="Times New Roman"/>
                <w:color w:val="000000"/>
                <w:sz w:val="20"/>
                <w:szCs w:val="20"/>
              </w:rPr>
              <w:t>1.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5147D6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56684E" w:rsidRPr="0056684E" w14:paraId="6E37F6AF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46B4E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55FF6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F24EC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3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879A7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FE8B0" w14:textId="0E76F551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18,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r w:rsidRPr="0056684E">
              <w:rPr>
                <w:rFonts w:eastAsia="Times New Roman"/>
                <w:color w:val="000000"/>
                <w:sz w:val="20"/>
                <w:szCs w:val="20"/>
              </w:rPr>
              <w:t>1.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6E8CDD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EEDD2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6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69518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25A51" w14:textId="001C9139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10,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r w:rsidRPr="0056684E">
              <w:rPr>
                <w:rFonts w:eastAsia="Times New Roman"/>
                <w:color w:val="000000"/>
                <w:sz w:val="20"/>
                <w:szCs w:val="20"/>
              </w:rPr>
              <w:t>1.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F896D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58</w:t>
            </w:r>
          </w:p>
        </w:tc>
      </w:tr>
      <w:tr w:rsidR="0056684E" w:rsidRPr="0056684E" w14:paraId="25A264DB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F7A7A" w14:textId="77777777" w:rsidR="0056684E" w:rsidRPr="0056684E" w:rsidRDefault="0056684E" w:rsidP="0056684E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Ever smok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A9188" w14:textId="77777777" w:rsidR="0056684E" w:rsidRPr="0056684E" w:rsidRDefault="0056684E" w:rsidP="0056684E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DE7F2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80B14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DC1C6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CFBC06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CE5A8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32FB5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9E5C8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0F7E2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56684E" w:rsidRPr="0056684E" w14:paraId="16298B9D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3F189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5F5A7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DDC31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2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4F315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E37B5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0BF4BE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8FCA3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3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0A3FF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062F9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1D588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56684E" w:rsidRPr="0056684E" w14:paraId="65FD2105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DCB45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BE99D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DF3D1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2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F7337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3DA19" w14:textId="1CC4C4A5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81,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r w:rsidRPr="0056684E">
              <w:rPr>
                <w:rFonts w:eastAsia="Times New Roman"/>
                <w:color w:val="000000"/>
                <w:sz w:val="20"/>
                <w:szCs w:val="20"/>
              </w:rPr>
              <w:t>1.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92D81C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97AA6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4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2E8ED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EB5E6" w14:textId="769C8EAF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99,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r w:rsidRPr="0056684E">
              <w:rPr>
                <w:rFonts w:eastAsia="Times New Roman"/>
                <w:color w:val="000000"/>
                <w:sz w:val="20"/>
                <w:szCs w:val="20"/>
              </w:rPr>
              <w:t>1.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4FE50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56684E" w:rsidRPr="0056684E" w14:paraId="40C86E7F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8B47A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0893C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D7F43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2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81D95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3BADE" w14:textId="1D5A5471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84,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r w:rsidRPr="0056684E">
              <w:rPr>
                <w:rFonts w:eastAsia="Times New Roman"/>
                <w:color w:val="000000"/>
                <w:sz w:val="20"/>
                <w:szCs w:val="20"/>
              </w:rPr>
              <w:t>1.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84930A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9CFE8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4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9D8FC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6365A" w14:textId="6FD61750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9,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r w:rsidRPr="0056684E">
              <w:rPr>
                <w:rFonts w:eastAsia="Times New Roman"/>
                <w:color w:val="000000"/>
                <w:sz w:val="20"/>
                <w:szCs w:val="20"/>
              </w:rPr>
              <w:t>1.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00FBC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56684E" w:rsidRPr="0056684E" w14:paraId="65E7C3C3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3D7C0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8C3E2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F747D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2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4D2DF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AB1B2" w14:textId="453C7F8E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81,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r w:rsidRPr="0056684E">
              <w:rPr>
                <w:rFonts w:eastAsia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7FB6BA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1FF33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5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8044C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99700" w14:textId="306173BA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18,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r w:rsidRPr="0056684E">
              <w:rPr>
                <w:rFonts w:eastAsia="Times New Roman"/>
                <w:color w:val="000000"/>
                <w:sz w:val="20"/>
                <w:szCs w:val="20"/>
              </w:rPr>
              <w:t>1.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2A81A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56684E" w:rsidRPr="0056684E" w14:paraId="0B64CDFE" w14:textId="77777777" w:rsidTr="0056684E">
        <w:trPr>
          <w:trHeight w:val="300"/>
        </w:trPr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4DF346" w14:textId="77777777" w:rsidR="0056684E" w:rsidRPr="0056684E" w:rsidRDefault="0056684E" w:rsidP="0056684E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7A7954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8D6E7E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29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D4D5F4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20C6FD" w14:textId="51243ED1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97,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r w:rsidRPr="0056684E">
              <w:rPr>
                <w:rFonts w:eastAsia="Times New Roman"/>
                <w:color w:val="000000"/>
                <w:sz w:val="20"/>
                <w:szCs w:val="20"/>
              </w:rPr>
              <w:t>1.3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D7E871E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124E02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65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4780D6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4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2670FA" w14:textId="3D63E05E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27,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r w:rsidRPr="0056684E">
              <w:rPr>
                <w:rFonts w:eastAsia="Times New Roman"/>
                <w:color w:val="000000"/>
                <w:sz w:val="20"/>
                <w:szCs w:val="20"/>
              </w:rPr>
              <w:t>1.6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C8FB7C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03</w:t>
            </w:r>
          </w:p>
        </w:tc>
      </w:tr>
    </w:tbl>
    <w:p w14:paraId="3BBE2DF7" w14:textId="1143157B" w:rsidR="00611621" w:rsidRPr="00E43F47" w:rsidRDefault="00611621" w:rsidP="007D015D">
      <w:pPr>
        <w:ind w:right="1062"/>
        <w:contextualSpacing/>
      </w:pPr>
      <w:r w:rsidRPr="00E43F47">
        <w:t xml:space="preserve">Abbreviations:  CI, confidence interval; DIS, diet inflammation score; HR, hazards ratio; </w:t>
      </w:r>
      <w:r w:rsidR="00145A53" w:rsidRPr="00E43F47">
        <w:t xml:space="preserve">Ref., reference; </w:t>
      </w:r>
      <w:r w:rsidRPr="00E43F47">
        <w:t xml:space="preserve">REGARDS, Reasons for Geographic and Racial Differences in Stroke; NSAID, nonsteroidal anti-inflammatory drug. </w:t>
      </w:r>
    </w:p>
    <w:p w14:paraId="09F62EA1" w14:textId="73DF7807" w:rsidR="00611621" w:rsidRPr="00E43F47" w:rsidRDefault="00611621" w:rsidP="007D015D">
      <w:pPr>
        <w:ind w:left="90" w:right="1062" w:hanging="90"/>
        <w:contextualSpacing/>
      </w:pPr>
      <w:r w:rsidRPr="00E43F47">
        <w:rPr>
          <w:vertAlign w:val="superscript"/>
        </w:rPr>
        <w:t xml:space="preserve">a </w:t>
      </w:r>
      <w:proofErr w:type="gramStart"/>
      <w:r w:rsidRPr="00E43F47">
        <w:t>From</w:t>
      </w:r>
      <w:proofErr w:type="gramEnd"/>
      <w:r w:rsidRPr="00E43F47">
        <w:t xml:space="preserve"> multivariable</w:t>
      </w:r>
      <w:r w:rsidRPr="00E43F47">
        <w:rPr>
          <w:vertAlign w:val="superscript"/>
        </w:rPr>
        <w:t xml:space="preserve"> </w:t>
      </w:r>
      <w:r w:rsidRPr="00E43F47">
        <w:t xml:space="preserve">model adjusting for age, </w:t>
      </w:r>
      <w:r w:rsidR="005306C3" w:rsidRPr="00E43F47">
        <w:t>sex</w:t>
      </w:r>
      <w:r w:rsidRPr="00E43F47">
        <w:t>/HRT use, race, income, education, insurance, marital status, region, comorbidities (score 0–</w:t>
      </w:r>
      <w:r w:rsidR="000428FE">
        <w:t>3</w:t>
      </w:r>
      <w:r w:rsidRPr="00E43F47">
        <w:t xml:space="preserve">), aspirin/NSAID use, statin use, </w:t>
      </w:r>
      <w:r w:rsidR="00941563" w:rsidRPr="00E43F47">
        <w:t>total energy intake</w:t>
      </w:r>
      <w:r w:rsidRPr="00E43F47">
        <w:t xml:space="preserve">, physical activity (none, 1–3 times/week, </w:t>
      </w:r>
      <w:r w:rsidR="005306C3" w:rsidRPr="00E43F47">
        <w:rPr>
          <w:rFonts w:ascii="Cambria Math" w:hAnsi="Cambria Math"/>
          <w:iCs/>
        </w:rPr>
        <w:t>≥</w:t>
      </w:r>
      <w:r w:rsidRPr="00E43F47">
        <w:t xml:space="preserve">4 times/week), body mass </w:t>
      </w:r>
      <w:r w:rsidRPr="00E43F47">
        <w:lastRenderedPageBreak/>
        <w:t xml:space="preserve">index (healthy weight, overweight, obese), alcohol intake (none, moderate, heavy), and tobacco use (pack-years). </w:t>
      </w:r>
      <w:r w:rsidR="005306C3" w:rsidRPr="00E43F47">
        <w:t xml:space="preserve"> </w:t>
      </w:r>
      <w:r w:rsidR="007415C3" w:rsidRPr="00E43F47">
        <w:t xml:space="preserve">Excludes </w:t>
      </w:r>
      <w:r w:rsidR="007415C3" w:rsidRPr="00E43F47">
        <w:rPr>
          <w:i/>
        </w:rPr>
        <w:t>n</w:t>
      </w:r>
      <w:r w:rsidR="007415C3" w:rsidRPr="00E43F47">
        <w:t xml:space="preserve"> = 727 participants with missing data for covariates.</w:t>
      </w:r>
    </w:p>
    <w:p w14:paraId="56355718" w14:textId="2367F262" w:rsidR="00611621" w:rsidRPr="00E43F47" w:rsidRDefault="007D307C" w:rsidP="007D015D">
      <w:pPr>
        <w:ind w:right="1062"/>
        <w:contextualSpacing/>
      </w:pPr>
      <w:r w:rsidRPr="00E43F47">
        <w:rPr>
          <w:vertAlign w:val="superscript"/>
        </w:rPr>
        <w:t>b</w:t>
      </w:r>
      <w:r w:rsidR="00611621" w:rsidRPr="00E43F47">
        <w:t xml:space="preserve"> North Carolina, South Carolina, </w:t>
      </w:r>
      <w:r w:rsidR="00755556" w:rsidRPr="00E43F47">
        <w:t xml:space="preserve">Arkansas, </w:t>
      </w:r>
      <w:r w:rsidR="00611621" w:rsidRPr="00E43F47">
        <w:t>Georgia, Tennessee, Alabama, Mississippi, and Louisiana.</w:t>
      </w:r>
    </w:p>
    <w:p w14:paraId="575B26F5" w14:textId="1278AABF" w:rsidR="00611621" w:rsidRPr="00E43F47" w:rsidRDefault="007D307C" w:rsidP="007D015D">
      <w:pPr>
        <w:tabs>
          <w:tab w:val="left" w:pos="180"/>
        </w:tabs>
        <w:ind w:left="180" w:right="1062" w:hanging="180"/>
        <w:contextualSpacing/>
      </w:pPr>
      <w:r w:rsidRPr="00E43F47">
        <w:rPr>
          <w:vertAlign w:val="superscript"/>
        </w:rPr>
        <w:t>c</w:t>
      </w:r>
      <w:r w:rsidR="00611621" w:rsidRPr="00E43F47">
        <w:t xml:space="preserve"> Twice a week or more.</w:t>
      </w:r>
    </w:p>
    <w:p w14:paraId="5115C59B" w14:textId="3F203FBE" w:rsidR="00611621" w:rsidRDefault="007D307C" w:rsidP="007D015D">
      <w:pPr>
        <w:ind w:left="90" w:right="1062" w:hanging="90"/>
        <w:contextualSpacing/>
        <w:sectPr w:rsidR="00611621" w:rsidSect="00E43F47">
          <w:pgSz w:w="15840" w:h="12240" w:orient="landscape"/>
          <w:pgMar w:top="1440" w:right="864" w:bottom="1440" w:left="864" w:header="720" w:footer="720" w:gutter="0"/>
          <w:cols w:space="720"/>
          <w:docGrid w:linePitch="360"/>
        </w:sectPr>
      </w:pPr>
      <w:r w:rsidRPr="00E43F47">
        <w:rPr>
          <w:vertAlign w:val="superscript"/>
        </w:rPr>
        <w:t xml:space="preserve">d </w:t>
      </w:r>
      <w:r w:rsidR="00611621" w:rsidRPr="00E43F47">
        <w:t xml:space="preserve">Included diabetes, heart disease </w:t>
      </w:r>
      <w:r w:rsidR="00394913" w:rsidRPr="00E43F47">
        <w:t>(</w:t>
      </w:r>
      <w:r w:rsidR="00611621" w:rsidRPr="00E43F47">
        <w:t>surgery or procedure on arteries, angioplasty or stenting of coronary arteries, repair of an aortic aneurism, self-reported myocardial infarction, or evidence of a myocardial infarction via electrocardiogram</w:t>
      </w:r>
      <w:r w:rsidR="00394913" w:rsidRPr="00E43F47">
        <w:t>)</w:t>
      </w:r>
      <w:r w:rsidR="00611621" w:rsidRPr="00E43F47">
        <w:t xml:space="preserve">, or kidney disease </w:t>
      </w:r>
      <w:r w:rsidR="00394913" w:rsidRPr="00E43F47">
        <w:t>(</w:t>
      </w:r>
      <w:r w:rsidR="00611621" w:rsidRPr="00E43F47">
        <w:t xml:space="preserve">based on glomerular filtration rate &gt;60 </w:t>
      </w:r>
      <w:r w:rsidR="00611621" w:rsidRPr="00E43F47">
        <w:rPr>
          <w:bCs/>
        </w:rPr>
        <w:t>mL/min/1.73 square meters</w:t>
      </w:r>
      <w:r w:rsidR="00611621" w:rsidRPr="00E43F47">
        <w:t xml:space="preserve"> or a urinary </w:t>
      </w:r>
      <w:proofErr w:type="spellStart"/>
      <w:r w:rsidR="00611621" w:rsidRPr="00E43F47">
        <w:t>albumin:creatinine</w:t>
      </w:r>
      <w:proofErr w:type="spellEnd"/>
      <w:r w:rsidR="00611621" w:rsidRPr="00E43F47">
        <w:t xml:space="preserve"> ratio &gt; </w:t>
      </w:r>
      <w:r w:rsidR="00611621" w:rsidRPr="00E43F47">
        <w:rPr>
          <w:bCs/>
        </w:rPr>
        <w:t>30 mg/g</w:t>
      </w:r>
      <w:r w:rsidR="00611621" w:rsidRPr="00E43F47">
        <w:t>) at baseline</w:t>
      </w:r>
      <w:r w:rsidR="005306C3" w:rsidRPr="00E43F47">
        <w:t>;</w:t>
      </w:r>
      <w:r w:rsidR="00611621" w:rsidRPr="00E43F47">
        <w:t xml:space="preserve"> score</w:t>
      </w:r>
      <w:r w:rsidR="005306C3" w:rsidRPr="00E43F47">
        <w:t>d</w:t>
      </w:r>
      <w:r w:rsidR="00611621" w:rsidRPr="00E43F47">
        <w:t xml:space="preserve"> 0–3</w:t>
      </w:r>
      <w:r w:rsidR="00145A53" w:rsidRPr="008005FB">
        <w:t>.</w:t>
      </w:r>
    </w:p>
    <w:p w14:paraId="72CAD043" w14:textId="70BAA4C6" w:rsidR="00FC430B" w:rsidRDefault="001F7B3D" w:rsidP="00E43F47">
      <w:pPr>
        <w:pStyle w:val="Heading1"/>
        <w:ind w:right="180"/>
      </w:pPr>
      <w:r>
        <w:lastRenderedPageBreak/>
        <w:t>Supplemental Table</w:t>
      </w:r>
      <w:r w:rsidR="00FC430B" w:rsidRPr="00611621">
        <w:t xml:space="preserve"> </w:t>
      </w:r>
      <w:r w:rsidR="00DA38C0">
        <w:t>6</w:t>
      </w:r>
      <w:r>
        <w:t>.</w:t>
      </w:r>
      <w:r w:rsidR="00FC430B" w:rsidRPr="00611621">
        <w:t xml:space="preserve"> </w:t>
      </w:r>
      <w:r w:rsidR="006719DC">
        <w:t xml:space="preserve"> </w:t>
      </w:r>
      <w:r w:rsidR="00DD60F8" w:rsidRPr="007D015D">
        <w:rPr>
          <w:b w:val="0"/>
          <w:bCs/>
        </w:rPr>
        <w:t xml:space="preserve">Adjusted </w:t>
      </w:r>
      <w:r w:rsidR="00195014">
        <w:rPr>
          <w:b w:val="0"/>
          <w:bCs/>
        </w:rPr>
        <w:t>a</w:t>
      </w:r>
      <w:r w:rsidR="00DD60F8" w:rsidRPr="007D015D">
        <w:rPr>
          <w:b w:val="0"/>
          <w:bCs/>
        </w:rPr>
        <w:t xml:space="preserve">ssociations of the </w:t>
      </w:r>
      <w:r w:rsidR="00195014">
        <w:rPr>
          <w:b w:val="0"/>
          <w:bCs/>
        </w:rPr>
        <w:t>l</w:t>
      </w:r>
      <w:r w:rsidR="00DD60F8" w:rsidRPr="007D015D">
        <w:rPr>
          <w:b w:val="0"/>
          <w:bCs/>
        </w:rPr>
        <w:t xml:space="preserve">ifestyle </w:t>
      </w:r>
      <w:r w:rsidR="00195014">
        <w:rPr>
          <w:b w:val="0"/>
          <w:bCs/>
        </w:rPr>
        <w:t>i</w:t>
      </w:r>
      <w:r w:rsidR="00DD60F8" w:rsidRPr="007D015D">
        <w:rPr>
          <w:b w:val="0"/>
          <w:bCs/>
        </w:rPr>
        <w:t xml:space="preserve">nflammation </w:t>
      </w:r>
      <w:r w:rsidR="00195014">
        <w:rPr>
          <w:b w:val="0"/>
          <w:bCs/>
        </w:rPr>
        <w:t>s</w:t>
      </w:r>
      <w:r w:rsidR="00DD60F8" w:rsidRPr="007D015D">
        <w:rPr>
          <w:b w:val="0"/>
          <w:bCs/>
        </w:rPr>
        <w:t xml:space="preserve">core </w:t>
      </w:r>
      <w:r w:rsidR="00195014">
        <w:rPr>
          <w:b w:val="0"/>
          <w:bCs/>
        </w:rPr>
        <w:t xml:space="preserve">(LIS) </w:t>
      </w:r>
      <w:r w:rsidR="00DD60F8" w:rsidRPr="007D015D">
        <w:rPr>
          <w:b w:val="0"/>
          <w:bCs/>
        </w:rPr>
        <w:t xml:space="preserve">with </w:t>
      </w:r>
      <w:r w:rsidR="00195014">
        <w:rPr>
          <w:b w:val="0"/>
          <w:bCs/>
        </w:rPr>
        <w:t>a</w:t>
      </w:r>
      <w:r w:rsidR="00DD60F8" w:rsidRPr="007D015D">
        <w:rPr>
          <w:b w:val="0"/>
          <w:bCs/>
        </w:rPr>
        <w:t>ll-</w:t>
      </w:r>
      <w:r w:rsidR="00195014">
        <w:rPr>
          <w:b w:val="0"/>
          <w:bCs/>
        </w:rPr>
        <w:t>c</w:t>
      </w:r>
      <w:r w:rsidR="00DD60F8" w:rsidRPr="007D015D">
        <w:rPr>
          <w:b w:val="0"/>
          <w:bCs/>
        </w:rPr>
        <w:t xml:space="preserve">ause </w:t>
      </w:r>
      <w:r w:rsidR="00195014">
        <w:rPr>
          <w:b w:val="0"/>
          <w:bCs/>
        </w:rPr>
        <w:t>m</w:t>
      </w:r>
      <w:r w:rsidR="00DD60F8" w:rsidRPr="007D015D">
        <w:rPr>
          <w:b w:val="0"/>
          <w:bCs/>
        </w:rPr>
        <w:t xml:space="preserve">ortality </w:t>
      </w:r>
      <w:r w:rsidR="00195014">
        <w:rPr>
          <w:b w:val="0"/>
          <w:bCs/>
        </w:rPr>
        <w:t>r</w:t>
      </w:r>
      <w:r w:rsidR="00DD60F8" w:rsidRPr="007D015D">
        <w:rPr>
          <w:b w:val="0"/>
          <w:bCs/>
        </w:rPr>
        <w:t xml:space="preserve">isk </w:t>
      </w:r>
      <w:r w:rsidR="00195014">
        <w:rPr>
          <w:b w:val="0"/>
          <w:bCs/>
        </w:rPr>
        <w:t>a</w:t>
      </w:r>
      <w:r w:rsidR="00DD60F8" w:rsidRPr="007D015D">
        <w:rPr>
          <w:b w:val="0"/>
          <w:bCs/>
        </w:rPr>
        <w:t xml:space="preserve">ccording to </w:t>
      </w:r>
      <w:r w:rsidR="00195014">
        <w:rPr>
          <w:b w:val="0"/>
          <w:bCs/>
        </w:rPr>
        <w:t>c</w:t>
      </w:r>
      <w:r w:rsidR="00DD60F8" w:rsidRPr="007D015D">
        <w:rPr>
          <w:b w:val="0"/>
          <w:bCs/>
        </w:rPr>
        <w:t xml:space="preserve">ategories of </w:t>
      </w:r>
      <w:r w:rsidR="00195014">
        <w:rPr>
          <w:b w:val="0"/>
          <w:bCs/>
        </w:rPr>
        <w:t>s</w:t>
      </w:r>
      <w:r w:rsidR="00DD60F8" w:rsidRPr="007D015D">
        <w:rPr>
          <w:b w:val="0"/>
          <w:bCs/>
        </w:rPr>
        <w:t xml:space="preserve">elected </w:t>
      </w:r>
      <w:r w:rsidR="00195014">
        <w:rPr>
          <w:b w:val="0"/>
          <w:bCs/>
        </w:rPr>
        <w:t>p</w:t>
      </w:r>
      <w:r w:rsidR="00DD60F8" w:rsidRPr="007D015D">
        <w:rPr>
          <w:b w:val="0"/>
          <w:bCs/>
        </w:rPr>
        <w:t xml:space="preserve">articipant </w:t>
      </w:r>
      <w:r w:rsidR="00195014">
        <w:rPr>
          <w:b w:val="0"/>
          <w:bCs/>
        </w:rPr>
        <w:t>c</w:t>
      </w:r>
      <w:r w:rsidR="00DD60F8" w:rsidRPr="007D015D">
        <w:rPr>
          <w:b w:val="0"/>
          <w:bCs/>
        </w:rPr>
        <w:t>haracteristics in REGARDS (</w:t>
      </w:r>
      <w:r w:rsidR="00DD60F8" w:rsidRPr="007D015D">
        <w:rPr>
          <w:b w:val="0"/>
          <w:bCs/>
          <w:i/>
        </w:rPr>
        <w:t>n</w:t>
      </w:r>
      <w:r w:rsidR="00DD60F8" w:rsidRPr="007D015D">
        <w:rPr>
          <w:b w:val="0"/>
          <w:bCs/>
        </w:rPr>
        <w:t xml:space="preserve"> = 17,757), 2003–2016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229"/>
        <w:gridCol w:w="1405"/>
        <w:gridCol w:w="1017"/>
        <w:gridCol w:w="606"/>
        <w:gridCol w:w="1567"/>
        <w:gridCol w:w="272"/>
        <w:gridCol w:w="1017"/>
        <w:gridCol w:w="606"/>
        <w:gridCol w:w="1683"/>
        <w:gridCol w:w="1014"/>
      </w:tblGrid>
      <w:tr w:rsidR="0056684E" w:rsidRPr="0056684E" w14:paraId="33BCEA48" w14:textId="77777777" w:rsidTr="0056684E">
        <w:trPr>
          <w:trHeight w:val="300"/>
        </w:trPr>
        <w:tc>
          <w:tcPr>
            <w:tcW w:w="0" w:type="auto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C5A6E6A" w14:textId="77777777" w:rsidR="0056684E" w:rsidRPr="0056684E" w:rsidRDefault="0056684E" w:rsidP="0056684E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Participant characteristics</w:t>
            </w:r>
          </w:p>
        </w:tc>
        <w:tc>
          <w:tcPr>
            <w:tcW w:w="0" w:type="auto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44A8756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LIS quintiles</w:t>
            </w:r>
          </w:p>
        </w:tc>
        <w:tc>
          <w:tcPr>
            <w:tcW w:w="0" w:type="auto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36DC3D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Stratum 1</w:t>
            </w:r>
            <w:r w:rsidRPr="0056684E">
              <w:rPr>
                <w:rFonts w:eastAsia="Times New Roman"/>
                <w:color w:val="000000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ABDC83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376AF4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0ED28D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Stratum 2</w:t>
            </w:r>
            <w:r w:rsidRPr="0056684E">
              <w:rPr>
                <w:rFonts w:eastAsia="Times New Roman"/>
                <w:color w:val="000000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0" w:type="auto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DB0691A" w14:textId="3F158923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FC127D">
              <w:rPr>
                <w:rFonts w:eastAsia="Times New Roman"/>
                <w:b/>
                <w:bCs/>
                <w:i/>
                <w:iCs/>
                <w:color w:val="000000"/>
                <w:sz w:val="20"/>
                <w:szCs w:val="20"/>
              </w:rPr>
              <w:t>P</w:t>
            </w:r>
            <w:r w:rsidR="00FC127D" w:rsidRPr="00FC127D">
              <w:rPr>
                <w:rFonts w:eastAsia="Times New Roman"/>
                <w:b/>
                <w:bCs/>
                <w:color w:val="000000"/>
                <w:sz w:val="20"/>
                <w:szCs w:val="20"/>
                <w:vertAlign w:val="subscript"/>
              </w:rPr>
              <w:t>i</w:t>
            </w:r>
            <w:r w:rsidRPr="00FC127D">
              <w:rPr>
                <w:rFonts w:eastAsia="Times New Roman"/>
                <w:b/>
                <w:bCs/>
                <w:color w:val="000000"/>
                <w:sz w:val="20"/>
                <w:szCs w:val="20"/>
                <w:vertAlign w:val="subscript"/>
              </w:rPr>
              <w:t>nteraction</w:t>
            </w:r>
            <w:proofErr w:type="spellEnd"/>
          </w:p>
        </w:tc>
      </w:tr>
      <w:tr w:rsidR="0056684E" w:rsidRPr="0056684E" w14:paraId="6DCFDF64" w14:textId="77777777" w:rsidTr="0056684E">
        <w:trPr>
          <w:trHeight w:val="300"/>
        </w:trPr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1748BD8" w14:textId="77777777" w:rsidR="0056684E" w:rsidRPr="0056684E" w:rsidRDefault="0056684E" w:rsidP="0056684E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F25C672" w14:textId="77777777" w:rsidR="0056684E" w:rsidRPr="0056684E" w:rsidRDefault="0056684E" w:rsidP="0056684E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3AC953" w14:textId="77777777" w:rsidR="0056684E" w:rsidRPr="00FC127D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># Death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4A3AAF" w14:textId="77777777" w:rsidR="0056684E" w:rsidRPr="00FC127D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>HR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BA3AFE" w14:textId="77777777" w:rsidR="0056684E" w:rsidRPr="00FC127D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>95% CI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2760002" w14:textId="77777777" w:rsidR="0056684E" w:rsidRPr="00FC127D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EB2F7C" w14:textId="77777777" w:rsidR="0056684E" w:rsidRPr="00FC127D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># Death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896B1B" w14:textId="77777777" w:rsidR="0056684E" w:rsidRPr="00FC127D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>HR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DEDA74" w14:textId="77777777" w:rsidR="0056684E" w:rsidRPr="00FC127D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>95% CI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A6F6059" w14:textId="77777777" w:rsidR="0056684E" w:rsidRPr="0056684E" w:rsidRDefault="0056684E" w:rsidP="0056684E">
            <w:pPr>
              <w:spacing w:after="0" w:line="240" w:lineRule="auto"/>
              <w:rPr>
                <w:rFonts w:eastAsia="Times New Roman"/>
                <w:b/>
                <w:bCs/>
                <w:i/>
                <w:iCs/>
                <w:color w:val="000000"/>
                <w:sz w:val="20"/>
                <w:szCs w:val="20"/>
              </w:rPr>
            </w:pPr>
          </w:p>
        </w:tc>
      </w:tr>
      <w:tr w:rsidR="0056684E" w:rsidRPr="0056684E" w14:paraId="1859910D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9EDD9" w14:textId="77777777" w:rsidR="0056684E" w:rsidRPr="0056684E" w:rsidRDefault="0056684E" w:rsidP="0056684E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Sex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674AD" w14:textId="77777777" w:rsidR="0056684E" w:rsidRPr="0056684E" w:rsidRDefault="0056684E" w:rsidP="0056684E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6D855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75F34B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369D9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Me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008F5B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89AFC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E7205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8CD56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Wome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CA1377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56684E" w:rsidRPr="0056684E" w14:paraId="4B0301E6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E6AE0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6F456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83C5D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4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0B3AC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998F0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6D05A7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EC909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2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3315D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9A77B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B0CB4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56684E" w:rsidRPr="0056684E" w14:paraId="41E3EAEE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CAA59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FF158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AB514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5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1A0A1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BE43B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92, 1.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1F7790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A97C5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3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D2CD8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E30DD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1, 1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755252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56684E" w:rsidRPr="0056684E" w14:paraId="089F7692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88FD0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21938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E6072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3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6CCDB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DC66C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87, 1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E20769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30975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2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CE9DD3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99D10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86, 1.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B60DA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56684E" w:rsidRPr="0056684E" w14:paraId="7FFC0619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47DC0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9303A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BF61E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3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D9698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719D1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96, 1.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861D2C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A0E4E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3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3A0C7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BAEFD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90, 1.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54D856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56684E" w:rsidRPr="0056684E" w14:paraId="287B229B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2E964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061FD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C1DC1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3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E1C73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64F7B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13, 1.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03E426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43DB3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5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FE934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21607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4, 1.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3F5D7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33</w:t>
            </w:r>
          </w:p>
        </w:tc>
      </w:tr>
      <w:tr w:rsidR="0056684E" w:rsidRPr="0056684E" w14:paraId="33A509A3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B648F" w14:textId="77777777" w:rsidR="0056684E" w:rsidRPr="0056684E" w:rsidRDefault="0056684E" w:rsidP="0056684E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D8A07" w14:textId="77777777" w:rsidR="0056684E" w:rsidRPr="0056684E" w:rsidRDefault="0056684E" w:rsidP="0056684E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524B4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DF864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ED67E" w14:textId="6E42C681" w:rsidR="0056684E" w:rsidRPr="0056684E" w:rsidRDefault="0056684E" w:rsidP="005208D0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Age &lt;65 yea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E76229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D9630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677A5F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E3434" w14:textId="12C62A1E" w:rsidR="0056684E" w:rsidRPr="0056684E" w:rsidRDefault="0056684E" w:rsidP="005208D0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Age &gt;65 yea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57062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56684E" w:rsidRPr="0056684E" w14:paraId="6C6A4B43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F883B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A2D5B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AC171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BED88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4604F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9F91BD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6CDBC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6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F897A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9E18A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E4B45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56684E" w:rsidRPr="0056684E" w14:paraId="2D98F347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D64832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C6D92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457D9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B098E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A71D1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8, 1.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AD21B0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230B6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7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36C71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3F8FB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95, 1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36510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56684E" w:rsidRPr="0056684E" w14:paraId="3CE01B97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9A3D0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E452A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05DF5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16A07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D6935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0, 1.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29E7DA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0689E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3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A47BE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F35C3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85, 1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E6FB3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56684E" w:rsidRPr="0056684E" w14:paraId="755C2967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F4977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263BA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8960A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2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0AB57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9FACE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15, 1.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376E47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E7188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4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66326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65C49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90, 1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7F07D5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56684E" w:rsidRPr="0056684E" w14:paraId="236C7332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D4901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69D7A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443BC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3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76B3A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94112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36, 2.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B247CC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94B7B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6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17683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C6EB6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2, 1.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FFDE8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02</w:t>
            </w:r>
          </w:p>
        </w:tc>
      </w:tr>
      <w:tr w:rsidR="0056684E" w:rsidRPr="0056684E" w14:paraId="35A87679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BFB57" w14:textId="77777777" w:rsidR="0056684E" w:rsidRPr="0056684E" w:rsidRDefault="0056684E" w:rsidP="0056684E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Ra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5F899" w14:textId="77777777" w:rsidR="0056684E" w:rsidRPr="0056684E" w:rsidRDefault="0056684E" w:rsidP="0056684E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8EBDB3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07E1B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291DF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62FD77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295D2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A8017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0D449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Blac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CDDDF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56684E" w:rsidRPr="0056684E" w14:paraId="0A0BC6E0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5DE38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AD127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69199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6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C588C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DD504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81D258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F5648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DD99A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1D3CB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6ED56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56684E" w:rsidRPr="0056684E" w14:paraId="5876F5E2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92F8F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22C8F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438DA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6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5CC71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0C096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98, 1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991F29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D2FD3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2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099E0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C19B0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88, 1.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263AE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56684E" w:rsidRPr="0056684E" w14:paraId="58822353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C3B99D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4A60E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3681E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3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DF249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49484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89, 1.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525610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C4994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F7B38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705FD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78, 1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D6B17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56684E" w:rsidRPr="0056684E" w14:paraId="2EB018BB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21C6B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8F29C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03E49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4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25AC6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1391E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97, 1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190FE9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43996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2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1DE1A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23E2C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83, 1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7F6B4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56684E" w:rsidRPr="0056684E" w14:paraId="3C8E1D68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18065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780F4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AD774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5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82333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B6638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16, 1.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2D5493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26A56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4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64468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AF11E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93, 1.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0F39A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62</w:t>
            </w:r>
          </w:p>
        </w:tc>
      </w:tr>
      <w:tr w:rsidR="0056684E" w:rsidRPr="0056684E" w14:paraId="06657429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AFD0B" w14:textId="77777777" w:rsidR="0056684E" w:rsidRPr="0056684E" w:rsidRDefault="0056684E" w:rsidP="0056684E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Region of reside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A55CE" w14:textId="77777777" w:rsidR="0056684E" w:rsidRPr="0056684E" w:rsidRDefault="0056684E" w:rsidP="0056684E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A8C44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3CAAC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2E448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 xml:space="preserve">Stroke </w:t>
            </w:r>
            <w:proofErr w:type="spellStart"/>
            <w:r w:rsidRPr="0056684E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belt</w:t>
            </w:r>
            <w:r w:rsidRPr="0056684E">
              <w:rPr>
                <w:rFonts w:eastAsia="Times New Roman"/>
                <w:color w:val="000000"/>
                <w:sz w:val="20"/>
                <w:szCs w:val="20"/>
                <w:vertAlign w:val="superscript"/>
              </w:rPr>
              <w:t>b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BC4FAF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9C8E3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C7DE9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73E7F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Non-stroke bel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D54282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56684E" w:rsidRPr="0056684E" w14:paraId="33D13072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25F0FA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AADD8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BF73B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4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88260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E84F4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4F43A8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354A8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3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37598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30369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6C003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56684E" w:rsidRPr="0056684E" w14:paraId="5AC6E524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C5AE7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859C9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95641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4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EB41C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06E5D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92, 1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36B79C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E9CA3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4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BDF33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E7407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0, 1.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E61BD8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56684E" w:rsidRPr="0056684E" w14:paraId="5B12F927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516E59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2FEC3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43BAE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3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26EEE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68FE2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79, 1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4A8879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26CB6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2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16B65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1BD09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95, 1.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ADD6B7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56684E" w:rsidRPr="0056684E" w14:paraId="19AD36CE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D42BC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5D98D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7B2FD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3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A90A8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C5838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84, 1.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61385C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BD6FF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3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3C99B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A1866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5, 1.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16D9C5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56684E" w:rsidRPr="0056684E" w14:paraId="3922C889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C4751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8B708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2881F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5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CDB6A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A364A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0, 1.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F1AB58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72F7A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4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5335D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03AAC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19, 1.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7A1B1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16</w:t>
            </w:r>
          </w:p>
        </w:tc>
      </w:tr>
      <w:tr w:rsidR="0056684E" w:rsidRPr="0056684E" w14:paraId="089552AE" w14:textId="77777777" w:rsidTr="0056684E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40352" w14:textId="77777777" w:rsidR="0056684E" w:rsidRPr="0056684E" w:rsidRDefault="0056684E" w:rsidP="0056684E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56684E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Regular</w:t>
            </w:r>
            <w:r w:rsidRPr="0056684E">
              <w:rPr>
                <w:rFonts w:eastAsia="Times New Roman"/>
                <w:color w:val="000000"/>
                <w:sz w:val="20"/>
                <w:szCs w:val="20"/>
                <w:vertAlign w:val="superscript"/>
              </w:rPr>
              <w:t>c</w:t>
            </w:r>
            <w:proofErr w:type="spellEnd"/>
            <w:r w:rsidRPr="0056684E">
              <w:rPr>
                <w:rFonts w:eastAsia="Times New Roman"/>
                <w:b/>
                <w:bCs/>
                <w:color w:val="000000"/>
                <w:sz w:val="20"/>
                <w:szCs w:val="20"/>
                <w:vertAlign w:val="superscript"/>
              </w:rPr>
              <w:t xml:space="preserve"> </w:t>
            </w:r>
            <w:r w:rsidRPr="0056684E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non-aspirin NSAID us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00235" w14:textId="77777777" w:rsidR="0056684E" w:rsidRPr="0056684E" w:rsidRDefault="0056684E" w:rsidP="0056684E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1858C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CFA9D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74011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517648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3AB83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75DBC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3E864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70631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56684E" w:rsidRPr="0056684E" w14:paraId="09A6DE7B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19E9F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F298E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A06B9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6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0D4C0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EB92B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528449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999F1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39FF3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BE83F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990DA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56684E" w:rsidRPr="0056684E" w14:paraId="472FF298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1BBA5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89429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8E652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7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8DAB0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A785E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99, 1.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A86D3C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394BF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E70A0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3931A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78, 1.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F125B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56684E" w:rsidRPr="0056684E" w14:paraId="49E6C9E3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A7A47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1AD18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A2725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4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C7D79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66C49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90, 1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A52AED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C8A0E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931A0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1883D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66, 1.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46015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56684E" w:rsidRPr="0056684E" w14:paraId="1AA40C66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DBF583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67995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31E8C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5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7BD65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9B20B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98, 1.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F02E7B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40066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0091F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AA959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72, 1.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FB94A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56684E" w:rsidRPr="0056684E" w14:paraId="030EB2FF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C6798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EF116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39BAF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7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82F04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066E7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9, 1.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385E9C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248B9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CAC53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BB672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98, 1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2FDC7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71</w:t>
            </w:r>
          </w:p>
        </w:tc>
      </w:tr>
      <w:tr w:rsidR="0056684E" w:rsidRPr="0056684E" w14:paraId="04AE4273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58786" w14:textId="77777777" w:rsidR="0056684E" w:rsidRPr="0056684E" w:rsidRDefault="0056684E" w:rsidP="0056684E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56684E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Regular</w:t>
            </w:r>
            <w:r w:rsidRPr="0056684E">
              <w:rPr>
                <w:rFonts w:eastAsia="Times New Roman"/>
                <w:color w:val="000000"/>
                <w:sz w:val="20"/>
                <w:szCs w:val="20"/>
                <w:vertAlign w:val="superscript"/>
              </w:rPr>
              <w:t>c</w:t>
            </w:r>
            <w:proofErr w:type="spellEnd"/>
            <w:r w:rsidRPr="0056684E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 xml:space="preserve"> aspirin us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D03F0" w14:textId="77777777" w:rsidR="0056684E" w:rsidRPr="0056684E" w:rsidRDefault="0056684E" w:rsidP="0056684E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CDA03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49E65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D8BD1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99A5F9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0FB26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FDBC4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EA473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7BD19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56684E" w:rsidRPr="0056684E" w14:paraId="6AA6C49A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7EB81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27067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F16A2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3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3F808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F00B4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DAE343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D746E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4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879CE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57F26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B87D5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56684E" w:rsidRPr="0056684E" w14:paraId="2F54C585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13A10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D43CA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E7D43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4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86E39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9565B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99, 1.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D285C5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2D6EC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4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BEBFC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8EAA1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91, 1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DF24A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56684E" w:rsidRPr="0056684E" w14:paraId="7700F64D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A417A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ECE13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45FD4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2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D394F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C57C1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91, 1.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FF489A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10C57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2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361FC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2EE78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81, 1.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336FB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56684E" w:rsidRPr="0056684E" w14:paraId="1592F8E2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F5CDDF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7E56A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8E1A8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3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5D52E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015D0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99, 1.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3186B5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9A5CC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3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A46FE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26DD7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88, 1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CBCC6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56684E" w:rsidRPr="0056684E" w14:paraId="32201C72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2C0CE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B7C58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E302F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4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B4A59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018EA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2, 1.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A8A804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28794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5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828B6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E8FD4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13, 1.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09D53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11</w:t>
            </w:r>
          </w:p>
        </w:tc>
      </w:tr>
      <w:tr w:rsidR="0056684E" w:rsidRPr="0056684E" w14:paraId="6CBB4D3E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00A19" w14:textId="77777777" w:rsidR="0056684E" w:rsidRPr="0056684E" w:rsidRDefault="0056684E" w:rsidP="0056684E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Statin us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01BE6" w14:textId="77777777" w:rsidR="0056684E" w:rsidRPr="0056684E" w:rsidRDefault="0056684E" w:rsidP="0056684E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B36F2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77CD6F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10E58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5FF27A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6081E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D2198E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B07F8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D9574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56684E" w:rsidRPr="0056684E" w14:paraId="636B0000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8F3603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7FFE8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159ED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4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38920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07B06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0C6C52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46925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2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284BD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B0766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7AB7F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56684E" w:rsidRPr="0056684E" w14:paraId="3188845C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EBEA2D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38295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57DD9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5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9C101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E0EAA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0, 1.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E57EA7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89FEA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3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BA648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6DC90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87, 1.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87A4D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56684E" w:rsidRPr="0056684E" w14:paraId="25A66B2C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A9397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CF45B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6FB22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3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D2A68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0B691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85, 1.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58A9E5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AB280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2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E992A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6B0BC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87, 1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6D2EC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56684E" w:rsidRPr="0056684E" w14:paraId="3E60D8A3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A3CBD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922FD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FEEFE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3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0711F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08D00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91, 1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1E1190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4B5F9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3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60A8B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F3E5B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96, 1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7E3F4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56684E" w:rsidRPr="0056684E" w14:paraId="2184DFB1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63CC9E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D965A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DC313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5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19B92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A30EA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6, 1.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D36B07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DEC92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4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96EA2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635A3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9, 1.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48090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38</w:t>
            </w:r>
          </w:p>
        </w:tc>
      </w:tr>
      <w:tr w:rsidR="0056684E" w:rsidRPr="0056684E" w14:paraId="4C6BB82D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658CE" w14:textId="77777777" w:rsidR="0056684E" w:rsidRPr="0056684E" w:rsidRDefault="0056684E" w:rsidP="0056684E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56684E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Comorbidities</w:t>
            </w:r>
            <w:r w:rsidRPr="0056684E">
              <w:rPr>
                <w:rFonts w:eastAsia="Times New Roman"/>
                <w:color w:val="000000"/>
                <w:sz w:val="20"/>
                <w:szCs w:val="20"/>
                <w:vertAlign w:val="superscript"/>
              </w:rPr>
              <w:t>d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97F99" w14:textId="77777777" w:rsidR="0056684E" w:rsidRPr="0056684E" w:rsidRDefault="0056684E" w:rsidP="0056684E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0E33A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A1AD2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3DE5B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260A79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C8D63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8E91A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377FD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F1453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56684E" w:rsidRPr="0056684E" w14:paraId="14FE3DC1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857249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E2F7D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0A77F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3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6B236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FC437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1762E5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9E122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4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E853A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A04E6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AA4BA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56684E" w:rsidRPr="0056684E" w14:paraId="516EFB79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3C1D8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0662A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C4C45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3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6EC4C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41BEB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96, 1.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2FC6F6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094E0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5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C101E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33852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92, 1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49181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56684E" w:rsidRPr="0056684E" w14:paraId="0267C366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B2234E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132B7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365FA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2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C1D4E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D3259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83, 1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714138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FE6B9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3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317D6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60AF1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85, 1.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E7ABF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56684E" w:rsidRPr="0056684E" w14:paraId="7CFDEFDA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FDF41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4B5D8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0DD83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2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EAD5A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D2978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97, 1.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1C96EA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6834D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4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7D0D9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417A9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94, 1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C6791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56684E" w:rsidRPr="0056684E" w14:paraId="2FBBFC69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777A8" w14:textId="77777777" w:rsidR="0056684E" w:rsidRPr="0056684E" w:rsidRDefault="0056684E" w:rsidP="005668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62C71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3BEAC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2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69B3B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E22F7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11, 1.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803360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FB4F4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7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DCEA2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CD61A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9, 1.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E4E3A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95</w:t>
            </w:r>
          </w:p>
        </w:tc>
      </w:tr>
      <w:tr w:rsidR="0056684E" w:rsidRPr="0056684E" w14:paraId="0AC79280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F0D01" w14:textId="77777777" w:rsidR="0056684E" w:rsidRPr="0056684E" w:rsidRDefault="0056684E" w:rsidP="0056684E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Ever smok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2B66D" w14:textId="77777777" w:rsidR="0056684E" w:rsidRPr="0056684E" w:rsidRDefault="0056684E" w:rsidP="0056684E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D7658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20CD3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2C20F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CB9742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6A8B4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2C041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666AA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D54B6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56684E" w:rsidRPr="0056684E" w14:paraId="4901CEC3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BFDD0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4C8B6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4D825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3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4B7D1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CA57E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35A113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128A0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4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049FC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30371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7D70D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56684E" w:rsidRPr="0056684E" w14:paraId="621D1725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5DBCA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DC321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38E4D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3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6D420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49349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90, 1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23322F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906AC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5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1C6E7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884A1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97, 1.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4DFDD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56684E" w:rsidRPr="0056684E" w14:paraId="0C8ECBB6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DDBEF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B0C1B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C4F10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1D7D5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1B0A4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68, 0.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A24824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64846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4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F6BF0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CAD1A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95, 1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9B342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56684E" w:rsidRPr="0056684E" w14:paraId="7B5DF1BE" w14:textId="77777777" w:rsidTr="0056684E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9CBB3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86FEA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A2E56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2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07A46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FB1E3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89, 1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B81EDD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4F67A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4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F07944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90278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95, 1.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0641F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56684E" w:rsidRPr="0056684E" w14:paraId="51E197C8" w14:textId="77777777" w:rsidTr="0056684E">
        <w:trPr>
          <w:trHeight w:val="300"/>
        </w:trPr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100939" w14:textId="77777777" w:rsidR="0056684E" w:rsidRPr="0056684E" w:rsidRDefault="0056684E" w:rsidP="0056684E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3EABA5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4BADEA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37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5B9CBB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98B103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01, 1.3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2CB9C55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390CFE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60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B45B3F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2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1D4ABD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1.12, 1.4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C9201C" w14:textId="77777777" w:rsidR="0056684E" w:rsidRPr="0056684E" w:rsidRDefault="0056684E" w:rsidP="0056684E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56684E">
              <w:rPr>
                <w:rFonts w:eastAsia="Times New Roman"/>
                <w:color w:val="000000"/>
                <w:sz w:val="20"/>
                <w:szCs w:val="20"/>
              </w:rPr>
              <w:t>0.16</w:t>
            </w:r>
          </w:p>
        </w:tc>
      </w:tr>
    </w:tbl>
    <w:p w14:paraId="494DC970" w14:textId="6E9DAE03" w:rsidR="005A0F5D" w:rsidRPr="00E43F47" w:rsidRDefault="005A0F5D" w:rsidP="00E43F47">
      <w:pPr>
        <w:ind w:right="270"/>
        <w:contextualSpacing/>
      </w:pPr>
      <w:r w:rsidRPr="00E43F47">
        <w:t xml:space="preserve">Abbreviations:  CI, confidence interval; </w:t>
      </w:r>
      <w:r w:rsidR="00393B1A" w:rsidRPr="00E43F47">
        <w:t>LIS, lifestyle inflammation score;</w:t>
      </w:r>
      <w:r w:rsidRPr="00E43F47">
        <w:t xml:space="preserve"> HR, hazards ratio; </w:t>
      </w:r>
      <w:r w:rsidR="001C5B9A" w:rsidRPr="00E43F47">
        <w:t xml:space="preserve">Ref., reference; </w:t>
      </w:r>
      <w:r w:rsidRPr="00E43F47">
        <w:t xml:space="preserve">REGARDS, Reasons for Geographic and Racial Differences in Stroke; NSAID, nonsteroidal anti-inflammatory drug. </w:t>
      </w:r>
    </w:p>
    <w:p w14:paraId="5014D8EF" w14:textId="1377E275" w:rsidR="005A0F5D" w:rsidRPr="00E43F47" w:rsidRDefault="005A0F5D" w:rsidP="00E43F47">
      <w:pPr>
        <w:ind w:left="90" w:right="270" w:hanging="90"/>
        <w:contextualSpacing/>
      </w:pPr>
      <w:r w:rsidRPr="00E43F47">
        <w:rPr>
          <w:vertAlign w:val="superscript"/>
        </w:rPr>
        <w:t xml:space="preserve">a </w:t>
      </w:r>
      <w:proofErr w:type="gramStart"/>
      <w:r w:rsidRPr="00E43F47">
        <w:t>From</w:t>
      </w:r>
      <w:proofErr w:type="gramEnd"/>
      <w:r w:rsidRPr="00E43F47">
        <w:t xml:space="preserve"> multivariable</w:t>
      </w:r>
      <w:r w:rsidRPr="00E43F47">
        <w:rPr>
          <w:vertAlign w:val="superscript"/>
        </w:rPr>
        <w:t xml:space="preserve"> </w:t>
      </w:r>
      <w:r w:rsidRPr="00E43F47">
        <w:t xml:space="preserve">model adjusting for age, </w:t>
      </w:r>
      <w:r w:rsidR="00941563" w:rsidRPr="00E43F47">
        <w:t>sex</w:t>
      </w:r>
      <w:r w:rsidRPr="00E43F47">
        <w:t>/HRT use, race, income, education, insurance, marital status, region, comorbidities (score 0–</w:t>
      </w:r>
      <w:r w:rsidR="000428FE">
        <w:t>3</w:t>
      </w:r>
      <w:r w:rsidRPr="00E43F47">
        <w:t xml:space="preserve">), aspirin/NSAID use, statin use, </w:t>
      </w:r>
      <w:r w:rsidR="001C5B9A" w:rsidRPr="00E43F47">
        <w:t>total energy intake</w:t>
      </w:r>
      <w:r w:rsidRPr="00E43F47">
        <w:t xml:space="preserve">, former smoking status (yes, no), and the DIS (equal weights). </w:t>
      </w:r>
      <w:r w:rsidR="001C5B9A" w:rsidRPr="00E43F47">
        <w:t xml:space="preserve"> </w:t>
      </w:r>
      <w:r w:rsidR="007415C3" w:rsidRPr="00E43F47">
        <w:t xml:space="preserve">Excludes </w:t>
      </w:r>
      <w:r w:rsidR="007415C3" w:rsidRPr="00E43F47">
        <w:rPr>
          <w:i/>
        </w:rPr>
        <w:t>n</w:t>
      </w:r>
      <w:r w:rsidR="007415C3" w:rsidRPr="00E43F47">
        <w:t xml:space="preserve"> = 727 participants with missing data for covariates.</w:t>
      </w:r>
    </w:p>
    <w:p w14:paraId="4AD332D9" w14:textId="1B598791" w:rsidR="005A0F5D" w:rsidRPr="00E43F47" w:rsidRDefault="007D307C" w:rsidP="00E43F47">
      <w:pPr>
        <w:ind w:right="270"/>
        <w:contextualSpacing/>
      </w:pPr>
      <w:r w:rsidRPr="00E43F47">
        <w:rPr>
          <w:vertAlign w:val="superscript"/>
        </w:rPr>
        <w:lastRenderedPageBreak/>
        <w:t>b</w:t>
      </w:r>
      <w:r w:rsidR="00393B1A" w:rsidRPr="00E43F47">
        <w:t xml:space="preserve"> </w:t>
      </w:r>
      <w:r w:rsidR="005A0F5D" w:rsidRPr="00E43F47">
        <w:t xml:space="preserve">North Carolina, South Carolina, </w:t>
      </w:r>
      <w:r w:rsidRPr="00E43F47">
        <w:t xml:space="preserve">Arkansas, </w:t>
      </w:r>
      <w:r w:rsidR="005A0F5D" w:rsidRPr="00E43F47">
        <w:t>Georgia, Tennessee, Alabama, Mississippi, and Louisiana.</w:t>
      </w:r>
    </w:p>
    <w:p w14:paraId="2352897F" w14:textId="7BF63F67" w:rsidR="005A0F5D" w:rsidRPr="00E43F47" w:rsidRDefault="007D307C" w:rsidP="00E43F47">
      <w:pPr>
        <w:tabs>
          <w:tab w:val="left" w:pos="180"/>
        </w:tabs>
        <w:ind w:left="180" w:right="270" w:hanging="180"/>
        <w:contextualSpacing/>
      </w:pPr>
      <w:r w:rsidRPr="00E43F47">
        <w:rPr>
          <w:vertAlign w:val="superscript"/>
        </w:rPr>
        <w:t>c</w:t>
      </w:r>
      <w:r w:rsidR="00393B1A" w:rsidRPr="00E43F47">
        <w:t xml:space="preserve"> </w:t>
      </w:r>
      <w:r w:rsidR="005A0F5D" w:rsidRPr="00E43F47">
        <w:t>Twice a week or more.</w:t>
      </w:r>
    </w:p>
    <w:p w14:paraId="11E364B9" w14:textId="7D5541AB" w:rsidR="00393B1A" w:rsidRDefault="007D307C" w:rsidP="00E43F47">
      <w:pPr>
        <w:ind w:left="90" w:right="270" w:hanging="90"/>
        <w:contextualSpacing/>
        <w:rPr>
          <w:sz w:val="20"/>
          <w:szCs w:val="20"/>
        </w:rPr>
        <w:sectPr w:rsidR="00393B1A" w:rsidSect="00D50345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  <w:r w:rsidRPr="00E43F47">
        <w:rPr>
          <w:vertAlign w:val="superscript"/>
        </w:rPr>
        <w:t>d</w:t>
      </w:r>
      <w:r w:rsidR="00393B1A" w:rsidRPr="00E43F47">
        <w:t xml:space="preserve"> Included diabetes, heart disease </w:t>
      </w:r>
      <w:r w:rsidR="00EF4CA0" w:rsidRPr="00E43F47">
        <w:t>(</w:t>
      </w:r>
      <w:r w:rsidR="00393B1A" w:rsidRPr="00E43F47">
        <w:t>surgery or procedure on arteries, angioplasty or stenting of coronary arteries, repair of an aortic aneurism, self-reported myocardial infarction, or evidence of a myocardial infarction via electrocardiogram</w:t>
      </w:r>
      <w:r w:rsidR="00EF4CA0" w:rsidRPr="00E43F47">
        <w:t>)</w:t>
      </w:r>
      <w:r w:rsidR="00393B1A" w:rsidRPr="00E43F47">
        <w:t xml:space="preserve">, or kidney disease </w:t>
      </w:r>
      <w:r w:rsidR="00EF4CA0" w:rsidRPr="00E43F47">
        <w:t>(</w:t>
      </w:r>
      <w:r w:rsidR="00393B1A" w:rsidRPr="00E43F47">
        <w:t xml:space="preserve">based on glomerular filtration rate &gt;60 </w:t>
      </w:r>
      <w:r w:rsidR="00393B1A" w:rsidRPr="00E43F47">
        <w:rPr>
          <w:bCs/>
        </w:rPr>
        <w:t>mL/min/1.73 square meters</w:t>
      </w:r>
      <w:r w:rsidR="00393B1A" w:rsidRPr="00E43F47">
        <w:t xml:space="preserve"> or a urinary </w:t>
      </w:r>
      <w:proofErr w:type="spellStart"/>
      <w:r w:rsidR="00393B1A" w:rsidRPr="00E43F47">
        <w:t>albumin:creatinine</w:t>
      </w:r>
      <w:proofErr w:type="spellEnd"/>
      <w:r w:rsidR="00393B1A" w:rsidRPr="00E43F47">
        <w:t xml:space="preserve"> ratio &gt;</w:t>
      </w:r>
      <w:r w:rsidR="00393B1A" w:rsidRPr="00E43F47">
        <w:rPr>
          <w:bCs/>
        </w:rPr>
        <w:t>30 mg/g</w:t>
      </w:r>
      <w:r w:rsidR="00393B1A" w:rsidRPr="00E43F47">
        <w:t>) at baseline</w:t>
      </w:r>
      <w:r w:rsidR="00394913" w:rsidRPr="00E43F47">
        <w:t>;</w:t>
      </w:r>
      <w:r w:rsidR="00393B1A" w:rsidRPr="00E43F47">
        <w:t xml:space="preserve"> score</w:t>
      </w:r>
      <w:r w:rsidR="00EF4CA0" w:rsidRPr="00E43F47">
        <w:t>d</w:t>
      </w:r>
      <w:r w:rsidR="00393B1A" w:rsidRPr="00E43F47">
        <w:t xml:space="preserve"> 0–3</w:t>
      </w:r>
      <w:r w:rsidR="001C5B9A" w:rsidRPr="00E43F47">
        <w:t>.</w:t>
      </w:r>
    </w:p>
    <w:p w14:paraId="40D52E29" w14:textId="77777777" w:rsidR="00415444" w:rsidRDefault="00415444" w:rsidP="007D015D">
      <w:pPr>
        <w:pStyle w:val="Heading1"/>
        <w:ind w:right="-90"/>
      </w:pPr>
    </w:p>
    <w:p w14:paraId="5B9BB930" w14:textId="2886307D" w:rsidR="005A0F5D" w:rsidRDefault="001F7B3D" w:rsidP="007D015D">
      <w:pPr>
        <w:pStyle w:val="Heading1"/>
        <w:ind w:right="-90"/>
      </w:pPr>
      <w:r>
        <w:t>Supplemental Table</w:t>
      </w:r>
      <w:r w:rsidR="005A0F5D" w:rsidRPr="004553C8">
        <w:t xml:space="preserve"> </w:t>
      </w:r>
      <w:r w:rsidR="00DA38C0">
        <w:t>7</w:t>
      </w:r>
      <w:r>
        <w:t>.</w:t>
      </w:r>
      <w:r w:rsidR="005A0F5D">
        <w:t xml:space="preserve"> </w:t>
      </w:r>
      <w:r w:rsidR="005A0F5D" w:rsidRPr="00277F18">
        <w:t xml:space="preserve"> </w:t>
      </w:r>
      <w:r w:rsidR="00DD60F8" w:rsidRPr="007D015D">
        <w:rPr>
          <w:b w:val="0"/>
          <w:bCs/>
        </w:rPr>
        <w:t xml:space="preserve">Adjusted </w:t>
      </w:r>
      <w:r w:rsidR="00195014">
        <w:rPr>
          <w:b w:val="0"/>
          <w:bCs/>
        </w:rPr>
        <w:t>a</w:t>
      </w:r>
      <w:r w:rsidR="00DD60F8" w:rsidRPr="007D015D">
        <w:rPr>
          <w:b w:val="0"/>
          <w:bCs/>
        </w:rPr>
        <w:t xml:space="preserve">ssociations of the </w:t>
      </w:r>
      <w:r w:rsidR="00D6044A">
        <w:rPr>
          <w:b w:val="0"/>
          <w:bCs/>
        </w:rPr>
        <w:t>d</w:t>
      </w:r>
      <w:r w:rsidR="00DD60F8" w:rsidRPr="007D015D">
        <w:rPr>
          <w:b w:val="0"/>
          <w:bCs/>
        </w:rPr>
        <w:t xml:space="preserve">ietary </w:t>
      </w:r>
      <w:r w:rsidR="00D6044A">
        <w:rPr>
          <w:b w:val="0"/>
          <w:bCs/>
        </w:rPr>
        <w:t>i</w:t>
      </w:r>
      <w:r w:rsidR="00DD60F8" w:rsidRPr="007D015D">
        <w:rPr>
          <w:b w:val="0"/>
          <w:bCs/>
        </w:rPr>
        <w:t xml:space="preserve">nflammation </w:t>
      </w:r>
      <w:r w:rsidR="00D6044A">
        <w:rPr>
          <w:b w:val="0"/>
          <w:bCs/>
        </w:rPr>
        <w:t>s</w:t>
      </w:r>
      <w:r w:rsidR="00DD60F8" w:rsidRPr="007D015D">
        <w:rPr>
          <w:b w:val="0"/>
          <w:bCs/>
        </w:rPr>
        <w:t xml:space="preserve">core </w:t>
      </w:r>
      <w:r w:rsidR="00D6044A">
        <w:rPr>
          <w:b w:val="0"/>
          <w:bCs/>
        </w:rPr>
        <w:t xml:space="preserve">(DIS) </w:t>
      </w:r>
      <w:r w:rsidR="00DD60F8" w:rsidRPr="007D015D">
        <w:rPr>
          <w:b w:val="0"/>
          <w:bCs/>
        </w:rPr>
        <w:t xml:space="preserve">with </w:t>
      </w:r>
      <w:r w:rsidR="00D6044A">
        <w:rPr>
          <w:b w:val="0"/>
          <w:bCs/>
        </w:rPr>
        <w:t>a</w:t>
      </w:r>
      <w:r w:rsidR="00DD60F8" w:rsidRPr="007D015D">
        <w:rPr>
          <w:b w:val="0"/>
          <w:bCs/>
        </w:rPr>
        <w:t>ll-</w:t>
      </w:r>
      <w:r w:rsidR="00D6044A">
        <w:rPr>
          <w:b w:val="0"/>
          <w:bCs/>
        </w:rPr>
        <w:t>c</w:t>
      </w:r>
      <w:r w:rsidR="00DD60F8" w:rsidRPr="007D015D">
        <w:rPr>
          <w:b w:val="0"/>
          <w:bCs/>
        </w:rPr>
        <w:t xml:space="preserve">ardiovascular </w:t>
      </w:r>
      <w:r w:rsidR="00D6044A">
        <w:rPr>
          <w:b w:val="0"/>
          <w:bCs/>
        </w:rPr>
        <w:t>d</w:t>
      </w:r>
      <w:r w:rsidR="00DD60F8" w:rsidRPr="007D015D">
        <w:rPr>
          <w:b w:val="0"/>
          <w:bCs/>
        </w:rPr>
        <w:t xml:space="preserve">isease </w:t>
      </w:r>
      <w:r w:rsidR="00D6044A">
        <w:rPr>
          <w:b w:val="0"/>
          <w:bCs/>
        </w:rPr>
        <w:t>m</w:t>
      </w:r>
      <w:r w:rsidR="00DD60F8" w:rsidRPr="007D015D">
        <w:rPr>
          <w:b w:val="0"/>
          <w:bCs/>
        </w:rPr>
        <w:t xml:space="preserve">ortality </w:t>
      </w:r>
      <w:r w:rsidR="00D6044A">
        <w:rPr>
          <w:b w:val="0"/>
          <w:bCs/>
        </w:rPr>
        <w:t>r</w:t>
      </w:r>
      <w:r w:rsidR="00DD60F8" w:rsidRPr="007D015D">
        <w:rPr>
          <w:b w:val="0"/>
          <w:bCs/>
        </w:rPr>
        <w:t xml:space="preserve">isk </w:t>
      </w:r>
      <w:r w:rsidR="00D6044A">
        <w:rPr>
          <w:b w:val="0"/>
          <w:bCs/>
        </w:rPr>
        <w:t>a</w:t>
      </w:r>
      <w:r w:rsidR="00DD60F8" w:rsidRPr="007D015D">
        <w:rPr>
          <w:b w:val="0"/>
          <w:bCs/>
        </w:rPr>
        <w:t xml:space="preserve">ccording to </w:t>
      </w:r>
      <w:r w:rsidR="00D6044A">
        <w:rPr>
          <w:b w:val="0"/>
          <w:bCs/>
        </w:rPr>
        <w:t>c</w:t>
      </w:r>
      <w:r w:rsidR="00DD60F8" w:rsidRPr="007D015D">
        <w:rPr>
          <w:b w:val="0"/>
          <w:bCs/>
        </w:rPr>
        <w:t xml:space="preserve">ategories of </w:t>
      </w:r>
      <w:r w:rsidR="00D6044A">
        <w:rPr>
          <w:b w:val="0"/>
          <w:bCs/>
        </w:rPr>
        <w:t>s</w:t>
      </w:r>
      <w:r w:rsidR="00DD60F8" w:rsidRPr="007D015D">
        <w:rPr>
          <w:b w:val="0"/>
          <w:bCs/>
        </w:rPr>
        <w:t xml:space="preserve">elected </w:t>
      </w:r>
      <w:r w:rsidR="00D6044A">
        <w:rPr>
          <w:b w:val="0"/>
          <w:bCs/>
        </w:rPr>
        <w:t>p</w:t>
      </w:r>
      <w:r w:rsidR="00DD60F8" w:rsidRPr="007D015D">
        <w:rPr>
          <w:b w:val="0"/>
          <w:bCs/>
        </w:rPr>
        <w:t xml:space="preserve">articipant </w:t>
      </w:r>
      <w:r w:rsidR="00D6044A">
        <w:rPr>
          <w:b w:val="0"/>
          <w:bCs/>
        </w:rPr>
        <w:t>c</w:t>
      </w:r>
      <w:r w:rsidR="00DD60F8" w:rsidRPr="007D015D">
        <w:rPr>
          <w:b w:val="0"/>
          <w:bCs/>
        </w:rPr>
        <w:t>haracteristics in REGARDS (</w:t>
      </w:r>
      <w:r w:rsidR="00DD60F8" w:rsidRPr="007D015D">
        <w:rPr>
          <w:b w:val="0"/>
          <w:bCs/>
          <w:i/>
        </w:rPr>
        <w:t>n</w:t>
      </w:r>
      <w:r w:rsidR="00DD60F8" w:rsidRPr="007D015D">
        <w:rPr>
          <w:b w:val="0"/>
          <w:bCs/>
        </w:rPr>
        <w:t xml:space="preserve"> = 17,757), 2003–2016</w:t>
      </w: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2880"/>
        <w:gridCol w:w="1170"/>
        <w:gridCol w:w="1170"/>
        <w:gridCol w:w="720"/>
        <w:gridCol w:w="1710"/>
        <w:gridCol w:w="552"/>
        <w:gridCol w:w="888"/>
        <w:gridCol w:w="762"/>
        <w:gridCol w:w="1675"/>
        <w:gridCol w:w="1433"/>
      </w:tblGrid>
      <w:tr w:rsidR="008752FB" w:rsidRPr="008752FB" w14:paraId="0ED91C51" w14:textId="77777777" w:rsidTr="008752FB">
        <w:trPr>
          <w:trHeight w:val="300"/>
        </w:trPr>
        <w:tc>
          <w:tcPr>
            <w:tcW w:w="288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450F0AE" w14:textId="77777777" w:rsidR="008752FB" w:rsidRPr="008752FB" w:rsidRDefault="008752FB" w:rsidP="008752FB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Participant characteristics</w:t>
            </w:r>
          </w:p>
        </w:tc>
        <w:tc>
          <w:tcPr>
            <w:tcW w:w="117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02E07EC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DIS quartiles</w:t>
            </w:r>
          </w:p>
        </w:tc>
        <w:tc>
          <w:tcPr>
            <w:tcW w:w="3600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F2B1DD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Stratum 1</w:t>
            </w:r>
            <w:r w:rsidRPr="008752FB">
              <w:rPr>
                <w:rFonts w:eastAsia="Times New Roman"/>
                <w:color w:val="000000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552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9E4FEA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25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6C9BC0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Stratum 2</w:t>
            </w:r>
            <w:r w:rsidRPr="008752FB">
              <w:rPr>
                <w:rFonts w:eastAsia="Times New Roman"/>
                <w:color w:val="000000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433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69FE321" w14:textId="383ACFEB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8752FB">
              <w:rPr>
                <w:rFonts w:eastAsia="Times New Roman"/>
                <w:b/>
                <w:bCs/>
                <w:i/>
                <w:iCs/>
                <w:color w:val="000000"/>
                <w:sz w:val="20"/>
                <w:szCs w:val="20"/>
              </w:rPr>
              <w:t>P</w:t>
            </w:r>
            <w:r w:rsidRPr="00FC127D">
              <w:rPr>
                <w:rFonts w:eastAsia="Times New Roman"/>
                <w:b/>
                <w:bCs/>
                <w:color w:val="000000"/>
                <w:sz w:val="20"/>
                <w:szCs w:val="20"/>
                <w:vertAlign w:val="subscript"/>
              </w:rPr>
              <w:t>interaction</w:t>
            </w:r>
            <w:proofErr w:type="spellEnd"/>
          </w:p>
        </w:tc>
      </w:tr>
      <w:tr w:rsidR="008752FB" w:rsidRPr="008752FB" w14:paraId="52201293" w14:textId="77777777" w:rsidTr="008752FB">
        <w:trPr>
          <w:trHeight w:val="300"/>
        </w:trPr>
        <w:tc>
          <w:tcPr>
            <w:tcW w:w="288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A201329" w14:textId="77777777" w:rsidR="008752FB" w:rsidRPr="008752FB" w:rsidRDefault="008752FB" w:rsidP="008752FB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B8BED86" w14:textId="77777777" w:rsidR="008752FB" w:rsidRPr="008752FB" w:rsidRDefault="008752FB" w:rsidP="008752FB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242185" w14:textId="77777777" w:rsidR="008752FB" w:rsidRPr="00FC127D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># Deaths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26BE42" w14:textId="77777777" w:rsidR="008752FB" w:rsidRPr="00FC127D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>HR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5DED1B" w14:textId="77777777" w:rsidR="008752FB" w:rsidRPr="00FC127D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>95% CI</w:t>
            </w:r>
          </w:p>
        </w:tc>
        <w:tc>
          <w:tcPr>
            <w:tcW w:w="55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A5DD37E" w14:textId="77777777" w:rsidR="008752FB" w:rsidRPr="00FC127D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874278" w14:textId="77777777" w:rsidR="008752FB" w:rsidRPr="00FC127D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># Deaths</w:t>
            </w:r>
          </w:p>
        </w:tc>
        <w:tc>
          <w:tcPr>
            <w:tcW w:w="76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0DCA2F" w14:textId="77777777" w:rsidR="008752FB" w:rsidRPr="00FC127D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>HR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12700D" w14:textId="77777777" w:rsidR="008752FB" w:rsidRPr="00FC127D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>95% CI</w:t>
            </w:r>
          </w:p>
        </w:tc>
        <w:tc>
          <w:tcPr>
            <w:tcW w:w="1433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66169AE" w14:textId="77777777" w:rsidR="008752FB" w:rsidRPr="008752FB" w:rsidRDefault="008752FB" w:rsidP="008752FB">
            <w:pPr>
              <w:spacing w:after="0" w:line="240" w:lineRule="auto"/>
              <w:rPr>
                <w:rFonts w:eastAsia="Times New Roman"/>
                <w:b/>
                <w:bCs/>
                <w:i/>
                <w:iCs/>
                <w:color w:val="000000"/>
                <w:sz w:val="20"/>
                <w:szCs w:val="20"/>
              </w:rPr>
            </w:pPr>
          </w:p>
        </w:tc>
      </w:tr>
      <w:tr w:rsidR="008752FB" w:rsidRPr="008752FB" w14:paraId="036C8F75" w14:textId="77777777" w:rsidTr="008752FB">
        <w:trPr>
          <w:trHeight w:val="290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56D7E" w14:textId="77777777" w:rsidR="008752FB" w:rsidRPr="008752FB" w:rsidRDefault="008752FB" w:rsidP="008752FB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Sex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63751" w14:textId="77777777" w:rsidR="008752FB" w:rsidRPr="008752FB" w:rsidRDefault="008752FB" w:rsidP="008752FB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4EF47" w14:textId="77777777" w:rsidR="008752FB" w:rsidRPr="008752FB" w:rsidRDefault="008752FB" w:rsidP="008752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C29E5" w14:textId="77777777" w:rsidR="008752FB" w:rsidRPr="008752FB" w:rsidRDefault="008752FB" w:rsidP="008752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00B62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Men</w:t>
            </w:r>
          </w:p>
        </w:tc>
        <w:tc>
          <w:tcPr>
            <w:tcW w:w="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F19C98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165F0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05F30" w14:textId="77777777" w:rsidR="008752FB" w:rsidRPr="008752FB" w:rsidRDefault="008752FB" w:rsidP="008752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0745B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Women</w:t>
            </w:r>
          </w:p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C7837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8752FB" w:rsidRPr="008752FB" w14:paraId="5F6F40A2" w14:textId="77777777" w:rsidTr="008752FB">
        <w:trPr>
          <w:trHeight w:val="290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82BD4" w14:textId="77777777" w:rsidR="008752FB" w:rsidRPr="008752FB" w:rsidRDefault="008752FB" w:rsidP="008752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66A49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85F8A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6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6160F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930FC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493759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D184A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03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9A940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1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EB1FA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E805C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8752FB" w:rsidRPr="008752FB" w14:paraId="0464F64B" w14:textId="77777777" w:rsidTr="008752FB">
        <w:trPr>
          <w:trHeight w:val="290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F7752" w14:textId="77777777" w:rsidR="008752FB" w:rsidRPr="008752FB" w:rsidRDefault="008752FB" w:rsidP="008752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150EA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A0FD5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62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E044B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0.86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787A4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0.69, 1.07</w:t>
            </w:r>
          </w:p>
        </w:tc>
        <w:tc>
          <w:tcPr>
            <w:tcW w:w="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8B629D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2F82D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21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7B9B3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.10</w:t>
            </w:r>
          </w:p>
        </w:tc>
        <w:tc>
          <w:tcPr>
            <w:tcW w:w="1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C02AF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0.84, 1.43</w:t>
            </w:r>
          </w:p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FDAAD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8752FB" w:rsidRPr="008752FB" w14:paraId="50773073" w14:textId="77777777" w:rsidTr="008752FB">
        <w:trPr>
          <w:trHeight w:val="290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94DC0" w14:textId="77777777" w:rsidR="008752FB" w:rsidRPr="008752FB" w:rsidRDefault="008752FB" w:rsidP="008752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88290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5908D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8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73A93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.03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F12F0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0.83, 1.28</w:t>
            </w:r>
          </w:p>
        </w:tc>
        <w:tc>
          <w:tcPr>
            <w:tcW w:w="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964CA4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7060D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28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FC55C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.03</w:t>
            </w:r>
          </w:p>
        </w:tc>
        <w:tc>
          <w:tcPr>
            <w:tcW w:w="1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353CF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0.79, 1.34</w:t>
            </w:r>
          </w:p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2E991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8752FB" w:rsidRPr="008752FB" w14:paraId="7FD742F1" w14:textId="77777777" w:rsidTr="008752FB">
        <w:trPr>
          <w:trHeight w:val="290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A7E47" w14:textId="77777777" w:rsidR="008752FB" w:rsidRPr="008752FB" w:rsidRDefault="008752FB" w:rsidP="008752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B1CBE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A92A5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7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893D0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0.94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B8487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0.75, 1.17</w:t>
            </w:r>
          </w:p>
        </w:tc>
        <w:tc>
          <w:tcPr>
            <w:tcW w:w="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F81385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1C569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74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F1CCC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.33</w:t>
            </w:r>
          </w:p>
        </w:tc>
        <w:tc>
          <w:tcPr>
            <w:tcW w:w="1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074CE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.03, 1.72</w:t>
            </w:r>
          </w:p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DF39B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0.07</w:t>
            </w:r>
          </w:p>
        </w:tc>
      </w:tr>
      <w:tr w:rsidR="008752FB" w:rsidRPr="008752FB" w14:paraId="49E0D23A" w14:textId="77777777" w:rsidTr="008752FB">
        <w:trPr>
          <w:trHeight w:val="290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01C41" w14:textId="77777777" w:rsidR="008752FB" w:rsidRPr="008752FB" w:rsidRDefault="008752FB" w:rsidP="008752FB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Age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8911A" w14:textId="77777777" w:rsidR="008752FB" w:rsidRPr="008752FB" w:rsidRDefault="008752FB" w:rsidP="008752FB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361B8" w14:textId="77777777" w:rsidR="008752FB" w:rsidRPr="008752FB" w:rsidRDefault="008752FB" w:rsidP="008752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8BED0" w14:textId="77777777" w:rsidR="008752FB" w:rsidRPr="008752FB" w:rsidRDefault="008752FB" w:rsidP="008752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D0BC7" w14:textId="3E8F6A5D" w:rsidR="008752FB" w:rsidRPr="008752FB" w:rsidRDefault="008752FB" w:rsidP="00E71CB6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Age &lt;65 years</w:t>
            </w:r>
          </w:p>
        </w:tc>
        <w:tc>
          <w:tcPr>
            <w:tcW w:w="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E99F72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69D34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97DA1" w14:textId="77777777" w:rsidR="008752FB" w:rsidRPr="008752FB" w:rsidRDefault="008752FB" w:rsidP="008752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543A3" w14:textId="1EF04A6D" w:rsidR="008752FB" w:rsidRPr="008752FB" w:rsidRDefault="008752FB" w:rsidP="00E71CB6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Age &gt;65 years</w:t>
            </w:r>
          </w:p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08164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8752FB" w:rsidRPr="008752FB" w14:paraId="354DB014" w14:textId="77777777" w:rsidTr="008752FB">
        <w:trPr>
          <w:trHeight w:val="290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EDC4B9" w14:textId="77777777" w:rsidR="008752FB" w:rsidRPr="008752FB" w:rsidRDefault="008752FB" w:rsidP="008752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0DC40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E646E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5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FC05A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32838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FAB8EC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501A3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217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CA421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1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15EA1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81BC1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8752FB" w:rsidRPr="008752FB" w14:paraId="09C2051D" w14:textId="77777777" w:rsidTr="008752FB">
        <w:trPr>
          <w:trHeight w:val="290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8B780" w14:textId="77777777" w:rsidR="008752FB" w:rsidRPr="008752FB" w:rsidRDefault="008752FB" w:rsidP="008752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460DF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52DC4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6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9AFDD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C8E32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0.69, 1.45</w:t>
            </w:r>
          </w:p>
        </w:tc>
        <w:tc>
          <w:tcPr>
            <w:tcW w:w="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57F6FE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B5E84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220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5CBB1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0.94</w:t>
            </w:r>
          </w:p>
        </w:tc>
        <w:tc>
          <w:tcPr>
            <w:tcW w:w="1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401B2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0.78, 1.14</w:t>
            </w:r>
          </w:p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1CC93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8752FB" w:rsidRPr="008752FB" w14:paraId="0798D035" w14:textId="77777777" w:rsidTr="008752FB">
        <w:trPr>
          <w:trHeight w:val="290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AD79D" w14:textId="77777777" w:rsidR="008752FB" w:rsidRPr="008752FB" w:rsidRDefault="008752FB" w:rsidP="008752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E9713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68341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8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615CC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.20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F345C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0.84, 1.71</w:t>
            </w:r>
          </w:p>
        </w:tc>
        <w:tc>
          <w:tcPr>
            <w:tcW w:w="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D89400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29106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231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288E4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1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A7A60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0.81, 1.19</w:t>
            </w:r>
          </w:p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5B620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8752FB" w:rsidRPr="008752FB" w14:paraId="354A4EC4" w14:textId="77777777" w:rsidTr="008752FB">
        <w:trPr>
          <w:trHeight w:val="290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827EC" w14:textId="77777777" w:rsidR="008752FB" w:rsidRPr="008752FB" w:rsidRDefault="008752FB" w:rsidP="008752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031B8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04765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2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FC8BC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.36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47C02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0.97, 1.90</w:t>
            </w:r>
          </w:p>
        </w:tc>
        <w:tc>
          <w:tcPr>
            <w:tcW w:w="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B63CE9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B6480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B62A3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.01</w:t>
            </w:r>
          </w:p>
        </w:tc>
        <w:tc>
          <w:tcPr>
            <w:tcW w:w="1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3D36A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0.82, 1.23</w:t>
            </w:r>
          </w:p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27F4C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0.38</w:t>
            </w:r>
          </w:p>
        </w:tc>
      </w:tr>
      <w:tr w:rsidR="008752FB" w:rsidRPr="008752FB" w14:paraId="635511EA" w14:textId="77777777" w:rsidTr="008752FB">
        <w:trPr>
          <w:trHeight w:val="290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C8BF7" w14:textId="77777777" w:rsidR="008752FB" w:rsidRPr="008752FB" w:rsidRDefault="008752FB" w:rsidP="008752FB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Race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28FF9" w14:textId="77777777" w:rsidR="008752FB" w:rsidRPr="008752FB" w:rsidRDefault="008752FB" w:rsidP="008752FB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A0611" w14:textId="77777777" w:rsidR="008752FB" w:rsidRPr="008752FB" w:rsidRDefault="008752FB" w:rsidP="008752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7A660" w14:textId="77777777" w:rsidR="008752FB" w:rsidRPr="008752FB" w:rsidRDefault="008752FB" w:rsidP="008752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66F71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5E0F3B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B185C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257A9" w14:textId="77777777" w:rsidR="008752FB" w:rsidRPr="008752FB" w:rsidRDefault="008752FB" w:rsidP="008752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9F139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Black</w:t>
            </w:r>
          </w:p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7D0E0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8752FB" w:rsidRPr="008752FB" w14:paraId="10DE733C" w14:textId="77777777" w:rsidTr="008752FB">
        <w:trPr>
          <w:trHeight w:val="290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9D3777" w14:textId="77777777" w:rsidR="008752FB" w:rsidRPr="008752FB" w:rsidRDefault="008752FB" w:rsidP="008752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5BAEE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1091D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22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77067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01B94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5EAF7D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F4D7C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45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CC90A5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1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5FADD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5997F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8752FB" w:rsidRPr="008752FB" w14:paraId="53B3EB77" w14:textId="77777777" w:rsidTr="008752FB">
        <w:trPr>
          <w:trHeight w:val="290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76CF5" w14:textId="77777777" w:rsidR="008752FB" w:rsidRPr="008752FB" w:rsidRDefault="008752FB" w:rsidP="008752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BDAA1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F3459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21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7F67F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0.97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860DF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0.80, 1.17</w:t>
            </w:r>
          </w:p>
        </w:tc>
        <w:tc>
          <w:tcPr>
            <w:tcW w:w="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9912B7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FF02A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72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D5480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0.92</w:t>
            </w:r>
          </w:p>
        </w:tc>
        <w:tc>
          <w:tcPr>
            <w:tcW w:w="1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F72CB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0.64, 1.34</w:t>
            </w:r>
          </w:p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38361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8752FB" w:rsidRPr="008752FB" w14:paraId="20959DA7" w14:textId="77777777" w:rsidTr="008752FB">
        <w:trPr>
          <w:trHeight w:val="290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D1C28" w14:textId="77777777" w:rsidR="008752FB" w:rsidRPr="008752FB" w:rsidRDefault="008752FB" w:rsidP="008752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E01E5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BA674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20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D7811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.01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432C3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0.83, 1.23</w:t>
            </w:r>
          </w:p>
        </w:tc>
        <w:tc>
          <w:tcPr>
            <w:tcW w:w="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2C5628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204FC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14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62A30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.09</w:t>
            </w:r>
          </w:p>
        </w:tc>
        <w:tc>
          <w:tcPr>
            <w:tcW w:w="1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D49D4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0.77, 1.54</w:t>
            </w:r>
          </w:p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63469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8752FB" w:rsidRPr="008752FB" w14:paraId="01E8F4F4" w14:textId="77777777" w:rsidTr="008752FB">
        <w:trPr>
          <w:trHeight w:val="290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DCCBD" w14:textId="77777777" w:rsidR="008752FB" w:rsidRPr="008752FB" w:rsidRDefault="008752FB" w:rsidP="008752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4238F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507EE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5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E0D48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.02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03223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0.82, 1.27</w:t>
            </w:r>
          </w:p>
        </w:tc>
        <w:tc>
          <w:tcPr>
            <w:tcW w:w="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703E49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23AA2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93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0109A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.22</w:t>
            </w:r>
          </w:p>
        </w:tc>
        <w:tc>
          <w:tcPr>
            <w:tcW w:w="1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99CD0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0.88, 1.70</w:t>
            </w:r>
          </w:p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1D299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0.60</w:t>
            </w:r>
          </w:p>
        </w:tc>
      </w:tr>
      <w:tr w:rsidR="008752FB" w:rsidRPr="008752FB" w14:paraId="7B23FBA3" w14:textId="77777777" w:rsidTr="008752FB">
        <w:trPr>
          <w:trHeight w:val="290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9DF0C" w14:textId="77777777" w:rsidR="008752FB" w:rsidRPr="008752FB" w:rsidRDefault="008752FB" w:rsidP="008752FB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Region of residence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EC838" w14:textId="77777777" w:rsidR="008752FB" w:rsidRPr="008752FB" w:rsidRDefault="008752FB" w:rsidP="008752FB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3FCA8" w14:textId="77777777" w:rsidR="008752FB" w:rsidRPr="008752FB" w:rsidRDefault="008752FB" w:rsidP="008752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0C3F3" w14:textId="77777777" w:rsidR="008752FB" w:rsidRPr="008752FB" w:rsidRDefault="008752FB" w:rsidP="008752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A1220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 xml:space="preserve">Stroke </w:t>
            </w:r>
            <w:proofErr w:type="spellStart"/>
            <w:r w:rsidRPr="008752FB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belt</w:t>
            </w:r>
            <w:r w:rsidRPr="008752FB">
              <w:rPr>
                <w:rFonts w:eastAsia="Times New Roman"/>
                <w:color w:val="000000"/>
                <w:sz w:val="20"/>
                <w:szCs w:val="20"/>
                <w:vertAlign w:val="superscript"/>
              </w:rPr>
              <w:t>b</w:t>
            </w:r>
            <w:proofErr w:type="spellEnd"/>
          </w:p>
        </w:tc>
        <w:tc>
          <w:tcPr>
            <w:tcW w:w="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962F18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95A8C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39ADB" w14:textId="77777777" w:rsidR="008752FB" w:rsidRPr="008752FB" w:rsidRDefault="008752FB" w:rsidP="008752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C88FE9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Non-stroke belt</w:t>
            </w:r>
          </w:p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5BB01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8752FB" w:rsidRPr="008752FB" w14:paraId="7FF1F3C5" w14:textId="77777777" w:rsidTr="008752FB">
        <w:trPr>
          <w:trHeight w:val="290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799A19" w14:textId="77777777" w:rsidR="008752FB" w:rsidRPr="008752FB" w:rsidRDefault="008752FB" w:rsidP="008752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96A8E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198947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4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42B67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1FA9C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283DF6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DF9FC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28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BF66F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1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A01E1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6CA77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8752FB" w:rsidRPr="008752FB" w14:paraId="77630B9C" w14:textId="77777777" w:rsidTr="008752FB">
        <w:trPr>
          <w:trHeight w:val="290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1C3C8" w14:textId="77777777" w:rsidR="008752FB" w:rsidRPr="008752FB" w:rsidRDefault="008752FB" w:rsidP="008752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082D5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8018B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6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00365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0.89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F01A0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0.71, 1.12</w:t>
            </w:r>
          </w:p>
        </w:tc>
        <w:tc>
          <w:tcPr>
            <w:tcW w:w="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6E18FD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16ECA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22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3FCCB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.03</w:t>
            </w:r>
          </w:p>
        </w:tc>
        <w:tc>
          <w:tcPr>
            <w:tcW w:w="1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5E78A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0.80, 1.32</w:t>
            </w:r>
          </w:p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07346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8752FB" w:rsidRPr="008752FB" w14:paraId="447C76CD" w14:textId="77777777" w:rsidTr="008752FB">
        <w:trPr>
          <w:trHeight w:val="290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14EF1" w14:textId="77777777" w:rsidR="008752FB" w:rsidRPr="008752FB" w:rsidRDefault="008752FB" w:rsidP="008752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E4359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A9855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7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2B70A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0.94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4E362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0.75, 1.18</w:t>
            </w:r>
          </w:p>
        </w:tc>
        <w:tc>
          <w:tcPr>
            <w:tcW w:w="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63FDE4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0051F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39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14250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9DEEA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0.89, 1.45</w:t>
            </w:r>
          </w:p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98768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8752FB" w:rsidRPr="008752FB" w14:paraId="280C41BF" w14:textId="77777777" w:rsidTr="008752FB">
        <w:trPr>
          <w:trHeight w:val="290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E65E07" w14:textId="77777777" w:rsidR="008752FB" w:rsidRPr="008752FB" w:rsidRDefault="008752FB" w:rsidP="008752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21E4B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0DE84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212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53B6E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.02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5BDC1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0.81, 1.28</w:t>
            </w:r>
          </w:p>
        </w:tc>
        <w:tc>
          <w:tcPr>
            <w:tcW w:w="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AD8A4D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F891C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39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BC88C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.18</w:t>
            </w:r>
          </w:p>
        </w:tc>
        <w:tc>
          <w:tcPr>
            <w:tcW w:w="1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9605F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0.92, 1.52</w:t>
            </w:r>
          </w:p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32195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0.69</w:t>
            </w:r>
          </w:p>
        </w:tc>
      </w:tr>
      <w:tr w:rsidR="008752FB" w:rsidRPr="008752FB" w14:paraId="0AE9162F" w14:textId="77777777" w:rsidTr="008752FB">
        <w:trPr>
          <w:trHeight w:val="290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31673" w14:textId="77777777" w:rsidR="008752FB" w:rsidRPr="008752FB" w:rsidRDefault="008752FB" w:rsidP="008752FB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8752FB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Regular</w:t>
            </w:r>
            <w:r w:rsidRPr="008752FB">
              <w:rPr>
                <w:rFonts w:eastAsia="Times New Roman"/>
                <w:color w:val="000000"/>
                <w:sz w:val="20"/>
                <w:szCs w:val="20"/>
                <w:vertAlign w:val="superscript"/>
              </w:rPr>
              <w:t>c</w:t>
            </w:r>
            <w:proofErr w:type="spellEnd"/>
            <w:r w:rsidRPr="008752FB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 xml:space="preserve"> non-aspirin NSAID use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1205B" w14:textId="77777777" w:rsidR="008752FB" w:rsidRPr="008752FB" w:rsidRDefault="008752FB" w:rsidP="008752FB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3102A" w14:textId="77777777" w:rsidR="008752FB" w:rsidRPr="008752FB" w:rsidRDefault="008752FB" w:rsidP="008752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FCB37" w14:textId="77777777" w:rsidR="008752FB" w:rsidRPr="008752FB" w:rsidRDefault="008752FB" w:rsidP="008752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3BA0B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No</w:t>
            </w:r>
          </w:p>
        </w:tc>
        <w:tc>
          <w:tcPr>
            <w:tcW w:w="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B539A0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06BE4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7EF95" w14:textId="77777777" w:rsidR="008752FB" w:rsidRPr="008752FB" w:rsidRDefault="008752FB" w:rsidP="008752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EF43B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Yes</w:t>
            </w:r>
          </w:p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C51C1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8752FB" w:rsidRPr="008752FB" w14:paraId="72BACBDA" w14:textId="77777777" w:rsidTr="008752FB">
        <w:trPr>
          <w:trHeight w:val="290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4BDFA" w14:textId="77777777" w:rsidR="008752FB" w:rsidRPr="008752FB" w:rsidRDefault="008752FB" w:rsidP="008752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8EAD0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517B3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23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B0013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EAEC5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439B8E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33DEC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35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B6E6F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1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88126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F6D23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8752FB" w:rsidRPr="008752FB" w14:paraId="422F619E" w14:textId="77777777" w:rsidTr="008752FB">
        <w:trPr>
          <w:trHeight w:val="290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2B58DE" w14:textId="77777777" w:rsidR="008752FB" w:rsidRPr="008752FB" w:rsidRDefault="008752FB" w:rsidP="008752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CFB11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87A6A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24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D310A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F2247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0.79, 1.14</w:t>
            </w:r>
          </w:p>
        </w:tc>
        <w:tc>
          <w:tcPr>
            <w:tcW w:w="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A2C8DE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0ED00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34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0F8AE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0.97</w:t>
            </w:r>
          </w:p>
        </w:tc>
        <w:tc>
          <w:tcPr>
            <w:tcW w:w="1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129B1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0.61, 1.56</w:t>
            </w:r>
          </w:p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93629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8752FB" w:rsidRPr="008752FB" w14:paraId="396CC3AD" w14:textId="77777777" w:rsidTr="008752FB">
        <w:trPr>
          <w:trHeight w:val="290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0B002" w14:textId="77777777" w:rsidR="008752FB" w:rsidRPr="008752FB" w:rsidRDefault="008752FB" w:rsidP="008752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D1837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6C781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28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06B50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.03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1D8E5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0.86, 1.23</w:t>
            </w:r>
          </w:p>
        </w:tc>
        <w:tc>
          <w:tcPr>
            <w:tcW w:w="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AA9432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4152F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33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D8FCD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0.96</w:t>
            </w:r>
          </w:p>
        </w:tc>
        <w:tc>
          <w:tcPr>
            <w:tcW w:w="1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2A29C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0.59, 1.55</w:t>
            </w:r>
          </w:p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50D51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8752FB" w:rsidRPr="008752FB" w14:paraId="548892F9" w14:textId="77777777" w:rsidTr="00415444">
        <w:trPr>
          <w:trHeight w:val="360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BA93A" w14:textId="77777777" w:rsidR="008752FB" w:rsidRPr="008752FB" w:rsidRDefault="008752FB" w:rsidP="008752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7E6B2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9FF3A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29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10F44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.06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36A36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0.88, 1.27</w:t>
            </w:r>
          </w:p>
        </w:tc>
        <w:tc>
          <w:tcPr>
            <w:tcW w:w="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5E708A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00639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51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B7300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.40</w:t>
            </w:r>
          </w:p>
        </w:tc>
        <w:tc>
          <w:tcPr>
            <w:tcW w:w="1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7ACFB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0.90, 2.17</w:t>
            </w:r>
          </w:p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3D4D3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0.45</w:t>
            </w:r>
          </w:p>
        </w:tc>
      </w:tr>
      <w:tr w:rsidR="008752FB" w:rsidRPr="008752FB" w14:paraId="6DCCA3D4" w14:textId="77777777" w:rsidTr="008752FB">
        <w:trPr>
          <w:trHeight w:val="290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B2FA7" w14:textId="118D2096" w:rsidR="008752FB" w:rsidRPr="008752FB" w:rsidRDefault="008752FB" w:rsidP="008752FB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8752FB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lastRenderedPageBreak/>
              <w:t>Regular</w:t>
            </w:r>
            <w:r w:rsidRPr="008752FB">
              <w:rPr>
                <w:rFonts w:eastAsia="Times New Roman"/>
                <w:color w:val="000000"/>
                <w:sz w:val="20"/>
                <w:szCs w:val="20"/>
                <w:vertAlign w:val="superscript"/>
              </w:rPr>
              <w:t>c</w:t>
            </w:r>
            <w:proofErr w:type="spellEnd"/>
            <w:r w:rsidRPr="008752FB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 xml:space="preserve"> aspirin use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FE14E" w14:textId="77777777" w:rsidR="008752FB" w:rsidRPr="008752FB" w:rsidRDefault="008752FB" w:rsidP="008752FB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31353" w14:textId="77777777" w:rsidR="008752FB" w:rsidRPr="008752FB" w:rsidRDefault="008752FB" w:rsidP="008752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93483" w14:textId="77777777" w:rsidR="008752FB" w:rsidRPr="008752FB" w:rsidRDefault="008752FB" w:rsidP="008752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06BDE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No</w:t>
            </w:r>
          </w:p>
        </w:tc>
        <w:tc>
          <w:tcPr>
            <w:tcW w:w="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B6FB29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E5A17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30A7B" w14:textId="77777777" w:rsidR="008752FB" w:rsidRPr="008752FB" w:rsidRDefault="008752FB" w:rsidP="008752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600A1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Yes</w:t>
            </w:r>
          </w:p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2E233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8752FB" w:rsidRPr="008752FB" w14:paraId="424C5DE0" w14:textId="77777777" w:rsidTr="008752FB">
        <w:trPr>
          <w:trHeight w:val="290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5F792" w14:textId="77777777" w:rsidR="008752FB" w:rsidRPr="008752FB" w:rsidRDefault="008752FB" w:rsidP="008752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78A1D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A277F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14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9E604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9E7BD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FC3805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DEEA8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54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990E1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1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7C64E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F6B83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8752FB" w:rsidRPr="008752FB" w14:paraId="6477EC3F" w14:textId="77777777" w:rsidTr="008752FB">
        <w:trPr>
          <w:trHeight w:val="290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A39B0" w14:textId="77777777" w:rsidR="008752FB" w:rsidRPr="008752FB" w:rsidRDefault="008752FB" w:rsidP="008752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3CA36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15914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0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31779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0.85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87A8A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0.66, 1.11</w:t>
            </w:r>
          </w:p>
        </w:tc>
        <w:tc>
          <w:tcPr>
            <w:tcW w:w="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A1C417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C9CE5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74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BBE75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.03</w:t>
            </w:r>
          </w:p>
        </w:tc>
        <w:tc>
          <w:tcPr>
            <w:tcW w:w="1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64A00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0.83, 1.28</w:t>
            </w:r>
          </w:p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19E05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8752FB" w:rsidRPr="008752FB" w14:paraId="2B7A9955" w14:textId="77777777" w:rsidTr="008752FB">
        <w:trPr>
          <w:trHeight w:val="290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F2332" w14:textId="77777777" w:rsidR="008752FB" w:rsidRPr="008752FB" w:rsidRDefault="008752FB" w:rsidP="008752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62E19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3555D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3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EBA49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D52C5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0.74, 1.22</w:t>
            </w:r>
          </w:p>
        </w:tc>
        <w:tc>
          <w:tcPr>
            <w:tcW w:w="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8D17A6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10B1A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78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3CF71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.08</w:t>
            </w:r>
          </w:p>
        </w:tc>
        <w:tc>
          <w:tcPr>
            <w:tcW w:w="1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A0A93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0.87, 1.35</w:t>
            </w:r>
          </w:p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4923A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8752FB" w:rsidRPr="008752FB" w14:paraId="7F0391BE" w14:textId="77777777" w:rsidTr="008752FB">
        <w:trPr>
          <w:trHeight w:val="290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918B0" w14:textId="77777777" w:rsidR="008752FB" w:rsidRPr="008752FB" w:rsidRDefault="008752FB" w:rsidP="008752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4E45E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9A81D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62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342B1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.02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25831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0.79, 1.31</w:t>
            </w:r>
          </w:p>
        </w:tc>
        <w:tc>
          <w:tcPr>
            <w:tcW w:w="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9E2C1C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F25FB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89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0F908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.15</w:t>
            </w:r>
          </w:p>
        </w:tc>
        <w:tc>
          <w:tcPr>
            <w:tcW w:w="1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E827E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0.92, 1.45</w:t>
            </w:r>
          </w:p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10CC5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0.74</w:t>
            </w:r>
          </w:p>
        </w:tc>
      </w:tr>
      <w:tr w:rsidR="008752FB" w:rsidRPr="008752FB" w14:paraId="3B071DEF" w14:textId="77777777" w:rsidTr="008752FB">
        <w:trPr>
          <w:trHeight w:val="290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FB1E5C" w14:textId="77777777" w:rsidR="008752FB" w:rsidRPr="008752FB" w:rsidRDefault="008752FB" w:rsidP="008752FB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Statin use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87E79" w14:textId="77777777" w:rsidR="008752FB" w:rsidRPr="008752FB" w:rsidRDefault="008752FB" w:rsidP="008752FB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8B3A2" w14:textId="77777777" w:rsidR="008752FB" w:rsidRPr="008752FB" w:rsidRDefault="008752FB" w:rsidP="008752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0393A" w14:textId="77777777" w:rsidR="008752FB" w:rsidRPr="008752FB" w:rsidRDefault="008752FB" w:rsidP="008752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024B6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No</w:t>
            </w:r>
          </w:p>
        </w:tc>
        <w:tc>
          <w:tcPr>
            <w:tcW w:w="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AD2E44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49981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1C98C" w14:textId="77777777" w:rsidR="008752FB" w:rsidRPr="008752FB" w:rsidRDefault="008752FB" w:rsidP="008752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DD7F9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Yes</w:t>
            </w:r>
          </w:p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35CAD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8752FB" w:rsidRPr="008752FB" w14:paraId="4ACEA6D4" w14:textId="77777777" w:rsidTr="008752FB">
        <w:trPr>
          <w:trHeight w:val="290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41F6F" w14:textId="77777777" w:rsidR="008752FB" w:rsidRPr="008752FB" w:rsidRDefault="008752FB" w:rsidP="008752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6B558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7F0E0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44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07740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B9CBB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F87A8B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1DA59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24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2567C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1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C97D5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9967A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8752FB" w:rsidRPr="008752FB" w14:paraId="677EA50D" w14:textId="77777777" w:rsidTr="008752FB">
        <w:trPr>
          <w:trHeight w:val="290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2EB0E" w14:textId="77777777" w:rsidR="008752FB" w:rsidRPr="008752FB" w:rsidRDefault="008752FB" w:rsidP="008752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06256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94699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5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62EC1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0.94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C6D6B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0.75, 1.19</w:t>
            </w:r>
          </w:p>
        </w:tc>
        <w:tc>
          <w:tcPr>
            <w:tcW w:w="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3E6A68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4C4AB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28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98007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0.97</w:t>
            </w:r>
          </w:p>
        </w:tc>
        <w:tc>
          <w:tcPr>
            <w:tcW w:w="1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17750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0.75, 1.24</w:t>
            </w:r>
          </w:p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B321F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8752FB" w:rsidRPr="008752FB" w14:paraId="1C688A4A" w14:textId="77777777" w:rsidTr="008752FB">
        <w:trPr>
          <w:trHeight w:val="290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8EE31B" w14:textId="77777777" w:rsidR="008752FB" w:rsidRPr="008752FB" w:rsidRDefault="008752FB" w:rsidP="008752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B2E32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7EE29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8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8707F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.06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08B4E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0.85, 1.33</w:t>
            </w:r>
          </w:p>
        </w:tc>
        <w:tc>
          <w:tcPr>
            <w:tcW w:w="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0D2100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7EBF8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34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46350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1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29BDA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0.76, 1.25</w:t>
            </w:r>
          </w:p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1BEFC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8752FB" w:rsidRPr="008752FB" w14:paraId="5732E8E4" w14:textId="77777777" w:rsidTr="008752FB">
        <w:trPr>
          <w:trHeight w:val="290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DE9F5" w14:textId="77777777" w:rsidR="008752FB" w:rsidRPr="008752FB" w:rsidRDefault="008752FB" w:rsidP="008752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55B3B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9D0C2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8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A72BA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.04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011A7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0.83, 1.31</w:t>
            </w:r>
          </w:p>
        </w:tc>
        <w:tc>
          <w:tcPr>
            <w:tcW w:w="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F20378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BD73A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64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CB499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.16</w:t>
            </w:r>
          </w:p>
        </w:tc>
        <w:tc>
          <w:tcPr>
            <w:tcW w:w="1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913F9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0.91, 1.49</w:t>
            </w:r>
          </w:p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FE862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0.68</w:t>
            </w:r>
          </w:p>
        </w:tc>
      </w:tr>
      <w:tr w:rsidR="008752FB" w:rsidRPr="008752FB" w14:paraId="7104A698" w14:textId="77777777" w:rsidTr="008752FB">
        <w:trPr>
          <w:trHeight w:val="290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D653E" w14:textId="77777777" w:rsidR="008752FB" w:rsidRPr="008752FB" w:rsidRDefault="008752FB" w:rsidP="008752FB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8752FB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Comorbidities</w:t>
            </w:r>
            <w:r w:rsidRPr="008752FB">
              <w:rPr>
                <w:rFonts w:eastAsia="Times New Roman"/>
                <w:color w:val="000000"/>
                <w:sz w:val="20"/>
                <w:szCs w:val="20"/>
                <w:vertAlign w:val="superscript"/>
              </w:rPr>
              <w:t>d</w:t>
            </w:r>
            <w:proofErr w:type="spellEnd"/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1E360" w14:textId="77777777" w:rsidR="008752FB" w:rsidRPr="008752FB" w:rsidRDefault="008752FB" w:rsidP="008752FB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CAA46" w14:textId="77777777" w:rsidR="008752FB" w:rsidRPr="008752FB" w:rsidRDefault="008752FB" w:rsidP="008752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D1572" w14:textId="77777777" w:rsidR="008752FB" w:rsidRPr="008752FB" w:rsidRDefault="008752FB" w:rsidP="008752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CA455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No</w:t>
            </w:r>
          </w:p>
        </w:tc>
        <w:tc>
          <w:tcPr>
            <w:tcW w:w="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093CA0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7A7C2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B8AF3" w14:textId="77777777" w:rsidR="008752FB" w:rsidRPr="008752FB" w:rsidRDefault="008752FB" w:rsidP="008752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E856F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Yes</w:t>
            </w:r>
          </w:p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1E896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8752FB" w:rsidRPr="008752FB" w14:paraId="5123D2F2" w14:textId="77777777" w:rsidTr="008752FB">
        <w:trPr>
          <w:trHeight w:val="290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808D5" w14:textId="77777777" w:rsidR="008752FB" w:rsidRPr="008752FB" w:rsidRDefault="008752FB" w:rsidP="008752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7B7B5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F7CE9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7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7CE89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B3A14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300913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908D3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95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46836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1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EA61F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7F08B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8752FB" w:rsidRPr="008752FB" w14:paraId="4BCBF951" w14:textId="77777777" w:rsidTr="008752FB">
        <w:trPr>
          <w:trHeight w:val="290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06E92" w14:textId="77777777" w:rsidR="008752FB" w:rsidRPr="008752FB" w:rsidRDefault="008752FB" w:rsidP="008752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EBD05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62476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8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18CD2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.19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438D8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0.87, 1.62</w:t>
            </w:r>
          </w:p>
        </w:tc>
        <w:tc>
          <w:tcPr>
            <w:tcW w:w="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55872B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F4825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96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FB73D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0.86</w:t>
            </w:r>
          </w:p>
        </w:tc>
        <w:tc>
          <w:tcPr>
            <w:tcW w:w="1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58C7B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0.71, 1.06</w:t>
            </w:r>
          </w:p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B251F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8752FB" w:rsidRPr="008752FB" w14:paraId="44508701" w14:textId="77777777" w:rsidTr="008752FB">
        <w:trPr>
          <w:trHeight w:val="290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287735" w14:textId="77777777" w:rsidR="008752FB" w:rsidRPr="008752FB" w:rsidRDefault="008752FB" w:rsidP="008752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223D8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5C50C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8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54450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.13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A7A91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0.83, 1.55</w:t>
            </w:r>
          </w:p>
        </w:tc>
        <w:tc>
          <w:tcPr>
            <w:tcW w:w="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4CEDC8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AFB15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227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F1DE8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0.96</w:t>
            </w:r>
          </w:p>
        </w:tc>
        <w:tc>
          <w:tcPr>
            <w:tcW w:w="1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B3FD9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0.79, 1.17</w:t>
            </w:r>
          </w:p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D3756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8752FB" w:rsidRPr="008752FB" w14:paraId="13971487" w14:textId="77777777" w:rsidTr="008752FB">
        <w:trPr>
          <w:trHeight w:val="290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80403" w14:textId="77777777" w:rsidR="008752FB" w:rsidRPr="008752FB" w:rsidRDefault="008752FB" w:rsidP="008752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EBEFB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17F80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9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4FC96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.25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ACAFB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0.91, 1.72</w:t>
            </w:r>
          </w:p>
        </w:tc>
        <w:tc>
          <w:tcPr>
            <w:tcW w:w="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F9B368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48DC7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258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FBB79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.01</w:t>
            </w:r>
          </w:p>
        </w:tc>
        <w:tc>
          <w:tcPr>
            <w:tcW w:w="1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7E2ED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0.82, 1.23</w:t>
            </w:r>
          </w:p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9935C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0.39</w:t>
            </w:r>
          </w:p>
        </w:tc>
      </w:tr>
      <w:tr w:rsidR="008752FB" w:rsidRPr="008752FB" w14:paraId="2096DC81" w14:textId="77777777" w:rsidTr="008752FB">
        <w:trPr>
          <w:trHeight w:val="290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B4C4C" w14:textId="77777777" w:rsidR="008752FB" w:rsidRPr="008752FB" w:rsidRDefault="008752FB" w:rsidP="008752FB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Ever smoke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ABD80" w14:textId="77777777" w:rsidR="008752FB" w:rsidRPr="008752FB" w:rsidRDefault="008752FB" w:rsidP="008752FB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4B2B1" w14:textId="77777777" w:rsidR="008752FB" w:rsidRPr="008752FB" w:rsidRDefault="008752FB" w:rsidP="008752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7E5F4" w14:textId="77777777" w:rsidR="008752FB" w:rsidRPr="008752FB" w:rsidRDefault="008752FB" w:rsidP="008752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D7737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No</w:t>
            </w:r>
          </w:p>
        </w:tc>
        <w:tc>
          <w:tcPr>
            <w:tcW w:w="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D34DF2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23C5F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2BADD" w14:textId="77777777" w:rsidR="008752FB" w:rsidRPr="008752FB" w:rsidRDefault="008752FB" w:rsidP="008752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78C86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Yes</w:t>
            </w:r>
          </w:p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6BB29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8752FB" w:rsidRPr="008752FB" w14:paraId="3FBBD48D" w14:textId="77777777" w:rsidTr="008752FB">
        <w:trPr>
          <w:trHeight w:val="290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5F4B6" w14:textId="77777777" w:rsidR="008752FB" w:rsidRPr="008752FB" w:rsidRDefault="008752FB" w:rsidP="008752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9DEA1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EB1A3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22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18A50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3FF92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C05C15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95584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46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27228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1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25420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24988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8752FB" w:rsidRPr="008752FB" w14:paraId="7D392E6F" w14:textId="77777777" w:rsidTr="008752FB">
        <w:trPr>
          <w:trHeight w:val="290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5FF83" w14:textId="77777777" w:rsidR="008752FB" w:rsidRPr="008752FB" w:rsidRDefault="008752FB" w:rsidP="008752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819B5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F1BC8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99821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0.90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E06FA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0.69, 1.17</w:t>
            </w:r>
          </w:p>
        </w:tc>
        <w:tc>
          <w:tcPr>
            <w:tcW w:w="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0E6841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271BC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78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21742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1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31046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0.79, 1.24</w:t>
            </w:r>
          </w:p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42A57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8752FB" w:rsidRPr="008752FB" w14:paraId="774BB3BD" w14:textId="77777777" w:rsidTr="008752FB">
        <w:trPr>
          <w:trHeight w:val="290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74892" w14:textId="77777777" w:rsidR="008752FB" w:rsidRPr="008752FB" w:rsidRDefault="008752FB" w:rsidP="008752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7C06A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D5EE7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1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E86D4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0.94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754B9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0.72, 1.21</w:t>
            </w:r>
          </w:p>
        </w:tc>
        <w:tc>
          <w:tcPr>
            <w:tcW w:w="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0A11A6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40257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98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AB92C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.10</w:t>
            </w:r>
          </w:p>
        </w:tc>
        <w:tc>
          <w:tcPr>
            <w:tcW w:w="1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CE8050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0.88, 1.36</w:t>
            </w:r>
          </w:p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D40CC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8752FB" w:rsidRPr="008752FB" w14:paraId="7165924E" w14:textId="77777777" w:rsidTr="008752FB">
        <w:trPr>
          <w:trHeight w:val="300"/>
        </w:trPr>
        <w:tc>
          <w:tcPr>
            <w:tcW w:w="2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3B4D80" w14:textId="77777777" w:rsidR="008752FB" w:rsidRPr="008752FB" w:rsidRDefault="008752FB" w:rsidP="008752FB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18FA72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4CC42D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27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0EC73E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.1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FE67A5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0.85, 1.43</w:t>
            </w:r>
          </w:p>
        </w:tc>
        <w:tc>
          <w:tcPr>
            <w:tcW w:w="55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4DB01C7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E00B27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224</w:t>
            </w:r>
          </w:p>
        </w:tc>
        <w:tc>
          <w:tcPr>
            <w:tcW w:w="76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18CB88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1.10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44FDB0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0.88, 1.37</w:t>
            </w:r>
          </w:p>
        </w:tc>
        <w:tc>
          <w:tcPr>
            <w:tcW w:w="143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C54E9D" w14:textId="77777777" w:rsidR="008752FB" w:rsidRPr="008752FB" w:rsidRDefault="008752FB" w:rsidP="008752FB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8752FB">
              <w:rPr>
                <w:rFonts w:eastAsia="Times New Roman"/>
                <w:color w:val="000000"/>
                <w:sz w:val="20"/>
                <w:szCs w:val="20"/>
              </w:rPr>
              <w:t>0.72</w:t>
            </w:r>
          </w:p>
        </w:tc>
      </w:tr>
    </w:tbl>
    <w:p w14:paraId="2C30BB39" w14:textId="219E0BA1" w:rsidR="00393B1A" w:rsidRPr="00E43F47" w:rsidRDefault="00393B1A" w:rsidP="00E43F47">
      <w:pPr>
        <w:ind w:right="90"/>
        <w:contextualSpacing/>
      </w:pPr>
      <w:r w:rsidRPr="00E43F47">
        <w:t xml:space="preserve">Abbreviations:  CI, confidence interval; CVD, cardiovascular diseases, </w:t>
      </w:r>
      <w:r w:rsidR="00885256" w:rsidRPr="00E43F47">
        <w:t xml:space="preserve">DIS, diet inflammation score; </w:t>
      </w:r>
      <w:r w:rsidRPr="00E43F47">
        <w:t xml:space="preserve">HR, hazards ratio; </w:t>
      </w:r>
      <w:r w:rsidR="00EF4CA0" w:rsidRPr="00E43F47">
        <w:t xml:space="preserve">Ref., reference; </w:t>
      </w:r>
      <w:r w:rsidRPr="00E43F47">
        <w:t xml:space="preserve">REGARDS, Reasons for Geographic and Racial Differences in Stroke; NSAID, nonsteroidal anti-inflammatory drug. </w:t>
      </w:r>
    </w:p>
    <w:p w14:paraId="641EA9D5" w14:textId="6A5DF9E1" w:rsidR="007D307C" w:rsidRPr="00E43F47" w:rsidRDefault="007D307C" w:rsidP="00E43F47">
      <w:pPr>
        <w:ind w:left="90" w:right="90" w:hanging="90"/>
        <w:contextualSpacing/>
      </w:pPr>
      <w:r w:rsidRPr="00E43F47">
        <w:rPr>
          <w:vertAlign w:val="superscript"/>
        </w:rPr>
        <w:t xml:space="preserve">a </w:t>
      </w:r>
      <w:proofErr w:type="gramStart"/>
      <w:r w:rsidRPr="00E43F47">
        <w:t>From</w:t>
      </w:r>
      <w:proofErr w:type="gramEnd"/>
      <w:r w:rsidRPr="00E43F47">
        <w:t xml:space="preserve"> multivariable</w:t>
      </w:r>
      <w:r w:rsidRPr="00E43F47">
        <w:rPr>
          <w:vertAlign w:val="superscript"/>
        </w:rPr>
        <w:t xml:space="preserve"> </w:t>
      </w:r>
      <w:r w:rsidRPr="00E43F47">
        <w:t xml:space="preserve">model adjusting for age, </w:t>
      </w:r>
      <w:r w:rsidR="00941563" w:rsidRPr="00E43F47">
        <w:t>sex</w:t>
      </w:r>
      <w:r w:rsidRPr="00E43F47">
        <w:t>/HRT use, race, income, education, insurance, marital status, region, comorbidities (score 0–</w:t>
      </w:r>
      <w:r w:rsidR="000428FE">
        <w:t>3</w:t>
      </w:r>
      <w:r w:rsidRPr="00E43F47">
        <w:t xml:space="preserve">), aspirin/NSAID use, statin use, </w:t>
      </w:r>
      <w:r w:rsidR="00EF4CA0" w:rsidRPr="00E43F47">
        <w:t>total energy intake</w:t>
      </w:r>
      <w:r w:rsidRPr="00E43F47">
        <w:t xml:space="preserve">, physical activity (none, 1–3 times/week, </w:t>
      </w:r>
      <w:r w:rsidR="00EF4CA0" w:rsidRPr="00E43F47">
        <w:rPr>
          <w:rFonts w:ascii="Cambria Math" w:hAnsi="Cambria Math"/>
          <w:iCs/>
        </w:rPr>
        <w:t>≥</w:t>
      </w:r>
      <w:r w:rsidRPr="00E43F47">
        <w:t xml:space="preserve">4 times/week), body mass index (healthy weight, overweight, obese), alcohol intake (none, moderate, heavy), and tobacco use (pack-years). </w:t>
      </w:r>
      <w:r w:rsidR="00EF4CA0" w:rsidRPr="00E43F47">
        <w:t xml:space="preserve"> </w:t>
      </w:r>
      <w:r w:rsidR="007415C3" w:rsidRPr="00E43F47">
        <w:t xml:space="preserve">Excludes </w:t>
      </w:r>
      <w:r w:rsidR="007415C3" w:rsidRPr="00E43F47">
        <w:rPr>
          <w:i/>
        </w:rPr>
        <w:t>n</w:t>
      </w:r>
      <w:r w:rsidR="007415C3" w:rsidRPr="00E43F47">
        <w:t xml:space="preserve"> = 727 participants with missing data for covariates.</w:t>
      </w:r>
    </w:p>
    <w:p w14:paraId="076642E0" w14:textId="5430BE68" w:rsidR="007D307C" w:rsidRPr="00E43F47" w:rsidRDefault="007D307C" w:rsidP="00E43F47">
      <w:pPr>
        <w:ind w:right="90"/>
        <w:contextualSpacing/>
      </w:pPr>
      <w:r w:rsidRPr="00E43F47">
        <w:rPr>
          <w:vertAlign w:val="superscript"/>
        </w:rPr>
        <w:t>b</w:t>
      </w:r>
      <w:r w:rsidRPr="00E43F47">
        <w:t xml:space="preserve"> North Carolina, South Carolina,</w:t>
      </w:r>
      <w:r w:rsidR="00755556" w:rsidRPr="00E43F47">
        <w:t xml:space="preserve"> Arkansas,</w:t>
      </w:r>
      <w:r w:rsidRPr="00E43F47">
        <w:t xml:space="preserve"> Georgia, Tennessee, Alabama, Mississippi, and Louisiana.</w:t>
      </w:r>
    </w:p>
    <w:p w14:paraId="79202D77" w14:textId="77777777" w:rsidR="007D307C" w:rsidRPr="00E43F47" w:rsidRDefault="007D307C" w:rsidP="00E43F47">
      <w:pPr>
        <w:tabs>
          <w:tab w:val="left" w:pos="180"/>
        </w:tabs>
        <w:ind w:left="180" w:right="90" w:hanging="180"/>
        <w:contextualSpacing/>
      </w:pPr>
      <w:r w:rsidRPr="00E43F47">
        <w:rPr>
          <w:vertAlign w:val="superscript"/>
        </w:rPr>
        <w:t>c</w:t>
      </w:r>
      <w:r w:rsidRPr="00E43F47">
        <w:t xml:space="preserve"> Twice a week or more.</w:t>
      </w:r>
    </w:p>
    <w:p w14:paraId="6E361B77" w14:textId="30CF34B8" w:rsidR="005A0F5D" w:rsidRDefault="007D307C" w:rsidP="00E43F47">
      <w:pPr>
        <w:ind w:left="90" w:right="90" w:hanging="90"/>
        <w:contextualSpacing/>
        <w:sectPr w:rsidR="005A0F5D" w:rsidSect="00996C89">
          <w:pgSz w:w="15840" w:h="12240" w:orient="landscape"/>
          <w:pgMar w:top="1296" w:right="1440" w:bottom="1296" w:left="1440" w:header="720" w:footer="720" w:gutter="0"/>
          <w:cols w:space="720"/>
          <w:docGrid w:linePitch="360"/>
        </w:sectPr>
      </w:pPr>
      <w:r w:rsidRPr="00E43F47">
        <w:rPr>
          <w:vertAlign w:val="superscript"/>
        </w:rPr>
        <w:t xml:space="preserve">d </w:t>
      </w:r>
      <w:r w:rsidRPr="00E43F47">
        <w:t xml:space="preserve">Included diabetes, heart disease </w:t>
      </w:r>
      <w:r w:rsidR="00EF4CA0" w:rsidRPr="00E43F47">
        <w:t>(</w:t>
      </w:r>
      <w:r w:rsidRPr="00E43F47">
        <w:t>surgery or procedure on arteries, angioplasty or stenting of coronary arteries, repair of an aortic aneurism, self-reported myocardial infarction, or evidence of a myocardial infarction via electrocardiogram</w:t>
      </w:r>
      <w:r w:rsidR="00EF4CA0" w:rsidRPr="00E43F47">
        <w:t>)</w:t>
      </w:r>
      <w:r w:rsidRPr="00E43F47">
        <w:t xml:space="preserve">, or kidney disease </w:t>
      </w:r>
      <w:r w:rsidR="00EF4CA0" w:rsidRPr="00E43F47">
        <w:t>(</w:t>
      </w:r>
      <w:r w:rsidRPr="00E43F47">
        <w:t xml:space="preserve">based on glomerular filtration rate &gt;60 </w:t>
      </w:r>
      <w:r w:rsidRPr="00E43F47">
        <w:rPr>
          <w:bCs/>
        </w:rPr>
        <w:t>mL/min/1.73 square meters</w:t>
      </w:r>
      <w:r w:rsidRPr="00E43F47">
        <w:t xml:space="preserve"> or a urinary </w:t>
      </w:r>
      <w:proofErr w:type="spellStart"/>
      <w:r w:rsidRPr="00E43F47">
        <w:t>albumin:creatinine</w:t>
      </w:r>
      <w:proofErr w:type="spellEnd"/>
      <w:r w:rsidRPr="00E43F47">
        <w:t xml:space="preserve"> ratio &gt;</w:t>
      </w:r>
      <w:r w:rsidRPr="00E43F47">
        <w:rPr>
          <w:bCs/>
        </w:rPr>
        <w:t>30 mg/g</w:t>
      </w:r>
      <w:r w:rsidRPr="00E43F47">
        <w:t>) at baseline</w:t>
      </w:r>
      <w:r w:rsidR="00EF4CA0" w:rsidRPr="00E43F47">
        <w:t>;</w:t>
      </w:r>
      <w:r w:rsidRPr="00E43F47">
        <w:t xml:space="preserve"> score</w:t>
      </w:r>
      <w:r w:rsidR="00EF4CA0" w:rsidRPr="00E43F47">
        <w:t>d</w:t>
      </w:r>
      <w:r w:rsidRPr="00E43F47">
        <w:t xml:space="preserve"> 0–3</w:t>
      </w:r>
      <w:r w:rsidR="00EF4CA0" w:rsidRPr="008005FB">
        <w:t>.</w:t>
      </w:r>
    </w:p>
    <w:p w14:paraId="5EB006C1" w14:textId="77777777" w:rsidR="00415444" w:rsidRDefault="00415444" w:rsidP="007D015D">
      <w:pPr>
        <w:pStyle w:val="Heading1"/>
      </w:pPr>
    </w:p>
    <w:p w14:paraId="70DFDE2B" w14:textId="326EFF2D" w:rsidR="00DB7C9C" w:rsidRDefault="001F7B3D" w:rsidP="007D015D">
      <w:pPr>
        <w:pStyle w:val="Heading1"/>
      </w:pPr>
      <w:r>
        <w:t>Supplemental Table</w:t>
      </w:r>
      <w:r w:rsidR="00DB7C9C" w:rsidRPr="004553C8">
        <w:t xml:space="preserve"> </w:t>
      </w:r>
      <w:r w:rsidR="00DA38C0">
        <w:t>8</w:t>
      </w:r>
      <w:r>
        <w:t>.</w:t>
      </w:r>
      <w:r w:rsidR="00DB7C9C">
        <w:t xml:space="preserve"> </w:t>
      </w:r>
      <w:r w:rsidR="00DB7C9C" w:rsidRPr="00277F18">
        <w:t xml:space="preserve"> </w:t>
      </w:r>
      <w:r w:rsidR="00DD60F8" w:rsidRPr="007D015D">
        <w:rPr>
          <w:b w:val="0"/>
          <w:bCs/>
        </w:rPr>
        <w:t xml:space="preserve">Adjusted </w:t>
      </w:r>
      <w:r w:rsidR="00D6044A">
        <w:rPr>
          <w:b w:val="0"/>
          <w:bCs/>
        </w:rPr>
        <w:t>a</w:t>
      </w:r>
      <w:r w:rsidR="00DD60F8" w:rsidRPr="007D015D">
        <w:rPr>
          <w:b w:val="0"/>
          <w:bCs/>
        </w:rPr>
        <w:t xml:space="preserve">ssociations of the </w:t>
      </w:r>
      <w:r w:rsidR="00D6044A">
        <w:rPr>
          <w:b w:val="0"/>
          <w:bCs/>
        </w:rPr>
        <w:t>l</w:t>
      </w:r>
      <w:r w:rsidR="00DD60F8" w:rsidRPr="007D015D">
        <w:rPr>
          <w:b w:val="0"/>
          <w:bCs/>
        </w:rPr>
        <w:t xml:space="preserve">ifestyle </w:t>
      </w:r>
      <w:r w:rsidR="00D6044A">
        <w:rPr>
          <w:b w:val="0"/>
          <w:bCs/>
        </w:rPr>
        <w:t>i</w:t>
      </w:r>
      <w:r w:rsidR="00DD60F8" w:rsidRPr="007D015D">
        <w:rPr>
          <w:b w:val="0"/>
          <w:bCs/>
        </w:rPr>
        <w:t xml:space="preserve">nflammation </w:t>
      </w:r>
      <w:r w:rsidR="00D6044A">
        <w:rPr>
          <w:b w:val="0"/>
          <w:bCs/>
        </w:rPr>
        <w:t>s</w:t>
      </w:r>
      <w:r w:rsidR="00DD60F8" w:rsidRPr="007D015D">
        <w:rPr>
          <w:b w:val="0"/>
          <w:bCs/>
        </w:rPr>
        <w:t xml:space="preserve">core </w:t>
      </w:r>
      <w:r w:rsidR="00D6044A">
        <w:rPr>
          <w:b w:val="0"/>
          <w:bCs/>
        </w:rPr>
        <w:t xml:space="preserve">(LIS) </w:t>
      </w:r>
      <w:r w:rsidR="00DD60F8" w:rsidRPr="007D015D">
        <w:rPr>
          <w:b w:val="0"/>
          <w:bCs/>
        </w:rPr>
        <w:t xml:space="preserve">with </w:t>
      </w:r>
      <w:r w:rsidR="00D6044A">
        <w:rPr>
          <w:b w:val="0"/>
          <w:bCs/>
        </w:rPr>
        <w:t>a</w:t>
      </w:r>
      <w:r w:rsidR="00DD60F8" w:rsidRPr="007D015D">
        <w:rPr>
          <w:b w:val="0"/>
          <w:bCs/>
        </w:rPr>
        <w:t>ll-</w:t>
      </w:r>
      <w:r w:rsidR="00D6044A">
        <w:rPr>
          <w:b w:val="0"/>
          <w:bCs/>
        </w:rPr>
        <w:t>c</w:t>
      </w:r>
      <w:r w:rsidR="00DD60F8" w:rsidRPr="007D015D">
        <w:rPr>
          <w:b w:val="0"/>
          <w:bCs/>
        </w:rPr>
        <w:t xml:space="preserve">ardiovascular </w:t>
      </w:r>
      <w:r w:rsidR="00D6044A">
        <w:rPr>
          <w:b w:val="0"/>
          <w:bCs/>
        </w:rPr>
        <w:t>d</w:t>
      </w:r>
      <w:r w:rsidR="00DD60F8" w:rsidRPr="007D015D">
        <w:rPr>
          <w:b w:val="0"/>
          <w:bCs/>
        </w:rPr>
        <w:t xml:space="preserve">isease </w:t>
      </w:r>
      <w:r w:rsidR="00D6044A">
        <w:rPr>
          <w:b w:val="0"/>
          <w:bCs/>
        </w:rPr>
        <w:t>m</w:t>
      </w:r>
      <w:r w:rsidR="00DD60F8" w:rsidRPr="007D015D">
        <w:rPr>
          <w:b w:val="0"/>
          <w:bCs/>
        </w:rPr>
        <w:t xml:space="preserve">ortality </w:t>
      </w:r>
      <w:r w:rsidR="00D6044A">
        <w:rPr>
          <w:b w:val="0"/>
          <w:bCs/>
        </w:rPr>
        <w:t>r</w:t>
      </w:r>
      <w:r w:rsidR="00DD60F8" w:rsidRPr="007D015D">
        <w:rPr>
          <w:b w:val="0"/>
          <w:bCs/>
        </w:rPr>
        <w:t xml:space="preserve">isk </w:t>
      </w:r>
      <w:r w:rsidR="00D6044A">
        <w:rPr>
          <w:b w:val="0"/>
          <w:bCs/>
        </w:rPr>
        <w:t>a</w:t>
      </w:r>
      <w:r w:rsidR="00DD60F8" w:rsidRPr="007D015D">
        <w:rPr>
          <w:b w:val="0"/>
          <w:bCs/>
        </w:rPr>
        <w:t xml:space="preserve">ccording to </w:t>
      </w:r>
      <w:r w:rsidR="00D6044A">
        <w:rPr>
          <w:b w:val="0"/>
          <w:bCs/>
        </w:rPr>
        <w:t>c</w:t>
      </w:r>
      <w:r w:rsidR="00DD60F8" w:rsidRPr="007D015D">
        <w:rPr>
          <w:b w:val="0"/>
          <w:bCs/>
        </w:rPr>
        <w:t xml:space="preserve">ategories of </w:t>
      </w:r>
      <w:r w:rsidR="00D6044A">
        <w:rPr>
          <w:b w:val="0"/>
          <w:bCs/>
        </w:rPr>
        <w:t>s</w:t>
      </w:r>
      <w:r w:rsidR="00DD60F8" w:rsidRPr="007D015D">
        <w:rPr>
          <w:b w:val="0"/>
          <w:bCs/>
        </w:rPr>
        <w:t xml:space="preserve">elected </w:t>
      </w:r>
      <w:r w:rsidR="00D6044A">
        <w:rPr>
          <w:b w:val="0"/>
          <w:bCs/>
        </w:rPr>
        <w:t>p</w:t>
      </w:r>
      <w:r w:rsidR="00DD60F8" w:rsidRPr="007D015D">
        <w:rPr>
          <w:b w:val="0"/>
          <w:bCs/>
        </w:rPr>
        <w:t xml:space="preserve">articipant </w:t>
      </w:r>
      <w:r w:rsidR="00D6044A">
        <w:rPr>
          <w:b w:val="0"/>
          <w:bCs/>
        </w:rPr>
        <w:t>c</w:t>
      </w:r>
      <w:r w:rsidR="00DD60F8" w:rsidRPr="007D015D">
        <w:rPr>
          <w:b w:val="0"/>
          <w:bCs/>
        </w:rPr>
        <w:t>haracteristics in REGARDS (</w:t>
      </w:r>
      <w:r w:rsidR="00DD60F8" w:rsidRPr="007D015D">
        <w:rPr>
          <w:b w:val="0"/>
          <w:bCs/>
          <w:i/>
        </w:rPr>
        <w:t>n</w:t>
      </w:r>
      <w:r w:rsidR="00DD60F8" w:rsidRPr="007D015D">
        <w:rPr>
          <w:b w:val="0"/>
          <w:bCs/>
        </w:rPr>
        <w:t xml:space="preserve"> = 17,757), 2003–2016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249"/>
        <w:gridCol w:w="1417"/>
        <w:gridCol w:w="1017"/>
        <w:gridCol w:w="606"/>
        <w:gridCol w:w="1567"/>
        <w:gridCol w:w="272"/>
        <w:gridCol w:w="1017"/>
        <w:gridCol w:w="606"/>
        <w:gridCol w:w="1683"/>
        <w:gridCol w:w="1014"/>
      </w:tblGrid>
      <w:tr w:rsidR="00D83398" w:rsidRPr="00D83398" w14:paraId="1A6B0B31" w14:textId="77777777" w:rsidTr="00D83398">
        <w:trPr>
          <w:trHeight w:val="300"/>
        </w:trPr>
        <w:tc>
          <w:tcPr>
            <w:tcW w:w="0" w:type="auto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F6F5B95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Participant characteristics</w:t>
            </w:r>
          </w:p>
        </w:tc>
        <w:tc>
          <w:tcPr>
            <w:tcW w:w="0" w:type="auto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1E19626F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LIS quartiles</w:t>
            </w:r>
          </w:p>
        </w:tc>
        <w:tc>
          <w:tcPr>
            <w:tcW w:w="0" w:type="auto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E2072D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Stratum 1</w:t>
            </w:r>
            <w:r w:rsidRPr="00D83398">
              <w:rPr>
                <w:rFonts w:eastAsia="Times New Roman"/>
                <w:color w:val="000000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3A34CB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083BB7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Stratum 2</w:t>
            </w:r>
            <w:r w:rsidRPr="00D83398">
              <w:rPr>
                <w:rFonts w:eastAsia="Times New Roman"/>
                <w:color w:val="000000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0" w:type="auto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AE7D1DE" w14:textId="434739CC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D83398">
              <w:rPr>
                <w:rFonts w:eastAsia="Times New Roman"/>
                <w:b/>
                <w:bCs/>
                <w:i/>
                <w:iCs/>
                <w:color w:val="000000"/>
                <w:sz w:val="20"/>
                <w:szCs w:val="20"/>
              </w:rPr>
              <w:t>P</w:t>
            </w:r>
            <w:r w:rsidRPr="00FC127D">
              <w:rPr>
                <w:rFonts w:eastAsia="Times New Roman"/>
                <w:b/>
                <w:bCs/>
                <w:color w:val="000000"/>
                <w:sz w:val="20"/>
                <w:szCs w:val="20"/>
                <w:vertAlign w:val="subscript"/>
              </w:rPr>
              <w:t>interaction</w:t>
            </w:r>
            <w:proofErr w:type="spellEnd"/>
          </w:p>
        </w:tc>
      </w:tr>
      <w:tr w:rsidR="00D83398" w:rsidRPr="00D83398" w14:paraId="6989AE25" w14:textId="77777777" w:rsidTr="00D83398">
        <w:trPr>
          <w:trHeight w:val="300"/>
        </w:trPr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7990C9A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65853374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13DC3B" w14:textId="77777777" w:rsidR="00D83398" w:rsidRPr="00FC127D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># Death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F49D47" w14:textId="77777777" w:rsidR="00D83398" w:rsidRPr="00FC127D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>HR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42581A" w14:textId="77777777" w:rsidR="00D83398" w:rsidRPr="00FC127D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>95% CI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13AB6D5" w14:textId="77777777" w:rsidR="00D83398" w:rsidRPr="00FC127D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84FDF8" w14:textId="77777777" w:rsidR="00D83398" w:rsidRPr="00FC127D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># Death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0FDED9" w14:textId="77777777" w:rsidR="00D83398" w:rsidRPr="00FC127D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>HR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E4F6D0" w14:textId="77777777" w:rsidR="00D83398" w:rsidRPr="00FC127D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>95% CI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EDD4414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b/>
                <w:bCs/>
                <w:i/>
                <w:iCs/>
                <w:color w:val="000000"/>
                <w:sz w:val="20"/>
                <w:szCs w:val="20"/>
              </w:rPr>
            </w:pPr>
          </w:p>
        </w:tc>
      </w:tr>
      <w:tr w:rsidR="00D83398" w:rsidRPr="00D83398" w14:paraId="3578DE2B" w14:textId="77777777" w:rsidTr="00D83398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ABD72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Sex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2AFDC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13E8D" w14:textId="77777777" w:rsidR="00D83398" w:rsidRPr="00D83398" w:rsidRDefault="00D83398" w:rsidP="00D833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96078" w14:textId="77777777" w:rsidR="00D83398" w:rsidRPr="00D83398" w:rsidRDefault="00D83398" w:rsidP="00D833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6ACBF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Me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ADC400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4F8B6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62740" w14:textId="77777777" w:rsidR="00D83398" w:rsidRPr="00D83398" w:rsidRDefault="00D83398" w:rsidP="00D833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C8085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Wome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B1F9E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D83398" w:rsidRPr="00D83398" w14:paraId="03DB7D25" w14:textId="77777777" w:rsidTr="00D83398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FF56E" w14:textId="77777777" w:rsidR="00D83398" w:rsidRPr="00D83398" w:rsidRDefault="00D83398" w:rsidP="00D833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766B0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B2CCE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29D85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1EA7C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7D517E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C1C52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775EB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3833A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E0D28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D83398" w:rsidRPr="00D83398" w14:paraId="33690944" w14:textId="77777777" w:rsidTr="00D83398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C9E1B" w14:textId="77777777" w:rsidR="00D83398" w:rsidRPr="00D83398" w:rsidRDefault="00D83398" w:rsidP="00D833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A24FB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9B3B6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010C7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07CF5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70, 1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66949A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FAA5E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7AA80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49584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82, 1.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8B874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D83398" w:rsidRPr="00D83398" w14:paraId="0158FF8E" w14:textId="77777777" w:rsidTr="00D83398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954859" w14:textId="77777777" w:rsidR="00D83398" w:rsidRPr="00D83398" w:rsidRDefault="00D83398" w:rsidP="00D833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56594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6EA82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F4DED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D489F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79, 1.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67FF90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3FE45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E776E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8930D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75, 1.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E1645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D83398" w:rsidRPr="00D83398" w14:paraId="16C1E970" w14:textId="77777777" w:rsidTr="00D83398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509DB0" w14:textId="77777777" w:rsidR="00D83398" w:rsidRPr="00D83398" w:rsidRDefault="00D83398" w:rsidP="00D833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E3E23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27172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70D1C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EDE31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93, 1.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8EAA4F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86E7E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3B0CB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20722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96, 1.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85D58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57</w:t>
            </w:r>
          </w:p>
        </w:tc>
      </w:tr>
      <w:tr w:rsidR="00D83398" w:rsidRPr="00D83398" w14:paraId="2A462629" w14:textId="77777777" w:rsidTr="00D83398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539D1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7CF62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BAEE2" w14:textId="77777777" w:rsidR="00D83398" w:rsidRPr="00D83398" w:rsidRDefault="00D83398" w:rsidP="00D833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0C422" w14:textId="77777777" w:rsidR="00D83398" w:rsidRPr="00D83398" w:rsidRDefault="00D83398" w:rsidP="00D833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11064" w14:textId="03640CDF" w:rsidR="00D83398" w:rsidRPr="00D83398" w:rsidRDefault="00D83398" w:rsidP="00E71CB6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Age &lt;65 yea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0E7D1C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2582A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D178D" w14:textId="77777777" w:rsidR="00D83398" w:rsidRPr="00D83398" w:rsidRDefault="00D83398" w:rsidP="00D833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D6352" w14:textId="304E6F40" w:rsidR="00D83398" w:rsidRPr="00D83398" w:rsidRDefault="00D83398" w:rsidP="00E71CB6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Age &gt;65 yea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83E99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D83398" w:rsidRPr="00D83398" w14:paraId="3CC28CF4" w14:textId="77777777" w:rsidTr="00D83398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2BDAC" w14:textId="77777777" w:rsidR="00D83398" w:rsidRPr="00D83398" w:rsidRDefault="00D83398" w:rsidP="00D833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353F7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8F476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72284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3FF03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3B06DB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2E7A2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2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D1727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E2330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8B131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D83398" w:rsidRPr="00D83398" w14:paraId="7E9747B2" w14:textId="77777777" w:rsidTr="00D83398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6328D" w14:textId="77777777" w:rsidR="00D83398" w:rsidRPr="00D83398" w:rsidRDefault="00D83398" w:rsidP="00D833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E10C2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5AB89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25E10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F8DF7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87, 1.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66119F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EF93E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CC2BA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70F24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73, 1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CD369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D83398" w:rsidRPr="00D83398" w14:paraId="522EDA61" w14:textId="77777777" w:rsidTr="00D83398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66EBB" w14:textId="77777777" w:rsidR="00D83398" w:rsidRPr="00D83398" w:rsidRDefault="00D83398" w:rsidP="00D833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2A12C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DF963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53417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C2A21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94, 2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48EA50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1CCFC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2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1DC26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7A0B5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75, 1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CFFD2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D83398" w:rsidRPr="00D83398" w14:paraId="031CDDBB" w14:textId="77777777" w:rsidTr="00D83398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C92D4" w14:textId="77777777" w:rsidR="00D83398" w:rsidRPr="00D83398" w:rsidRDefault="00D83398" w:rsidP="00D833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9B5D1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0F4DC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E5EE9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BD2F4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17, 2.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C8D153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35291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2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3505A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E7811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90, 1.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10942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14</w:t>
            </w:r>
          </w:p>
        </w:tc>
      </w:tr>
      <w:tr w:rsidR="00D83398" w:rsidRPr="00D83398" w14:paraId="3314A926" w14:textId="77777777" w:rsidTr="00D83398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2FD9E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Ra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85019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5944E" w14:textId="77777777" w:rsidR="00D83398" w:rsidRPr="00D83398" w:rsidRDefault="00D83398" w:rsidP="00D833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75EFF" w14:textId="77777777" w:rsidR="00D83398" w:rsidRPr="00D83398" w:rsidRDefault="00D83398" w:rsidP="00D833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438F3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4993B9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50B0D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5F2AC" w14:textId="77777777" w:rsidR="00D83398" w:rsidRPr="00D83398" w:rsidRDefault="00D83398" w:rsidP="00D833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BA18D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Blac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17BBC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D83398" w:rsidRPr="00D83398" w14:paraId="6C55DDED" w14:textId="77777777" w:rsidTr="00D83398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9E614" w14:textId="77777777" w:rsidR="00D83398" w:rsidRPr="00D83398" w:rsidRDefault="00D83398" w:rsidP="00D833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C6DDA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EFCD7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2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6AA3D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D8961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3C0FF5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CD996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41016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9BF23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65C75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D83398" w:rsidRPr="00D83398" w14:paraId="7191E58A" w14:textId="77777777" w:rsidTr="00D83398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FBCD1" w14:textId="77777777" w:rsidR="00D83398" w:rsidRPr="00D83398" w:rsidRDefault="00D83398" w:rsidP="00D833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B712D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17741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8E363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82096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78, 1.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76E93F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EC5B1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2ECCB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30B40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63, 1.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3787B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D83398" w:rsidRPr="00D83398" w14:paraId="1236AD74" w14:textId="77777777" w:rsidTr="00D83398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FDDB1" w14:textId="77777777" w:rsidR="00D83398" w:rsidRPr="00D83398" w:rsidRDefault="00D83398" w:rsidP="00D833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87AD6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D2BAD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2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14DB6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F0BFF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81, 1.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2BF70C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17727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4ED4F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0B6E1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68, 1.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4C501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D83398" w:rsidRPr="00D83398" w14:paraId="35846CA1" w14:textId="77777777" w:rsidTr="00D83398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8F8CE" w14:textId="77777777" w:rsidR="00D83398" w:rsidRPr="00D83398" w:rsidRDefault="00D83398" w:rsidP="00D833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DE37C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CCE0F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9F043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319DF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99, 1.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B4708D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ECAAF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25FE9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63A4B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83, 1.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7487B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96</w:t>
            </w:r>
          </w:p>
        </w:tc>
      </w:tr>
      <w:tr w:rsidR="00D83398" w:rsidRPr="00D83398" w14:paraId="13BBFB98" w14:textId="77777777" w:rsidTr="00D83398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81D14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Region of reside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051C5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DD3AD" w14:textId="77777777" w:rsidR="00D83398" w:rsidRPr="00D83398" w:rsidRDefault="00D83398" w:rsidP="00D833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E56E9" w14:textId="77777777" w:rsidR="00D83398" w:rsidRPr="00D83398" w:rsidRDefault="00D83398" w:rsidP="00D833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8F1EC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 xml:space="preserve">Stroke </w:t>
            </w:r>
            <w:proofErr w:type="spellStart"/>
            <w:r w:rsidRPr="00D83398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belt</w:t>
            </w:r>
            <w:r w:rsidRPr="00D83398">
              <w:rPr>
                <w:rFonts w:eastAsia="Times New Roman"/>
                <w:color w:val="000000"/>
                <w:sz w:val="20"/>
                <w:szCs w:val="20"/>
                <w:vertAlign w:val="superscript"/>
              </w:rPr>
              <w:t>b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95DD4D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7A279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0CB15" w14:textId="77777777" w:rsidR="00D83398" w:rsidRPr="00D83398" w:rsidRDefault="00D83398" w:rsidP="00D833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BB747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Non-stroke bel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2DFAF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D83398" w:rsidRPr="00D83398" w14:paraId="7CDCD73D" w14:textId="77777777" w:rsidTr="00D83398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AFA07B" w14:textId="77777777" w:rsidR="00D83398" w:rsidRPr="00D83398" w:rsidRDefault="00D83398" w:rsidP="00D833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C533E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25314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A1324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CFCB5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77812C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35186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B41AC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31B9B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6E506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D83398" w:rsidRPr="00D83398" w14:paraId="33B30BF6" w14:textId="77777777" w:rsidTr="00D83398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A4AFA" w14:textId="77777777" w:rsidR="00D83398" w:rsidRPr="00D83398" w:rsidRDefault="00D83398" w:rsidP="00D833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B3090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2D2B0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983A1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B7B3A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73, 1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331B57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CA615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C466C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6926B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74, 1.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C165E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D83398" w:rsidRPr="00D83398" w14:paraId="4E77B3A1" w14:textId="77777777" w:rsidTr="00D83398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EA0EC" w14:textId="77777777" w:rsidR="00D83398" w:rsidRPr="00D83398" w:rsidRDefault="00D83398" w:rsidP="00D833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085A7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444B0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BF8CB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449F5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80, 1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85F70B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3664C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82A7B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2855A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73, 1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2B146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D83398" w:rsidRPr="00D83398" w14:paraId="1C296B4A" w14:textId="77777777" w:rsidTr="00D83398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3023A" w14:textId="77777777" w:rsidR="00D83398" w:rsidRPr="00D83398" w:rsidRDefault="00D83398" w:rsidP="00D833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943A2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49284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2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5A4C0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E2894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02, 1.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B76C89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BBB82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E527BE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282BC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84, 1.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E308D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66</w:t>
            </w:r>
          </w:p>
        </w:tc>
      </w:tr>
      <w:tr w:rsidR="00D83398" w:rsidRPr="00D83398" w14:paraId="0F53A009" w14:textId="77777777" w:rsidTr="00D83398">
        <w:trPr>
          <w:trHeight w:val="5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05B618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D83398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Regular</w:t>
            </w:r>
            <w:r w:rsidRPr="00D83398">
              <w:rPr>
                <w:rFonts w:eastAsia="Times New Roman"/>
                <w:color w:val="000000"/>
                <w:sz w:val="20"/>
                <w:szCs w:val="20"/>
                <w:vertAlign w:val="superscript"/>
              </w:rPr>
              <w:t>c</w:t>
            </w:r>
            <w:proofErr w:type="spellEnd"/>
            <w:r w:rsidRPr="00D83398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 xml:space="preserve"> non-aspirin NSAID us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7AA1D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5C385" w14:textId="77777777" w:rsidR="00D83398" w:rsidRPr="00D83398" w:rsidRDefault="00D83398" w:rsidP="00D833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AACDF" w14:textId="77777777" w:rsidR="00D83398" w:rsidRPr="00D83398" w:rsidRDefault="00D83398" w:rsidP="00D833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6B28B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DC3591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FE8EC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77920" w14:textId="77777777" w:rsidR="00D83398" w:rsidRPr="00D83398" w:rsidRDefault="00D83398" w:rsidP="00D833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EC732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CABB3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D83398" w:rsidRPr="00D83398" w14:paraId="7436BE39" w14:textId="77777777" w:rsidTr="00D83398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2F40FB" w14:textId="77777777" w:rsidR="00D83398" w:rsidRPr="00D83398" w:rsidRDefault="00D83398" w:rsidP="00D833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C8A24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C6052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7EA13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BD544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91422E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4CC8E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8485E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CFD77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4845D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D83398" w:rsidRPr="00D83398" w14:paraId="532A8BF8" w14:textId="77777777" w:rsidTr="00D83398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C73C2" w14:textId="77777777" w:rsidR="00D83398" w:rsidRPr="00D83398" w:rsidRDefault="00D83398" w:rsidP="00D833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1DEC7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C312A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2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6ECEE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C23AD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79, 1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918D0B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CE019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DF7BA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5497A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46, 1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09BED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D83398" w:rsidRPr="00D83398" w14:paraId="41CF9E98" w14:textId="77777777" w:rsidTr="00D83398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487DC4" w14:textId="77777777" w:rsidR="00D83398" w:rsidRPr="00D83398" w:rsidRDefault="00D83398" w:rsidP="00D833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D856B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44311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2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DE447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B506F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83, 1.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898799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3A0D2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D6086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CAC0E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49, 1.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1517B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D83398" w:rsidRPr="00D83398" w14:paraId="0BF4EEA3" w14:textId="77777777" w:rsidTr="00D83398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40EED" w14:textId="77777777" w:rsidR="00D83398" w:rsidRPr="00D83398" w:rsidRDefault="00D83398" w:rsidP="00D833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D6E8B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6992B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2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EFC30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D70B1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97, 1.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68F311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1B8ED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04F90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91DA2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81, 1.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28CEB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53</w:t>
            </w:r>
          </w:p>
        </w:tc>
      </w:tr>
      <w:tr w:rsidR="00D83398" w:rsidRPr="00D83398" w14:paraId="70A9670D" w14:textId="77777777" w:rsidTr="00D83398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6C3F7" w14:textId="77777777" w:rsidR="006901D2" w:rsidRDefault="006901D2" w:rsidP="00D83398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  <w:p w14:paraId="4E739FD5" w14:textId="4EEA010A" w:rsidR="00D83398" w:rsidRPr="00D83398" w:rsidRDefault="00D83398" w:rsidP="00D83398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D83398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Regular</w:t>
            </w:r>
            <w:r w:rsidRPr="00D83398">
              <w:rPr>
                <w:rFonts w:eastAsia="Times New Roman"/>
                <w:color w:val="000000"/>
                <w:sz w:val="20"/>
                <w:szCs w:val="20"/>
                <w:vertAlign w:val="superscript"/>
              </w:rPr>
              <w:t>c</w:t>
            </w:r>
            <w:proofErr w:type="spellEnd"/>
            <w:r w:rsidRPr="00D83398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 xml:space="preserve"> aspirin us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78632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40182" w14:textId="77777777" w:rsidR="00D83398" w:rsidRPr="00D83398" w:rsidRDefault="00D83398" w:rsidP="00D833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AADCC" w14:textId="77777777" w:rsidR="00D83398" w:rsidRPr="00D83398" w:rsidRDefault="00D83398" w:rsidP="00D833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A2F39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125574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52260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4918B" w14:textId="77777777" w:rsidR="00D83398" w:rsidRPr="00D83398" w:rsidRDefault="00D83398" w:rsidP="00D833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06514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2732E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D83398" w:rsidRPr="00D83398" w14:paraId="54C82C8E" w14:textId="77777777" w:rsidTr="00D83398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35888" w14:textId="77777777" w:rsidR="00D83398" w:rsidRPr="00D83398" w:rsidRDefault="00D83398" w:rsidP="00D833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82829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95CB2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61485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E15D3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C7FB84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8FC2D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F22B1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299B2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F20C0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D83398" w:rsidRPr="00D83398" w14:paraId="56529AAA" w14:textId="77777777" w:rsidTr="00D83398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623661" w14:textId="77777777" w:rsidR="00D83398" w:rsidRPr="00D83398" w:rsidRDefault="00D83398" w:rsidP="00D833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CE534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1DE0C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04A40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D5590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83, 1.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E846C2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F6B54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529BD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F28A6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67, 1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76537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D83398" w:rsidRPr="00D83398" w14:paraId="4AAAA444" w14:textId="77777777" w:rsidTr="00D83398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0441A0" w14:textId="77777777" w:rsidR="00D83398" w:rsidRPr="00D83398" w:rsidRDefault="00D83398" w:rsidP="00D833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56771C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43ACD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084D8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5190D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81, 1.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3EE59B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B5C00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54D09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90E5D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74, 1.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8D32F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D83398" w:rsidRPr="00D83398" w14:paraId="29AB86C4" w14:textId="77777777" w:rsidTr="00D83398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C97A7" w14:textId="77777777" w:rsidR="00D83398" w:rsidRPr="00D83398" w:rsidRDefault="00D83398" w:rsidP="00D833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29811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09913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D19AA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E453C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88, 1.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12DB4A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3A748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569AB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3B044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00, 1.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E1729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21</w:t>
            </w:r>
          </w:p>
        </w:tc>
      </w:tr>
      <w:tr w:rsidR="00D83398" w:rsidRPr="00D83398" w14:paraId="656FD5F0" w14:textId="77777777" w:rsidTr="00D83398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DE53F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Statin us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065C6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D2623" w14:textId="77777777" w:rsidR="00D83398" w:rsidRPr="00D83398" w:rsidRDefault="00D83398" w:rsidP="00D833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CD1F2" w14:textId="77777777" w:rsidR="00D83398" w:rsidRPr="00D83398" w:rsidRDefault="00D83398" w:rsidP="00D833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F2AD2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DAA86F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C84C3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E0FE5" w14:textId="77777777" w:rsidR="00D83398" w:rsidRPr="00D83398" w:rsidRDefault="00D83398" w:rsidP="00D833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4A2FA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D220B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D83398" w:rsidRPr="00D83398" w14:paraId="55FD4CC8" w14:textId="77777777" w:rsidTr="00D83398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F3F24" w14:textId="77777777" w:rsidR="00D83398" w:rsidRPr="00D83398" w:rsidRDefault="00D83398" w:rsidP="00D833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61195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D623D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E8138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030FD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B4261D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6F5F6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6A686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F3973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BB14A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D83398" w:rsidRPr="00D83398" w14:paraId="19969EF8" w14:textId="77777777" w:rsidTr="00D83398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779E2" w14:textId="77777777" w:rsidR="00D83398" w:rsidRPr="00D83398" w:rsidRDefault="00D83398" w:rsidP="00D833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BBC28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DF11E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7FAA4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75167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77, 1.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BA9E80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F9CA5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9416E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FEA7B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68, 1.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36280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D83398" w:rsidRPr="00D83398" w14:paraId="2DB2C3A6" w14:textId="77777777" w:rsidTr="00D83398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D5B19" w14:textId="77777777" w:rsidR="00D83398" w:rsidRPr="00D83398" w:rsidRDefault="00D83398" w:rsidP="00D833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CA11B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D462D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9FD20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060C2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77, 1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FCCBCB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2F200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AE03C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94FC3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76, 1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5D03F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D83398" w:rsidRPr="00D83398" w14:paraId="24BA88D2" w14:textId="77777777" w:rsidTr="00D83398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88B13" w14:textId="77777777" w:rsidR="00D83398" w:rsidRPr="00D83398" w:rsidRDefault="00D83398" w:rsidP="00D833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C3496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A52C7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698E7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48C17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97, 1.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AF34B5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5E23E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519DF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E6670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91, 1.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CBC24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93</w:t>
            </w:r>
          </w:p>
        </w:tc>
      </w:tr>
      <w:tr w:rsidR="00D83398" w:rsidRPr="00D83398" w14:paraId="0A5083BD" w14:textId="77777777" w:rsidTr="00D83398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FAEAB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D83398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Comorbidities</w:t>
            </w:r>
            <w:r w:rsidRPr="00D83398">
              <w:rPr>
                <w:rFonts w:eastAsia="Times New Roman"/>
                <w:color w:val="000000"/>
                <w:sz w:val="20"/>
                <w:szCs w:val="20"/>
                <w:vertAlign w:val="superscript"/>
              </w:rPr>
              <w:t>d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C8973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1C483" w14:textId="77777777" w:rsidR="00D83398" w:rsidRPr="00D83398" w:rsidRDefault="00D83398" w:rsidP="00D833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CB739" w14:textId="77777777" w:rsidR="00D83398" w:rsidRPr="00D83398" w:rsidRDefault="00D83398" w:rsidP="00D833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DD343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BE64BD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B97BA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89816" w14:textId="77777777" w:rsidR="00D83398" w:rsidRPr="00D83398" w:rsidRDefault="00D83398" w:rsidP="00D833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F2B7A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3DCF4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D83398" w:rsidRPr="00D83398" w14:paraId="5709710F" w14:textId="77777777" w:rsidTr="00D83398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DAB051" w14:textId="77777777" w:rsidR="00D83398" w:rsidRPr="00D83398" w:rsidRDefault="00D83398" w:rsidP="00D833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AF847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3A85E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ED932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F0BBC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320A75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7F835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2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9CA97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DEBAF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76779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D83398" w:rsidRPr="00D83398" w14:paraId="2475D74E" w14:textId="77777777" w:rsidTr="00D83398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34011" w14:textId="77777777" w:rsidR="00D83398" w:rsidRPr="00D83398" w:rsidRDefault="00D83398" w:rsidP="00D833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D8A11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6895C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090CC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FBE0C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67, 1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5AA754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21A9C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38507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3136A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77, 1.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CBA59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D83398" w:rsidRPr="00D83398" w14:paraId="74A40CA4" w14:textId="77777777" w:rsidTr="00D83398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17F2F" w14:textId="77777777" w:rsidR="00D83398" w:rsidRPr="00D83398" w:rsidRDefault="00D83398" w:rsidP="00D833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92297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0BFA4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4C6AE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6BB5A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86, 1.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CE6A19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92B67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2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30507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4CC11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80, 1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55894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D83398" w:rsidRPr="00D83398" w14:paraId="1AE1EA7B" w14:textId="77777777" w:rsidTr="00D83398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5D88D" w14:textId="77777777" w:rsidR="00D83398" w:rsidRPr="00D83398" w:rsidRDefault="00D83398" w:rsidP="00D833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1857F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B1EAB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4758B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E0CCC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01, 1.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2DA389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785CD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2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4EACF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0B8E0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00, 1.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1539F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67</w:t>
            </w:r>
          </w:p>
        </w:tc>
      </w:tr>
      <w:tr w:rsidR="00D83398" w:rsidRPr="00D83398" w14:paraId="688818EF" w14:textId="77777777" w:rsidTr="00D83398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D43DA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Ever smok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0F3DD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82DD2" w14:textId="77777777" w:rsidR="00D83398" w:rsidRPr="00D83398" w:rsidRDefault="00D83398" w:rsidP="00D833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27E2C" w14:textId="77777777" w:rsidR="00D83398" w:rsidRPr="00D83398" w:rsidRDefault="00D83398" w:rsidP="00D833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F3042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4B23D9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B2DCC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8CF84" w14:textId="77777777" w:rsidR="00D83398" w:rsidRPr="00D83398" w:rsidRDefault="00D83398" w:rsidP="00D833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DBDB7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3E940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D83398" w:rsidRPr="00D83398" w14:paraId="7D5E9BE2" w14:textId="77777777" w:rsidTr="00D83398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17D1D" w14:textId="77777777" w:rsidR="00D83398" w:rsidRPr="00D83398" w:rsidRDefault="00D83398" w:rsidP="00D833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997C7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089C0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19080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13AD2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1A463C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52B43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97D6A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CF758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9A86A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D83398" w:rsidRPr="00D83398" w14:paraId="796D413F" w14:textId="77777777" w:rsidTr="00D83398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F38D8" w14:textId="77777777" w:rsidR="00D83398" w:rsidRPr="00D83398" w:rsidRDefault="00D83398" w:rsidP="00D833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4872A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24827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6B73E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08C68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62, 1.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57452E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5AF8E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CBD1D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FFC45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79, 1.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DAAC6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D83398" w:rsidRPr="00D83398" w14:paraId="6603D17E" w14:textId="77777777" w:rsidTr="00D83398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D0D7D" w14:textId="77777777" w:rsidR="00D83398" w:rsidRPr="00D83398" w:rsidRDefault="00D83398" w:rsidP="00D833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B5B23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428C0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C4230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40F9E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69, 1.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07F49E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03188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2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909F8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04796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84, 1.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70CD2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D83398" w:rsidRPr="00D83398" w14:paraId="3A834EDF" w14:textId="77777777" w:rsidTr="00D83398">
        <w:trPr>
          <w:trHeight w:val="300"/>
        </w:trPr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88BC9E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B8DE2E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3049F3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3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91D4CF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9DC165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87, 1.4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111225F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6078D2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20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07CFC1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B9F32F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98, 1.5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B32445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75</w:t>
            </w:r>
          </w:p>
        </w:tc>
      </w:tr>
    </w:tbl>
    <w:p w14:paraId="613983AC" w14:textId="55002FC8" w:rsidR="00DB7C9C" w:rsidRPr="00E43F47" w:rsidRDefault="00DB7C9C" w:rsidP="007D015D">
      <w:pPr>
        <w:contextualSpacing/>
      </w:pPr>
      <w:r w:rsidRPr="00E43F47">
        <w:t>Abbreviations:  CI, confidence interval; CVD, cardiovascular diseases</w:t>
      </w:r>
      <w:r w:rsidR="000428FE">
        <w:t xml:space="preserve">; </w:t>
      </w:r>
      <w:r w:rsidRPr="00E43F47">
        <w:t>LIS, lifestyle inflammation score; HR, hazards ratio</w:t>
      </w:r>
      <w:r w:rsidR="00941563" w:rsidRPr="00E43F47">
        <w:t xml:space="preserve">; Ref., reference; </w:t>
      </w:r>
      <w:r w:rsidRPr="00E43F47">
        <w:t xml:space="preserve">REGARDS, Reasons for Geographic and Racial Differences in Stroke; NSAID, nonsteroidal anti-inflammatory drug. </w:t>
      </w:r>
    </w:p>
    <w:p w14:paraId="26BA03E3" w14:textId="1480FBC8" w:rsidR="007D307C" w:rsidRPr="00E43F47" w:rsidRDefault="007D307C" w:rsidP="007D015D">
      <w:pPr>
        <w:ind w:left="90" w:hanging="90"/>
        <w:contextualSpacing/>
      </w:pPr>
      <w:r w:rsidRPr="00E43F47">
        <w:rPr>
          <w:vertAlign w:val="superscript"/>
        </w:rPr>
        <w:t xml:space="preserve">a </w:t>
      </w:r>
      <w:proofErr w:type="gramStart"/>
      <w:r w:rsidRPr="00E43F47">
        <w:t>From</w:t>
      </w:r>
      <w:proofErr w:type="gramEnd"/>
      <w:r w:rsidRPr="00E43F47">
        <w:t xml:space="preserve"> multivariable</w:t>
      </w:r>
      <w:r w:rsidRPr="00E43F47">
        <w:rPr>
          <w:vertAlign w:val="superscript"/>
        </w:rPr>
        <w:t xml:space="preserve"> </w:t>
      </w:r>
      <w:r w:rsidRPr="00E43F47">
        <w:t xml:space="preserve">model adjusting for age, </w:t>
      </w:r>
      <w:r w:rsidR="00941563" w:rsidRPr="00E43F47">
        <w:t>sex</w:t>
      </w:r>
      <w:r w:rsidRPr="00E43F47">
        <w:t>/HRT use, race, income, education, insurance, marital status, region, comorbidities (score 0–</w:t>
      </w:r>
      <w:r w:rsidR="000428FE">
        <w:t>3</w:t>
      </w:r>
      <w:r w:rsidRPr="00E43F47">
        <w:t xml:space="preserve">), aspirin/NSAID use, statin use, </w:t>
      </w:r>
      <w:r w:rsidR="00941563" w:rsidRPr="00E43F47">
        <w:t>total energy intake</w:t>
      </w:r>
      <w:r w:rsidRPr="00E43F47">
        <w:t xml:space="preserve">, former smoking status (yes, no), and the DIS (equal weights). </w:t>
      </w:r>
      <w:r w:rsidR="007415C3" w:rsidRPr="00E43F47">
        <w:t xml:space="preserve">Excludes </w:t>
      </w:r>
      <w:r w:rsidR="007415C3" w:rsidRPr="00E43F47">
        <w:rPr>
          <w:i/>
        </w:rPr>
        <w:t>n</w:t>
      </w:r>
      <w:r w:rsidR="007415C3" w:rsidRPr="00E43F47">
        <w:t xml:space="preserve"> = 727 participants with missing data for covariates.</w:t>
      </w:r>
    </w:p>
    <w:p w14:paraId="4933F24E" w14:textId="77777777" w:rsidR="007D307C" w:rsidRPr="00E43F47" w:rsidRDefault="007D307C" w:rsidP="007D015D">
      <w:pPr>
        <w:contextualSpacing/>
      </w:pPr>
      <w:r w:rsidRPr="00E43F47">
        <w:rPr>
          <w:vertAlign w:val="superscript"/>
        </w:rPr>
        <w:t>b</w:t>
      </w:r>
      <w:r w:rsidRPr="00E43F47">
        <w:t xml:space="preserve"> North Carolina, South Carolina, Arkansas, Georgia, Tennessee, Alabama, Mississippi, and Louisiana.</w:t>
      </w:r>
    </w:p>
    <w:p w14:paraId="68E3882E" w14:textId="77777777" w:rsidR="007D307C" w:rsidRPr="00E43F47" w:rsidRDefault="007D307C" w:rsidP="007D015D">
      <w:pPr>
        <w:tabs>
          <w:tab w:val="left" w:pos="180"/>
        </w:tabs>
        <w:ind w:left="180" w:hanging="180"/>
        <w:contextualSpacing/>
      </w:pPr>
      <w:r w:rsidRPr="00E43F47">
        <w:rPr>
          <w:vertAlign w:val="superscript"/>
        </w:rPr>
        <w:t>c</w:t>
      </w:r>
      <w:r w:rsidRPr="00E43F47">
        <w:t xml:space="preserve"> Twice a week or more.</w:t>
      </w:r>
    </w:p>
    <w:p w14:paraId="2F336E04" w14:textId="74DB1817" w:rsidR="007D307C" w:rsidRDefault="007D307C" w:rsidP="007D015D">
      <w:pPr>
        <w:ind w:left="90" w:hanging="90"/>
        <w:contextualSpacing/>
        <w:rPr>
          <w:sz w:val="20"/>
          <w:szCs w:val="20"/>
        </w:rPr>
        <w:sectPr w:rsidR="007D307C" w:rsidSect="00D50345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  <w:r w:rsidRPr="00E43F47">
        <w:rPr>
          <w:vertAlign w:val="superscript"/>
        </w:rPr>
        <w:t>d</w:t>
      </w:r>
      <w:r w:rsidRPr="00E43F47">
        <w:t xml:space="preserve"> Included diabetes, heart disease </w:t>
      </w:r>
      <w:r w:rsidR="000428FE">
        <w:t>(</w:t>
      </w:r>
      <w:r w:rsidRPr="00E43F47">
        <w:t>surgery or procedure on arteries, angioplasty or stenting of coronary arteries, repair of an aortic aneurism, self-reported myocardial infarction, or evidence of a myocardial infarction via electrocardiogram</w:t>
      </w:r>
      <w:r w:rsidR="000428FE">
        <w:t>)</w:t>
      </w:r>
      <w:r w:rsidRPr="00E43F47">
        <w:t xml:space="preserve">, or kidney disease </w:t>
      </w:r>
      <w:r w:rsidR="000428FE">
        <w:t>(</w:t>
      </w:r>
      <w:r w:rsidRPr="00E43F47">
        <w:t xml:space="preserve">based on glomerular filtration rate &gt;60 </w:t>
      </w:r>
      <w:r w:rsidRPr="00E43F47">
        <w:rPr>
          <w:bCs/>
        </w:rPr>
        <w:t>mL/min/1.73 square meters</w:t>
      </w:r>
      <w:r w:rsidRPr="00E43F47">
        <w:t xml:space="preserve"> or a urinary </w:t>
      </w:r>
      <w:proofErr w:type="spellStart"/>
      <w:r w:rsidRPr="00E43F47">
        <w:t>albumin:creatinine</w:t>
      </w:r>
      <w:proofErr w:type="spellEnd"/>
      <w:r w:rsidRPr="00E43F47">
        <w:t xml:space="preserve"> ratio &gt;</w:t>
      </w:r>
      <w:r w:rsidRPr="00E43F47">
        <w:rPr>
          <w:bCs/>
        </w:rPr>
        <w:t>30 mg/g</w:t>
      </w:r>
      <w:r w:rsidRPr="00E43F47">
        <w:t>) at baseline</w:t>
      </w:r>
      <w:r w:rsidR="000428FE">
        <w:t>;</w:t>
      </w:r>
      <w:r w:rsidRPr="00E43F47">
        <w:t xml:space="preserve"> score</w:t>
      </w:r>
      <w:r w:rsidR="000428FE">
        <w:t>d</w:t>
      </w:r>
      <w:r w:rsidRPr="00E43F47">
        <w:t xml:space="preserve"> 0–3</w:t>
      </w:r>
      <w:r w:rsidR="00941563">
        <w:rPr>
          <w:sz w:val="20"/>
          <w:szCs w:val="20"/>
        </w:rPr>
        <w:t>.</w:t>
      </w:r>
    </w:p>
    <w:p w14:paraId="2CC88497" w14:textId="3FBDA651" w:rsidR="005A0F5D" w:rsidRPr="007D015D" w:rsidRDefault="001F7B3D" w:rsidP="008005FB">
      <w:pPr>
        <w:pStyle w:val="Heading1"/>
        <w:rPr>
          <w:b w:val="0"/>
          <w:bCs/>
        </w:rPr>
      </w:pPr>
      <w:r>
        <w:lastRenderedPageBreak/>
        <w:t>Supplemental Table</w:t>
      </w:r>
      <w:r w:rsidR="005A0F5D" w:rsidRPr="007D307C">
        <w:t xml:space="preserve"> </w:t>
      </w:r>
      <w:r w:rsidR="00DA38C0">
        <w:t>9</w:t>
      </w:r>
      <w:r>
        <w:t>.</w:t>
      </w:r>
      <w:r w:rsidR="005A0F5D" w:rsidRPr="007D307C">
        <w:t xml:space="preserve">  </w:t>
      </w:r>
      <w:r w:rsidR="00DD60F8" w:rsidRPr="007D015D">
        <w:rPr>
          <w:b w:val="0"/>
          <w:bCs/>
        </w:rPr>
        <w:t xml:space="preserve">Adjusted </w:t>
      </w:r>
      <w:r w:rsidR="00D6044A">
        <w:rPr>
          <w:b w:val="0"/>
          <w:bCs/>
        </w:rPr>
        <w:t>a</w:t>
      </w:r>
      <w:r w:rsidR="00DD60F8" w:rsidRPr="007D015D">
        <w:rPr>
          <w:b w:val="0"/>
          <w:bCs/>
        </w:rPr>
        <w:t xml:space="preserve">ssociations of the </w:t>
      </w:r>
      <w:r w:rsidR="00D6044A">
        <w:rPr>
          <w:b w:val="0"/>
          <w:bCs/>
        </w:rPr>
        <w:t>d</w:t>
      </w:r>
      <w:r w:rsidR="00DD60F8" w:rsidRPr="007D015D">
        <w:rPr>
          <w:b w:val="0"/>
          <w:bCs/>
        </w:rPr>
        <w:t xml:space="preserve">ietary </w:t>
      </w:r>
      <w:r w:rsidR="00D6044A">
        <w:rPr>
          <w:b w:val="0"/>
          <w:bCs/>
        </w:rPr>
        <w:t>i</w:t>
      </w:r>
      <w:r w:rsidR="00DD60F8" w:rsidRPr="007D015D">
        <w:rPr>
          <w:b w:val="0"/>
          <w:bCs/>
        </w:rPr>
        <w:t xml:space="preserve">nflammation </w:t>
      </w:r>
      <w:r w:rsidR="00D6044A">
        <w:rPr>
          <w:b w:val="0"/>
          <w:bCs/>
        </w:rPr>
        <w:t>s</w:t>
      </w:r>
      <w:r w:rsidR="00DD60F8" w:rsidRPr="007D015D">
        <w:rPr>
          <w:b w:val="0"/>
          <w:bCs/>
        </w:rPr>
        <w:t xml:space="preserve">core </w:t>
      </w:r>
      <w:r w:rsidR="00D6044A">
        <w:rPr>
          <w:b w:val="0"/>
          <w:bCs/>
        </w:rPr>
        <w:t xml:space="preserve">(DIS) </w:t>
      </w:r>
      <w:r w:rsidR="00DD60F8" w:rsidRPr="007D015D">
        <w:rPr>
          <w:b w:val="0"/>
          <w:bCs/>
        </w:rPr>
        <w:t xml:space="preserve">with </w:t>
      </w:r>
      <w:r w:rsidR="00D6044A">
        <w:rPr>
          <w:b w:val="0"/>
          <w:bCs/>
        </w:rPr>
        <w:t>a</w:t>
      </w:r>
      <w:r w:rsidR="00DD60F8" w:rsidRPr="007D015D">
        <w:rPr>
          <w:b w:val="0"/>
          <w:bCs/>
        </w:rPr>
        <w:t>ll-</w:t>
      </w:r>
      <w:r w:rsidR="00D6044A">
        <w:rPr>
          <w:b w:val="0"/>
          <w:bCs/>
        </w:rPr>
        <w:t>c</w:t>
      </w:r>
      <w:r w:rsidR="00DD60F8" w:rsidRPr="007D015D">
        <w:rPr>
          <w:b w:val="0"/>
          <w:bCs/>
        </w:rPr>
        <w:t xml:space="preserve">ancer </w:t>
      </w:r>
      <w:r w:rsidR="00D6044A">
        <w:rPr>
          <w:b w:val="0"/>
          <w:bCs/>
        </w:rPr>
        <w:t>m</w:t>
      </w:r>
      <w:r w:rsidR="00DD60F8" w:rsidRPr="007D015D">
        <w:rPr>
          <w:b w:val="0"/>
          <w:bCs/>
        </w:rPr>
        <w:t xml:space="preserve">ortality </w:t>
      </w:r>
      <w:r w:rsidR="00D6044A">
        <w:rPr>
          <w:b w:val="0"/>
          <w:bCs/>
        </w:rPr>
        <w:t>r</w:t>
      </w:r>
      <w:r w:rsidR="00DD60F8" w:rsidRPr="007D015D">
        <w:rPr>
          <w:b w:val="0"/>
          <w:bCs/>
        </w:rPr>
        <w:t xml:space="preserve">isk </w:t>
      </w:r>
      <w:r w:rsidR="00D6044A">
        <w:rPr>
          <w:b w:val="0"/>
          <w:bCs/>
        </w:rPr>
        <w:t>a</w:t>
      </w:r>
      <w:r w:rsidR="00DD60F8" w:rsidRPr="007D015D">
        <w:rPr>
          <w:b w:val="0"/>
          <w:bCs/>
        </w:rPr>
        <w:t xml:space="preserve">ccording to </w:t>
      </w:r>
      <w:r w:rsidR="00D6044A">
        <w:rPr>
          <w:b w:val="0"/>
          <w:bCs/>
        </w:rPr>
        <w:t>c</w:t>
      </w:r>
      <w:r w:rsidR="00DD60F8" w:rsidRPr="007D015D">
        <w:rPr>
          <w:b w:val="0"/>
          <w:bCs/>
        </w:rPr>
        <w:t xml:space="preserve">ategories of </w:t>
      </w:r>
      <w:r w:rsidR="00D6044A">
        <w:rPr>
          <w:b w:val="0"/>
          <w:bCs/>
        </w:rPr>
        <w:t>s</w:t>
      </w:r>
      <w:r w:rsidR="00DD60F8" w:rsidRPr="007D015D">
        <w:rPr>
          <w:b w:val="0"/>
          <w:bCs/>
        </w:rPr>
        <w:t xml:space="preserve">elected </w:t>
      </w:r>
      <w:r w:rsidR="00D6044A">
        <w:rPr>
          <w:b w:val="0"/>
          <w:bCs/>
        </w:rPr>
        <w:t>p</w:t>
      </w:r>
      <w:r w:rsidR="00DD60F8" w:rsidRPr="007D015D">
        <w:rPr>
          <w:b w:val="0"/>
          <w:bCs/>
        </w:rPr>
        <w:t xml:space="preserve">articipant </w:t>
      </w:r>
      <w:r w:rsidR="00D6044A">
        <w:rPr>
          <w:b w:val="0"/>
          <w:bCs/>
        </w:rPr>
        <w:t>c</w:t>
      </w:r>
      <w:r w:rsidR="00DD60F8" w:rsidRPr="007D015D">
        <w:rPr>
          <w:b w:val="0"/>
          <w:bCs/>
        </w:rPr>
        <w:t>haracteristics in REGARDS (</w:t>
      </w:r>
      <w:r w:rsidR="00DD60F8" w:rsidRPr="007D015D">
        <w:rPr>
          <w:b w:val="0"/>
          <w:bCs/>
          <w:i/>
        </w:rPr>
        <w:t>n</w:t>
      </w:r>
      <w:r w:rsidR="00DD60F8" w:rsidRPr="007D015D">
        <w:rPr>
          <w:b w:val="0"/>
          <w:bCs/>
        </w:rPr>
        <w:t xml:space="preserve"> = 17,757), 2003–2016</w:t>
      </w: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2881"/>
        <w:gridCol w:w="1169"/>
        <w:gridCol w:w="1350"/>
        <w:gridCol w:w="811"/>
        <w:gridCol w:w="1721"/>
        <w:gridCol w:w="259"/>
        <w:gridCol w:w="990"/>
        <w:gridCol w:w="674"/>
        <w:gridCol w:w="1755"/>
        <w:gridCol w:w="1350"/>
      </w:tblGrid>
      <w:tr w:rsidR="00D83398" w:rsidRPr="00D83398" w14:paraId="29CD16CF" w14:textId="77777777" w:rsidTr="00D83398">
        <w:trPr>
          <w:trHeight w:val="300"/>
        </w:trPr>
        <w:tc>
          <w:tcPr>
            <w:tcW w:w="1111" w:type="pct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227553B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Participant characteristics</w:t>
            </w:r>
          </w:p>
        </w:tc>
        <w:tc>
          <w:tcPr>
            <w:tcW w:w="451" w:type="pct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9FD8577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DIS quartiles</w:t>
            </w:r>
          </w:p>
        </w:tc>
        <w:tc>
          <w:tcPr>
            <w:tcW w:w="1498" w:type="pct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F5CF37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Stratum 1</w:t>
            </w:r>
            <w:r w:rsidRPr="00D83398">
              <w:rPr>
                <w:rFonts w:eastAsia="Times New Roman"/>
                <w:color w:val="000000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00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1B5888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319" w:type="pct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20344B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Stratum 2</w:t>
            </w:r>
            <w:r w:rsidRPr="00D83398">
              <w:rPr>
                <w:rFonts w:eastAsia="Times New Roman"/>
                <w:color w:val="000000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521" w:type="pct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C8307BF" w14:textId="1E810F45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D83398">
              <w:rPr>
                <w:rFonts w:eastAsia="Times New Roman"/>
                <w:b/>
                <w:bCs/>
                <w:i/>
                <w:iCs/>
                <w:color w:val="000000"/>
                <w:sz w:val="20"/>
                <w:szCs w:val="20"/>
              </w:rPr>
              <w:t>P</w:t>
            </w:r>
            <w:r w:rsidRPr="00FC127D">
              <w:rPr>
                <w:rFonts w:eastAsia="Times New Roman"/>
                <w:b/>
                <w:bCs/>
                <w:color w:val="000000"/>
                <w:sz w:val="20"/>
                <w:szCs w:val="20"/>
                <w:vertAlign w:val="subscript"/>
              </w:rPr>
              <w:t>interaction</w:t>
            </w:r>
            <w:proofErr w:type="spellEnd"/>
          </w:p>
        </w:tc>
      </w:tr>
      <w:tr w:rsidR="00D83398" w:rsidRPr="00D83398" w14:paraId="7421E46A" w14:textId="77777777" w:rsidTr="00D83398">
        <w:trPr>
          <w:trHeight w:val="300"/>
        </w:trPr>
        <w:tc>
          <w:tcPr>
            <w:tcW w:w="1111" w:type="pct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BF0D6AB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51" w:type="pct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2168454D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52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375305" w14:textId="77777777" w:rsidR="00D83398" w:rsidRPr="00FC127D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># Deaths</w:t>
            </w:r>
          </w:p>
        </w:tc>
        <w:tc>
          <w:tcPr>
            <w:tcW w:w="31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78BB90" w14:textId="77777777" w:rsidR="00D83398" w:rsidRPr="00FC127D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>HR</w:t>
            </w:r>
          </w:p>
        </w:tc>
        <w:tc>
          <w:tcPr>
            <w:tcW w:w="66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C0477F" w14:textId="77777777" w:rsidR="00D83398" w:rsidRPr="00FC127D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>95% CI</w:t>
            </w:r>
          </w:p>
        </w:tc>
        <w:tc>
          <w:tcPr>
            <w:tcW w:w="10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A83B836" w14:textId="77777777" w:rsidR="00D83398" w:rsidRPr="00FC127D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8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3EF118" w14:textId="77777777" w:rsidR="00D83398" w:rsidRPr="00FC127D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># Deaths</w:t>
            </w:r>
          </w:p>
        </w:tc>
        <w:tc>
          <w:tcPr>
            <w:tcW w:w="26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B3FAC3" w14:textId="77777777" w:rsidR="00D83398" w:rsidRPr="00FC127D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>HR</w:t>
            </w:r>
          </w:p>
        </w:tc>
        <w:tc>
          <w:tcPr>
            <w:tcW w:w="67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A7EAE6" w14:textId="77777777" w:rsidR="00D83398" w:rsidRPr="00FC127D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>95% CI</w:t>
            </w:r>
          </w:p>
        </w:tc>
        <w:tc>
          <w:tcPr>
            <w:tcW w:w="521" w:type="pct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EEB4E27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b/>
                <w:bCs/>
                <w:i/>
                <w:iCs/>
                <w:color w:val="000000"/>
                <w:sz w:val="20"/>
                <w:szCs w:val="20"/>
              </w:rPr>
            </w:pPr>
          </w:p>
        </w:tc>
      </w:tr>
      <w:tr w:rsidR="00D83398" w:rsidRPr="00D83398" w14:paraId="6744E3A6" w14:textId="77777777" w:rsidTr="00D83398">
        <w:trPr>
          <w:trHeight w:val="290"/>
        </w:trPr>
        <w:tc>
          <w:tcPr>
            <w:tcW w:w="11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4A3D4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Sex</w:t>
            </w: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DD675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90332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C73F2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9027F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Men</w:t>
            </w:r>
          </w:p>
        </w:tc>
        <w:tc>
          <w:tcPr>
            <w:tcW w:w="1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D1BE72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3DC14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2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EBBBC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51EA6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Women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589D0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D83398" w:rsidRPr="00D83398" w14:paraId="087BD811" w14:textId="77777777" w:rsidTr="00D83398">
        <w:trPr>
          <w:trHeight w:val="290"/>
        </w:trPr>
        <w:tc>
          <w:tcPr>
            <w:tcW w:w="11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DE5781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FE7E5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003BF2" w14:textId="3B2D4D41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sz w:val="20"/>
                <w:szCs w:val="20"/>
              </w:rPr>
              <w:t>107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088123" w14:textId="26757758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sz w:val="20"/>
                <w:szCs w:val="20"/>
              </w:rPr>
              <w:t>1.00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4F0DD6" w14:textId="00805F41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sz w:val="20"/>
                <w:szCs w:val="20"/>
              </w:rPr>
              <w:t>Ref.</w:t>
            </w:r>
          </w:p>
        </w:tc>
        <w:tc>
          <w:tcPr>
            <w:tcW w:w="1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D2706E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3013D1" w14:textId="2EF5B3F4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sz w:val="20"/>
                <w:szCs w:val="20"/>
              </w:rPr>
              <w:t>90</w:t>
            </w:r>
          </w:p>
        </w:tc>
        <w:tc>
          <w:tcPr>
            <w:tcW w:w="2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74E2F6" w14:textId="205E4A33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sz w:val="20"/>
                <w:szCs w:val="20"/>
              </w:rPr>
              <w:t>1.00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33CD63" w14:textId="32D7ADC9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sz w:val="20"/>
                <w:szCs w:val="20"/>
              </w:rPr>
              <w:t>Ref.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B1685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D83398" w:rsidRPr="00D83398" w14:paraId="30D1F8E5" w14:textId="77777777" w:rsidTr="00D83398">
        <w:trPr>
          <w:trHeight w:val="290"/>
        </w:trPr>
        <w:tc>
          <w:tcPr>
            <w:tcW w:w="11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1CBF72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945E3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2B0E9F" w14:textId="50026986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sz w:val="20"/>
                <w:szCs w:val="20"/>
              </w:rPr>
              <w:t>126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DCDF07" w14:textId="4A759FBF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sz w:val="20"/>
                <w:szCs w:val="20"/>
              </w:rPr>
              <w:t>1.09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64CD49" w14:textId="0EB1108E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sz w:val="20"/>
                <w:szCs w:val="20"/>
              </w:rPr>
              <w:t>0.84, 1.41</w:t>
            </w:r>
          </w:p>
        </w:tc>
        <w:tc>
          <w:tcPr>
            <w:tcW w:w="1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2436C5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5607D2" w14:textId="14420FBE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sz w:val="20"/>
                <w:szCs w:val="20"/>
              </w:rPr>
              <w:t>127</w:t>
            </w:r>
          </w:p>
        </w:tc>
        <w:tc>
          <w:tcPr>
            <w:tcW w:w="2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76DE7A" w14:textId="753FCFA4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sz w:val="20"/>
                <w:szCs w:val="20"/>
              </w:rPr>
              <w:t>1.33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41CA55" w14:textId="2639A7B8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sz w:val="20"/>
                <w:szCs w:val="20"/>
              </w:rPr>
              <w:t>1.01, 1.74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BFAD0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D83398" w:rsidRPr="00D83398" w14:paraId="4C06F889" w14:textId="77777777" w:rsidTr="00D83398">
        <w:trPr>
          <w:trHeight w:val="290"/>
        </w:trPr>
        <w:tc>
          <w:tcPr>
            <w:tcW w:w="11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6426F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F5C9C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40C708" w14:textId="365355E5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sz w:val="20"/>
                <w:szCs w:val="20"/>
              </w:rPr>
              <w:t>14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206023" w14:textId="1348A603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sz w:val="20"/>
                <w:szCs w:val="20"/>
              </w:rPr>
              <w:t>1.19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14FD93" w14:textId="06058F3E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sz w:val="20"/>
                <w:szCs w:val="20"/>
              </w:rPr>
              <w:t>0.92, 1.53</w:t>
            </w:r>
          </w:p>
        </w:tc>
        <w:tc>
          <w:tcPr>
            <w:tcW w:w="1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50C898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2C410A" w14:textId="241D1561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sz w:val="20"/>
                <w:szCs w:val="20"/>
              </w:rPr>
              <w:t>117</w:t>
            </w:r>
          </w:p>
        </w:tc>
        <w:tc>
          <w:tcPr>
            <w:tcW w:w="2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C803F6" w14:textId="007EC24C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sz w:val="20"/>
                <w:szCs w:val="20"/>
              </w:rPr>
              <w:t>1.20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4CBA59" w14:textId="3F1FD1F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sz w:val="20"/>
                <w:szCs w:val="20"/>
              </w:rPr>
              <w:t>0.91, 1.59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5DB32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D83398" w:rsidRPr="00D83398" w14:paraId="7C283A85" w14:textId="77777777" w:rsidTr="00D83398">
        <w:trPr>
          <w:trHeight w:val="290"/>
        </w:trPr>
        <w:tc>
          <w:tcPr>
            <w:tcW w:w="11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7984D9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A53F2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A33FF6" w14:textId="3E7CFE5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sz w:val="20"/>
                <w:szCs w:val="20"/>
              </w:rPr>
              <w:t>18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D97A11" w14:textId="25A4434B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sz w:val="20"/>
                <w:szCs w:val="20"/>
              </w:rPr>
              <w:t>1.45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2C8C68" w14:textId="54D8689D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sz w:val="20"/>
                <w:szCs w:val="20"/>
              </w:rPr>
              <w:t>1.13, 1.87</w:t>
            </w:r>
          </w:p>
        </w:tc>
        <w:tc>
          <w:tcPr>
            <w:tcW w:w="1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134E64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B33FA5" w14:textId="5E0453DE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sz w:val="20"/>
                <w:szCs w:val="20"/>
              </w:rPr>
              <w:t>128</w:t>
            </w:r>
          </w:p>
        </w:tc>
        <w:tc>
          <w:tcPr>
            <w:tcW w:w="2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9D9DAC" w14:textId="45FD3BAE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sz w:val="20"/>
                <w:szCs w:val="20"/>
              </w:rPr>
              <w:t>1.28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B6855C" w14:textId="2F2494FB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sz w:val="20"/>
                <w:szCs w:val="20"/>
              </w:rPr>
              <w:t>0.96, 1.70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6E4E6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30</w:t>
            </w:r>
          </w:p>
        </w:tc>
      </w:tr>
      <w:tr w:rsidR="00D83398" w:rsidRPr="00D83398" w14:paraId="3F13A2E6" w14:textId="77777777" w:rsidTr="00D83398">
        <w:trPr>
          <w:trHeight w:val="290"/>
        </w:trPr>
        <w:tc>
          <w:tcPr>
            <w:tcW w:w="11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A00F8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Age</w:t>
            </w: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3FF49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58184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6714E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59AB3" w14:textId="4C0EB27B" w:rsidR="00D83398" w:rsidRPr="00D83398" w:rsidRDefault="00D83398" w:rsidP="00E71CB6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Age &lt;65 years</w:t>
            </w:r>
          </w:p>
        </w:tc>
        <w:tc>
          <w:tcPr>
            <w:tcW w:w="1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7C84F1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4E911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2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E1102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F5FC8" w14:textId="6AE1F66B" w:rsidR="00D83398" w:rsidRPr="00D83398" w:rsidRDefault="00D83398" w:rsidP="00E71CB6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Age &gt;65 years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A3E45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D83398" w:rsidRPr="00D83398" w14:paraId="27F90AB3" w14:textId="77777777" w:rsidTr="00D83398">
        <w:trPr>
          <w:trHeight w:val="290"/>
        </w:trPr>
        <w:tc>
          <w:tcPr>
            <w:tcW w:w="11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D367B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00039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56825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47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91A53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3B58C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1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D89C11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81AB4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2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556620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BA17B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ECCF1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D83398" w:rsidRPr="00D83398" w14:paraId="083C1A39" w14:textId="77777777" w:rsidTr="00D83398">
        <w:trPr>
          <w:trHeight w:val="290"/>
        </w:trPr>
        <w:tc>
          <w:tcPr>
            <w:tcW w:w="11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C4401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99F13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86508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67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8C888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24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20770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85, 1.81</w:t>
            </w:r>
          </w:p>
        </w:tc>
        <w:tc>
          <w:tcPr>
            <w:tcW w:w="1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741B3E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60546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86</w:t>
            </w:r>
          </w:p>
        </w:tc>
        <w:tc>
          <w:tcPr>
            <w:tcW w:w="2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509B2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19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1E582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95, 1.48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E58A8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D83398" w:rsidRPr="00D83398" w14:paraId="177BD75D" w14:textId="77777777" w:rsidTr="00D83398">
        <w:trPr>
          <w:trHeight w:val="290"/>
        </w:trPr>
        <w:tc>
          <w:tcPr>
            <w:tcW w:w="11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6BEF3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81345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8113E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77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A1C77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35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2C9C4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94, 1.95</w:t>
            </w:r>
          </w:p>
        </w:tc>
        <w:tc>
          <w:tcPr>
            <w:tcW w:w="1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531F79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B326F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82</w:t>
            </w:r>
          </w:p>
        </w:tc>
        <w:tc>
          <w:tcPr>
            <w:tcW w:w="2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A9F1F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15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73716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92, 1.43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92421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D83398" w:rsidRPr="00D83398" w14:paraId="7A73C37A" w14:textId="77777777" w:rsidTr="00D83398">
        <w:trPr>
          <w:trHeight w:val="290"/>
        </w:trPr>
        <w:tc>
          <w:tcPr>
            <w:tcW w:w="11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1C84E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E10AF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2D3D5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2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54613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68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E53D8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19, 2.38</w:t>
            </w:r>
          </w:p>
        </w:tc>
        <w:tc>
          <w:tcPr>
            <w:tcW w:w="1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C35293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3815B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88</w:t>
            </w:r>
          </w:p>
        </w:tc>
        <w:tc>
          <w:tcPr>
            <w:tcW w:w="2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6637D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26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3A4AE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00, 1.59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15AC3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44</w:t>
            </w:r>
          </w:p>
        </w:tc>
      </w:tr>
      <w:tr w:rsidR="00D83398" w:rsidRPr="00D83398" w14:paraId="1C5ED9D7" w14:textId="77777777" w:rsidTr="00D83398">
        <w:trPr>
          <w:trHeight w:val="290"/>
        </w:trPr>
        <w:tc>
          <w:tcPr>
            <w:tcW w:w="11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F1AF4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Race</w:t>
            </w: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9D164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2BF7F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940A1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143FF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1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4A4981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2B8B9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2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56967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93FE0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Black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45BB3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D83398" w:rsidRPr="00D83398" w14:paraId="44B1CC0C" w14:textId="77777777" w:rsidTr="00D83398">
        <w:trPr>
          <w:trHeight w:val="290"/>
        </w:trPr>
        <w:tc>
          <w:tcPr>
            <w:tcW w:w="11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7D196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06871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3A81E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64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56468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9DDFF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1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C64EFC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10119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33</w:t>
            </w:r>
          </w:p>
        </w:tc>
        <w:tc>
          <w:tcPr>
            <w:tcW w:w="2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3F6F9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66E99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DA9A4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D83398" w:rsidRPr="00D83398" w14:paraId="13A3BE29" w14:textId="77777777" w:rsidTr="00D83398">
        <w:trPr>
          <w:trHeight w:val="290"/>
        </w:trPr>
        <w:tc>
          <w:tcPr>
            <w:tcW w:w="11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DCF88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F992F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44E74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84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2A2B1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18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81F2B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96, 1.46</w:t>
            </w:r>
          </w:p>
        </w:tc>
        <w:tc>
          <w:tcPr>
            <w:tcW w:w="1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E0774F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DDE81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69</w:t>
            </w:r>
          </w:p>
        </w:tc>
        <w:tc>
          <w:tcPr>
            <w:tcW w:w="2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DB54F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25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16541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82, 1.89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62203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D83398" w:rsidRPr="00D83398" w14:paraId="0FBFC067" w14:textId="77777777" w:rsidTr="00D83398">
        <w:trPr>
          <w:trHeight w:val="290"/>
        </w:trPr>
        <w:tc>
          <w:tcPr>
            <w:tcW w:w="11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2E20C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68DD9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C8D1B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69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E2565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18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D4C56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95, 1.47</w:t>
            </w:r>
          </w:p>
        </w:tc>
        <w:tc>
          <w:tcPr>
            <w:tcW w:w="1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36655E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BB717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90</w:t>
            </w:r>
          </w:p>
        </w:tc>
        <w:tc>
          <w:tcPr>
            <w:tcW w:w="2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BD595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24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D8215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83, 1.86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42802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D83398" w:rsidRPr="00D83398" w14:paraId="08AD9210" w14:textId="77777777" w:rsidTr="00D83398">
        <w:trPr>
          <w:trHeight w:val="290"/>
        </w:trPr>
        <w:tc>
          <w:tcPr>
            <w:tcW w:w="11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4E391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B1BB3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27CB1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57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663E5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37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340F9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09, 1.72</w:t>
            </w:r>
          </w:p>
        </w:tc>
        <w:tc>
          <w:tcPr>
            <w:tcW w:w="1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00892B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B0214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52</w:t>
            </w:r>
          </w:p>
        </w:tc>
        <w:tc>
          <w:tcPr>
            <w:tcW w:w="2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B695E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42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62C84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97, 2.09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6970D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</w:tr>
      <w:tr w:rsidR="00D83398" w:rsidRPr="00D83398" w14:paraId="12912150" w14:textId="77777777" w:rsidTr="00D83398">
        <w:trPr>
          <w:trHeight w:val="290"/>
        </w:trPr>
        <w:tc>
          <w:tcPr>
            <w:tcW w:w="11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9161B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Region of residence</w:t>
            </w: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1B652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C1738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3985B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8D32B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 xml:space="preserve">Stroke </w:t>
            </w:r>
            <w:proofErr w:type="spellStart"/>
            <w:r w:rsidRPr="00D83398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belt</w:t>
            </w:r>
            <w:r w:rsidRPr="00D83398">
              <w:rPr>
                <w:rFonts w:eastAsia="Times New Roman"/>
                <w:color w:val="000000"/>
                <w:sz w:val="20"/>
                <w:szCs w:val="20"/>
                <w:vertAlign w:val="superscript"/>
              </w:rPr>
              <w:t>b</w:t>
            </w:r>
            <w:proofErr w:type="spellEnd"/>
          </w:p>
        </w:tc>
        <w:tc>
          <w:tcPr>
            <w:tcW w:w="1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79F8FA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17F49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2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D0616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F496B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Non-stroke belt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05607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D83398" w:rsidRPr="00D83398" w14:paraId="2599A26F" w14:textId="77777777" w:rsidTr="00D83398">
        <w:trPr>
          <w:trHeight w:val="290"/>
        </w:trPr>
        <w:tc>
          <w:tcPr>
            <w:tcW w:w="11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7BA93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D824D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CA934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1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3F2A8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0C471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1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6CD960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C05CE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82</w:t>
            </w:r>
          </w:p>
        </w:tc>
        <w:tc>
          <w:tcPr>
            <w:tcW w:w="2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75FB7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FCBF2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FBBF0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D83398" w:rsidRPr="00D83398" w14:paraId="40F2710B" w14:textId="77777777" w:rsidTr="00D83398">
        <w:trPr>
          <w:trHeight w:val="290"/>
        </w:trPr>
        <w:tc>
          <w:tcPr>
            <w:tcW w:w="11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9314D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51A8F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8B3A5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36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096A9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96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0A371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75, 1.23</w:t>
            </w:r>
          </w:p>
        </w:tc>
        <w:tc>
          <w:tcPr>
            <w:tcW w:w="1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7AFBEB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F465B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17</w:t>
            </w:r>
          </w:p>
        </w:tc>
        <w:tc>
          <w:tcPr>
            <w:tcW w:w="2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ADEAF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55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DC04E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16, 2.05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75D48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D83398" w:rsidRPr="00D83398" w14:paraId="2EEAF87F" w14:textId="77777777" w:rsidTr="00D83398">
        <w:trPr>
          <w:trHeight w:val="290"/>
        </w:trPr>
        <w:tc>
          <w:tcPr>
            <w:tcW w:w="11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77D54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FBA2F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67F87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3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751CF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92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A3E1B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72, 1.19</w:t>
            </w:r>
          </w:p>
        </w:tc>
        <w:tc>
          <w:tcPr>
            <w:tcW w:w="1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ED455C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AB311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24</w:t>
            </w:r>
          </w:p>
        </w:tc>
        <w:tc>
          <w:tcPr>
            <w:tcW w:w="2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44215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62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7EE3B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22, 2.15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B15AB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D83398" w:rsidRPr="00D83398" w14:paraId="6DB17CF6" w14:textId="77777777" w:rsidTr="00D83398">
        <w:trPr>
          <w:trHeight w:val="290"/>
        </w:trPr>
        <w:tc>
          <w:tcPr>
            <w:tcW w:w="11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BDC88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81052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6D522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88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B4DCD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16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459C9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91, 1.49</w:t>
            </w:r>
          </w:p>
        </w:tc>
        <w:tc>
          <w:tcPr>
            <w:tcW w:w="1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354338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094F5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21</w:t>
            </w:r>
          </w:p>
        </w:tc>
        <w:tc>
          <w:tcPr>
            <w:tcW w:w="2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F5E23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67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B241A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25, 2.24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4ECE9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02</w:t>
            </w:r>
          </w:p>
        </w:tc>
      </w:tr>
      <w:tr w:rsidR="00D83398" w:rsidRPr="00D83398" w14:paraId="4409F7D6" w14:textId="77777777" w:rsidTr="00D83398">
        <w:trPr>
          <w:trHeight w:val="290"/>
        </w:trPr>
        <w:tc>
          <w:tcPr>
            <w:tcW w:w="11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3CCCC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D83398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Regular</w:t>
            </w:r>
            <w:r w:rsidRPr="00D83398">
              <w:rPr>
                <w:rFonts w:eastAsia="Times New Roman"/>
                <w:color w:val="000000"/>
                <w:sz w:val="20"/>
                <w:szCs w:val="20"/>
                <w:vertAlign w:val="superscript"/>
              </w:rPr>
              <w:t>c</w:t>
            </w:r>
            <w:proofErr w:type="spellEnd"/>
            <w:r w:rsidRPr="00D83398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 xml:space="preserve"> non-aspirin NSAID use</w:t>
            </w: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48973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9C45D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EF77B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8FF67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No</w:t>
            </w:r>
          </w:p>
        </w:tc>
        <w:tc>
          <w:tcPr>
            <w:tcW w:w="1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CAE478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B7F19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2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7C210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CD3CD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Yes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64035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D83398" w:rsidRPr="00D83398" w14:paraId="757A5396" w14:textId="77777777" w:rsidTr="00D83398">
        <w:trPr>
          <w:trHeight w:val="290"/>
        </w:trPr>
        <w:tc>
          <w:tcPr>
            <w:tcW w:w="11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75AAA0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FACD1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5AEF4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58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5CF76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4AF6B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1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7A75A2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FB8EA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38</w:t>
            </w:r>
          </w:p>
        </w:tc>
        <w:tc>
          <w:tcPr>
            <w:tcW w:w="2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5ECE3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D67F5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9CAEA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D83398" w:rsidRPr="00D83398" w14:paraId="5498B8F9" w14:textId="77777777" w:rsidTr="00D83398">
        <w:trPr>
          <w:trHeight w:val="290"/>
        </w:trPr>
        <w:tc>
          <w:tcPr>
            <w:tcW w:w="11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5A6DD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F526A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97629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22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6F1EF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28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C655F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04, 1.58</w:t>
            </w:r>
          </w:p>
        </w:tc>
        <w:tc>
          <w:tcPr>
            <w:tcW w:w="1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89B79E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5F486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33</w:t>
            </w:r>
          </w:p>
        </w:tc>
        <w:tc>
          <w:tcPr>
            <w:tcW w:w="2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2A780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88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0A5C8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55, 1.42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499AF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D83398" w:rsidRPr="00D83398" w14:paraId="312820A6" w14:textId="77777777" w:rsidTr="00D83398">
        <w:trPr>
          <w:trHeight w:val="290"/>
        </w:trPr>
        <w:tc>
          <w:tcPr>
            <w:tcW w:w="11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FD16AE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BCC1A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1F8D0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219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2F53D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23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70F69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00, 1.51</w:t>
            </w:r>
          </w:p>
        </w:tc>
        <w:tc>
          <w:tcPr>
            <w:tcW w:w="1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06F881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819AB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40</w:t>
            </w:r>
          </w:p>
        </w:tc>
        <w:tc>
          <w:tcPr>
            <w:tcW w:w="2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DA6C9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16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45BFD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74, 1.81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9D332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D83398" w:rsidRPr="00D83398" w14:paraId="20AD9F74" w14:textId="77777777" w:rsidTr="00415444">
        <w:trPr>
          <w:trHeight w:val="441"/>
        </w:trPr>
        <w:tc>
          <w:tcPr>
            <w:tcW w:w="11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940F7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E3A92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9A9D1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26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461EF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44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DF1B5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16, 1.78</w:t>
            </w:r>
          </w:p>
        </w:tc>
        <w:tc>
          <w:tcPr>
            <w:tcW w:w="1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6E652D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C4093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44</w:t>
            </w:r>
          </w:p>
        </w:tc>
        <w:tc>
          <w:tcPr>
            <w:tcW w:w="2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5F6FC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19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0E223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76, 1.87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02237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49</w:t>
            </w:r>
          </w:p>
        </w:tc>
      </w:tr>
      <w:tr w:rsidR="00D83398" w:rsidRPr="00D83398" w14:paraId="7BFC6F11" w14:textId="77777777" w:rsidTr="00D83398">
        <w:trPr>
          <w:trHeight w:val="290"/>
        </w:trPr>
        <w:tc>
          <w:tcPr>
            <w:tcW w:w="11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AE834" w14:textId="0A087A5B" w:rsidR="00D83398" w:rsidRPr="00D83398" w:rsidRDefault="00D83398" w:rsidP="00D83398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D83398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lastRenderedPageBreak/>
              <w:t>Regular</w:t>
            </w:r>
            <w:r w:rsidRPr="00D83398">
              <w:rPr>
                <w:rFonts w:eastAsia="Times New Roman"/>
                <w:color w:val="000000"/>
                <w:sz w:val="20"/>
                <w:szCs w:val="20"/>
                <w:vertAlign w:val="superscript"/>
              </w:rPr>
              <w:t>c</w:t>
            </w:r>
            <w:proofErr w:type="spellEnd"/>
            <w:r w:rsidRPr="00D83398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 xml:space="preserve"> aspirin use</w:t>
            </w: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ADC2B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D502F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A10DD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5B670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No</w:t>
            </w:r>
          </w:p>
        </w:tc>
        <w:tc>
          <w:tcPr>
            <w:tcW w:w="1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B4E3D2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4AFCE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2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9345F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B05BD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Yes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80CB5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D83398" w:rsidRPr="00D83398" w14:paraId="0CB5534D" w14:textId="77777777" w:rsidTr="00D83398">
        <w:trPr>
          <w:trHeight w:val="290"/>
        </w:trPr>
        <w:tc>
          <w:tcPr>
            <w:tcW w:w="11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DCDEC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19C31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1EC40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8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13508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C4F64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1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CEA736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1B46F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13</w:t>
            </w:r>
          </w:p>
        </w:tc>
        <w:tc>
          <w:tcPr>
            <w:tcW w:w="2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3DCCA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A22BF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3F2C5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D83398" w:rsidRPr="00D83398" w14:paraId="62E61B13" w14:textId="77777777" w:rsidTr="00D83398">
        <w:trPr>
          <w:trHeight w:val="290"/>
        </w:trPr>
        <w:tc>
          <w:tcPr>
            <w:tcW w:w="11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95B62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39119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24565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28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D214F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43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3C9EF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08, 1.89</w:t>
            </w:r>
          </w:p>
        </w:tc>
        <w:tc>
          <w:tcPr>
            <w:tcW w:w="1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E6C7F1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13487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25</w:t>
            </w:r>
          </w:p>
        </w:tc>
        <w:tc>
          <w:tcPr>
            <w:tcW w:w="2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8FFEC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04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EFB9D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81, 1.35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7B20A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D83398" w:rsidRPr="00D83398" w14:paraId="7DA83CBB" w14:textId="77777777" w:rsidTr="00D83398">
        <w:trPr>
          <w:trHeight w:val="290"/>
        </w:trPr>
        <w:tc>
          <w:tcPr>
            <w:tcW w:w="11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981E4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8E76F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384D7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5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BD4CB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58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F3B6E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20, 2.07</w:t>
            </w:r>
          </w:p>
        </w:tc>
        <w:tc>
          <w:tcPr>
            <w:tcW w:w="1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C7899B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6E450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04</w:t>
            </w:r>
          </w:p>
        </w:tc>
        <w:tc>
          <w:tcPr>
            <w:tcW w:w="2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1BC37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92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E33DE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70, 1.21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893BB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D83398" w:rsidRPr="00D83398" w14:paraId="1F534F75" w14:textId="77777777" w:rsidTr="00D83398">
        <w:trPr>
          <w:trHeight w:val="290"/>
        </w:trPr>
        <w:tc>
          <w:tcPr>
            <w:tcW w:w="11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EBCEF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2DEFD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1524C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8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F04E7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66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BDCD9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27, 2.18</w:t>
            </w:r>
          </w:p>
        </w:tc>
        <w:tc>
          <w:tcPr>
            <w:tcW w:w="1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C43CE2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091F3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28</w:t>
            </w:r>
          </w:p>
        </w:tc>
        <w:tc>
          <w:tcPr>
            <w:tcW w:w="2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C0E0A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18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36BA6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90, 1.54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5AD3A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05</w:t>
            </w:r>
          </w:p>
        </w:tc>
      </w:tr>
      <w:tr w:rsidR="00D83398" w:rsidRPr="00D83398" w14:paraId="28EB1185" w14:textId="77777777" w:rsidTr="00D83398">
        <w:trPr>
          <w:trHeight w:val="290"/>
        </w:trPr>
        <w:tc>
          <w:tcPr>
            <w:tcW w:w="11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BF69F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Statin use</w:t>
            </w: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D117A9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5AFCB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5F342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2161F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No</w:t>
            </w:r>
          </w:p>
        </w:tc>
        <w:tc>
          <w:tcPr>
            <w:tcW w:w="1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5799E0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6EE87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2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E9AE2C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BB4DD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Yes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644D1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D83398" w:rsidRPr="00D83398" w14:paraId="2D379DAA" w14:textId="77777777" w:rsidTr="00D83398">
        <w:trPr>
          <w:trHeight w:val="290"/>
        </w:trPr>
        <w:tc>
          <w:tcPr>
            <w:tcW w:w="11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0BDE13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37909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72AF5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18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7C6ED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76EB4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1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9ECBED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22974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79</w:t>
            </w:r>
          </w:p>
        </w:tc>
        <w:tc>
          <w:tcPr>
            <w:tcW w:w="2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CFF69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F48CB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871EE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D83398" w:rsidRPr="00D83398" w14:paraId="34139214" w14:textId="77777777" w:rsidTr="00D83398">
        <w:trPr>
          <w:trHeight w:val="290"/>
        </w:trPr>
        <w:tc>
          <w:tcPr>
            <w:tcW w:w="11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8534E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0BB4A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DEB90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56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2B972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25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124DB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98, 1.59</w:t>
            </w:r>
          </w:p>
        </w:tc>
        <w:tc>
          <w:tcPr>
            <w:tcW w:w="1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AFA240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0500A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97</w:t>
            </w:r>
          </w:p>
        </w:tc>
        <w:tc>
          <w:tcPr>
            <w:tcW w:w="2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B517F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15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24203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85, 1.55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B54DD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D83398" w:rsidRPr="00D83398" w14:paraId="4C9D91BC" w14:textId="77777777" w:rsidTr="00D83398">
        <w:trPr>
          <w:trHeight w:val="290"/>
        </w:trPr>
        <w:tc>
          <w:tcPr>
            <w:tcW w:w="11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D7E367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BD3F7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F73CA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78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9C3AF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39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4C600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09, 1.76</w:t>
            </w:r>
          </w:p>
        </w:tc>
        <w:tc>
          <w:tcPr>
            <w:tcW w:w="1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8CB507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9D53D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81</w:t>
            </w:r>
          </w:p>
        </w:tc>
        <w:tc>
          <w:tcPr>
            <w:tcW w:w="2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65D34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257C7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69, 1.30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E3680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D83398" w:rsidRPr="00D83398" w14:paraId="08F3776B" w14:textId="77777777" w:rsidTr="00D83398">
        <w:trPr>
          <w:trHeight w:val="290"/>
        </w:trPr>
        <w:tc>
          <w:tcPr>
            <w:tcW w:w="11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CACD7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FA240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04B8A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20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EC241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47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EF846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15, 1.87</w:t>
            </w:r>
          </w:p>
        </w:tc>
        <w:tc>
          <w:tcPr>
            <w:tcW w:w="1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478C44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CE9D7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06</w:t>
            </w:r>
          </w:p>
        </w:tc>
        <w:tc>
          <w:tcPr>
            <w:tcW w:w="2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3AE7A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28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96233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94, 1.73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91D3C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23</w:t>
            </w:r>
          </w:p>
        </w:tc>
      </w:tr>
      <w:tr w:rsidR="00D83398" w:rsidRPr="00D83398" w14:paraId="279C0A07" w14:textId="77777777" w:rsidTr="00D83398">
        <w:trPr>
          <w:trHeight w:val="290"/>
        </w:trPr>
        <w:tc>
          <w:tcPr>
            <w:tcW w:w="11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8F791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D83398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Comorbidities</w:t>
            </w:r>
            <w:r w:rsidRPr="00D83398">
              <w:rPr>
                <w:rFonts w:eastAsia="Times New Roman"/>
                <w:color w:val="000000"/>
                <w:sz w:val="20"/>
                <w:szCs w:val="20"/>
                <w:vertAlign w:val="superscript"/>
              </w:rPr>
              <w:t>d</w:t>
            </w:r>
            <w:proofErr w:type="spellEnd"/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7E829E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5B480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A68D1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3FD5B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No</w:t>
            </w:r>
          </w:p>
        </w:tc>
        <w:tc>
          <w:tcPr>
            <w:tcW w:w="1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BB6753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797C5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2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63861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DDCF3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Yes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2058F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D83398" w:rsidRPr="00D83398" w14:paraId="7A40DE5B" w14:textId="77777777" w:rsidTr="00D83398">
        <w:trPr>
          <w:trHeight w:val="290"/>
        </w:trPr>
        <w:tc>
          <w:tcPr>
            <w:tcW w:w="11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98889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7A904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BCF99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0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815EC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DC399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1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35754A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14DE9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95</w:t>
            </w:r>
          </w:p>
        </w:tc>
        <w:tc>
          <w:tcPr>
            <w:tcW w:w="2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695B2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9C2C7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22276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D83398" w:rsidRPr="00D83398" w14:paraId="0BEC603C" w14:textId="77777777" w:rsidTr="00D83398">
        <w:trPr>
          <w:trHeight w:val="290"/>
        </w:trPr>
        <w:tc>
          <w:tcPr>
            <w:tcW w:w="11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F52EE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D3054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3E561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2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36C37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19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B59BD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91, 1.55</w:t>
            </w:r>
          </w:p>
        </w:tc>
        <w:tc>
          <w:tcPr>
            <w:tcW w:w="1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3E9DBF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68C6A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32</w:t>
            </w:r>
          </w:p>
        </w:tc>
        <w:tc>
          <w:tcPr>
            <w:tcW w:w="2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5AB28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19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3DF8B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91, 1.56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3B250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D83398" w:rsidRPr="00D83398" w14:paraId="051A3B85" w14:textId="77777777" w:rsidTr="00D83398">
        <w:trPr>
          <w:trHeight w:val="290"/>
        </w:trPr>
        <w:tc>
          <w:tcPr>
            <w:tcW w:w="11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34A7FB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CF4EB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C9FB5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39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7AF67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33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0FBA8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03, 1.73</w:t>
            </w:r>
          </w:p>
        </w:tc>
        <w:tc>
          <w:tcPr>
            <w:tcW w:w="1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530B9C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1469F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2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F31C8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06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58E6A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80, 1.39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53A4C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D83398" w:rsidRPr="00D83398" w14:paraId="4EB51688" w14:textId="77777777" w:rsidTr="00D83398">
        <w:trPr>
          <w:trHeight w:val="290"/>
        </w:trPr>
        <w:tc>
          <w:tcPr>
            <w:tcW w:w="11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A22D9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7CE40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04AE8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39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6A86E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37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8716E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05, 1.79</w:t>
            </w:r>
          </w:p>
        </w:tc>
        <w:tc>
          <w:tcPr>
            <w:tcW w:w="1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247157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CCB0D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70</w:t>
            </w:r>
          </w:p>
        </w:tc>
        <w:tc>
          <w:tcPr>
            <w:tcW w:w="2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6B7A0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37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F1904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05, 1.79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F8884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47</w:t>
            </w:r>
          </w:p>
        </w:tc>
      </w:tr>
      <w:tr w:rsidR="00D83398" w:rsidRPr="00D83398" w14:paraId="3E38C9C7" w14:textId="77777777" w:rsidTr="00D83398">
        <w:trPr>
          <w:trHeight w:val="290"/>
        </w:trPr>
        <w:tc>
          <w:tcPr>
            <w:tcW w:w="11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E2C6F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Ever smoke</w:t>
            </w: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B6DAC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B470A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0FF28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98808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No</w:t>
            </w:r>
          </w:p>
        </w:tc>
        <w:tc>
          <w:tcPr>
            <w:tcW w:w="1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B48755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8750F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2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FAE98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9D7A8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Yes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32B15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D83398" w:rsidRPr="00D83398" w14:paraId="42D0D7FD" w14:textId="77777777" w:rsidTr="00D83398">
        <w:trPr>
          <w:trHeight w:val="290"/>
        </w:trPr>
        <w:tc>
          <w:tcPr>
            <w:tcW w:w="11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1A898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D85C5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19308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86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28A25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AB164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1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B41E38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842D4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11</w:t>
            </w:r>
          </w:p>
        </w:tc>
        <w:tc>
          <w:tcPr>
            <w:tcW w:w="2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89BDA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FD60F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3CB73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D83398" w:rsidRPr="00D83398" w14:paraId="443A8213" w14:textId="77777777" w:rsidTr="00D83398">
        <w:trPr>
          <w:trHeight w:val="290"/>
        </w:trPr>
        <w:tc>
          <w:tcPr>
            <w:tcW w:w="11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ADD40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6C003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0EBD1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8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3514C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03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29611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76, 1.40</w:t>
            </w:r>
          </w:p>
        </w:tc>
        <w:tc>
          <w:tcPr>
            <w:tcW w:w="1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B3F2A0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FC60F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70</w:t>
            </w:r>
          </w:p>
        </w:tc>
        <w:tc>
          <w:tcPr>
            <w:tcW w:w="2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DF06F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32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DBB00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04, 1.69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BBF67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D83398" w:rsidRPr="00D83398" w14:paraId="6297E944" w14:textId="77777777" w:rsidTr="00D83398">
        <w:trPr>
          <w:trHeight w:val="290"/>
        </w:trPr>
        <w:tc>
          <w:tcPr>
            <w:tcW w:w="11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CDA76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5A641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7C6BB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6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FD9D6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76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4C1C8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55, 1.06</w:t>
            </w:r>
          </w:p>
        </w:tc>
        <w:tc>
          <w:tcPr>
            <w:tcW w:w="1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2AE3BB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F611D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98</w:t>
            </w:r>
          </w:p>
        </w:tc>
        <w:tc>
          <w:tcPr>
            <w:tcW w:w="2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D69C2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50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EF13F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18, 1.90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9D973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D83398" w:rsidRPr="00D83398" w14:paraId="23FDC496" w14:textId="77777777" w:rsidTr="00D83398">
        <w:trPr>
          <w:trHeight w:val="300"/>
        </w:trPr>
        <w:tc>
          <w:tcPr>
            <w:tcW w:w="111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DCC365" w14:textId="77777777" w:rsidR="00D83398" w:rsidRPr="00D83398" w:rsidRDefault="00D83398" w:rsidP="00D83398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5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40F6E5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4C9D1C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77</w:t>
            </w:r>
          </w:p>
        </w:tc>
        <w:tc>
          <w:tcPr>
            <w:tcW w:w="31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3426EB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07</w:t>
            </w:r>
          </w:p>
        </w:tc>
        <w:tc>
          <w:tcPr>
            <w:tcW w:w="66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C5E701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78, 1.47</w:t>
            </w:r>
          </w:p>
        </w:tc>
        <w:tc>
          <w:tcPr>
            <w:tcW w:w="10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33BDED6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8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E0B0E8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232</w:t>
            </w:r>
          </w:p>
        </w:tc>
        <w:tc>
          <w:tcPr>
            <w:tcW w:w="26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EF5CBE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60</w:t>
            </w:r>
          </w:p>
        </w:tc>
        <w:tc>
          <w:tcPr>
            <w:tcW w:w="67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C5C229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1.26, 2.04</w:t>
            </w:r>
          </w:p>
        </w:tc>
        <w:tc>
          <w:tcPr>
            <w:tcW w:w="52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B67044" w14:textId="77777777" w:rsidR="00D83398" w:rsidRPr="00D83398" w:rsidRDefault="00D83398" w:rsidP="00D8339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83398">
              <w:rPr>
                <w:rFonts w:eastAsia="Times New Roman"/>
                <w:color w:val="000000"/>
                <w:sz w:val="20"/>
                <w:szCs w:val="20"/>
              </w:rPr>
              <w:t>0.01</w:t>
            </w:r>
          </w:p>
        </w:tc>
      </w:tr>
    </w:tbl>
    <w:p w14:paraId="6DE1DC8D" w14:textId="38A01D2E" w:rsidR="00393B1A" w:rsidRPr="00E43F47" w:rsidRDefault="00393B1A" w:rsidP="00E43F47">
      <w:pPr>
        <w:ind w:right="90"/>
        <w:contextualSpacing/>
      </w:pPr>
      <w:r w:rsidRPr="00E43F47">
        <w:t xml:space="preserve">Abbreviations:  CI, confidence interval; </w:t>
      </w:r>
      <w:r w:rsidR="00885256" w:rsidRPr="00E43F47">
        <w:t xml:space="preserve">DIS, diet inflammation score; </w:t>
      </w:r>
      <w:r w:rsidRPr="00E43F47">
        <w:t xml:space="preserve">HR, hazards ratio; </w:t>
      </w:r>
      <w:r w:rsidR="00941563" w:rsidRPr="00E43F47">
        <w:t xml:space="preserve">Ref., reference; </w:t>
      </w:r>
      <w:r w:rsidRPr="00E43F47">
        <w:t xml:space="preserve">REGARDS, Reasons for Geographic and Racial Differences in Stroke; NSAID, nonsteroidal anti-inflammatory drug. </w:t>
      </w:r>
    </w:p>
    <w:p w14:paraId="66B6D1C8" w14:textId="34B65828" w:rsidR="007D307C" w:rsidRPr="00E43F47" w:rsidRDefault="007D307C" w:rsidP="00E43F47">
      <w:pPr>
        <w:ind w:left="90" w:right="90" w:hanging="90"/>
        <w:contextualSpacing/>
      </w:pPr>
      <w:r w:rsidRPr="00E43F47">
        <w:rPr>
          <w:vertAlign w:val="superscript"/>
        </w:rPr>
        <w:t xml:space="preserve">a </w:t>
      </w:r>
      <w:proofErr w:type="gramStart"/>
      <w:r w:rsidRPr="00E43F47">
        <w:t>From</w:t>
      </w:r>
      <w:proofErr w:type="gramEnd"/>
      <w:r w:rsidRPr="00E43F47">
        <w:t xml:space="preserve"> multivariable</w:t>
      </w:r>
      <w:r w:rsidRPr="00E43F47">
        <w:rPr>
          <w:vertAlign w:val="superscript"/>
        </w:rPr>
        <w:t xml:space="preserve"> </w:t>
      </w:r>
      <w:r w:rsidRPr="00E43F47">
        <w:t xml:space="preserve">model adjusting for age, </w:t>
      </w:r>
      <w:r w:rsidR="00941563" w:rsidRPr="00E43F47">
        <w:t>sex</w:t>
      </w:r>
      <w:r w:rsidRPr="00E43F47">
        <w:t>/HRT use, race, income, education, insurance, marital status, region, comorbidities (score 0–</w:t>
      </w:r>
      <w:r w:rsidR="002434E6">
        <w:t>3</w:t>
      </w:r>
      <w:r w:rsidRPr="00E43F47">
        <w:t xml:space="preserve">), aspirin/NSAID use, statin use, </w:t>
      </w:r>
      <w:r w:rsidR="00941563" w:rsidRPr="00E43F47">
        <w:t>total energy intake</w:t>
      </w:r>
      <w:r w:rsidRPr="00E43F47">
        <w:t xml:space="preserve">, physical activity (none, 1–3 times/week, </w:t>
      </w:r>
      <w:r w:rsidR="002434E6" w:rsidRPr="008005FB">
        <w:rPr>
          <w:rFonts w:ascii="Cambria Math" w:hAnsi="Cambria Math"/>
          <w:iCs/>
        </w:rPr>
        <w:t>≥</w:t>
      </w:r>
      <w:r w:rsidRPr="00E43F47">
        <w:t xml:space="preserve">4 times/week), body mass index (healthy weight, overweight, obese), alcohol intake (none, moderate, heavy), and tobacco use (pack-years). </w:t>
      </w:r>
      <w:r w:rsidR="007415C3" w:rsidRPr="00E43F47">
        <w:t xml:space="preserve">Excludes </w:t>
      </w:r>
      <w:r w:rsidR="007415C3" w:rsidRPr="00E43F47">
        <w:rPr>
          <w:i/>
        </w:rPr>
        <w:t>n</w:t>
      </w:r>
      <w:r w:rsidR="007415C3" w:rsidRPr="00E43F47">
        <w:t xml:space="preserve"> = 727 participants with missing data for covariates.</w:t>
      </w:r>
    </w:p>
    <w:p w14:paraId="0E9ADF1E" w14:textId="69BEA5CE" w:rsidR="007D307C" w:rsidRPr="00E43F47" w:rsidRDefault="007D307C" w:rsidP="00E43F47">
      <w:pPr>
        <w:ind w:right="90"/>
        <w:contextualSpacing/>
      </w:pPr>
      <w:r w:rsidRPr="00E43F47">
        <w:rPr>
          <w:vertAlign w:val="superscript"/>
        </w:rPr>
        <w:t>b</w:t>
      </w:r>
      <w:r w:rsidRPr="00E43F47">
        <w:t xml:space="preserve"> North Carolina, South Carolina, </w:t>
      </w:r>
      <w:r w:rsidR="00755556" w:rsidRPr="00E43F47">
        <w:t xml:space="preserve">Arkansas, </w:t>
      </w:r>
      <w:r w:rsidRPr="00E43F47">
        <w:t>Georgia, Tennessee, Alabama, Mississippi, and Louisiana.</w:t>
      </w:r>
    </w:p>
    <w:p w14:paraId="666E463B" w14:textId="77777777" w:rsidR="007D307C" w:rsidRPr="00E43F47" w:rsidRDefault="007D307C" w:rsidP="00E43F47">
      <w:pPr>
        <w:tabs>
          <w:tab w:val="left" w:pos="180"/>
        </w:tabs>
        <w:ind w:left="180" w:right="90" w:hanging="180"/>
        <w:contextualSpacing/>
      </w:pPr>
      <w:r w:rsidRPr="00E43F47">
        <w:rPr>
          <w:vertAlign w:val="superscript"/>
        </w:rPr>
        <w:t>c</w:t>
      </w:r>
      <w:r w:rsidRPr="00E43F47">
        <w:t xml:space="preserve"> Twice a week or more.</w:t>
      </w:r>
    </w:p>
    <w:p w14:paraId="1D729ACE" w14:textId="5484FEEE" w:rsidR="00393B1A" w:rsidRDefault="007D307C" w:rsidP="00E43F47">
      <w:pPr>
        <w:ind w:left="90" w:right="90" w:hanging="90"/>
        <w:contextualSpacing/>
        <w:rPr>
          <w:b/>
        </w:rPr>
        <w:sectPr w:rsidR="00393B1A" w:rsidSect="00F92D8B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  <w:r w:rsidRPr="00E43F47">
        <w:rPr>
          <w:vertAlign w:val="superscript"/>
        </w:rPr>
        <w:t xml:space="preserve">d </w:t>
      </w:r>
      <w:r w:rsidRPr="00E43F47">
        <w:t xml:space="preserve">Included diabetes, heart disease </w:t>
      </w:r>
      <w:r w:rsidR="002434E6">
        <w:t>(</w:t>
      </w:r>
      <w:r w:rsidRPr="00E43F47">
        <w:t>surgery or procedure on arteries, angioplasty or stenting of coronary arteries, repair of an aortic aneurism, self-reported myocardial infarction, or evidence of a myocardial infarction via electrocardiogram</w:t>
      </w:r>
      <w:r w:rsidR="002434E6">
        <w:t>)</w:t>
      </w:r>
      <w:r w:rsidRPr="00E43F47">
        <w:t xml:space="preserve">, or kidney disease </w:t>
      </w:r>
      <w:r w:rsidR="002434E6">
        <w:t>(</w:t>
      </w:r>
      <w:r w:rsidRPr="00E43F47">
        <w:t xml:space="preserve">based on glomerular filtration rate &gt;60 </w:t>
      </w:r>
      <w:r w:rsidRPr="00E43F47">
        <w:rPr>
          <w:bCs/>
        </w:rPr>
        <w:t>mL/min/1.73 square meters</w:t>
      </w:r>
      <w:r w:rsidRPr="00E43F47">
        <w:t xml:space="preserve"> or a urinary </w:t>
      </w:r>
      <w:proofErr w:type="spellStart"/>
      <w:r w:rsidRPr="00E43F47">
        <w:t>albumin:creatinine</w:t>
      </w:r>
      <w:proofErr w:type="spellEnd"/>
      <w:r w:rsidRPr="00E43F47">
        <w:t xml:space="preserve"> ratio &gt;</w:t>
      </w:r>
      <w:r w:rsidRPr="00E43F47">
        <w:rPr>
          <w:bCs/>
        </w:rPr>
        <w:t>30 mg/g</w:t>
      </w:r>
      <w:r w:rsidRPr="00E43F47">
        <w:t>) at baseline</w:t>
      </w:r>
      <w:r w:rsidR="002434E6">
        <w:t>;</w:t>
      </w:r>
      <w:r w:rsidRPr="00E43F47">
        <w:t xml:space="preserve"> score</w:t>
      </w:r>
      <w:r w:rsidR="002434E6">
        <w:t>d</w:t>
      </w:r>
      <w:r w:rsidRPr="00E43F47">
        <w:t xml:space="preserve"> 0–3</w:t>
      </w:r>
      <w:r w:rsidR="00941563">
        <w:t>.</w:t>
      </w:r>
    </w:p>
    <w:p w14:paraId="5B1730ED" w14:textId="77777777" w:rsidR="00415444" w:rsidRDefault="00415444" w:rsidP="007D015D">
      <w:pPr>
        <w:pStyle w:val="Heading1"/>
      </w:pPr>
    </w:p>
    <w:p w14:paraId="29226EBB" w14:textId="561B500B" w:rsidR="000E22A4" w:rsidRDefault="001F7B3D" w:rsidP="007D015D">
      <w:pPr>
        <w:pStyle w:val="Heading1"/>
      </w:pPr>
      <w:r>
        <w:t>Supplemental Table</w:t>
      </w:r>
      <w:r w:rsidR="000E22A4" w:rsidRPr="004553C8">
        <w:t xml:space="preserve"> </w:t>
      </w:r>
      <w:r w:rsidR="000E22A4">
        <w:t>1</w:t>
      </w:r>
      <w:r w:rsidR="00DA38C0">
        <w:t>0</w:t>
      </w:r>
      <w:r>
        <w:t>.</w:t>
      </w:r>
      <w:r w:rsidR="000E22A4">
        <w:t xml:space="preserve"> </w:t>
      </w:r>
      <w:r w:rsidR="000E22A4" w:rsidRPr="00277F18">
        <w:t xml:space="preserve"> </w:t>
      </w:r>
      <w:r w:rsidR="00DD60F8" w:rsidRPr="007D015D">
        <w:rPr>
          <w:b w:val="0"/>
          <w:bCs/>
        </w:rPr>
        <w:t xml:space="preserve">Adjusted </w:t>
      </w:r>
      <w:r w:rsidR="00D6044A">
        <w:rPr>
          <w:b w:val="0"/>
          <w:bCs/>
        </w:rPr>
        <w:t>a</w:t>
      </w:r>
      <w:r w:rsidR="00DD60F8" w:rsidRPr="007D015D">
        <w:rPr>
          <w:b w:val="0"/>
          <w:bCs/>
        </w:rPr>
        <w:t xml:space="preserve">ssociations of the </w:t>
      </w:r>
      <w:r w:rsidR="00D6044A">
        <w:rPr>
          <w:b w:val="0"/>
          <w:bCs/>
        </w:rPr>
        <w:t>l</w:t>
      </w:r>
      <w:r w:rsidR="00DD60F8" w:rsidRPr="007D015D">
        <w:rPr>
          <w:b w:val="0"/>
          <w:bCs/>
        </w:rPr>
        <w:t xml:space="preserve">ifestyle </w:t>
      </w:r>
      <w:r w:rsidR="00D6044A">
        <w:rPr>
          <w:b w:val="0"/>
          <w:bCs/>
        </w:rPr>
        <w:t>i</w:t>
      </w:r>
      <w:r w:rsidR="00DD60F8" w:rsidRPr="007D015D">
        <w:rPr>
          <w:b w:val="0"/>
          <w:bCs/>
        </w:rPr>
        <w:t xml:space="preserve">nflammation </w:t>
      </w:r>
      <w:r w:rsidR="00D6044A">
        <w:rPr>
          <w:b w:val="0"/>
          <w:bCs/>
        </w:rPr>
        <w:t>s</w:t>
      </w:r>
      <w:r w:rsidR="00DD60F8" w:rsidRPr="007D015D">
        <w:rPr>
          <w:b w:val="0"/>
          <w:bCs/>
        </w:rPr>
        <w:t xml:space="preserve">core </w:t>
      </w:r>
      <w:r w:rsidR="00D6044A">
        <w:rPr>
          <w:b w:val="0"/>
          <w:bCs/>
        </w:rPr>
        <w:t xml:space="preserve">(LIS) </w:t>
      </w:r>
      <w:r w:rsidR="00DD60F8" w:rsidRPr="007D015D">
        <w:rPr>
          <w:b w:val="0"/>
          <w:bCs/>
        </w:rPr>
        <w:t xml:space="preserve">with </w:t>
      </w:r>
      <w:r w:rsidR="00D6044A">
        <w:rPr>
          <w:b w:val="0"/>
          <w:bCs/>
        </w:rPr>
        <w:t>a</w:t>
      </w:r>
      <w:r w:rsidR="00DD60F8" w:rsidRPr="007D015D">
        <w:rPr>
          <w:b w:val="0"/>
          <w:bCs/>
        </w:rPr>
        <w:t>ll-</w:t>
      </w:r>
      <w:r w:rsidR="00D6044A">
        <w:rPr>
          <w:b w:val="0"/>
          <w:bCs/>
        </w:rPr>
        <w:t>c</w:t>
      </w:r>
      <w:r w:rsidR="00DD60F8" w:rsidRPr="007D015D">
        <w:rPr>
          <w:b w:val="0"/>
          <w:bCs/>
        </w:rPr>
        <w:t xml:space="preserve">ancer </w:t>
      </w:r>
      <w:r w:rsidR="00D6044A">
        <w:rPr>
          <w:b w:val="0"/>
          <w:bCs/>
        </w:rPr>
        <w:t>m</w:t>
      </w:r>
      <w:r w:rsidR="00DD60F8" w:rsidRPr="007D015D">
        <w:rPr>
          <w:b w:val="0"/>
          <w:bCs/>
        </w:rPr>
        <w:t xml:space="preserve">ortality </w:t>
      </w:r>
      <w:r w:rsidR="00D6044A">
        <w:rPr>
          <w:b w:val="0"/>
          <w:bCs/>
        </w:rPr>
        <w:t>r</w:t>
      </w:r>
      <w:r w:rsidR="00DD60F8" w:rsidRPr="007D015D">
        <w:rPr>
          <w:b w:val="0"/>
          <w:bCs/>
        </w:rPr>
        <w:t xml:space="preserve">isk </w:t>
      </w:r>
      <w:r w:rsidR="00D6044A">
        <w:rPr>
          <w:b w:val="0"/>
          <w:bCs/>
        </w:rPr>
        <w:t>a</w:t>
      </w:r>
      <w:r w:rsidR="00DD60F8" w:rsidRPr="007D015D">
        <w:rPr>
          <w:b w:val="0"/>
          <w:bCs/>
        </w:rPr>
        <w:t xml:space="preserve">ccording to </w:t>
      </w:r>
      <w:r w:rsidR="00D6044A">
        <w:rPr>
          <w:b w:val="0"/>
          <w:bCs/>
        </w:rPr>
        <w:t>c</w:t>
      </w:r>
      <w:r w:rsidR="00DD60F8" w:rsidRPr="007D015D">
        <w:rPr>
          <w:b w:val="0"/>
          <w:bCs/>
        </w:rPr>
        <w:t xml:space="preserve">ategories of </w:t>
      </w:r>
      <w:r w:rsidR="00D6044A">
        <w:rPr>
          <w:b w:val="0"/>
          <w:bCs/>
        </w:rPr>
        <w:t>s</w:t>
      </w:r>
      <w:r w:rsidR="00DD60F8" w:rsidRPr="007D015D">
        <w:rPr>
          <w:b w:val="0"/>
          <w:bCs/>
        </w:rPr>
        <w:t xml:space="preserve">elected </w:t>
      </w:r>
      <w:r w:rsidR="00D6044A">
        <w:rPr>
          <w:b w:val="0"/>
          <w:bCs/>
        </w:rPr>
        <w:t>p</w:t>
      </w:r>
      <w:r w:rsidR="00DD60F8" w:rsidRPr="007D015D">
        <w:rPr>
          <w:b w:val="0"/>
          <w:bCs/>
        </w:rPr>
        <w:t xml:space="preserve">articipant </w:t>
      </w:r>
      <w:r w:rsidR="00D6044A">
        <w:rPr>
          <w:b w:val="0"/>
          <w:bCs/>
        </w:rPr>
        <w:t>c</w:t>
      </w:r>
      <w:r w:rsidR="00DD60F8" w:rsidRPr="007D015D">
        <w:rPr>
          <w:b w:val="0"/>
          <w:bCs/>
        </w:rPr>
        <w:t>haracteristics in REGARDS (</w:t>
      </w:r>
      <w:r w:rsidR="00DD60F8" w:rsidRPr="007D015D">
        <w:rPr>
          <w:b w:val="0"/>
          <w:bCs/>
          <w:i/>
        </w:rPr>
        <w:t>n</w:t>
      </w:r>
      <w:r w:rsidR="00DD60F8" w:rsidRPr="007D015D">
        <w:rPr>
          <w:b w:val="0"/>
          <w:bCs/>
        </w:rPr>
        <w:t xml:space="preserve"> = 17,757), 2003–2016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249"/>
        <w:gridCol w:w="1417"/>
        <w:gridCol w:w="1017"/>
        <w:gridCol w:w="606"/>
        <w:gridCol w:w="1567"/>
        <w:gridCol w:w="272"/>
        <w:gridCol w:w="1017"/>
        <w:gridCol w:w="606"/>
        <w:gridCol w:w="1683"/>
        <w:gridCol w:w="1014"/>
      </w:tblGrid>
      <w:tr w:rsidR="00746C71" w:rsidRPr="00746C71" w14:paraId="5450DE07" w14:textId="77777777" w:rsidTr="00746C71">
        <w:trPr>
          <w:trHeight w:val="300"/>
        </w:trPr>
        <w:tc>
          <w:tcPr>
            <w:tcW w:w="0" w:type="auto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0F61231" w14:textId="77777777" w:rsidR="00746C71" w:rsidRPr="00746C71" w:rsidRDefault="00746C71" w:rsidP="00746C71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Participant characteristics</w:t>
            </w:r>
          </w:p>
        </w:tc>
        <w:tc>
          <w:tcPr>
            <w:tcW w:w="0" w:type="auto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2B24CBE7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LIS quartiles</w:t>
            </w:r>
          </w:p>
        </w:tc>
        <w:tc>
          <w:tcPr>
            <w:tcW w:w="0" w:type="auto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AF1830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Stratum 1</w:t>
            </w:r>
            <w:r w:rsidRPr="00746C71">
              <w:rPr>
                <w:rFonts w:eastAsia="Times New Roman"/>
                <w:color w:val="000000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3FB6EB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5901CF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Stratum 2</w:t>
            </w:r>
            <w:r w:rsidRPr="00746C71">
              <w:rPr>
                <w:rFonts w:eastAsia="Times New Roman"/>
                <w:color w:val="000000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0" w:type="auto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5A70AA9" w14:textId="58337A78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746C71">
              <w:rPr>
                <w:rFonts w:eastAsia="Times New Roman"/>
                <w:b/>
                <w:bCs/>
                <w:i/>
                <w:iCs/>
                <w:color w:val="000000"/>
                <w:sz w:val="20"/>
                <w:szCs w:val="20"/>
              </w:rPr>
              <w:t>P</w:t>
            </w:r>
            <w:r w:rsidRPr="00FC127D">
              <w:rPr>
                <w:rFonts w:eastAsia="Times New Roman"/>
                <w:b/>
                <w:bCs/>
                <w:color w:val="000000"/>
                <w:sz w:val="20"/>
                <w:szCs w:val="20"/>
                <w:vertAlign w:val="subscript"/>
              </w:rPr>
              <w:t>interaction</w:t>
            </w:r>
            <w:proofErr w:type="spellEnd"/>
          </w:p>
        </w:tc>
      </w:tr>
      <w:tr w:rsidR="00746C71" w:rsidRPr="00746C71" w14:paraId="1B48EA53" w14:textId="77777777" w:rsidTr="00746C71">
        <w:trPr>
          <w:trHeight w:val="300"/>
        </w:trPr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D628AF5" w14:textId="77777777" w:rsidR="00746C71" w:rsidRPr="00746C71" w:rsidRDefault="00746C71" w:rsidP="00746C71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879BFBC" w14:textId="77777777" w:rsidR="00746C71" w:rsidRPr="00746C71" w:rsidRDefault="00746C71" w:rsidP="00746C71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BD43E6" w14:textId="77777777" w:rsidR="00746C71" w:rsidRPr="00FC127D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># Death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E295AA" w14:textId="77777777" w:rsidR="00746C71" w:rsidRPr="00FC127D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>HR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945CB2" w14:textId="77777777" w:rsidR="00746C71" w:rsidRPr="00FC127D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>95% CI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DB4EC81" w14:textId="77777777" w:rsidR="00746C71" w:rsidRPr="00FC127D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E21AE2" w14:textId="77777777" w:rsidR="00746C71" w:rsidRPr="00FC127D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># Death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2E1A0F" w14:textId="77777777" w:rsidR="00746C71" w:rsidRPr="00FC127D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>HR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AA6FA5" w14:textId="77777777" w:rsidR="00746C71" w:rsidRPr="00FC127D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>95% CI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189B748" w14:textId="77777777" w:rsidR="00746C71" w:rsidRPr="00746C71" w:rsidRDefault="00746C71" w:rsidP="00746C71">
            <w:pPr>
              <w:spacing w:after="0" w:line="240" w:lineRule="auto"/>
              <w:rPr>
                <w:rFonts w:eastAsia="Times New Roman"/>
                <w:b/>
                <w:bCs/>
                <w:i/>
                <w:iCs/>
                <w:color w:val="000000"/>
                <w:sz w:val="20"/>
                <w:szCs w:val="20"/>
              </w:rPr>
            </w:pPr>
          </w:p>
        </w:tc>
      </w:tr>
      <w:tr w:rsidR="00746C71" w:rsidRPr="00746C71" w14:paraId="1E76A566" w14:textId="77777777" w:rsidTr="00746C71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2293A" w14:textId="77777777" w:rsidR="00746C71" w:rsidRPr="00746C71" w:rsidRDefault="00746C71" w:rsidP="00746C71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Sex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46875" w14:textId="77777777" w:rsidR="00746C71" w:rsidRPr="00746C71" w:rsidRDefault="00746C71" w:rsidP="00746C71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80C25" w14:textId="77777777" w:rsidR="00746C71" w:rsidRPr="00746C71" w:rsidRDefault="00746C71" w:rsidP="00746C7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6D7C3" w14:textId="77777777" w:rsidR="00746C71" w:rsidRPr="00746C71" w:rsidRDefault="00746C71" w:rsidP="00746C7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0121B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Me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736D79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BA8BA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4C562" w14:textId="77777777" w:rsidR="00746C71" w:rsidRPr="00746C71" w:rsidRDefault="00746C71" w:rsidP="00746C7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503F6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Wome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5D984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746C71" w:rsidRPr="00746C71" w14:paraId="0EAECC0B" w14:textId="77777777" w:rsidTr="00746C71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B40B0D" w14:textId="77777777" w:rsidR="00746C71" w:rsidRPr="00746C71" w:rsidRDefault="00746C71" w:rsidP="00746C7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8D920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E6D93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E8F26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66A1D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31B50D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B7762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FC543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F934E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2C365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746C71" w:rsidRPr="00746C71" w14:paraId="2BD0F72B" w14:textId="77777777" w:rsidTr="00746C71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67E03" w14:textId="77777777" w:rsidR="00746C71" w:rsidRPr="00746C71" w:rsidRDefault="00746C71" w:rsidP="00746C7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D25E2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34569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AC614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DCD8C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0.95, 1.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F35D5C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162AB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32891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81279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04, 1.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996F4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746C71" w:rsidRPr="00746C71" w14:paraId="088F2051" w14:textId="77777777" w:rsidTr="00746C71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6EF03" w14:textId="77777777" w:rsidR="00746C71" w:rsidRPr="00746C71" w:rsidRDefault="00746C71" w:rsidP="00746C7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BF705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045BE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07C70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2BC8B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0.87, 1.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E7CA88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1996C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7B228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0.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A6DEA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0.66, 1.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78B7E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746C71" w:rsidRPr="00746C71" w14:paraId="0C1867BD" w14:textId="77777777" w:rsidTr="00746C71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77819" w14:textId="77777777" w:rsidR="00746C71" w:rsidRPr="00746C71" w:rsidRDefault="00746C71" w:rsidP="00746C7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74B85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911A6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6C91A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D9BF9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20, 1.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257BC5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A117A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D5827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B9A0D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0.88, 1.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19BF2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0.05</w:t>
            </w:r>
          </w:p>
        </w:tc>
      </w:tr>
      <w:tr w:rsidR="00746C71" w:rsidRPr="00746C71" w14:paraId="4BC25499" w14:textId="77777777" w:rsidTr="00746C71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06274" w14:textId="77777777" w:rsidR="00746C71" w:rsidRPr="00746C71" w:rsidRDefault="00746C71" w:rsidP="00746C71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DB6BB" w14:textId="77777777" w:rsidR="00746C71" w:rsidRPr="00746C71" w:rsidRDefault="00746C71" w:rsidP="00746C71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825C8" w14:textId="77777777" w:rsidR="00746C71" w:rsidRPr="00746C71" w:rsidRDefault="00746C71" w:rsidP="00746C7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E618B" w14:textId="77777777" w:rsidR="00746C71" w:rsidRPr="00746C71" w:rsidRDefault="00746C71" w:rsidP="00746C7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0DCF2" w14:textId="79B749A0" w:rsidR="00746C71" w:rsidRPr="00746C71" w:rsidRDefault="00746C71" w:rsidP="00E71CB6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Age &lt;65 yea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692CBF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6668B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89D16" w14:textId="77777777" w:rsidR="00746C71" w:rsidRPr="00746C71" w:rsidRDefault="00746C71" w:rsidP="00746C7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F56D8" w14:textId="0790688E" w:rsidR="00746C71" w:rsidRPr="00746C71" w:rsidRDefault="00746C71" w:rsidP="00E71CB6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Age &gt;65 yea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36E11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746C71" w:rsidRPr="00746C71" w14:paraId="5BDF0805" w14:textId="77777777" w:rsidTr="00746C71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443ED" w14:textId="77777777" w:rsidR="00746C71" w:rsidRPr="00746C71" w:rsidRDefault="00746C71" w:rsidP="00746C7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ECCD6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523C1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9802C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708C1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3795D3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BA4F5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2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414A9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96014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79A15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746C71" w:rsidRPr="00746C71" w14:paraId="497EDE10" w14:textId="77777777" w:rsidTr="00746C71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39357" w14:textId="77777777" w:rsidR="00746C71" w:rsidRPr="00746C71" w:rsidRDefault="00746C71" w:rsidP="00746C7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83D2F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FFFFA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BF3BC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24BF0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06, 2.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880B75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C561A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01209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0E75E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0.95, 1.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8E3FA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746C71" w:rsidRPr="00746C71" w14:paraId="2E51A9FF" w14:textId="77777777" w:rsidTr="00746C71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9E966" w14:textId="77777777" w:rsidR="00746C71" w:rsidRPr="00746C71" w:rsidRDefault="00746C71" w:rsidP="00746C7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BC2E0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FD688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5DA01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90D7D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0.74, 1.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7745F0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2C448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0CB8E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DF8C6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0.80, 1.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DBD3C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746C71" w:rsidRPr="00746C71" w14:paraId="6E0F040C" w14:textId="77777777" w:rsidTr="00746C71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37794" w14:textId="77777777" w:rsidR="00746C71" w:rsidRPr="00746C71" w:rsidRDefault="00746C71" w:rsidP="00746C7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F175F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0709B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C9CA9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2DBA2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22, 2.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20A054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3A57D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06043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9B87D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0.94, 1.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77E8F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0.17</w:t>
            </w:r>
          </w:p>
        </w:tc>
      </w:tr>
      <w:tr w:rsidR="00746C71" w:rsidRPr="00746C71" w14:paraId="7EC1644C" w14:textId="77777777" w:rsidTr="00746C71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B20DE" w14:textId="77777777" w:rsidR="00746C71" w:rsidRPr="00746C71" w:rsidRDefault="00746C71" w:rsidP="00746C71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Ra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8BCB1" w14:textId="77777777" w:rsidR="00746C71" w:rsidRPr="00746C71" w:rsidRDefault="00746C71" w:rsidP="00746C71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B962F" w14:textId="77777777" w:rsidR="00746C71" w:rsidRPr="00746C71" w:rsidRDefault="00746C71" w:rsidP="00746C7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BD78A5" w14:textId="77777777" w:rsidR="00746C71" w:rsidRPr="00746C71" w:rsidRDefault="00746C71" w:rsidP="00746C7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A172D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E7ECE4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7D4F9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22EBF" w14:textId="77777777" w:rsidR="00746C71" w:rsidRPr="00746C71" w:rsidRDefault="00746C71" w:rsidP="00746C7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82A82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Blac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37DE3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746C71" w:rsidRPr="00746C71" w14:paraId="2F716943" w14:textId="77777777" w:rsidTr="00746C71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1BB1B" w14:textId="77777777" w:rsidR="00746C71" w:rsidRPr="00746C71" w:rsidRDefault="00746C71" w:rsidP="00746C7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3F29E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F8240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485A0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723B0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810B9A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6E5BE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878D9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0F9F7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27078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746C71" w:rsidRPr="00746C71" w14:paraId="4B33FA1A" w14:textId="77777777" w:rsidTr="00746C71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DFF5A0" w14:textId="77777777" w:rsidR="00746C71" w:rsidRPr="00746C71" w:rsidRDefault="00746C71" w:rsidP="00746C7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EBD24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AC287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59494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1BBF2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11, 1.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840603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7656E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AD341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71120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0.68, 1.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8A80F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746C71" w:rsidRPr="00746C71" w14:paraId="6336800F" w14:textId="77777777" w:rsidTr="00746C71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E8932" w14:textId="77777777" w:rsidR="00746C71" w:rsidRPr="00746C71" w:rsidRDefault="00746C71" w:rsidP="00746C7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1FD28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9D800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04421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26E72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0.79, 1.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03D7B1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677B1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AABB2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0.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9C92A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0.70, 1.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75A0D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746C71" w:rsidRPr="00746C71" w14:paraId="21E6FFE1" w14:textId="77777777" w:rsidTr="00746C71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BA966" w14:textId="77777777" w:rsidR="00746C71" w:rsidRPr="00746C71" w:rsidRDefault="00746C71" w:rsidP="00746C7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E81C0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47878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E65A4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E1A71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08, 1.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696766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081C2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EB0D1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20464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0.88, 1.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F2839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0.34</w:t>
            </w:r>
          </w:p>
        </w:tc>
      </w:tr>
      <w:tr w:rsidR="00746C71" w:rsidRPr="00746C71" w14:paraId="1A787473" w14:textId="77777777" w:rsidTr="00746C71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3273E" w14:textId="77777777" w:rsidR="00746C71" w:rsidRPr="00746C71" w:rsidRDefault="00746C71" w:rsidP="00746C71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Region of reside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53A75" w14:textId="77777777" w:rsidR="00746C71" w:rsidRPr="00746C71" w:rsidRDefault="00746C71" w:rsidP="00746C71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0788A" w14:textId="77777777" w:rsidR="00746C71" w:rsidRPr="00746C71" w:rsidRDefault="00746C71" w:rsidP="00746C7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D1E66" w14:textId="77777777" w:rsidR="00746C71" w:rsidRPr="00746C71" w:rsidRDefault="00746C71" w:rsidP="00746C7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407D9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 xml:space="preserve">Stroke </w:t>
            </w:r>
            <w:proofErr w:type="spellStart"/>
            <w:r w:rsidRPr="00746C71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belt</w:t>
            </w:r>
            <w:r w:rsidRPr="00746C71">
              <w:rPr>
                <w:rFonts w:eastAsia="Times New Roman"/>
                <w:color w:val="000000"/>
                <w:sz w:val="20"/>
                <w:szCs w:val="20"/>
                <w:vertAlign w:val="superscript"/>
              </w:rPr>
              <w:t>b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9DCCAC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1CF35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6ED3C" w14:textId="77777777" w:rsidR="00746C71" w:rsidRPr="00746C71" w:rsidRDefault="00746C71" w:rsidP="00746C7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7ED7D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Non-stroke bel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EB452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746C71" w:rsidRPr="00746C71" w14:paraId="63AA8536" w14:textId="77777777" w:rsidTr="00746C71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81E45" w14:textId="77777777" w:rsidR="00746C71" w:rsidRPr="00746C71" w:rsidRDefault="00746C71" w:rsidP="00746C7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E0347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075D7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571AC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6D903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AFEF93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6D00A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7F037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74CFD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16C0A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746C71" w:rsidRPr="00746C71" w14:paraId="1E4457FE" w14:textId="77777777" w:rsidTr="00746C71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550B2" w14:textId="77777777" w:rsidR="00746C71" w:rsidRPr="00746C71" w:rsidRDefault="00746C71" w:rsidP="00746C7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57B9A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3B2F7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5767C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F5B32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0.88, 1.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7A7970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18339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3EAC4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2187F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12, 1.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2C24A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746C71" w:rsidRPr="00746C71" w14:paraId="6D815923" w14:textId="77777777" w:rsidTr="00746C71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06D36" w14:textId="77777777" w:rsidR="00746C71" w:rsidRPr="00746C71" w:rsidRDefault="00746C71" w:rsidP="00746C7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A8477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88685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D8C7B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0.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347A9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0.69, 1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111DB2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D26E2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9712F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8040C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0.91, 1.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01063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746C71" w:rsidRPr="00746C71" w14:paraId="5D212784" w14:textId="77777777" w:rsidTr="00746C71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5963E" w14:textId="77777777" w:rsidR="00746C71" w:rsidRPr="00746C71" w:rsidRDefault="00746C71" w:rsidP="00746C7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18C30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BC1BC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44142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8537A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0.86, 1.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C72246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A9EAF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695CF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E182B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29, 2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1E7A9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0.10</w:t>
            </w:r>
          </w:p>
        </w:tc>
      </w:tr>
      <w:tr w:rsidR="00746C71" w:rsidRPr="00746C71" w14:paraId="15E8950D" w14:textId="77777777" w:rsidTr="00746C71">
        <w:trPr>
          <w:trHeight w:val="5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F5ED16" w14:textId="77777777" w:rsidR="00746C71" w:rsidRPr="00746C71" w:rsidRDefault="00746C71" w:rsidP="00746C71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746C71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Regular</w:t>
            </w:r>
            <w:r w:rsidRPr="00746C71">
              <w:rPr>
                <w:rFonts w:eastAsia="Times New Roman"/>
                <w:color w:val="000000"/>
                <w:sz w:val="20"/>
                <w:szCs w:val="20"/>
                <w:vertAlign w:val="superscript"/>
              </w:rPr>
              <w:t>c</w:t>
            </w:r>
            <w:proofErr w:type="spellEnd"/>
            <w:r w:rsidRPr="00746C71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 xml:space="preserve"> non-aspirin NSAID us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541AF" w14:textId="77777777" w:rsidR="00746C71" w:rsidRPr="00746C71" w:rsidRDefault="00746C71" w:rsidP="00746C71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57E22" w14:textId="77777777" w:rsidR="00746C71" w:rsidRPr="00746C71" w:rsidRDefault="00746C71" w:rsidP="00746C7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4DAF6" w14:textId="77777777" w:rsidR="00746C71" w:rsidRPr="00746C71" w:rsidRDefault="00746C71" w:rsidP="00746C7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0C58A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77257D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5E488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D111F" w14:textId="77777777" w:rsidR="00746C71" w:rsidRPr="00746C71" w:rsidRDefault="00746C71" w:rsidP="00746C7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69252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85F9B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746C71" w:rsidRPr="00746C71" w14:paraId="006787BA" w14:textId="77777777" w:rsidTr="00746C71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AE21A" w14:textId="77777777" w:rsidR="00746C71" w:rsidRPr="00746C71" w:rsidRDefault="00746C71" w:rsidP="00746C7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0B2C6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719A9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2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07063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479E0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D48681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8CDB7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8D0ED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40012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382A4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746C71" w:rsidRPr="00746C71" w14:paraId="6E732FB7" w14:textId="77777777" w:rsidTr="00746C71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E9C40" w14:textId="77777777" w:rsidR="00746C71" w:rsidRPr="00746C71" w:rsidRDefault="00746C71" w:rsidP="00746C7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D0722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7A14E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2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41436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84484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02, 1.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C9612F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20AC3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3A7A4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31F62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0.79, 2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7E684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746C71" w:rsidRPr="00746C71" w14:paraId="4B41B508" w14:textId="77777777" w:rsidTr="00746C71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A708C" w14:textId="77777777" w:rsidR="00746C71" w:rsidRPr="00746C71" w:rsidRDefault="00746C71" w:rsidP="00746C7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C8872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B523B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2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E92F2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8553B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0.81, 1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EABA6F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F13DB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9A91B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91D8B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0.64, 1.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F21D4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746C71" w:rsidRPr="00746C71" w14:paraId="4F11FE9C" w14:textId="77777777" w:rsidTr="00746C71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CAC6DA" w14:textId="77777777" w:rsidR="00746C71" w:rsidRPr="00746C71" w:rsidRDefault="00746C71" w:rsidP="00746C7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B75F5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90CE7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2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0A5AE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0BAAF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10, 1.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46A770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241B0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EDA27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3BC25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0.71, 1.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5B733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0.77</w:t>
            </w:r>
          </w:p>
        </w:tc>
      </w:tr>
      <w:tr w:rsidR="00746C71" w:rsidRPr="00746C71" w14:paraId="31543CC0" w14:textId="77777777" w:rsidTr="00746C71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193C6" w14:textId="0330CF76" w:rsidR="00746C71" w:rsidRPr="00746C71" w:rsidRDefault="00746C71" w:rsidP="00746C71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746C71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lastRenderedPageBreak/>
              <w:t>Regular</w:t>
            </w:r>
            <w:r w:rsidRPr="00746C71">
              <w:rPr>
                <w:rFonts w:eastAsia="Times New Roman"/>
                <w:color w:val="000000"/>
                <w:sz w:val="20"/>
                <w:szCs w:val="20"/>
                <w:vertAlign w:val="superscript"/>
              </w:rPr>
              <w:t>c</w:t>
            </w:r>
            <w:proofErr w:type="spellEnd"/>
            <w:r w:rsidRPr="00746C71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 xml:space="preserve"> aspirin us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EB207" w14:textId="77777777" w:rsidR="00746C71" w:rsidRPr="00746C71" w:rsidRDefault="00746C71" w:rsidP="00746C71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078A2" w14:textId="77777777" w:rsidR="00746C71" w:rsidRPr="00746C71" w:rsidRDefault="00746C71" w:rsidP="00746C7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0A8A7" w14:textId="77777777" w:rsidR="00746C71" w:rsidRPr="00746C71" w:rsidRDefault="00746C71" w:rsidP="00746C7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30BA5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82B83E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313BE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9251C" w14:textId="77777777" w:rsidR="00746C71" w:rsidRPr="00746C71" w:rsidRDefault="00746C71" w:rsidP="00746C7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168C8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D90AE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746C71" w:rsidRPr="00746C71" w14:paraId="460A27FC" w14:textId="77777777" w:rsidTr="00746C71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B6DEA" w14:textId="77777777" w:rsidR="00746C71" w:rsidRPr="00746C71" w:rsidRDefault="00746C71" w:rsidP="00746C7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46D84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A540A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703D7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AFA7E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186DC5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7E8AC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5DA9C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0817F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48B20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746C71" w:rsidRPr="00746C71" w14:paraId="0ECB2B77" w14:textId="77777777" w:rsidTr="00746C71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CD4D4" w14:textId="77777777" w:rsidR="00746C71" w:rsidRPr="00746C71" w:rsidRDefault="00746C71" w:rsidP="00746C7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D7A2C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4A374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F7F32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F63C6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06, 1.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138F21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6A38E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D4BC4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05520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0.88, 1.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E8BF0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746C71" w:rsidRPr="00746C71" w14:paraId="686336B0" w14:textId="77777777" w:rsidTr="00746C71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F2D54" w14:textId="77777777" w:rsidR="00746C71" w:rsidRPr="00746C71" w:rsidRDefault="00746C71" w:rsidP="00746C7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AB2BA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760C9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8E959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CA539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0.85, 1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CB1D6C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4AE65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343B1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0.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89F76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0.68, 1.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A5A9D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746C71" w:rsidRPr="00746C71" w14:paraId="21D75CD9" w14:textId="77777777" w:rsidTr="00746C71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5EF4E" w14:textId="77777777" w:rsidR="00746C71" w:rsidRPr="00746C71" w:rsidRDefault="00746C71" w:rsidP="00746C7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A565B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FC4C9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D4A27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2B32E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0.95, 1.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60AC99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A4EF6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403FE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9EBD5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10, 1.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92BEF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0.14</w:t>
            </w:r>
          </w:p>
        </w:tc>
      </w:tr>
      <w:tr w:rsidR="00746C71" w:rsidRPr="00746C71" w14:paraId="6644A66E" w14:textId="77777777" w:rsidTr="00746C71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1AF65" w14:textId="77777777" w:rsidR="00746C71" w:rsidRPr="00746C71" w:rsidRDefault="00746C71" w:rsidP="00746C71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Statin us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2A93B" w14:textId="77777777" w:rsidR="00746C71" w:rsidRPr="00746C71" w:rsidRDefault="00746C71" w:rsidP="00746C71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319B9" w14:textId="77777777" w:rsidR="00746C71" w:rsidRPr="00746C71" w:rsidRDefault="00746C71" w:rsidP="00746C7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E8726" w14:textId="77777777" w:rsidR="00746C71" w:rsidRPr="00746C71" w:rsidRDefault="00746C71" w:rsidP="00746C7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3BECD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2BC460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93AC4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04B45" w14:textId="77777777" w:rsidR="00746C71" w:rsidRPr="00746C71" w:rsidRDefault="00746C71" w:rsidP="00746C7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464AB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6BC5A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746C71" w:rsidRPr="00746C71" w14:paraId="10CC063D" w14:textId="77777777" w:rsidTr="00746C71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B1ACB7" w14:textId="77777777" w:rsidR="00746C71" w:rsidRPr="00746C71" w:rsidRDefault="00746C71" w:rsidP="00746C7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BD1C2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ABAE6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0BE9C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D0ADD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46A6DC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C0B4E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A90D2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287D3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1AB0E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746C71" w:rsidRPr="00746C71" w14:paraId="7D75F6FC" w14:textId="77777777" w:rsidTr="00746C71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816F1" w14:textId="77777777" w:rsidR="00746C71" w:rsidRPr="00746C71" w:rsidRDefault="00746C71" w:rsidP="00746C7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51202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0DDAB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4EE91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11DD8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12, 1.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62DA42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BFA4E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E647F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20DA9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0.74, 1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30F12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746C71" w:rsidRPr="00746C71" w14:paraId="6BCBFD7D" w14:textId="77777777" w:rsidTr="00746C71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910C65" w14:textId="77777777" w:rsidR="00746C71" w:rsidRPr="00746C71" w:rsidRDefault="00746C71" w:rsidP="00746C7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5596E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4A988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86E58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0.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EDF8B1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0.75, 1.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6A6627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DEDCB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82F88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44363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0.78, 1.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9E251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746C71" w:rsidRPr="00746C71" w14:paraId="42193C06" w14:textId="77777777" w:rsidTr="00746C71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8955E" w14:textId="77777777" w:rsidR="00746C71" w:rsidRPr="00746C71" w:rsidRDefault="00746C71" w:rsidP="00746C7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6F710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0F853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38E5A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8D276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11, 1.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BEC272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6777E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2DBB8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3C522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0.86, 1.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E9866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0.11</w:t>
            </w:r>
          </w:p>
        </w:tc>
      </w:tr>
      <w:tr w:rsidR="00746C71" w:rsidRPr="00746C71" w14:paraId="442030A0" w14:textId="77777777" w:rsidTr="00746C71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08A25" w14:textId="77777777" w:rsidR="00746C71" w:rsidRPr="00746C71" w:rsidRDefault="00746C71" w:rsidP="00746C71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746C71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Comorbidities</w:t>
            </w:r>
            <w:r w:rsidRPr="00746C71">
              <w:rPr>
                <w:rFonts w:eastAsia="Times New Roman"/>
                <w:color w:val="000000"/>
                <w:sz w:val="20"/>
                <w:szCs w:val="20"/>
                <w:vertAlign w:val="superscript"/>
              </w:rPr>
              <w:t>d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090B9" w14:textId="77777777" w:rsidR="00746C71" w:rsidRPr="00746C71" w:rsidRDefault="00746C71" w:rsidP="00746C71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CD688" w14:textId="77777777" w:rsidR="00746C71" w:rsidRPr="00746C71" w:rsidRDefault="00746C71" w:rsidP="00746C7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F0AA0" w14:textId="77777777" w:rsidR="00746C71" w:rsidRPr="00746C71" w:rsidRDefault="00746C71" w:rsidP="00746C7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7998F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BAB8F9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700DF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951BE" w14:textId="77777777" w:rsidR="00746C71" w:rsidRPr="00746C71" w:rsidRDefault="00746C71" w:rsidP="00746C7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19AB2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8931B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746C71" w:rsidRPr="00746C71" w14:paraId="12E4E689" w14:textId="77777777" w:rsidTr="00746C71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63E59" w14:textId="77777777" w:rsidR="00746C71" w:rsidRPr="00746C71" w:rsidRDefault="00746C71" w:rsidP="00746C7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29619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53F03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F085F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0D36B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BB7E79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FB030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6FF2C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81DBE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9C4EF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746C71" w:rsidRPr="00746C71" w14:paraId="0E00801C" w14:textId="77777777" w:rsidTr="00746C71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CC3D9" w14:textId="77777777" w:rsidR="00746C71" w:rsidRPr="00746C71" w:rsidRDefault="00746C71" w:rsidP="00746C7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250DF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54A5C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292F8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D3557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0.98, 1.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84578C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F62F5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44DAF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51601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0.84, 1.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9FFA0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746C71" w:rsidRPr="00746C71" w14:paraId="588CABA6" w14:textId="77777777" w:rsidTr="00746C71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F63A0" w14:textId="77777777" w:rsidR="00746C71" w:rsidRPr="00746C71" w:rsidRDefault="00746C71" w:rsidP="00746C7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DC678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3BF2A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9725E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55E42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0.79, 1.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BDE936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89149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A811A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7855B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0.74, 1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3D5C4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746C71" w:rsidRPr="00746C71" w14:paraId="7D0C4F82" w14:textId="77777777" w:rsidTr="00746C71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1EB6E" w14:textId="77777777" w:rsidR="00746C71" w:rsidRPr="00746C71" w:rsidRDefault="00746C71" w:rsidP="00746C7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19290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0493F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6D2CC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1BEF1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0.96, 1.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46ED6E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F728C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A39AE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3935E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0.93, 1.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937BE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0.91</w:t>
            </w:r>
          </w:p>
        </w:tc>
      </w:tr>
      <w:tr w:rsidR="00746C71" w:rsidRPr="00746C71" w14:paraId="00A3395D" w14:textId="77777777" w:rsidTr="00746C71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3261C" w14:textId="77777777" w:rsidR="00746C71" w:rsidRPr="00746C71" w:rsidRDefault="00746C71" w:rsidP="00746C71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Ever smok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9F1FC" w14:textId="77777777" w:rsidR="00746C71" w:rsidRPr="00746C71" w:rsidRDefault="00746C71" w:rsidP="00746C71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54D61" w14:textId="77777777" w:rsidR="00746C71" w:rsidRPr="00746C71" w:rsidRDefault="00746C71" w:rsidP="00746C7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64D65" w14:textId="77777777" w:rsidR="00746C71" w:rsidRPr="00746C71" w:rsidRDefault="00746C71" w:rsidP="00746C7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3D648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708A01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B4053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F8292" w14:textId="77777777" w:rsidR="00746C71" w:rsidRPr="00746C71" w:rsidRDefault="00746C71" w:rsidP="00746C7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113C0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F7833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746C71" w:rsidRPr="00746C71" w14:paraId="3CCB44B1" w14:textId="77777777" w:rsidTr="00746C71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C496E" w14:textId="77777777" w:rsidR="00746C71" w:rsidRPr="00746C71" w:rsidRDefault="00746C71" w:rsidP="00746C7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9AD9E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675A2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B8106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18D5B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48D585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413BA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59A30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9188E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FAF77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746C71" w:rsidRPr="00746C71" w14:paraId="41D6B6F7" w14:textId="77777777" w:rsidTr="00746C71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719AF" w14:textId="77777777" w:rsidR="00746C71" w:rsidRPr="00746C71" w:rsidRDefault="00746C71" w:rsidP="00746C7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1312E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88D0D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7EF4E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47D65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0.89, 1.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8B617C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7AB10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A5690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78C4E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0.93, 1.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E7CCE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746C71" w:rsidRPr="00746C71" w14:paraId="53BD462A" w14:textId="77777777" w:rsidTr="00746C71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5EA2F" w14:textId="77777777" w:rsidR="00746C71" w:rsidRPr="00746C71" w:rsidRDefault="00746C71" w:rsidP="00746C7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5FFB6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FE5DF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28669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B4149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0.77, 1.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A470E0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B15AB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B2838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0.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2EA26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0.78, 1.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D8CBF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746C71" w:rsidRPr="00746C71" w14:paraId="15C4D79F" w14:textId="77777777" w:rsidTr="00746C71">
        <w:trPr>
          <w:trHeight w:val="300"/>
        </w:trPr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399DBD" w14:textId="77777777" w:rsidR="00746C71" w:rsidRPr="00746C71" w:rsidRDefault="00746C71" w:rsidP="00746C71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652565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583CFA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7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281FE2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2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5BF9E4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0.92, 1.7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C8E8309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45B6A0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9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7C0778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2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375D49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03, 1.6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02996F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0.95</w:t>
            </w:r>
          </w:p>
        </w:tc>
      </w:tr>
    </w:tbl>
    <w:p w14:paraId="556A43BE" w14:textId="4435B95D" w:rsidR="000E22A4" w:rsidRPr="00E43F47" w:rsidRDefault="000E22A4" w:rsidP="007D015D">
      <w:pPr>
        <w:contextualSpacing/>
      </w:pPr>
      <w:r w:rsidRPr="00E43F47">
        <w:t>Abbreviations:  CI, confidence interval; LIS, lifestyle inflammation score; HR, hazards ratio</w:t>
      </w:r>
      <w:r w:rsidR="00941563" w:rsidRPr="00E43F47">
        <w:t xml:space="preserve">; Ref., reference; </w:t>
      </w:r>
      <w:r w:rsidRPr="00E43F47">
        <w:t xml:space="preserve">REGARDS, Reasons for Geographic and Racial Differences in Stroke; NSAID, nonsteroidal anti-inflammatory drug. </w:t>
      </w:r>
    </w:p>
    <w:p w14:paraId="63104E9E" w14:textId="5915C7F5" w:rsidR="007D307C" w:rsidRPr="00E43F47" w:rsidRDefault="007D307C" w:rsidP="007D015D">
      <w:pPr>
        <w:ind w:left="90" w:hanging="90"/>
        <w:contextualSpacing/>
      </w:pPr>
      <w:r w:rsidRPr="00E43F47">
        <w:rPr>
          <w:vertAlign w:val="superscript"/>
        </w:rPr>
        <w:t xml:space="preserve">a </w:t>
      </w:r>
      <w:proofErr w:type="gramStart"/>
      <w:r w:rsidRPr="00E43F47">
        <w:t>From</w:t>
      </w:r>
      <w:proofErr w:type="gramEnd"/>
      <w:r w:rsidRPr="00E43F47">
        <w:t xml:space="preserve"> multivariable</w:t>
      </w:r>
      <w:r w:rsidRPr="00E43F47">
        <w:rPr>
          <w:vertAlign w:val="superscript"/>
        </w:rPr>
        <w:t xml:space="preserve"> </w:t>
      </w:r>
      <w:r w:rsidRPr="00E43F47">
        <w:t xml:space="preserve">model adjusting for age, </w:t>
      </w:r>
      <w:r w:rsidR="00941563" w:rsidRPr="00E43F47">
        <w:t>sex</w:t>
      </w:r>
      <w:r w:rsidRPr="00E43F47">
        <w:t>/HRT use, race, income, education, insurance, marital status, region, comorbidities (score 0–</w:t>
      </w:r>
      <w:r w:rsidR="00BA2B31">
        <w:t>3</w:t>
      </w:r>
      <w:r w:rsidRPr="00E43F47">
        <w:t xml:space="preserve">), aspirin/NSAID use, statin use, </w:t>
      </w:r>
      <w:r w:rsidR="00941563" w:rsidRPr="00E43F47">
        <w:t>total energy intake</w:t>
      </w:r>
      <w:r w:rsidRPr="00E43F47">
        <w:t xml:space="preserve">, former smoking status (yes, no), and the DIS (equal weights). </w:t>
      </w:r>
      <w:r w:rsidR="00BA2B31">
        <w:t xml:space="preserve"> </w:t>
      </w:r>
      <w:r w:rsidR="007415C3" w:rsidRPr="00E43F47">
        <w:t xml:space="preserve">Excludes </w:t>
      </w:r>
      <w:r w:rsidR="007415C3" w:rsidRPr="00E43F47">
        <w:rPr>
          <w:i/>
        </w:rPr>
        <w:t>n</w:t>
      </w:r>
      <w:r w:rsidR="007415C3" w:rsidRPr="00E43F47">
        <w:t xml:space="preserve"> = 727 participants with missing data for covariates.</w:t>
      </w:r>
    </w:p>
    <w:p w14:paraId="03A4E1F6" w14:textId="77777777" w:rsidR="007D307C" w:rsidRPr="00E43F47" w:rsidRDefault="007D307C" w:rsidP="007D015D">
      <w:pPr>
        <w:contextualSpacing/>
      </w:pPr>
      <w:r w:rsidRPr="00E43F47">
        <w:rPr>
          <w:vertAlign w:val="superscript"/>
        </w:rPr>
        <w:t>b</w:t>
      </w:r>
      <w:r w:rsidRPr="00E43F47">
        <w:t xml:space="preserve"> North Carolina, South Carolina, Arkansas, Georgia, Tennessee, Alabama, Mississippi, and Louisiana.</w:t>
      </w:r>
    </w:p>
    <w:p w14:paraId="677D56AF" w14:textId="77777777" w:rsidR="007D307C" w:rsidRPr="00E43F47" w:rsidRDefault="007D307C" w:rsidP="007D015D">
      <w:pPr>
        <w:tabs>
          <w:tab w:val="left" w:pos="180"/>
        </w:tabs>
        <w:ind w:left="180" w:hanging="180"/>
        <w:contextualSpacing/>
      </w:pPr>
      <w:r w:rsidRPr="00E43F47">
        <w:rPr>
          <w:vertAlign w:val="superscript"/>
        </w:rPr>
        <w:t>c</w:t>
      </w:r>
      <w:r w:rsidRPr="00E43F47">
        <w:t xml:space="preserve"> Twice a week or more.</w:t>
      </w:r>
    </w:p>
    <w:p w14:paraId="3A4BF291" w14:textId="0B985FF2" w:rsidR="007D307C" w:rsidRDefault="007D307C" w:rsidP="007D015D">
      <w:pPr>
        <w:ind w:left="90" w:hanging="90"/>
        <w:contextualSpacing/>
        <w:rPr>
          <w:sz w:val="20"/>
          <w:szCs w:val="20"/>
        </w:rPr>
        <w:sectPr w:rsidR="007D307C" w:rsidSect="00D50345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  <w:r w:rsidRPr="00E43F47">
        <w:rPr>
          <w:vertAlign w:val="superscript"/>
        </w:rPr>
        <w:t>d</w:t>
      </w:r>
      <w:r w:rsidRPr="00E43F47">
        <w:t xml:space="preserve"> Included diabetes, heart disease </w:t>
      </w:r>
      <w:r w:rsidR="00BA2B31">
        <w:t>(</w:t>
      </w:r>
      <w:r w:rsidRPr="00E43F47">
        <w:t>surgery or procedure on arteries, angioplasty or stenting of coronary arteries, repair of an aortic aneurism, self-reported myocardial infarction, or evidence of a myocardial infarction via electrocardiogram</w:t>
      </w:r>
      <w:r w:rsidR="00BA2B31">
        <w:t>)</w:t>
      </w:r>
      <w:r w:rsidRPr="00E43F47">
        <w:t xml:space="preserve">, or kidney disease </w:t>
      </w:r>
      <w:r w:rsidR="00BA2B31">
        <w:t>(</w:t>
      </w:r>
      <w:r w:rsidRPr="00E43F47">
        <w:t xml:space="preserve">based on glomerular filtration rate &gt;60 </w:t>
      </w:r>
      <w:r w:rsidRPr="00E43F47">
        <w:rPr>
          <w:bCs/>
        </w:rPr>
        <w:t>mL/min/1.73 square meters</w:t>
      </w:r>
      <w:r w:rsidRPr="00E43F47">
        <w:t xml:space="preserve"> or a urinary </w:t>
      </w:r>
      <w:proofErr w:type="spellStart"/>
      <w:r w:rsidRPr="00E43F47">
        <w:t>albumin:creatinine</w:t>
      </w:r>
      <w:proofErr w:type="spellEnd"/>
      <w:r w:rsidRPr="00E43F47">
        <w:t xml:space="preserve"> ratio &gt;</w:t>
      </w:r>
      <w:r w:rsidRPr="00E43F47">
        <w:rPr>
          <w:bCs/>
        </w:rPr>
        <w:t>30 mg/g</w:t>
      </w:r>
      <w:r w:rsidRPr="00E43F47">
        <w:t>) at baseline</w:t>
      </w:r>
      <w:r w:rsidR="00BA2B31">
        <w:t>;</w:t>
      </w:r>
      <w:r w:rsidRPr="00E43F47">
        <w:t xml:space="preserve"> score</w:t>
      </w:r>
      <w:r w:rsidR="00BA2B31">
        <w:t>d</w:t>
      </w:r>
      <w:r w:rsidRPr="00E43F47">
        <w:t xml:space="preserve"> 0–3</w:t>
      </w:r>
      <w:r w:rsidR="00941563">
        <w:rPr>
          <w:sz w:val="20"/>
          <w:szCs w:val="20"/>
        </w:rPr>
        <w:t>.</w:t>
      </w:r>
    </w:p>
    <w:p w14:paraId="7BCC3548" w14:textId="736E6355" w:rsidR="00241800" w:rsidRDefault="001F7B3D" w:rsidP="007D015D">
      <w:pPr>
        <w:pStyle w:val="Heading1"/>
        <w:snapToGrid w:val="0"/>
        <w:spacing w:after="0" w:line="240" w:lineRule="auto"/>
        <w:ind w:right="900"/>
        <w:contextualSpacing/>
      </w:pPr>
      <w:r>
        <w:lastRenderedPageBreak/>
        <w:t>Supplemental Table</w:t>
      </w:r>
      <w:r w:rsidR="00241800">
        <w:t xml:space="preserve"> 11</w:t>
      </w:r>
      <w:r>
        <w:t>.</w:t>
      </w:r>
      <w:r w:rsidR="00241800">
        <w:t xml:space="preserve">  </w:t>
      </w:r>
      <w:r w:rsidR="00241800" w:rsidRPr="007D015D">
        <w:rPr>
          <w:b w:val="0"/>
          <w:bCs/>
        </w:rPr>
        <w:t xml:space="preserve">Adjusted </w:t>
      </w:r>
      <w:proofErr w:type="spellStart"/>
      <w:r w:rsidR="00D6044A">
        <w:rPr>
          <w:b w:val="0"/>
          <w:bCs/>
        </w:rPr>
        <w:t>a</w:t>
      </w:r>
      <w:r w:rsidR="00241800" w:rsidRPr="007D015D">
        <w:rPr>
          <w:b w:val="0"/>
          <w:bCs/>
        </w:rPr>
        <w:t>ssociations</w:t>
      </w:r>
      <w:r w:rsidR="00241800" w:rsidRPr="007D015D">
        <w:rPr>
          <w:b w:val="0"/>
          <w:bCs/>
          <w:vertAlign w:val="superscript"/>
        </w:rPr>
        <w:t>a</w:t>
      </w:r>
      <w:proofErr w:type="spellEnd"/>
      <w:r w:rsidR="00241800" w:rsidRPr="007D015D">
        <w:rPr>
          <w:b w:val="0"/>
          <w:bCs/>
        </w:rPr>
        <w:t xml:space="preserve"> of </w:t>
      </w:r>
      <w:r w:rsidR="00D6044A">
        <w:rPr>
          <w:b w:val="0"/>
          <w:bCs/>
        </w:rPr>
        <w:t>e</w:t>
      </w:r>
      <w:r w:rsidR="00241800" w:rsidRPr="007D015D">
        <w:rPr>
          <w:b w:val="0"/>
          <w:bCs/>
        </w:rPr>
        <w:t>qual-</w:t>
      </w:r>
      <w:r w:rsidR="00D6044A">
        <w:rPr>
          <w:b w:val="0"/>
          <w:bCs/>
        </w:rPr>
        <w:t>w</w:t>
      </w:r>
      <w:r w:rsidR="00241800" w:rsidRPr="007D015D">
        <w:rPr>
          <w:b w:val="0"/>
          <w:bCs/>
        </w:rPr>
        <w:t xml:space="preserve">eight </w:t>
      </w:r>
      <w:r w:rsidR="00D6044A">
        <w:rPr>
          <w:b w:val="0"/>
          <w:bCs/>
        </w:rPr>
        <w:t>d</w:t>
      </w:r>
      <w:r w:rsidR="00241800" w:rsidRPr="007D015D">
        <w:rPr>
          <w:b w:val="0"/>
          <w:bCs/>
        </w:rPr>
        <w:t>iet</w:t>
      </w:r>
      <w:r w:rsidR="00D6044A">
        <w:rPr>
          <w:b w:val="0"/>
          <w:bCs/>
        </w:rPr>
        <w:t>ary</w:t>
      </w:r>
      <w:r w:rsidR="00241800" w:rsidRPr="007D015D">
        <w:rPr>
          <w:b w:val="0"/>
          <w:bCs/>
        </w:rPr>
        <w:t xml:space="preserve"> and </w:t>
      </w:r>
      <w:r w:rsidR="00D6044A">
        <w:rPr>
          <w:b w:val="0"/>
          <w:bCs/>
        </w:rPr>
        <w:t>l</w:t>
      </w:r>
      <w:r w:rsidR="00241800" w:rsidRPr="007D015D">
        <w:rPr>
          <w:b w:val="0"/>
          <w:bCs/>
        </w:rPr>
        <w:t xml:space="preserve">ifestyle </w:t>
      </w:r>
      <w:r w:rsidR="00D6044A">
        <w:rPr>
          <w:b w:val="0"/>
          <w:bCs/>
        </w:rPr>
        <w:t>i</w:t>
      </w:r>
      <w:r w:rsidR="00241800" w:rsidRPr="007D015D">
        <w:rPr>
          <w:b w:val="0"/>
          <w:bCs/>
        </w:rPr>
        <w:t xml:space="preserve">nflammation </w:t>
      </w:r>
      <w:r w:rsidR="00D6044A">
        <w:rPr>
          <w:b w:val="0"/>
          <w:bCs/>
        </w:rPr>
        <w:t>s</w:t>
      </w:r>
      <w:r w:rsidR="00241800" w:rsidRPr="007D015D">
        <w:rPr>
          <w:b w:val="0"/>
          <w:bCs/>
        </w:rPr>
        <w:t xml:space="preserve">cores with </w:t>
      </w:r>
      <w:r w:rsidR="00D6044A">
        <w:rPr>
          <w:b w:val="0"/>
          <w:bCs/>
        </w:rPr>
        <w:t>a</w:t>
      </w:r>
      <w:r w:rsidR="00241800" w:rsidRPr="007D015D">
        <w:rPr>
          <w:b w:val="0"/>
          <w:bCs/>
        </w:rPr>
        <w:t xml:space="preserve">ll-cause, </w:t>
      </w:r>
      <w:r w:rsidR="00D6044A">
        <w:rPr>
          <w:b w:val="0"/>
          <w:bCs/>
        </w:rPr>
        <w:t>a</w:t>
      </w:r>
      <w:r w:rsidR="00241800" w:rsidRPr="007D015D">
        <w:rPr>
          <w:b w:val="0"/>
          <w:bCs/>
        </w:rPr>
        <w:t>ll-</w:t>
      </w:r>
      <w:r w:rsidR="00D6044A">
        <w:rPr>
          <w:b w:val="0"/>
          <w:bCs/>
        </w:rPr>
        <w:t>c</w:t>
      </w:r>
      <w:r w:rsidR="00241800" w:rsidRPr="007D015D">
        <w:rPr>
          <w:b w:val="0"/>
          <w:bCs/>
        </w:rPr>
        <w:t xml:space="preserve">ardiovascular </w:t>
      </w:r>
      <w:r w:rsidR="00D6044A">
        <w:rPr>
          <w:b w:val="0"/>
          <w:bCs/>
        </w:rPr>
        <w:t>d</w:t>
      </w:r>
      <w:r w:rsidR="00241800" w:rsidRPr="007D015D">
        <w:rPr>
          <w:b w:val="0"/>
          <w:bCs/>
        </w:rPr>
        <w:t xml:space="preserve">iseases, and </w:t>
      </w:r>
      <w:r w:rsidR="00D6044A">
        <w:rPr>
          <w:b w:val="0"/>
          <w:bCs/>
        </w:rPr>
        <w:t>a</w:t>
      </w:r>
      <w:r w:rsidR="00241800" w:rsidRPr="007D015D">
        <w:rPr>
          <w:b w:val="0"/>
          <w:bCs/>
        </w:rPr>
        <w:t>ll-</w:t>
      </w:r>
      <w:r w:rsidR="00D6044A">
        <w:rPr>
          <w:b w:val="0"/>
          <w:bCs/>
        </w:rPr>
        <w:t>c</w:t>
      </w:r>
      <w:r w:rsidR="00241800" w:rsidRPr="007D015D">
        <w:rPr>
          <w:b w:val="0"/>
          <w:bCs/>
        </w:rPr>
        <w:t xml:space="preserve">ancer </w:t>
      </w:r>
      <w:r w:rsidR="00D6044A">
        <w:rPr>
          <w:b w:val="0"/>
          <w:bCs/>
        </w:rPr>
        <w:t>m</w:t>
      </w:r>
      <w:r w:rsidR="00241800" w:rsidRPr="007D015D">
        <w:rPr>
          <w:b w:val="0"/>
          <w:bCs/>
        </w:rPr>
        <w:t xml:space="preserve">ortality </w:t>
      </w:r>
      <w:r w:rsidR="00D6044A">
        <w:rPr>
          <w:b w:val="0"/>
          <w:bCs/>
        </w:rPr>
        <w:t>r</w:t>
      </w:r>
      <w:r w:rsidR="00241800" w:rsidRPr="007D015D">
        <w:rPr>
          <w:b w:val="0"/>
          <w:bCs/>
        </w:rPr>
        <w:t xml:space="preserve">isk </w:t>
      </w:r>
      <w:r w:rsidR="00D6044A">
        <w:rPr>
          <w:b w:val="0"/>
          <w:bCs/>
        </w:rPr>
        <w:t>a</w:t>
      </w:r>
      <w:r w:rsidR="00241800" w:rsidRPr="007D015D">
        <w:rPr>
          <w:b w:val="0"/>
          <w:bCs/>
        </w:rPr>
        <w:t xml:space="preserve">mong </w:t>
      </w:r>
      <w:r w:rsidR="00D6044A">
        <w:rPr>
          <w:b w:val="0"/>
          <w:bCs/>
        </w:rPr>
        <w:t>p</w:t>
      </w:r>
      <w:r w:rsidR="00241800" w:rsidRPr="007D015D">
        <w:rPr>
          <w:b w:val="0"/>
          <w:bCs/>
        </w:rPr>
        <w:t>articipants in REGARDS (</w:t>
      </w:r>
      <w:r w:rsidR="00241800" w:rsidRPr="007D015D">
        <w:rPr>
          <w:b w:val="0"/>
          <w:bCs/>
          <w:i/>
        </w:rPr>
        <w:t>n</w:t>
      </w:r>
      <w:r w:rsidR="00241800" w:rsidRPr="007D015D">
        <w:rPr>
          <w:b w:val="0"/>
          <w:bCs/>
        </w:rPr>
        <w:t xml:space="preserve"> = 17,757), United States, 2003–2016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206"/>
        <w:gridCol w:w="1017"/>
        <w:gridCol w:w="606"/>
        <w:gridCol w:w="1106"/>
        <w:gridCol w:w="222"/>
        <w:gridCol w:w="1017"/>
        <w:gridCol w:w="606"/>
        <w:gridCol w:w="1106"/>
        <w:gridCol w:w="222"/>
        <w:gridCol w:w="1017"/>
        <w:gridCol w:w="606"/>
        <w:gridCol w:w="1106"/>
      </w:tblGrid>
      <w:tr w:rsidR="00241800" w:rsidRPr="00746C71" w14:paraId="2BFA2794" w14:textId="77777777" w:rsidTr="00DC13F4">
        <w:trPr>
          <w:trHeight w:val="740"/>
        </w:trPr>
        <w:tc>
          <w:tcPr>
            <w:tcW w:w="0" w:type="auto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6425164C" w14:textId="77777777" w:rsidR="00241800" w:rsidRPr="00746C71" w:rsidRDefault="00241800" w:rsidP="00DC13F4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Equal-weights scores, quintiles</w:t>
            </w:r>
          </w:p>
        </w:tc>
        <w:tc>
          <w:tcPr>
            <w:tcW w:w="0" w:type="auto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DD54749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All-cause mortality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1CA803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8667BE4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All-CVD mortality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BBCF5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D7CE8C2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All-cancer mortality</w:t>
            </w:r>
          </w:p>
        </w:tc>
      </w:tr>
      <w:tr w:rsidR="00241800" w:rsidRPr="00746C71" w14:paraId="6A36D367" w14:textId="77777777" w:rsidTr="00DC13F4">
        <w:trPr>
          <w:trHeight w:val="300"/>
        </w:trPr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6CD2F15" w14:textId="77777777" w:rsidR="00241800" w:rsidRPr="00746C71" w:rsidRDefault="00241800" w:rsidP="00DC13F4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8941C0E" w14:textId="77777777" w:rsidR="00241800" w:rsidRPr="00FC127D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># Death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50546B6" w14:textId="77777777" w:rsidR="00241800" w:rsidRPr="00FC127D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proofErr w:type="spellStart"/>
            <w:r w:rsidRPr="00FC127D">
              <w:rPr>
                <w:rFonts w:eastAsia="Times New Roman"/>
                <w:color w:val="000000"/>
                <w:sz w:val="20"/>
                <w:szCs w:val="20"/>
              </w:rPr>
              <w:t>HR</w:t>
            </w:r>
            <w:r w:rsidRPr="00FC127D">
              <w:rPr>
                <w:rFonts w:eastAsia="Times New Roman"/>
                <w:color w:val="000000"/>
                <w:sz w:val="20"/>
                <w:szCs w:val="20"/>
                <w:vertAlign w:val="superscript"/>
              </w:rPr>
              <w:t>a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6769740" w14:textId="77777777" w:rsidR="00241800" w:rsidRPr="00FC127D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>95% CI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E9531A3" w14:textId="77777777" w:rsidR="00241800" w:rsidRPr="00FC127D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C9E2DAF" w14:textId="77777777" w:rsidR="00241800" w:rsidRPr="00FC127D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># Death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B4B4286" w14:textId="77777777" w:rsidR="00241800" w:rsidRPr="00FC127D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proofErr w:type="spellStart"/>
            <w:r w:rsidRPr="00FC127D">
              <w:rPr>
                <w:rFonts w:eastAsia="Times New Roman"/>
                <w:color w:val="000000"/>
                <w:sz w:val="20"/>
                <w:szCs w:val="20"/>
              </w:rPr>
              <w:t>HR</w:t>
            </w:r>
            <w:r w:rsidRPr="00FC127D">
              <w:rPr>
                <w:rFonts w:eastAsia="Times New Roman"/>
                <w:color w:val="000000"/>
                <w:sz w:val="20"/>
                <w:szCs w:val="20"/>
                <w:vertAlign w:val="superscript"/>
              </w:rPr>
              <w:t>a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144187A" w14:textId="77777777" w:rsidR="00241800" w:rsidRPr="00FC127D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>95% CI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C6BB54B" w14:textId="77777777" w:rsidR="00241800" w:rsidRPr="00FC127D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B16E832" w14:textId="77777777" w:rsidR="00241800" w:rsidRPr="00FC127D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># Death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8D69A02" w14:textId="77777777" w:rsidR="00241800" w:rsidRPr="00FC127D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proofErr w:type="spellStart"/>
            <w:r w:rsidRPr="00FC127D">
              <w:rPr>
                <w:rFonts w:eastAsia="Times New Roman"/>
                <w:color w:val="000000"/>
                <w:sz w:val="20"/>
                <w:szCs w:val="20"/>
              </w:rPr>
              <w:t>HR</w:t>
            </w:r>
            <w:r w:rsidRPr="00FC127D">
              <w:rPr>
                <w:rFonts w:eastAsia="Times New Roman"/>
                <w:color w:val="000000"/>
                <w:sz w:val="20"/>
                <w:szCs w:val="20"/>
                <w:vertAlign w:val="superscript"/>
              </w:rPr>
              <w:t>a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BDF2261" w14:textId="77777777" w:rsidR="00241800" w:rsidRPr="00FC127D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>95% CI</w:t>
            </w:r>
          </w:p>
        </w:tc>
      </w:tr>
      <w:tr w:rsidR="00241800" w:rsidRPr="00746C71" w14:paraId="490EC615" w14:textId="77777777" w:rsidTr="00DC13F4">
        <w:trPr>
          <w:trHeight w:val="7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591379" w14:textId="77777777" w:rsidR="00241800" w:rsidRPr="00746C71" w:rsidRDefault="00241800" w:rsidP="00DC13F4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Equal-weight DI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CE8DD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E534E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1EBC44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949E1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41A07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7377E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8920C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97B5D2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6FC80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191B7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003CE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241800" w:rsidRPr="00746C71" w14:paraId="45A3B0E9" w14:textId="77777777" w:rsidTr="00DC13F4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D20212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A662B3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5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255806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AEC6B4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09D037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85AC52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306D33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DA2C32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DE5EDD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EA4949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0A38E1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34F4E3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</w:tr>
      <w:tr w:rsidR="00241800" w:rsidRPr="00746C71" w14:paraId="2E55D086" w14:textId="77777777" w:rsidTr="00DC13F4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C6ABA5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B399FA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6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26FF22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16AA19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0.98, 1.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88468B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070496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2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47A9E9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4E2B0F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0.78, 1.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D6C002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90D362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0A3B75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97BDB6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04, 1.60</w:t>
            </w:r>
          </w:p>
        </w:tc>
      </w:tr>
      <w:tr w:rsidR="00241800" w:rsidRPr="00746C71" w14:paraId="5A0F9440" w14:textId="77777777" w:rsidTr="00DC13F4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2D839E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1EFD32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7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E434DE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CCE9FD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03, 1.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395160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F387C6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2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AC7DBC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608817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0.89, 1.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519852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4D63F2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0012CE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DE4526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0.95, 1.48</w:t>
            </w:r>
          </w:p>
        </w:tc>
      </w:tr>
      <w:tr w:rsidR="00241800" w:rsidRPr="00746C71" w14:paraId="3740FBE0" w14:textId="77777777" w:rsidTr="00DC13F4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B7461A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0907AB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8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781C1D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DB5B13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14, 1.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41E03C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445310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2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334A8D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BFF6D7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0.94, 1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6D5413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3F18B1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2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A33C8F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56EFFA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12, 1.73</w:t>
            </w:r>
          </w:p>
        </w:tc>
      </w:tr>
      <w:tr w:rsidR="00241800" w:rsidRPr="00746C71" w14:paraId="5CDEA914" w14:textId="77777777" w:rsidTr="00DC13F4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0B80BD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56AD9F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9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4F9A3B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DCB1CF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23, 1.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9E2D03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31AB9F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2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91E34E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C9FA6E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0.93, 1.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9938A9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1F780D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2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4D373C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4CA83C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22, 1.91</w:t>
            </w:r>
          </w:p>
        </w:tc>
      </w:tr>
      <w:tr w:rsidR="00241800" w:rsidRPr="00746C71" w14:paraId="4897B3B4" w14:textId="77777777" w:rsidTr="00DC13F4">
        <w:trPr>
          <w:trHeight w:val="5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09440D" w14:textId="77777777" w:rsidR="00241800" w:rsidRPr="00746C71" w:rsidRDefault="00241800" w:rsidP="00DC13F4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Equal-weight LI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848D3A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2AB022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B3B574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4530AF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6961B1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D5C560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01DA4E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20A16E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DDAA30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D6DA3E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7F3817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241800" w:rsidRPr="00746C71" w14:paraId="7B7D2C1C" w14:textId="77777777" w:rsidTr="00DC13F4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D5E910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5B017F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5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555A8D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7F9EFA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02A8CC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127AFF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0536CA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13DF63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6DCA68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FAD1C4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4E522D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B35980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</w:tr>
      <w:tr w:rsidR="00241800" w:rsidRPr="00746C71" w14:paraId="3532AC8D" w14:textId="77777777" w:rsidTr="00DC13F4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121940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5F5AA2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7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24BD09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74E75A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0.97, 1.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DC1C71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3C1676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2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3666A2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0C56C7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0.91, 1.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69E8EF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19EE18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2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CFDD52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6A5B05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0.93, 1.44</w:t>
            </w:r>
          </w:p>
        </w:tc>
      </w:tr>
      <w:tr w:rsidR="00241800" w:rsidRPr="00746C71" w14:paraId="24072D89" w14:textId="77777777" w:rsidTr="00DC13F4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127FFA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C48319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0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E61181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3A36E9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06, 1.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597990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996FE5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3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664ADA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5282E9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0.99, 1.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74E5D6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A1F745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2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97D234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680151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0.90, 1.38</w:t>
            </w:r>
          </w:p>
        </w:tc>
      </w:tr>
      <w:tr w:rsidR="00241800" w:rsidRPr="00746C71" w14:paraId="6949118C" w14:textId="77777777" w:rsidTr="00DC13F4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6AA195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C5AF8B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8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EC15E1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101CEC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17, 1.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326ED0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D1FCAD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2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D74DE5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D403E4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03, 1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A5F00F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F74C0F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2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2DC8C6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7C07EF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15, 1.78</w:t>
            </w:r>
          </w:p>
        </w:tc>
      </w:tr>
      <w:tr w:rsidR="00241800" w:rsidRPr="00746C71" w14:paraId="23FA3F06" w14:textId="77777777" w:rsidTr="00DC13F4">
        <w:trPr>
          <w:trHeight w:val="300"/>
        </w:trPr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3330AC4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830D20D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70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3F71631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6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91B04A2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46, 1.8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C8D827B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BD39B67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22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FFD757D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6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99129A8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28, 2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0F7E56D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12966CF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7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C59CF5E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7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C751D85" w14:textId="77777777" w:rsidR="00241800" w:rsidRPr="00746C71" w:rsidRDefault="00241800" w:rsidP="00DC13F4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36, 2.20</w:t>
            </w:r>
          </w:p>
        </w:tc>
      </w:tr>
    </w:tbl>
    <w:p w14:paraId="52509C80" w14:textId="77777777" w:rsidR="00241800" w:rsidRPr="00E43F47" w:rsidRDefault="00241800" w:rsidP="007D015D">
      <w:pPr>
        <w:snapToGrid w:val="0"/>
        <w:spacing w:after="0" w:line="240" w:lineRule="auto"/>
        <w:ind w:right="990"/>
        <w:contextualSpacing/>
      </w:pPr>
      <w:r w:rsidRPr="00E43F47">
        <w:t xml:space="preserve">Abbreviations:  CI, confidence interval; CVD, cardiovascular diseases, DIS, diet inflammation score; LIS, lifestyle inflammation score; HR, hazards ratio; Ref., reference; REGARDS, Reasons for Geographic and Racial Differences in Stroke. </w:t>
      </w:r>
    </w:p>
    <w:p w14:paraId="7990B3BD" w14:textId="77777777" w:rsidR="00241800" w:rsidRPr="00E43F47" w:rsidRDefault="00241800" w:rsidP="007D015D">
      <w:pPr>
        <w:snapToGrid w:val="0"/>
        <w:spacing w:after="0" w:line="240" w:lineRule="auto"/>
        <w:ind w:right="990"/>
        <w:contextualSpacing/>
      </w:pPr>
      <w:r w:rsidRPr="00E43F47">
        <w:rPr>
          <w:vertAlign w:val="superscript"/>
        </w:rPr>
        <w:t xml:space="preserve">a </w:t>
      </w:r>
      <w:proofErr w:type="gramStart"/>
      <w:r w:rsidRPr="00E43F47">
        <w:t>From</w:t>
      </w:r>
      <w:proofErr w:type="gramEnd"/>
      <w:r w:rsidRPr="00E43F47">
        <w:t xml:space="preserve"> multivariable</w:t>
      </w:r>
      <w:r w:rsidRPr="00E43F47">
        <w:rPr>
          <w:vertAlign w:val="superscript"/>
        </w:rPr>
        <w:t xml:space="preserve"> </w:t>
      </w:r>
      <w:r w:rsidRPr="00E43F47">
        <w:t>model adjusting for age, sex/HRT use, race, income, education, insurance, marital status, region, comorbidities (score 0–</w:t>
      </w:r>
      <w:r>
        <w:t>3</w:t>
      </w:r>
      <w:r w:rsidRPr="00E43F47">
        <w:t xml:space="preserve">), aspirin/NSAID use, statin use, total energy intake, physical activity (none, 1–3 times/week, </w:t>
      </w:r>
      <w:r w:rsidRPr="00A24210">
        <w:rPr>
          <w:rFonts w:ascii="Cambria Math" w:hAnsi="Cambria Math"/>
          <w:iCs/>
        </w:rPr>
        <w:t>≥</w:t>
      </w:r>
      <w:r w:rsidRPr="00E43F47">
        <w:t xml:space="preserve">4 times/week), body mass index (healthy weight, overweight, obese), alcohol intake (none, moderate, heavy), and tobacco use (pack-years). </w:t>
      </w:r>
      <w:r>
        <w:t xml:space="preserve"> </w:t>
      </w:r>
      <w:r w:rsidRPr="00E43F47">
        <w:t xml:space="preserve">Excludes </w:t>
      </w:r>
      <w:r w:rsidRPr="00E43F47">
        <w:rPr>
          <w:i/>
        </w:rPr>
        <w:t>n</w:t>
      </w:r>
      <w:r w:rsidRPr="00E43F47">
        <w:t xml:space="preserve"> = 727 participants with missing data for covariates.</w:t>
      </w:r>
    </w:p>
    <w:p w14:paraId="3F4C4050" w14:textId="77777777" w:rsidR="00241800" w:rsidRPr="00E43F47" w:rsidRDefault="00241800" w:rsidP="007D015D">
      <w:pPr>
        <w:snapToGrid w:val="0"/>
        <w:spacing w:after="0" w:line="240" w:lineRule="auto"/>
        <w:ind w:right="990"/>
        <w:contextualSpacing/>
      </w:pPr>
      <w:r w:rsidRPr="00E43F47">
        <w:rPr>
          <w:vertAlign w:val="superscript"/>
        </w:rPr>
        <w:t xml:space="preserve">b </w:t>
      </w:r>
      <w:proofErr w:type="gramStart"/>
      <w:r w:rsidRPr="00E43F47">
        <w:t>From</w:t>
      </w:r>
      <w:proofErr w:type="gramEnd"/>
      <w:r w:rsidRPr="00E43F47">
        <w:t xml:space="preserve"> multivariable</w:t>
      </w:r>
      <w:r w:rsidRPr="00E43F47">
        <w:rPr>
          <w:vertAlign w:val="superscript"/>
        </w:rPr>
        <w:t xml:space="preserve"> </w:t>
      </w:r>
      <w:r w:rsidRPr="00E43F47">
        <w:t>model adjusting for age, sex/HRT use, race, income, education, insurance, marital status, region, comorbidities (score 0–</w:t>
      </w:r>
      <w:r>
        <w:t>3</w:t>
      </w:r>
      <w:r w:rsidRPr="00E43F47">
        <w:t xml:space="preserve">), aspirin/NSAID use, statin use, total energy intake, former smoking status (yes, no), and the DIS (equal weights). </w:t>
      </w:r>
      <w:r>
        <w:t xml:space="preserve"> </w:t>
      </w:r>
      <w:r w:rsidRPr="00E43F47">
        <w:t xml:space="preserve">Excludes </w:t>
      </w:r>
      <w:r w:rsidRPr="00E43F47">
        <w:rPr>
          <w:i/>
        </w:rPr>
        <w:t>n</w:t>
      </w:r>
      <w:r w:rsidRPr="00E43F47">
        <w:t xml:space="preserve"> = 727 participants with missing data for covariates.</w:t>
      </w:r>
    </w:p>
    <w:p w14:paraId="250CEC26" w14:textId="77777777" w:rsidR="00241800" w:rsidRDefault="00241800" w:rsidP="00E43F47">
      <w:pPr>
        <w:pStyle w:val="Heading1"/>
        <w:ind w:right="720"/>
        <w:sectPr w:rsidR="00241800" w:rsidSect="00F92D8B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50A99937" w14:textId="33083ADA" w:rsidR="005A0F5D" w:rsidRPr="007D015D" w:rsidRDefault="001F7B3D" w:rsidP="007D015D">
      <w:pPr>
        <w:pStyle w:val="Heading1"/>
        <w:ind w:right="2700"/>
        <w:rPr>
          <w:b w:val="0"/>
          <w:bCs/>
        </w:rPr>
      </w:pPr>
      <w:r>
        <w:lastRenderedPageBreak/>
        <w:t>Supplemental Table</w:t>
      </w:r>
      <w:r w:rsidR="005A0F5D">
        <w:t xml:space="preserve"> </w:t>
      </w:r>
      <w:r w:rsidR="000E22A4">
        <w:t>1</w:t>
      </w:r>
      <w:r w:rsidR="000C77D2">
        <w:t>2</w:t>
      </w:r>
      <w:r>
        <w:t>.</w:t>
      </w:r>
      <w:r w:rsidR="005A0F5D">
        <w:t xml:space="preserve"> </w:t>
      </w:r>
      <w:r w:rsidR="006719DC">
        <w:t xml:space="preserve"> </w:t>
      </w:r>
      <w:r w:rsidR="00DD60F8" w:rsidRPr="007D015D">
        <w:rPr>
          <w:b w:val="0"/>
          <w:bCs/>
        </w:rPr>
        <w:t xml:space="preserve">Adjusted </w:t>
      </w:r>
      <w:proofErr w:type="spellStart"/>
      <w:r w:rsidR="00D6044A">
        <w:rPr>
          <w:b w:val="0"/>
          <w:bCs/>
        </w:rPr>
        <w:t>a</w:t>
      </w:r>
      <w:r w:rsidR="00DD60F8" w:rsidRPr="007D015D">
        <w:rPr>
          <w:b w:val="0"/>
          <w:bCs/>
        </w:rPr>
        <w:t>ssociations</w:t>
      </w:r>
      <w:r w:rsidR="00DD60F8" w:rsidRPr="007D015D">
        <w:rPr>
          <w:b w:val="0"/>
          <w:bCs/>
          <w:vertAlign w:val="superscript"/>
        </w:rPr>
        <w:t>a</w:t>
      </w:r>
      <w:proofErr w:type="spellEnd"/>
      <w:r w:rsidR="00DD60F8" w:rsidRPr="007D015D">
        <w:rPr>
          <w:b w:val="0"/>
          <w:bCs/>
        </w:rPr>
        <w:t xml:space="preserve"> of the Diet</w:t>
      </w:r>
      <w:r w:rsidR="00D6044A">
        <w:rPr>
          <w:b w:val="0"/>
          <w:bCs/>
        </w:rPr>
        <w:t>ary</w:t>
      </w:r>
      <w:r w:rsidR="00DD60F8" w:rsidRPr="007D015D">
        <w:rPr>
          <w:b w:val="0"/>
          <w:bCs/>
        </w:rPr>
        <w:t xml:space="preserve"> Inflammation Index (DII) with </w:t>
      </w:r>
      <w:r w:rsidR="00D6044A">
        <w:rPr>
          <w:b w:val="0"/>
          <w:bCs/>
        </w:rPr>
        <w:t>a</w:t>
      </w:r>
      <w:r w:rsidR="00DD60F8" w:rsidRPr="007D015D">
        <w:rPr>
          <w:b w:val="0"/>
          <w:bCs/>
        </w:rPr>
        <w:t xml:space="preserve">ll-cause, </w:t>
      </w:r>
      <w:r w:rsidR="00D6044A">
        <w:rPr>
          <w:b w:val="0"/>
          <w:bCs/>
        </w:rPr>
        <w:t>a</w:t>
      </w:r>
      <w:r w:rsidR="00DD60F8" w:rsidRPr="007D015D">
        <w:rPr>
          <w:b w:val="0"/>
          <w:bCs/>
        </w:rPr>
        <w:t>ll-</w:t>
      </w:r>
      <w:r w:rsidR="00D6044A">
        <w:rPr>
          <w:b w:val="0"/>
          <w:bCs/>
        </w:rPr>
        <w:t>c</w:t>
      </w:r>
      <w:r w:rsidR="00DD60F8" w:rsidRPr="007D015D">
        <w:rPr>
          <w:b w:val="0"/>
          <w:bCs/>
        </w:rPr>
        <w:t xml:space="preserve">ardiovascular </w:t>
      </w:r>
      <w:r w:rsidR="00D6044A">
        <w:rPr>
          <w:b w:val="0"/>
          <w:bCs/>
        </w:rPr>
        <w:t>d</w:t>
      </w:r>
      <w:r w:rsidR="00DD60F8" w:rsidRPr="007D015D">
        <w:rPr>
          <w:b w:val="0"/>
          <w:bCs/>
        </w:rPr>
        <w:t xml:space="preserve">iseases, and </w:t>
      </w:r>
      <w:r w:rsidR="00D6044A">
        <w:rPr>
          <w:b w:val="0"/>
          <w:bCs/>
        </w:rPr>
        <w:t>a</w:t>
      </w:r>
      <w:r w:rsidR="00DD60F8" w:rsidRPr="007D015D">
        <w:rPr>
          <w:b w:val="0"/>
          <w:bCs/>
        </w:rPr>
        <w:t>ll-</w:t>
      </w:r>
      <w:r w:rsidR="00D6044A">
        <w:rPr>
          <w:b w:val="0"/>
          <w:bCs/>
        </w:rPr>
        <w:t>c</w:t>
      </w:r>
      <w:r w:rsidR="00DD60F8" w:rsidRPr="007D015D">
        <w:rPr>
          <w:b w:val="0"/>
          <w:bCs/>
        </w:rPr>
        <w:t xml:space="preserve">ancer </w:t>
      </w:r>
      <w:r w:rsidR="00D6044A">
        <w:rPr>
          <w:b w:val="0"/>
          <w:bCs/>
        </w:rPr>
        <w:t>m</w:t>
      </w:r>
      <w:r w:rsidR="00DD60F8" w:rsidRPr="007D015D">
        <w:rPr>
          <w:b w:val="0"/>
          <w:bCs/>
        </w:rPr>
        <w:t xml:space="preserve">ortality </w:t>
      </w:r>
      <w:r w:rsidR="00D6044A">
        <w:rPr>
          <w:b w:val="0"/>
          <w:bCs/>
        </w:rPr>
        <w:t>r</w:t>
      </w:r>
      <w:r w:rsidR="004C4FB8" w:rsidRPr="007D015D">
        <w:rPr>
          <w:b w:val="0"/>
          <w:bCs/>
        </w:rPr>
        <w:t xml:space="preserve">isk </w:t>
      </w:r>
      <w:r w:rsidR="00D6044A">
        <w:rPr>
          <w:b w:val="0"/>
          <w:bCs/>
        </w:rPr>
        <w:t>a</w:t>
      </w:r>
      <w:r w:rsidR="00DD60F8" w:rsidRPr="007D015D">
        <w:rPr>
          <w:b w:val="0"/>
          <w:bCs/>
        </w:rPr>
        <w:t xml:space="preserve">mong </w:t>
      </w:r>
      <w:r w:rsidR="00D6044A">
        <w:rPr>
          <w:b w:val="0"/>
          <w:bCs/>
        </w:rPr>
        <w:t>p</w:t>
      </w:r>
      <w:r w:rsidR="00DD60F8" w:rsidRPr="007D015D">
        <w:rPr>
          <w:b w:val="0"/>
          <w:bCs/>
        </w:rPr>
        <w:t>articipants in REGARDS (</w:t>
      </w:r>
      <w:r w:rsidR="00DD60F8" w:rsidRPr="007D015D">
        <w:rPr>
          <w:b w:val="0"/>
          <w:bCs/>
          <w:i/>
        </w:rPr>
        <w:t>n</w:t>
      </w:r>
      <w:r w:rsidR="00DD60F8" w:rsidRPr="007D015D">
        <w:rPr>
          <w:b w:val="0"/>
          <w:bCs/>
        </w:rPr>
        <w:t xml:space="preserve"> = 17,757), United States, 2003–2016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350"/>
        <w:gridCol w:w="1017"/>
        <w:gridCol w:w="606"/>
        <w:gridCol w:w="1106"/>
        <w:gridCol w:w="272"/>
        <w:gridCol w:w="1017"/>
        <w:gridCol w:w="606"/>
        <w:gridCol w:w="1106"/>
        <w:gridCol w:w="272"/>
        <w:gridCol w:w="1017"/>
        <w:gridCol w:w="606"/>
        <w:gridCol w:w="1106"/>
      </w:tblGrid>
      <w:tr w:rsidR="00746C71" w:rsidRPr="00746C71" w14:paraId="2AC62768" w14:textId="77777777" w:rsidTr="00746C71">
        <w:trPr>
          <w:trHeight w:val="300"/>
        </w:trPr>
        <w:tc>
          <w:tcPr>
            <w:tcW w:w="0" w:type="auto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47E61F77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DII quintiles</w:t>
            </w:r>
          </w:p>
        </w:tc>
        <w:tc>
          <w:tcPr>
            <w:tcW w:w="0" w:type="auto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251F97C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All-cause mortality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DD0167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28BDA2F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All-CVD mortality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3E0A06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91376EC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All-cancer mortality</w:t>
            </w:r>
          </w:p>
        </w:tc>
      </w:tr>
      <w:tr w:rsidR="00746C71" w:rsidRPr="00746C71" w14:paraId="6C96730F" w14:textId="77777777" w:rsidTr="00746C71">
        <w:trPr>
          <w:trHeight w:val="570"/>
        </w:trPr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EE29B4C" w14:textId="77777777" w:rsidR="00746C71" w:rsidRPr="00746C71" w:rsidRDefault="00746C71" w:rsidP="00746C71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66C7646" w14:textId="77777777" w:rsidR="00746C71" w:rsidRPr="00FC127D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># Death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A020FBB" w14:textId="77777777" w:rsidR="00746C71" w:rsidRPr="00FC127D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>HR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C224A88" w14:textId="77777777" w:rsidR="00746C71" w:rsidRPr="00FC127D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>95% CI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A9215D4" w14:textId="77777777" w:rsidR="00746C71" w:rsidRPr="00FC127D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15C385D" w14:textId="77777777" w:rsidR="00746C71" w:rsidRPr="00FC127D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># Death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9EB132A" w14:textId="77777777" w:rsidR="00746C71" w:rsidRPr="00FC127D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>HR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A4B01C1" w14:textId="77777777" w:rsidR="00746C71" w:rsidRPr="00FC127D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>95% CI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A8F3E99" w14:textId="77777777" w:rsidR="00746C71" w:rsidRPr="00FC127D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4616C97" w14:textId="77777777" w:rsidR="00746C71" w:rsidRPr="00FC127D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># Death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88FC41B" w14:textId="77777777" w:rsidR="00746C71" w:rsidRPr="00FC127D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>HR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E63252F" w14:textId="77777777" w:rsidR="00746C71" w:rsidRPr="00FC127D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FC127D">
              <w:rPr>
                <w:rFonts w:eastAsia="Times New Roman"/>
                <w:color w:val="000000"/>
                <w:sz w:val="20"/>
                <w:szCs w:val="20"/>
              </w:rPr>
              <w:t>95% CI</w:t>
            </w:r>
          </w:p>
        </w:tc>
      </w:tr>
      <w:tr w:rsidR="00746C71" w:rsidRPr="00746C71" w14:paraId="28145DBA" w14:textId="77777777" w:rsidTr="00746C71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C8F15F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E0AB24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6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1277EB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8F452A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5D5173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0A5F8E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2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007598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AC2C19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2499DD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2FAAE0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BB02F5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6D3197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</w:tr>
      <w:tr w:rsidR="00746C71" w:rsidRPr="00746C71" w14:paraId="454634A3" w14:textId="77777777" w:rsidTr="00746C71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5C6364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5DBD5B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6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363795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FF1BB5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0.92, 1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D6BAA7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C398F2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2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CF548D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0.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EBA0DA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0.73, 1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86C050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8C6CF2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3C3602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F0F079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0.86, 1.31</w:t>
            </w:r>
          </w:p>
        </w:tc>
      </w:tr>
      <w:tr w:rsidR="00746C71" w:rsidRPr="00746C71" w14:paraId="643091F4" w14:textId="77777777" w:rsidTr="00746C71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5E3386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EB5B26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7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146E83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E069C8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0.94, 1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4727D2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CFA164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2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6F6E24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E13BCF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0.83, 1.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C06125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5BA654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08AED8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287581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0.83, 1.26</w:t>
            </w:r>
          </w:p>
        </w:tc>
      </w:tr>
      <w:tr w:rsidR="00746C71" w:rsidRPr="00746C71" w14:paraId="341D8543" w14:textId="77777777" w:rsidTr="00746C71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5C3168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E02E9D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8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68E99D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D72F28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01, 1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390CF0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B23352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2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67AC5A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0.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4BD130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0.77, 1.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A4E5C5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0F8D68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2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B0BCA1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412B0D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07, 1.60</w:t>
            </w:r>
          </w:p>
        </w:tc>
      </w:tr>
      <w:tr w:rsidR="00746C71" w:rsidRPr="00746C71" w14:paraId="60CB1651" w14:textId="77777777" w:rsidTr="00746C71">
        <w:trPr>
          <w:trHeight w:val="300"/>
        </w:trPr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B8E38A0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A1F316F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94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9B84AF7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E209ED4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10, 1.3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479EE39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4B4FE4A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27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E8C20D8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0D4CEA5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0.83, 1.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F08510D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D1A5A01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24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6FBCE86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2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52ED5C1" w14:textId="77777777" w:rsidR="00746C71" w:rsidRPr="00746C71" w:rsidRDefault="00746C71" w:rsidP="00746C71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746C71">
              <w:rPr>
                <w:rFonts w:eastAsia="Times New Roman"/>
                <w:color w:val="000000"/>
                <w:sz w:val="20"/>
                <w:szCs w:val="20"/>
              </w:rPr>
              <w:t>1.05, 1.58</w:t>
            </w:r>
          </w:p>
        </w:tc>
      </w:tr>
    </w:tbl>
    <w:p w14:paraId="363CAFE1" w14:textId="5B2A5A01" w:rsidR="00885256" w:rsidRPr="003E7452" w:rsidRDefault="00885256" w:rsidP="007D015D">
      <w:pPr>
        <w:ind w:right="2700"/>
        <w:contextualSpacing/>
      </w:pPr>
      <w:r w:rsidRPr="003E7452">
        <w:t>Abbreviations:  CI, confidence interval; CVD, cardiovascular diseases, DII, diet inflammatory index; HR, hazards ratio</w:t>
      </w:r>
      <w:r w:rsidR="00941563" w:rsidRPr="00E43F47">
        <w:t>; Ref., reference;</w:t>
      </w:r>
      <w:r w:rsidRPr="003E7452">
        <w:t xml:space="preserve"> REGARDS, Reasons for Geographic and Racial Differences in Stroke. </w:t>
      </w:r>
    </w:p>
    <w:p w14:paraId="589FD11C" w14:textId="4EEA160F" w:rsidR="005A0F5D" w:rsidRPr="008005FB" w:rsidRDefault="005A0F5D" w:rsidP="007D015D">
      <w:pPr>
        <w:ind w:right="2700"/>
        <w:sectPr w:rsidR="005A0F5D" w:rsidRPr="008005FB" w:rsidSect="00F92D8B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  <w:r w:rsidRPr="003E7452">
        <w:rPr>
          <w:vertAlign w:val="superscript"/>
        </w:rPr>
        <w:t xml:space="preserve">1 </w:t>
      </w:r>
      <w:r w:rsidRPr="003E7452">
        <w:t>From multivariable</w:t>
      </w:r>
      <w:r w:rsidRPr="003E7452">
        <w:rPr>
          <w:vertAlign w:val="superscript"/>
        </w:rPr>
        <w:t xml:space="preserve"> </w:t>
      </w:r>
      <w:r w:rsidRPr="003E7452">
        <w:t xml:space="preserve">model adjusting for age, </w:t>
      </w:r>
      <w:r w:rsidR="00941563" w:rsidRPr="003E7452">
        <w:t>sex</w:t>
      </w:r>
      <w:r w:rsidRPr="003E7452">
        <w:t>/HRT use, race, income, education, insurance, marital status, region, comorbidities (score 0</w:t>
      </w:r>
      <w:r w:rsidRPr="008005FB">
        <w:t>–</w:t>
      </w:r>
      <w:r w:rsidR="00F87BF4">
        <w:t>3</w:t>
      </w:r>
      <w:r w:rsidRPr="008005FB">
        <w:t xml:space="preserve">), aspirin/NSAID use, statin use, physical activity </w:t>
      </w:r>
      <w:r w:rsidRPr="003E7452">
        <w:t>(none, 1</w:t>
      </w:r>
      <w:r w:rsidRPr="008005FB">
        <w:t xml:space="preserve">–3 times/week, </w:t>
      </w:r>
      <w:r w:rsidR="0004521C" w:rsidRPr="00A24210">
        <w:rPr>
          <w:rFonts w:ascii="Cambria Math" w:hAnsi="Cambria Math"/>
          <w:iCs/>
        </w:rPr>
        <w:t>≥</w:t>
      </w:r>
      <w:r w:rsidRPr="008005FB">
        <w:t>4 times/week), body mass index (healthy weight, overwe</w:t>
      </w:r>
      <w:r w:rsidRPr="003E7452">
        <w:t>ight, obese), alcohol intake (none, moderate, heavy),</w:t>
      </w:r>
      <w:r w:rsidR="007415C3" w:rsidRPr="003E7452">
        <w:t xml:space="preserve"> and tobacco use (pack-years).  </w:t>
      </w:r>
      <w:r w:rsidR="007415C3" w:rsidRPr="00E43F47">
        <w:t xml:space="preserve">Excludes </w:t>
      </w:r>
      <w:r w:rsidR="007415C3" w:rsidRPr="00E43F47">
        <w:rPr>
          <w:i/>
        </w:rPr>
        <w:t>n</w:t>
      </w:r>
      <w:r w:rsidR="007415C3" w:rsidRPr="00E43F47">
        <w:t xml:space="preserve"> = 727 participants with missing data for covariates.</w:t>
      </w:r>
    </w:p>
    <w:p w14:paraId="77DC121C" w14:textId="0F6CEC55" w:rsidR="00DB554D" w:rsidRDefault="001F7B3D" w:rsidP="007D015D">
      <w:pPr>
        <w:pStyle w:val="Heading1"/>
      </w:pPr>
      <w:r>
        <w:lastRenderedPageBreak/>
        <w:t>Supplemental Table</w:t>
      </w:r>
      <w:r w:rsidR="00DB554D">
        <w:t xml:space="preserve"> 1</w:t>
      </w:r>
      <w:r w:rsidR="00B607BB">
        <w:t>3</w:t>
      </w:r>
      <w:r>
        <w:t>.</w:t>
      </w:r>
      <w:r w:rsidR="00DB554D">
        <w:t xml:space="preserve"> </w:t>
      </w:r>
      <w:r w:rsidR="00DB554D" w:rsidRPr="00DA3470">
        <w:t xml:space="preserve"> </w:t>
      </w:r>
      <w:r w:rsidR="00DB554D" w:rsidRPr="007D015D">
        <w:rPr>
          <w:b w:val="0"/>
          <w:bCs/>
        </w:rPr>
        <w:t xml:space="preserve">Adjusted </w:t>
      </w:r>
      <w:proofErr w:type="spellStart"/>
      <w:r w:rsidR="00D6044A">
        <w:rPr>
          <w:b w:val="0"/>
          <w:bCs/>
        </w:rPr>
        <w:t>a</w:t>
      </w:r>
      <w:r w:rsidR="00DB554D" w:rsidRPr="007D015D">
        <w:rPr>
          <w:b w:val="0"/>
          <w:bCs/>
        </w:rPr>
        <w:t>ssociations</w:t>
      </w:r>
      <w:r w:rsidR="00DB554D" w:rsidRPr="007D015D">
        <w:rPr>
          <w:b w:val="0"/>
          <w:bCs/>
          <w:vertAlign w:val="superscript"/>
        </w:rPr>
        <w:t>a</w:t>
      </w:r>
      <w:proofErr w:type="spellEnd"/>
      <w:r w:rsidR="00DB554D" w:rsidRPr="007D015D">
        <w:rPr>
          <w:b w:val="0"/>
          <w:bCs/>
        </w:rPr>
        <w:t xml:space="preserve"> </w:t>
      </w:r>
      <w:r w:rsidR="00C53035" w:rsidRPr="007D015D">
        <w:rPr>
          <w:b w:val="0"/>
          <w:bCs/>
        </w:rPr>
        <w:t>(</w:t>
      </w:r>
      <w:r w:rsidR="00D6044A">
        <w:rPr>
          <w:b w:val="0"/>
          <w:bCs/>
        </w:rPr>
        <w:t>e</w:t>
      </w:r>
      <w:r w:rsidR="00C53035" w:rsidRPr="007D015D">
        <w:rPr>
          <w:b w:val="0"/>
          <w:bCs/>
        </w:rPr>
        <w:t xml:space="preserve">xcluding </w:t>
      </w:r>
      <w:r w:rsidR="00D6044A">
        <w:rPr>
          <w:b w:val="0"/>
          <w:bCs/>
        </w:rPr>
        <w:t>c</w:t>
      </w:r>
      <w:r w:rsidR="00C53035" w:rsidRPr="007D015D">
        <w:rPr>
          <w:b w:val="0"/>
          <w:bCs/>
        </w:rPr>
        <w:t>omorbidities</w:t>
      </w:r>
      <w:r w:rsidR="00C80BAF" w:rsidRPr="007D015D">
        <w:rPr>
          <w:b w:val="0"/>
          <w:bCs/>
        </w:rPr>
        <w:t xml:space="preserve"> as a </w:t>
      </w:r>
      <w:r w:rsidR="00D6044A">
        <w:rPr>
          <w:b w:val="0"/>
          <w:bCs/>
        </w:rPr>
        <w:t>c</w:t>
      </w:r>
      <w:r w:rsidR="00C80BAF" w:rsidRPr="007D015D">
        <w:rPr>
          <w:b w:val="0"/>
          <w:bCs/>
        </w:rPr>
        <w:t>ovariate</w:t>
      </w:r>
      <w:r w:rsidR="00C53035" w:rsidRPr="007D015D">
        <w:rPr>
          <w:b w:val="0"/>
          <w:bCs/>
        </w:rPr>
        <w:t xml:space="preserve">) </w:t>
      </w:r>
      <w:r w:rsidR="00DB554D" w:rsidRPr="007D015D">
        <w:rPr>
          <w:b w:val="0"/>
          <w:bCs/>
        </w:rPr>
        <w:t xml:space="preserve">of </w:t>
      </w:r>
      <w:r w:rsidR="00D6044A">
        <w:rPr>
          <w:b w:val="0"/>
          <w:bCs/>
        </w:rPr>
        <w:t>the d</w:t>
      </w:r>
      <w:r w:rsidR="00DB554D" w:rsidRPr="007D015D">
        <w:rPr>
          <w:b w:val="0"/>
          <w:bCs/>
        </w:rPr>
        <w:t>iet</w:t>
      </w:r>
      <w:r w:rsidR="00D6044A">
        <w:rPr>
          <w:b w:val="0"/>
          <w:bCs/>
        </w:rPr>
        <w:t>ary</w:t>
      </w:r>
      <w:r w:rsidR="00DB554D" w:rsidRPr="007D015D">
        <w:rPr>
          <w:b w:val="0"/>
          <w:bCs/>
        </w:rPr>
        <w:t xml:space="preserve"> and </w:t>
      </w:r>
      <w:r w:rsidR="00D6044A">
        <w:rPr>
          <w:b w:val="0"/>
          <w:bCs/>
        </w:rPr>
        <w:t>l</w:t>
      </w:r>
      <w:r w:rsidR="00DB554D" w:rsidRPr="007D015D">
        <w:rPr>
          <w:b w:val="0"/>
          <w:bCs/>
        </w:rPr>
        <w:t xml:space="preserve">ifestyle </w:t>
      </w:r>
      <w:r w:rsidR="00D6044A">
        <w:rPr>
          <w:b w:val="0"/>
          <w:bCs/>
        </w:rPr>
        <w:t>i</w:t>
      </w:r>
      <w:r w:rsidR="00DB554D" w:rsidRPr="007D015D">
        <w:rPr>
          <w:b w:val="0"/>
          <w:bCs/>
        </w:rPr>
        <w:t xml:space="preserve">nflammation </w:t>
      </w:r>
      <w:r w:rsidR="00D6044A">
        <w:rPr>
          <w:b w:val="0"/>
          <w:bCs/>
        </w:rPr>
        <w:t>s</w:t>
      </w:r>
      <w:r w:rsidR="00DB554D" w:rsidRPr="007D015D">
        <w:rPr>
          <w:b w:val="0"/>
          <w:bCs/>
        </w:rPr>
        <w:t xml:space="preserve">cores with </w:t>
      </w:r>
      <w:r w:rsidR="00D6044A">
        <w:rPr>
          <w:b w:val="0"/>
          <w:bCs/>
        </w:rPr>
        <w:t>a</w:t>
      </w:r>
      <w:r w:rsidR="00DB554D" w:rsidRPr="007D015D">
        <w:rPr>
          <w:b w:val="0"/>
          <w:bCs/>
        </w:rPr>
        <w:t xml:space="preserve">ll-cause, </w:t>
      </w:r>
      <w:r w:rsidR="00D6044A">
        <w:rPr>
          <w:b w:val="0"/>
          <w:bCs/>
        </w:rPr>
        <w:t>a</w:t>
      </w:r>
      <w:r w:rsidR="00DB554D" w:rsidRPr="007D015D">
        <w:rPr>
          <w:b w:val="0"/>
          <w:bCs/>
        </w:rPr>
        <w:t>ll-</w:t>
      </w:r>
      <w:r w:rsidR="00D6044A">
        <w:rPr>
          <w:b w:val="0"/>
          <w:bCs/>
        </w:rPr>
        <w:t>c</w:t>
      </w:r>
      <w:r w:rsidR="00DB554D" w:rsidRPr="007D015D">
        <w:rPr>
          <w:b w:val="0"/>
          <w:bCs/>
        </w:rPr>
        <w:t xml:space="preserve">ardiovascular </w:t>
      </w:r>
      <w:r w:rsidR="00D6044A">
        <w:rPr>
          <w:b w:val="0"/>
          <w:bCs/>
        </w:rPr>
        <w:t>d</w:t>
      </w:r>
      <w:r w:rsidR="00DB554D" w:rsidRPr="007D015D">
        <w:rPr>
          <w:b w:val="0"/>
          <w:bCs/>
        </w:rPr>
        <w:t xml:space="preserve">iseases, and </w:t>
      </w:r>
      <w:r w:rsidR="00D6044A">
        <w:rPr>
          <w:b w:val="0"/>
          <w:bCs/>
        </w:rPr>
        <w:t>a</w:t>
      </w:r>
      <w:r w:rsidR="00DB554D" w:rsidRPr="007D015D">
        <w:rPr>
          <w:b w:val="0"/>
          <w:bCs/>
        </w:rPr>
        <w:t>ll-</w:t>
      </w:r>
      <w:r w:rsidR="00D6044A">
        <w:rPr>
          <w:b w:val="0"/>
          <w:bCs/>
        </w:rPr>
        <w:t>c</w:t>
      </w:r>
      <w:r w:rsidR="00DB554D" w:rsidRPr="007D015D">
        <w:rPr>
          <w:b w:val="0"/>
          <w:bCs/>
        </w:rPr>
        <w:t xml:space="preserve">ancer </w:t>
      </w:r>
      <w:r w:rsidR="00D6044A">
        <w:rPr>
          <w:b w:val="0"/>
          <w:bCs/>
        </w:rPr>
        <w:t>m</w:t>
      </w:r>
      <w:r w:rsidR="00DB554D" w:rsidRPr="007D015D">
        <w:rPr>
          <w:b w:val="0"/>
          <w:bCs/>
        </w:rPr>
        <w:t xml:space="preserve">ortality </w:t>
      </w:r>
      <w:r w:rsidR="00D6044A">
        <w:rPr>
          <w:b w:val="0"/>
          <w:bCs/>
        </w:rPr>
        <w:t>r</w:t>
      </w:r>
      <w:r w:rsidR="00DB554D" w:rsidRPr="007D015D">
        <w:rPr>
          <w:b w:val="0"/>
          <w:bCs/>
        </w:rPr>
        <w:t xml:space="preserve">isk </w:t>
      </w:r>
      <w:r w:rsidR="00D6044A">
        <w:rPr>
          <w:b w:val="0"/>
          <w:bCs/>
        </w:rPr>
        <w:t>a</w:t>
      </w:r>
      <w:r w:rsidR="00DB554D" w:rsidRPr="007D015D">
        <w:rPr>
          <w:b w:val="0"/>
          <w:bCs/>
        </w:rPr>
        <w:t xml:space="preserve">mong </w:t>
      </w:r>
      <w:r w:rsidR="00D6044A">
        <w:rPr>
          <w:b w:val="0"/>
          <w:bCs/>
        </w:rPr>
        <w:t>p</w:t>
      </w:r>
      <w:r w:rsidR="00DB554D" w:rsidRPr="007D015D">
        <w:rPr>
          <w:b w:val="0"/>
          <w:bCs/>
        </w:rPr>
        <w:t>articipants in REGARDS (</w:t>
      </w:r>
      <w:r w:rsidR="00DB554D" w:rsidRPr="007D015D">
        <w:rPr>
          <w:b w:val="0"/>
          <w:bCs/>
          <w:i/>
        </w:rPr>
        <w:t>n</w:t>
      </w:r>
      <w:r w:rsidR="00DB554D" w:rsidRPr="007D015D">
        <w:rPr>
          <w:b w:val="0"/>
          <w:bCs/>
        </w:rPr>
        <w:t xml:space="preserve"> = 17,757), United States, 2003–2016</w:t>
      </w: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1517"/>
        <w:gridCol w:w="913"/>
        <w:gridCol w:w="716"/>
        <w:gridCol w:w="1231"/>
        <w:gridCol w:w="895"/>
        <w:gridCol w:w="272"/>
        <w:gridCol w:w="984"/>
        <w:gridCol w:w="627"/>
        <w:gridCol w:w="1215"/>
        <w:gridCol w:w="753"/>
        <w:gridCol w:w="272"/>
        <w:gridCol w:w="984"/>
        <w:gridCol w:w="654"/>
        <w:gridCol w:w="1117"/>
        <w:gridCol w:w="810"/>
      </w:tblGrid>
      <w:tr w:rsidR="003E7083" w:rsidRPr="003E7083" w14:paraId="0826521F" w14:textId="77777777" w:rsidTr="003E7083">
        <w:trPr>
          <w:trHeight w:val="740"/>
        </w:trPr>
        <w:tc>
          <w:tcPr>
            <w:tcW w:w="1517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7261B0E7" w14:textId="77777777" w:rsidR="003E7083" w:rsidRPr="003E7083" w:rsidRDefault="003E7083" w:rsidP="003E7083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Inflammation score, quintiles</w:t>
            </w:r>
          </w:p>
        </w:tc>
        <w:tc>
          <w:tcPr>
            <w:tcW w:w="3755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CC7F10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All-cause mortality </w:t>
            </w:r>
          </w:p>
        </w:tc>
        <w:tc>
          <w:tcPr>
            <w:tcW w:w="272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334714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79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3AA1EE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All-CVD mortality</w:t>
            </w:r>
          </w:p>
        </w:tc>
        <w:tc>
          <w:tcPr>
            <w:tcW w:w="272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63153B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65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325652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All-cancer mortality</w:t>
            </w:r>
          </w:p>
        </w:tc>
      </w:tr>
      <w:tr w:rsidR="003E7083" w:rsidRPr="003E7083" w14:paraId="011A51C0" w14:textId="77777777" w:rsidTr="003E7083">
        <w:trPr>
          <w:trHeight w:val="300"/>
        </w:trPr>
        <w:tc>
          <w:tcPr>
            <w:tcW w:w="1517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412929EE" w14:textId="77777777" w:rsidR="003E7083" w:rsidRPr="003E7083" w:rsidRDefault="003E7083" w:rsidP="003E7083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1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3A71EA" w14:textId="77777777" w:rsidR="003E7083" w:rsidRPr="002C7E0C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2C7E0C">
              <w:rPr>
                <w:rFonts w:eastAsia="Times New Roman"/>
                <w:color w:val="000000"/>
                <w:sz w:val="20"/>
                <w:szCs w:val="20"/>
              </w:rPr>
              <w:t># Deaths</w:t>
            </w:r>
          </w:p>
        </w:tc>
        <w:tc>
          <w:tcPr>
            <w:tcW w:w="71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3111C5" w14:textId="77777777" w:rsidR="003E7083" w:rsidRPr="002C7E0C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2C7E0C">
              <w:rPr>
                <w:rFonts w:eastAsia="Times New Roman"/>
                <w:color w:val="000000"/>
                <w:sz w:val="20"/>
                <w:szCs w:val="20"/>
              </w:rPr>
              <w:t>HR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83A4C1" w14:textId="77777777" w:rsidR="003E7083" w:rsidRPr="002C7E0C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2C7E0C">
              <w:rPr>
                <w:rFonts w:eastAsia="Times New Roman"/>
                <w:color w:val="000000"/>
                <w:sz w:val="20"/>
                <w:szCs w:val="20"/>
              </w:rPr>
              <w:t>95% CI</w:t>
            </w:r>
          </w:p>
        </w:tc>
        <w:tc>
          <w:tcPr>
            <w:tcW w:w="89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54796C" w14:textId="538EF50A" w:rsidR="003E7083" w:rsidRPr="002C7E0C" w:rsidRDefault="003E7083" w:rsidP="003E7083">
            <w:pPr>
              <w:spacing w:after="0" w:line="24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C7E0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P</w:t>
            </w:r>
            <w:r w:rsidRPr="002C7E0C">
              <w:rPr>
                <w:rFonts w:eastAsia="Times New Roman"/>
                <w:color w:val="000000"/>
                <w:sz w:val="20"/>
                <w:szCs w:val="20"/>
                <w:vertAlign w:val="subscript"/>
              </w:rPr>
              <w:t>trend</w:t>
            </w:r>
            <w:proofErr w:type="spellEnd"/>
          </w:p>
        </w:tc>
        <w:tc>
          <w:tcPr>
            <w:tcW w:w="27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5C30113" w14:textId="77777777" w:rsidR="003E7083" w:rsidRPr="002C7E0C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2C7E0C">
              <w:rPr>
                <w:rFonts w:eastAsia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8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0CEB67" w14:textId="77777777" w:rsidR="003E7083" w:rsidRPr="002C7E0C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2C7E0C">
              <w:rPr>
                <w:rFonts w:eastAsia="Times New Roman"/>
                <w:color w:val="000000"/>
                <w:sz w:val="20"/>
                <w:szCs w:val="20"/>
              </w:rPr>
              <w:t># Deaths</w:t>
            </w:r>
          </w:p>
        </w:tc>
        <w:tc>
          <w:tcPr>
            <w:tcW w:w="62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AF9C6C" w14:textId="77777777" w:rsidR="003E7083" w:rsidRPr="002C7E0C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2C7E0C">
              <w:rPr>
                <w:rFonts w:eastAsia="Times New Roman"/>
                <w:color w:val="000000"/>
                <w:sz w:val="20"/>
                <w:szCs w:val="20"/>
              </w:rPr>
              <w:t>HR</w:t>
            </w:r>
          </w:p>
        </w:tc>
        <w:tc>
          <w:tcPr>
            <w:tcW w:w="121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109215" w14:textId="77777777" w:rsidR="003E7083" w:rsidRPr="002C7E0C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2C7E0C">
              <w:rPr>
                <w:rFonts w:eastAsia="Times New Roman"/>
                <w:color w:val="000000"/>
                <w:sz w:val="20"/>
                <w:szCs w:val="20"/>
              </w:rPr>
              <w:t>95% CI</w:t>
            </w:r>
          </w:p>
        </w:tc>
        <w:tc>
          <w:tcPr>
            <w:tcW w:w="7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C107F9" w14:textId="2E5B5DEC" w:rsidR="003E7083" w:rsidRPr="002C7E0C" w:rsidRDefault="003E7083" w:rsidP="003E7083">
            <w:pPr>
              <w:spacing w:after="0" w:line="24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C7E0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P</w:t>
            </w:r>
            <w:r w:rsidRPr="002C7E0C">
              <w:rPr>
                <w:rFonts w:eastAsia="Times New Roman"/>
                <w:color w:val="000000"/>
                <w:sz w:val="20"/>
                <w:szCs w:val="20"/>
                <w:vertAlign w:val="subscript"/>
              </w:rPr>
              <w:t>trend</w:t>
            </w:r>
            <w:proofErr w:type="spellEnd"/>
          </w:p>
        </w:tc>
        <w:tc>
          <w:tcPr>
            <w:tcW w:w="27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95B94DA" w14:textId="77777777" w:rsidR="003E7083" w:rsidRPr="002C7E0C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2C7E0C">
              <w:rPr>
                <w:rFonts w:eastAsia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8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6A4E48" w14:textId="77777777" w:rsidR="003E7083" w:rsidRPr="002C7E0C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2C7E0C">
              <w:rPr>
                <w:rFonts w:eastAsia="Times New Roman"/>
                <w:color w:val="000000"/>
                <w:sz w:val="20"/>
                <w:szCs w:val="20"/>
              </w:rPr>
              <w:t># Deaths</w:t>
            </w:r>
          </w:p>
        </w:tc>
        <w:tc>
          <w:tcPr>
            <w:tcW w:w="6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49E6E3" w14:textId="77777777" w:rsidR="003E7083" w:rsidRPr="002C7E0C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2C7E0C">
              <w:rPr>
                <w:rFonts w:eastAsia="Times New Roman"/>
                <w:color w:val="000000"/>
                <w:sz w:val="20"/>
                <w:szCs w:val="20"/>
              </w:rPr>
              <w:t>HR</w:t>
            </w:r>
          </w:p>
        </w:tc>
        <w:tc>
          <w:tcPr>
            <w:tcW w:w="111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2B7E4A" w14:textId="77777777" w:rsidR="003E7083" w:rsidRPr="002C7E0C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2C7E0C">
              <w:rPr>
                <w:rFonts w:eastAsia="Times New Roman"/>
                <w:color w:val="000000"/>
                <w:sz w:val="20"/>
                <w:szCs w:val="20"/>
              </w:rPr>
              <w:t>95% CI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989F0C" w14:textId="022EDFAF" w:rsidR="003E7083" w:rsidRPr="002C7E0C" w:rsidRDefault="003E7083" w:rsidP="003E7083">
            <w:pPr>
              <w:spacing w:after="0" w:line="24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C7E0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P</w:t>
            </w:r>
            <w:r w:rsidRPr="002C7E0C">
              <w:rPr>
                <w:rFonts w:eastAsia="Times New Roman"/>
                <w:color w:val="000000"/>
                <w:sz w:val="20"/>
                <w:szCs w:val="20"/>
                <w:vertAlign w:val="subscript"/>
              </w:rPr>
              <w:t>trend</w:t>
            </w:r>
            <w:proofErr w:type="spellEnd"/>
          </w:p>
        </w:tc>
      </w:tr>
      <w:tr w:rsidR="003E7083" w:rsidRPr="003E7083" w14:paraId="57B8E7CA" w14:textId="77777777" w:rsidTr="003E7083">
        <w:trPr>
          <w:trHeight w:val="290"/>
        </w:trPr>
        <w:tc>
          <w:tcPr>
            <w:tcW w:w="24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EE3AD" w14:textId="77777777" w:rsidR="003E7083" w:rsidRPr="003E7083" w:rsidRDefault="003E7083" w:rsidP="003E7083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 xml:space="preserve">DIS </w:t>
            </w:r>
            <w:proofErr w:type="spellStart"/>
            <w:r w:rsidRPr="003E7083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quintiles</w:t>
            </w:r>
            <w:r w:rsidRPr="003E7083">
              <w:rPr>
                <w:rFonts w:eastAsia="Times New Roman"/>
                <w:color w:val="000000"/>
                <w:sz w:val="20"/>
                <w:szCs w:val="20"/>
                <w:vertAlign w:val="superscript"/>
              </w:rPr>
              <w:t>b</w:t>
            </w:r>
            <w:proofErr w:type="spellEnd"/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315524" w14:textId="77777777" w:rsidR="003E7083" w:rsidRPr="003E7083" w:rsidRDefault="003E7083" w:rsidP="003E7083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9C1D99" w14:textId="77777777" w:rsidR="003E7083" w:rsidRPr="003E7083" w:rsidRDefault="003E7083" w:rsidP="003E70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28300E" w14:textId="77777777" w:rsidR="003E7083" w:rsidRPr="003E7083" w:rsidRDefault="003E7083" w:rsidP="003E70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C848C7" w14:textId="77777777" w:rsidR="003E7083" w:rsidRPr="003E7083" w:rsidRDefault="003E7083" w:rsidP="003E70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CBCE8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7D61E" w14:textId="77777777" w:rsidR="003E7083" w:rsidRPr="003E7083" w:rsidRDefault="003E7083" w:rsidP="003E70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DFB77" w14:textId="77777777" w:rsidR="003E7083" w:rsidRPr="003E7083" w:rsidRDefault="003E7083" w:rsidP="003E70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4D168" w14:textId="77777777" w:rsidR="003E7083" w:rsidRPr="003E7083" w:rsidRDefault="003E7083" w:rsidP="003E70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326011" w14:textId="77777777" w:rsidR="003E7083" w:rsidRPr="003E7083" w:rsidRDefault="003E7083" w:rsidP="003E70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C4B7B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8AFAF" w14:textId="77777777" w:rsidR="003E7083" w:rsidRPr="003E7083" w:rsidRDefault="003E7083" w:rsidP="003E70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8AC1C" w14:textId="77777777" w:rsidR="003E7083" w:rsidRPr="003E7083" w:rsidRDefault="003E7083" w:rsidP="003E70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F785B" w14:textId="77777777" w:rsidR="003E7083" w:rsidRPr="003E7083" w:rsidRDefault="003E7083" w:rsidP="003E70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E7083" w:rsidRPr="003E7083" w14:paraId="0E6D23F8" w14:textId="77777777" w:rsidTr="003E7083">
        <w:trPr>
          <w:trHeight w:val="290"/>
        </w:trPr>
        <w:tc>
          <w:tcPr>
            <w:tcW w:w="1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11B14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8C148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629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BBA1A" w14:textId="032CA7DE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1</w:t>
            </w:r>
            <w:r>
              <w:rPr>
                <w:rFonts w:eastAsia="Times New Roman"/>
                <w:color w:val="000000"/>
                <w:sz w:val="20"/>
                <w:szCs w:val="20"/>
              </w:rPr>
              <w:t>.00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F5435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2E4A26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DF65ED" w14:textId="77777777" w:rsidR="003E7083" w:rsidRPr="003E7083" w:rsidRDefault="003E7083" w:rsidP="003E70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611EE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218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AD9AF" w14:textId="168E6BA9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1</w:t>
            </w:r>
            <w:r>
              <w:rPr>
                <w:rFonts w:eastAsia="Times New Roman"/>
                <w:color w:val="000000"/>
                <w:sz w:val="20"/>
                <w:szCs w:val="20"/>
              </w:rPr>
              <w:t>.00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E0316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494E23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478B2E" w14:textId="77777777" w:rsidR="003E7083" w:rsidRPr="003E7083" w:rsidRDefault="003E7083" w:rsidP="003E70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31DEF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154</w:t>
            </w:r>
          </w:p>
        </w:tc>
        <w:tc>
          <w:tcPr>
            <w:tcW w:w="6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01278" w14:textId="3C4D3265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1</w:t>
            </w:r>
            <w:r>
              <w:rPr>
                <w:rFonts w:eastAsia="Times New Roman"/>
                <w:color w:val="000000"/>
                <w:sz w:val="20"/>
                <w:szCs w:val="20"/>
              </w:rPr>
              <w:t>.00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16BB9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E61DE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3E7083" w:rsidRPr="003E7083" w14:paraId="1759DACC" w14:textId="77777777" w:rsidTr="003E7083">
        <w:trPr>
          <w:trHeight w:val="290"/>
        </w:trPr>
        <w:tc>
          <w:tcPr>
            <w:tcW w:w="1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99BEB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F3867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711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3B5FE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1.06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9B6E1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0.95, 1.19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2994E7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42407B" w14:textId="77777777" w:rsidR="003E7083" w:rsidRPr="003E7083" w:rsidRDefault="003E7083" w:rsidP="003E70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06B00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210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5C14F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0.89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5B329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0.74, 1.08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472653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9636B6" w14:textId="77777777" w:rsidR="003E7083" w:rsidRPr="003E7083" w:rsidRDefault="003E7083" w:rsidP="003E70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DC7EC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191</w:t>
            </w:r>
          </w:p>
        </w:tc>
        <w:tc>
          <w:tcPr>
            <w:tcW w:w="6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B807B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1.17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C96B3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0.94, 1.4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E045B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3E7083" w:rsidRPr="003E7083" w14:paraId="4B067418" w14:textId="77777777" w:rsidTr="003E7083">
        <w:trPr>
          <w:trHeight w:val="290"/>
        </w:trPr>
        <w:tc>
          <w:tcPr>
            <w:tcW w:w="1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B7F60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279B7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779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4346E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C165C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1.02, 1.27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29C51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83A18D" w14:textId="77777777" w:rsidR="003E7083" w:rsidRPr="003E7083" w:rsidRDefault="003E7083" w:rsidP="003E70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954B2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240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30C87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0.97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4650B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0.81, 1.17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3435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A0AD98" w14:textId="77777777" w:rsidR="003E7083" w:rsidRPr="003E7083" w:rsidRDefault="003E7083" w:rsidP="003E70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07FFA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203</w:t>
            </w:r>
          </w:p>
        </w:tc>
        <w:tc>
          <w:tcPr>
            <w:tcW w:w="6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A78E8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1.22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D2303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0.99, 1.5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515EA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3E7083" w:rsidRPr="003E7083" w14:paraId="5FF3B1D7" w14:textId="77777777" w:rsidTr="003E7083">
        <w:trPr>
          <w:trHeight w:val="290"/>
        </w:trPr>
        <w:tc>
          <w:tcPr>
            <w:tcW w:w="1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09E80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D6FEA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824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B2E90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1.17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619E4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1.05, 1.30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BEF8F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220F79" w14:textId="77777777" w:rsidR="003E7083" w:rsidRPr="003E7083" w:rsidRDefault="003E7083" w:rsidP="003E70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87C95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259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0420F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1.01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322CD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0.84, 1.22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AD4C8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E1F359" w14:textId="77777777" w:rsidR="003E7083" w:rsidRPr="003E7083" w:rsidRDefault="003E7083" w:rsidP="003E70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15D05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224</w:t>
            </w:r>
          </w:p>
        </w:tc>
        <w:tc>
          <w:tcPr>
            <w:tcW w:w="6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A71CA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1.31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C3E94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1.06, 1.6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998B1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3E7083" w:rsidRPr="003E7083" w14:paraId="71D626E8" w14:textId="77777777" w:rsidTr="003E7083">
        <w:trPr>
          <w:trHeight w:val="290"/>
        </w:trPr>
        <w:tc>
          <w:tcPr>
            <w:tcW w:w="1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A6265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D75A2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950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6C9DB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1.32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A8FBA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1.19, 1.48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8C31D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&lt;0.01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0202A2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BC52F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289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88F17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1.09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6383A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0.90, 1.33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7DEDE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6D9D4E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864B9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246</w:t>
            </w:r>
          </w:p>
        </w:tc>
        <w:tc>
          <w:tcPr>
            <w:tcW w:w="6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CDE34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1.39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5584C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1.11, 1.7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90233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&lt;0.01</w:t>
            </w:r>
          </w:p>
        </w:tc>
      </w:tr>
      <w:tr w:rsidR="003E7083" w:rsidRPr="003E7083" w14:paraId="605A8396" w14:textId="77777777" w:rsidTr="003E7083">
        <w:trPr>
          <w:trHeight w:val="290"/>
        </w:trPr>
        <w:tc>
          <w:tcPr>
            <w:tcW w:w="24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F7DF4" w14:textId="77777777" w:rsidR="003E7083" w:rsidRPr="003E7083" w:rsidRDefault="003E7083" w:rsidP="003E7083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 xml:space="preserve">LIS </w:t>
            </w:r>
            <w:proofErr w:type="spellStart"/>
            <w:r w:rsidRPr="003E7083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quintiles</w:t>
            </w:r>
            <w:r w:rsidRPr="003E7083">
              <w:rPr>
                <w:rFonts w:eastAsia="Times New Roman"/>
                <w:color w:val="000000"/>
                <w:sz w:val="20"/>
                <w:szCs w:val="20"/>
                <w:vertAlign w:val="superscript"/>
              </w:rPr>
              <w:t>c</w:t>
            </w:r>
            <w:proofErr w:type="spellEnd"/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FD43A" w14:textId="77777777" w:rsidR="003E7083" w:rsidRPr="003E7083" w:rsidRDefault="003E7083" w:rsidP="003E7083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DA610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88A5B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309707" w14:textId="77777777" w:rsidR="003E7083" w:rsidRPr="003E7083" w:rsidRDefault="003E7083" w:rsidP="003E70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EDCCF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9AEF2" w14:textId="77777777" w:rsidR="003E7083" w:rsidRPr="003E7083" w:rsidRDefault="003E7083" w:rsidP="003E70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920CE" w14:textId="77777777" w:rsidR="003E7083" w:rsidRPr="003E7083" w:rsidRDefault="003E7083" w:rsidP="003E70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C3CBB" w14:textId="77777777" w:rsidR="003E7083" w:rsidRPr="003E7083" w:rsidRDefault="003E7083" w:rsidP="003E70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729469" w14:textId="77777777" w:rsidR="003E7083" w:rsidRPr="003E7083" w:rsidRDefault="003E7083" w:rsidP="003E70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47CE7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286E08" w14:textId="77777777" w:rsidR="003E7083" w:rsidRPr="003E7083" w:rsidRDefault="003E7083" w:rsidP="003E70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1E0A8" w14:textId="77777777" w:rsidR="003E7083" w:rsidRPr="003E7083" w:rsidRDefault="003E7083" w:rsidP="003E70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E445E7" w14:textId="77777777" w:rsidR="003E7083" w:rsidRPr="003E7083" w:rsidRDefault="003E7083" w:rsidP="003E70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E7083" w:rsidRPr="003E7083" w14:paraId="6BEC69A3" w14:textId="77777777" w:rsidTr="003E7083">
        <w:trPr>
          <w:trHeight w:val="290"/>
        </w:trPr>
        <w:tc>
          <w:tcPr>
            <w:tcW w:w="1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6F513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49CBC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764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DD966" w14:textId="75FC01D9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1</w:t>
            </w:r>
            <w:r>
              <w:rPr>
                <w:rFonts w:eastAsia="Times New Roman"/>
                <w:color w:val="000000"/>
                <w:sz w:val="20"/>
                <w:szCs w:val="20"/>
              </w:rPr>
              <w:t>.00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9F6B3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9DFEF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40A26D" w14:textId="77777777" w:rsidR="003E7083" w:rsidRPr="003E7083" w:rsidRDefault="003E7083" w:rsidP="003E70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3F7D3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229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75DC0" w14:textId="7A61D371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1</w:t>
            </w:r>
            <w:r>
              <w:rPr>
                <w:rFonts w:eastAsia="Times New Roman"/>
                <w:color w:val="000000"/>
                <w:sz w:val="20"/>
                <w:szCs w:val="20"/>
              </w:rPr>
              <w:t>.00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47195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062B03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ACC951" w14:textId="77777777" w:rsidR="003E7083" w:rsidRPr="003E7083" w:rsidRDefault="003E7083" w:rsidP="003E70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3D6E1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197</w:t>
            </w:r>
          </w:p>
        </w:tc>
        <w:tc>
          <w:tcPr>
            <w:tcW w:w="6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76741" w14:textId="6F25473C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1</w:t>
            </w:r>
            <w:r>
              <w:rPr>
                <w:rFonts w:eastAsia="Times New Roman"/>
                <w:color w:val="000000"/>
                <w:sz w:val="20"/>
                <w:szCs w:val="20"/>
              </w:rPr>
              <w:t>.00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10991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Ref.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E90187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3E7083" w:rsidRPr="003E7083" w14:paraId="0517A7B5" w14:textId="77777777" w:rsidTr="003E7083">
        <w:trPr>
          <w:trHeight w:val="290"/>
        </w:trPr>
        <w:tc>
          <w:tcPr>
            <w:tcW w:w="1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D8AFF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A5159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892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F8EB6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1.16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2AB9D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1.05, 1.27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8E9B87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F13654" w14:textId="77777777" w:rsidR="003E7083" w:rsidRPr="003E7083" w:rsidRDefault="003E7083" w:rsidP="003E70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DF568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265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C55CC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443BB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0.96, 1.36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747DB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EC7E31" w14:textId="77777777" w:rsidR="003E7083" w:rsidRPr="003E7083" w:rsidRDefault="003E7083" w:rsidP="003E70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1EB47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244</w:t>
            </w:r>
          </w:p>
        </w:tc>
        <w:tc>
          <w:tcPr>
            <w:tcW w:w="6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BD597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1.22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DD0AE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1.01, 1.48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B8059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3E7083" w:rsidRPr="003E7083" w14:paraId="34306F35" w14:textId="77777777" w:rsidTr="003E7083">
        <w:trPr>
          <w:trHeight w:val="290"/>
        </w:trPr>
        <w:tc>
          <w:tcPr>
            <w:tcW w:w="1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98844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D9DC6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562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AA58C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1.08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0DC600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0.97, 1.21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1B52E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4094FB" w14:textId="77777777" w:rsidR="003E7083" w:rsidRPr="003E7083" w:rsidRDefault="003E7083" w:rsidP="003E70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030FC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179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3F82E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1.15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4E53D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0.94, 1.40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B179F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760D05" w14:textId="77777777" w:rsidR="003E7083" w:rsidRPr="003E7083" w:rsidRDefault="003E7083" w:rsidP="003E70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E65FD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146</w:t>
            </w:r>
          </w:p>
        </w:tc>
        <w:tc>
          <w:tcPr>
            <w:tcW w:w="6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B6757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1.02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83292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0.82, 1.27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78ED32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3E7083" w:rsidRPr="003E7083" w14:paraId="5382896E" w14:textId="77777777" w:rsidTr="003E7083">
        <w:trPr>
          <w:trHeight w:val="290"/>
        </w:trPr>
        <w:tc>
          <w:tcPr>
            <w:tcW w:w="1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70824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01649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702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3B3C2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1.21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3C6A8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1.09, 1.35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9092E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F1DDA4" w14:textId="77777777" w:rsidR="003E7083" w:rsidRPr="003E7083" w:rsidRDefault="003E7083" w:rsidP="003E70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08B56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219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E22E8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1.26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DEEC1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1.04, 1.52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8D3F19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BA8BE1" w14:textId="77777777" w:rsidR="003E7083" w:rsidRPr="003E7083" w:rsidRDefault="003E7083" w:rsidP="003E70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522DD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187</w:t>
            </w:r>
          </w:p>
        </w:tc>
        <w:tc>
          <w:tcPr>
            <w:tcW w:w="6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72FE1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1.23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4C266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1.00, 1.5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C2A00A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3E7083" w:rsidRPr="003E7083" w14:paraId="7FCA69E6" w14:textId="77777777" w:rsidTr="003E7083">
        <w:trPr>
          <w:trHeight w:val="300"/>
        </w:trPr>
        <w:tc>
          <w:tcPr>
            <w:tcW w:w="151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DF2D15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1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D15C96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973</w:t>
            </w:r>
          </w:p>
        </w:tc>
        <w:tc>
          <w:tcPr>
            <w:tcW w:w="71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D9DE26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1.52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2C5B28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1.37, 1.68</w:t>
            </w:r>
          </w:p>
        </w:tc>
        <w:tc>
          <w:tcPr>
            <w:tcW w:w="89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B1D10C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&lt;0.01</w:t>
            </w:r>
          </w:p>
        </w:tc>
        <w:tc>
          <w:tcPr>
            <w:tcW w:w="27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4AD5FB9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8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3E160B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324</w:t>
            </w:r>
          </w:p>
        </w:tc>
        <w:tc>
          <w:tcPr>
            <w:tcW w:w="62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E09C08" w14:textId="15F994AF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1.7</w:t>
            </w:r>
            <w:r>
              <w:rPr>
                <w:rFonts w:eastAsia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1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CEB872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1.42, 2.04</w:t>
            </w:r>
          </w:p>
        </w:tc>
        <w:tc>
          <w:tcPr>
            <w:tcW w:w="7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86C993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&lt;0.01</w:t>
            </w:r>
          </w:p>
        </w:tc>
        <w:tc>
          <w:tcPr>
            <w:tcW w:w="27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BEFF647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8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C7CE99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244</w:t>
            </w:r>
          </w:p>
        </w:tc>
        <w:tc>
          <w:tcPr>
            <w:tcW w:w="6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4D7E07" w14:textId="042AC089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1.4</w:t>
            </w:r>
            <w:r>
              <w:rPr>
                <w:rFonts w:eastAsia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1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E8A017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1.15, 1.7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52927C" w14:textId="77777777" w:rsidR="003E7083" w:rsidRPr="003E7083" w:rsidRDefault="003E7083" w:rsidP="003E7083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3E7083">
              <w:rPr>
                <w:rFonts w:eastAsia="Times New Roman"/>
                <w:color w:val="000000"/>
                <w:sz w:val="20"/>
                <w:szCs w:val="20"/>
              </w:rPr>
              <w:t>&lt;0.01</w:t>
            </w:r>
          </w:p>
        </w:tc>
      </w:tr>
    </w:tbl>
    <w:p w14:paraId="4F0B6C31" w14:textId="77777777" w:rsidR="00DB554D" w:rsidRPr="00CB1E37" w:rsidRDefault="00DB554D" w:rsidP="00DB554D">
      <w:pPr>
        <w:contextualSpacing/>
      </w:pPr>
      <w:r w:rsidRPr="00CB1E37">
        <w:t xml:space="preserve">Abbreviations:  CVD, cardiovascular disease; DIS, diet inflammation score; LIS, lifestyle inflammation score; REGARDS, </w:t>
      </w:r>
      <w:proofErr w:type="spellStart"/>
      <w:r w:rsidRPr="00CB1E37">
        <w:t>REasons</w:t>
      </w:r>
      <w:proofErr w:type="spellEnd"/>
      <w:r w:rsidRPr="00CB1E37">
        <w:t xml:space="preserve"> for Geographic and Racial Differences in Stroke; ref, referent.</w:t>
      </w:r>
    </w:p>
    <w:p w14:paraId="04427D74" w14:textId="7C159DA5" w:rsidR="00DB554D" w:rsidRDefault="00DB554D" w:rsidP="00DB554D">
      <w:pPr>
        <w:ind w:left="86" w:hanging="86"/>
        <w:contextualSpacing/>
      </w:pPr>
      <w:r w:rsidRPr="00CB1E37">
        <w:rPr>
          <w:vertAlign w:val="superscript"/>
        </w:rPr>
        <w:t xml:space="preserve">a </w:t>
      </w:r>
      <w:r w:rsidRPr="00CB1E37">
        <w:t>From multivariable</w:t>
      </w:r>
      <w:r w:rsidRPr="00CB1E37">
        <w:rPr>
          <w:vertAlign w:val="superscript"/>
        </w:rPr>
        <w:t xml:space="preserve"> </w:t>
      </w:r>
      <w:r w:rsidRPr="00CB1E37">
        <w:t>Cox proportional hazards models; models for DIS adjusted for age, sex/HRT use, race, income, education, insurance, marital status, region, aspirin/NSAID use, statin use, total energy int</w:t>
      </w:r>
      <w:r w:rsidR="002A1A25">
        <w:t>ake, physical activity (none, 1</w:t>
      </w:r>
      <w:r w:rsidRPr="00CB1E37">
        <w:t xml:space="preserve">–3 times/week, </w:t>
      </w:r>
      <w:r w:rsidRPr="00CB1E37">
        <w:rPr>
          <w:iCs/>
        </w:rPr>
        <w:t>≥</w:t>
      </w:r>
      <w:r w:rsidRPr="00CB1E37">
        <w:t xml:space="preserve">4 times/week), body mass index (healthy weight, overweight, obese), alcohol intake (none, moderate, heavy), and tobacco use (pack-years); models for LIS adjusted for age, sex/HRT use, race, income, education, insurance, marital status, region, comorbidities (score 0–3), aspirin/NSAID use, statin use, total energy intake, former smoking status (yes, no), and the DIS (equal weights).  Excludes </w:t>
      </w:r>
      <w:r w:rsidRPr="00CB1E37">
        <w:rPr>
          <w:i/>
        </w:rPr>
        <w:t>n</w:t>
      </w:r>
      <w:r w:rsidRPr="00CB1E37">
        <w:t xml:space="preserve"> = 727 participants with missing data for covariates.</w:t>
      </w:r>
    </w:p>
    <w:p w14:paraId="05D382F7" w14:textId="77777777" w:rsidR="00DB554D" w:rsidRPr="00CB1E37" w:rsidRDefault="00DB554D" w:rsidP="00DB554D">
      <w:pPr>
        <w:ind w:left="86" w:hanging="86"/>
        <w:contextualSpacing/>
      </w:pPr>
      <w:r>
        <w:rPr>
          <w:vertAlign w:val="superscript"/>
        </w:rPr>
        <w:t>b</w:t>
      </w:r>
      <w:r w:rsidRPr="00CB1E37">
        <w:rPr>
          <w:vertAlign w:val="superscript"/>
        </w:rPr>
        <w:t xml:space="preserve"> </w:t>
      </w:r>
      <w:r w:rsidRPr="00CB1E37">
        <w:t xml:space="preserve">DIS quintile ranges were as follows: </w:t>
      </w:r>
      <w:r w:rsidRPr="00FE1236">
        <w:rPr>
          <w:szCs w:val="20"/>
        </w:rPr>
        <w:t xml:space="preserve">quintile 1, </w:t>
      </w:r>
      <w:r>
        <w:rPr>
          <w:szCs w:val="20"/>
        </w:rPr>
        <w:t>-10.4 to -2.1</w:t>
      </w:r>
      <w:r w:rsidRPr="00FE1236">
        <w:rPr>
          <w:szCs w:val="20"/>
        </w:rPr>
        <w:t xml:space="preserve">; quintile 2, </w:t>
      </w:r>
      <w:r>
        <w:rPr>
          <w:szCs w:val="20"/>
        </w:rPr>
        <w:t>-2.2 to -0.6</w:t>
      </w:r>
      <w:r w:rsidRPr="00FE1236">
        <w:rPr>
          <w:szCs w:val="20"/>
        </w:rPr>
        <w:t xml:space="preserve">; quintile 3, </w:t>
      </w:r>
      <w:r>
        <w:rPr>
          <w:szCs w:val="20"/>
        </w:rPr>
        <w:t>-0.7 to 0.6</w:t>
      </w:r>
      <w:r w:rsidRPr="00FE1236">
        <w:rPr>
          <w:szCs w:val="20"/>
        </w:rPr>
        <w:t xml:space="preserve">; quintile 4, </w:t>
      </w:r>
      <w:r>
        <w:rPr>
          <w:szCs w:val="20"/>
        </w:rPr>
        <w:t>0.6 to 2.2</w:t>
      </w:r>
      <w:r w:rsidRPr="00FE1236">
        <w:rPr>
          <w:szCs w:val="20"/>
        </w:rPr>
        <w:t xml:space="preserve">; quintile 5, </w:t>
      </w:r>
      <w:r>
        <w:rPr>
          <w:szCs w:val="20"/>
        </w:rPr>
        <w:t>2.1 to 10.0</w:t>
      </w:r>
      <w:r w:rsidRPr="00FE1236">
        <w:rPr>
          <w:szCs w:val="20"/>
        </w:rPr>
        <w:t>.</w:t>
      </w:r>
    </w:p>
    <w:p w14:paraId="1E53FD92" w14:textId="77777777" w:rsidR="00DB554D" w:rsidRPr="00321CFB" w:rsidRDefault="00DB554D" w:rsidP="00DB554D">
      <w:pPr>
        <w:ind w:left="86" w:hanging="86"/>
        <w:contextualSpacing/>
      </w:pPr>
      <w:r>
        <w:rPr>
          <w:vertAlign w:val="superscript"/>
        </w:rPr>
        <w:t>c</w:t>
      </w:r>
      <w:r w:rsidRPr="00CB1E37">
        <w:rPr>
          <w:vertAlign w:val="superscript"/>
        </w:rPr>
        <w:t xml:space="preserve"> </w:t>
      </w:r>
      <w:r w:rsidRPr="00CB1E37">
        <w:t xml:space="preserve">LIS quintile ranges were as follows: </w:t>
      </w:r>
      <w:r w:rsidRPr="00FE1236">
        <w:rPr>
          <w:szCs w:val="20"/>
        </w:rPr>
        <w:t xml:space="preserve">quintile 1, </w:t>
      </w:r>
      <w:r>
        <w:rPr>
          <w:szCs w:val="20"/>
        </w:rPr>
        <w:t>-1.1 to -0.2</w:t>
      </w:r>
      <w:r w:rsidRPr="00FE1236">
        <w:rPr>
          <w:szCs w:val="20"/>
        </w:rPr>
        <w:t xml:space="preserve">; quintile 2, </w:t>
      </w:r>
      <w:r>
        <w:rPr>
          <w:szCs w:val="20"/>
        </w:rPr>
        <w:t>-0.2 to 0.5</w:t>
      </w:r>
      <w:r w:rsidRPr="00FE1236">
        <w:rPr>
          <w:szCs w:val="20"/>
        </w:rPr>
        <w:t xml:space="preserve">; quintile 3, </w:t>
      </w:r>
      <w:r>
        <w:rPr>
          <w:szCs w:val="20"/>
        </w:rPr>
        <w:t>0.5 to 0.8</w:t>
      </w:r>
      <w:r w:rsidRPr="00FE1236">
        <w:rPr>
          <w:szCs w:val="20"/>
        </w:rPr>
        <w:t xml:space="preserve">; quintile 4, </w:t>
      </w:r>
      <w:r>
        <w:rPr>
          <w:szCs w:val="20"/>
        </w:rPr>
        <w:t>0.9 to 1.3</w:t>
      </w:r>
      <w:r w:rsidRPr="00FE1236">
        <w:rPr>
          <w:szCs w:val="20"/>
        </w:rPr>
        <w:t xml:space="preserve">; quintile 5, </w:t>
      </w:r>
      <w:r>
        <w:rPr>
          <w:szCs w:val="20"/>
        </w:rPr>
        <w:t>1.4 to 2.4</w:t>
      </w:r>
      <w:r w:rsidRPr="00FE1236">
        <w:rPr>
          <w:szCs w:val="20"/>
        </w:rPr>
        <w:t>.</w:t>
      </w:r>
    </w:p>
    <w:p w14:paraId="12E36DFF" w14:textId="77777777" w:rsidR="00DB554D" w:rsidRDefault="00DB554D" w:rsidP="00E43F47">
      <w:pPr>
        <w:pStyle w:val="Heading1"/>
        <w:ind w:right="1350"/>
        <w:sectPr w:rsidR="00DB554D" w:rsidSect="00D50345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08A5BE1E" w14:textId="11DCEFD9" w:rsidR="009930B0" w:rsidRDefault="001F7B3D" w:rsidP="007D015D">
      <w:pPr>
        <w:pStyle w:val="Heading1"/>
        <w:ind w:right="1800"/>
      </w:pPr>
      <w:r>
        <w:lastRenderedPageBreak/>
        <w:t>Supplemental Table</w:t>
      </w:r>
      <w:r w:rsidR="009930B0">
        <w:t xml:space="preserve"> </w:t>
      </w:r>
      <w:r w:rsidR="000E22A4">
        <w:t>1</w:t>
      </w:r>
      <w:r w:rsidR="00B607BB">
        <w:t>4</w:t>
      </w:r>
      <w:r>
        <w:t>.</w:t>
      </w:r>
      <w:r w:rsidR="009930B0">
        <w:t xml:space="preserve"> </w:t>
      </w:r>
      <w:r w:rsidR="009930B0" w:rsidRPr="00DA3470">
        <w:t xml:space="preserve"> </w:t>
      </w:r>
      <w:r w:rsidR="009930B0" w:rsidRPr="007D015D">
        <w:rPr>
          <w:b w:val="0"/>
          <w:bCs/>
        </w:rPr>
        <w:t xml:space="preserve">Adjusted </w:t>
      </w:r>
      <w:proofErr w:type="spellStart"/>
      <w:r w:rsidR="00D6044A">
        <w:rPr>
          <w:b w:val="0"/>
          <w:bCs/>
        </w:rPr>
        <w:t>a</w:t>
      </w:r>
      <w:r w:rsidR="009930B0" w:rsidRPr="007D015D">
        <w:rPr>
          <w:b w:val="0"/>
          <w:bCs/>
        </w:rPr>
        <w:t>ssociations</w:t>
      </w:r>
      <w:r w:rsidR="007D4902" w:rsidRPr="007D015D">
        <w:rPr>
          <w:b w:val="0"/>
          <w:bCs/>
          <w:vertAlign w:val="superscript"/>
        </w:rPr>
        <w:t>a</w:t>
      </w:r>
      <w:proofErr w:type="spellEnd"/>
      <w:r w:rsidR="009930B0" w:rsidRPr="007D015D">
        <w:rPr>
          <w:b w:val="0"/>
          <w:bCs/>
        </w:rPr>
        <w:t xml:space="preserve"> of </w:t>
      </w:r>
      <w:r w:rsidR="00D6044A">
        <w:rPr>
          <w:b w:val="0"/>
          <w:bCs/>
        </w:rPr>
        <w:t>the d</w:t>
      </w:r>
      <w:r w:rsidR="009930B0" w:rsidRPr="007D015D">
        <w:rPr>
          <w:b w:val="0"/>
          <w:bCs/>
        </w:rPr>
        <w:t>iet</w:t>
      </w:r>
      <w:r w:rsidR="00D6044A">
        <w:rPr>
          <w:b w:val="0"/>
          <w:bCs/>
        </w:rPr>
        <w:t>ary</w:t>
      </w:r>
      <w:r w:rsidR="009930B0" w:rsidRPr="007D015D">
        <w:rPr>
          <w:b w:val="0"/>
          <w:bCs/>
        </w:rPr>
        <w:t xml:space="preserve"> and </w:t>
      </w:r>
      <w:r w:rsidR="00D6044A">
        <w:rPr>
          <w:b w:val="0"/>
          <w:bCs/>
        </w:rPr>
        <w:t>l</w:t>
      </w:r>
      <w:r w:rsidR="009930B0" w:rsidRPr="007D015D">
        <w:rPr>
          <w:b w:val="0"/>
          <w:bCs/>
        </w:rPr>
        <w:t xml:space="preserve">ifestyle </w:t>
      </w:r>
      <w:r w:rsidR="00D6044A">
        <w:rPr>
          <w:b w:val="0"/>
          <w:bCs/>
        </w:rPr>
        <w:t>i</w:t>
      </w:r>
      <w:r w:rsidR="009930B0" w:rsidRPr="007D015D">
        <w:rPr>
          <w:b w:val="0"/>
          <w:bCs/>
        </w:rPr>
        <w:t xml:space="preserve">nflammation </w:t>
      </w:r>
      <w:r w:rsidR="00D6044A">
        <w:rPr>
          <w:b w:val="0"/>
          <w:bCs/>
        </w:rPr>
        <w:t>s</w:t>
      </w:r>
      <w:r w:rsidR="009930B0" w:rsidRPr="007D015D">
        <w:rPr>
          <w:b w:val="0"/>
          <w:bCs/>
        </w:rPr>
        <w:t xml:space="preserve">cores with </w:t>
      </w:r>
      <w:r w:rsidR="00D6044A">
        <w:rPr>
          <w:b w:val="0"/>
          <w:bCs/>
        </w:rPr>
        <w:t>a</w:t>
      </w:r>
      <w:r w:rsidR="009930B0" w:rsidRPr="007D015D">
        <w:rPr>
          <w:b w:val="0"/>
          <w:bCs/>
        </w:rPr>
        <w:t xml:space="preserve">ll-cause, </w:t>
      </w:r>
      <w:r w:rsidR="00D6044A">
        <w:rPr>
          <w:b w:val="0"/>
          <w:bCs/>
        </w:rPr>
        <w:t>a</w:t>
      </w:r>
      <w:r w:rsidR="009930B0" w:rsidRPr="007D015D">
        <w:rPr>
          <w:b w:val="0"/>
          <w:bCs/>
        </w:rPr>
        <w:t>ll-</w:t>
      </w:r>
      <w:r w:rsidR="00D6044A">
        <w:rPr>
          <w:b w:val="0"/>
          <w:bCs/>
        </w:rPr>
        <w:t>c</w:t>
      </w:r>
      <w:r w:rsidR="009930B0" w:rsidRPr="007D015D">
        <w:rPr>
          <w:b w:val="0"/>
          <w:bCs/>
        </w:rPr>
        <w:t xml:space="preserve">ardiovascular </w:t>
      </w:r>
      <w:r w:rsidR="00D6044A">
        <w:rPr>
          <w:b w:val="0"/>
          <w:bCs/>
        </w:rPr>
        <w:t>d</w:t>
      </w:r>
      <w:r w:rsidR="009930B0" w:rsidRPr="007D015D">
        <w:rPr>
          <w:b w:val="0"/>
          <w:bCs/>
        </w:rPr>
        <w:t xml:space="preserve">iseases, and </w:t>
      </w:r>
      <w:r w:rsidR="00D6044A">
        <w:rPr>
          <w:b w:val="0"/>
          <w:bCs/>
        </w:rPr>
        <w:t>a</w:t>
      </w:r>
      <w:r w:rsidR="009930B0" w:rsidRPr="007D015D">
        <w:rPr>
          <w:b w:val="0"/>
          <w:bCs/>
        </w:rPr>
        <w:t>ll-</w:t>
      </w:r>
      <w:r w:rsidR="00D6044A">
        <w:rPr>
          <w:b w:val="0"/>
          <w:bCs/>
        </w:rPr>
        <w:t>c</w:t>
      </w:r>
      <w:r w:rsidR="009930B0" w:rsidRPr="007D015D">
        <w:rPr>
          <w:b w:val="0"/>
          <w:bCs/>
        </w:rPr>
        <w:t xml:space="preserve">ancer </w:t>
      </w:r>
      <w:r w:rsidR="00D6044A">
        <w:rPr>
          <w:b w:val="0"/>
          <w:bCs/>
        </w:rPr>
        <w:t>m</w:t>
      </w:r>
      <w:r w:rsidR="009930B0" w:rsidRPr="007D015D">
        <w:rPr>
          <w:b w:val="0"/>
          <w:bCs/>
        </w:rPr>
        <w:t xml:space="preserve">ortality </w:t>
      </w:r>
      <w:r w:rsidR="00D6044A">
        <w:rPr>
          <w:b w:val="0"/>
          <w:bCs/>
        </w:rPr>
        <w:t>r</w:t>
      </w:r>
      <w:r w:rsidR="00AD628A" w:rsidRPr="007D015D">
        <w:rPr>
          <w:b w:val="0"/>
          <w:bCs/>
        </w:rPr>
        <w:t xml:space="preserve">isk </w:t>
      </w:r>
      <w:r w:rsidR="00D6044A">
        <w:rPr>
          <w:b w:val="0"/>
          <w:bCs/>
        </w:rPr>
        <w:t>a</w:t>
      </w:r>
      <w:r w:rsidR="009930B0" w:rsidRPr="007D015D">
        <w:rPr>
          <w:b w:val="0"/>
          <w:bCs/>
        </w:rPr>
        <w:t xml:space="preserve">mong </w:t>
      </w:r>
      <w:r w:rsidR="00D6044A">
        <w:rPr>
          <w:b w:val="0"/>
          <w:bCs/>
        </w:rPr>
        <w:t>p</w:t>
      </w:r>
      <w:r w:rsidR="009930B0" w:rsidRPr="007D015D">
        <w:rPr>
          <w:b w:val="0"/>
          <w:bCs/>
        </w:rPr>
        <w:t xml:space="preserve">articipants </w:t>
      </w:r>
      <w:r w:rsidR="00AD7A69" w:rsidRPr="007D015D">
        <w:rPr>
          <w:b w:val="0"/>
          <w:bCs/>
        </w:rPr>
        <w:t>(</w:t>
      </w:r>
      <w:r w:rsidR="00D6044A">
        <w:rPr>
          <w:b w:val="0"/>
          <w:bCs/>
        </w:rPr>
        <w:t>e</w:t>
      </w:r>
      <w:r w:rsidR="00AD7A69" w:rsidRPr="007D015D">
        <w:rPr>
          <w:b w:val="0"/>
          <w:bCs/>
        </w:rPr>
        <w:t xml:space="preserve">xcluding </w:t>
      </w:r>
      <w:r w:rsidR="00D6044A">
        <w:rPr>
          <w:b w:val="0"/>
          <w:bCs/>
        </w:rPr>
        <w:t>t</w:t>
      </w:r>
      <w:r w:rsidR="00AD7A69" w:rsidRPr="007D015D">
        <w:rPr>
          <w:b w:val="0"/>
          <w:bCs/>
        </w:rPr>
        <w:t xml:space="preserve">hose with </w:t>
      </w:r>
      <w:r w:rsidR="00D6044A">
        <w:rPr>
          <w:b w:val="0"/>
          <w:bCs/>
        </w:rPr>
        <w:t>e</w:t>
      </w:r>
      <w:r w:rsidR="00AD7A69" w:rsidRPr="007D015D">
        <w:rPr>
          <w:b w:val="0"/>
          <w:bCs/>
        </w:rPr>
        <w:t xml:space="preserve">xtremely </w:t>
      </w:r>
      <w:r w:rsidR="00D6044A">
        <w:rPr>
          <w:b w:val="0"/>
          <w:bCs/>
        </w:rPr>
        <w:t>h</w:t>
      </w:r>
      <w:r w:rsidR="00AD7A69" w:rsidRPr="007D015D">
        <w:rPr>
          <w:b w:val="0"/>
          <w:bCs/>
        </w:rPr>
        <w:t xml:space="preserve">igh </w:t>
      </w:r>
      <w:r w:rsidR="00AD7A69" w:rsidRPr="007D015D">
        <w:rPr>
          <w:b w:val="0"/>
          <w:bCs/>
          <w:noProof/>
        </w:rPr>
        <w:t>β-</w:t>
      </w:r>
      <w:r w:rsidR="00D6044A">
        <w:rPr>
          <w:b w:val="0"/>
          <w:bCs/>
          <w:noProof/>
        </w:rPr>
        <w:t>c</w:t>
      </w:r>
      <w:r w:rsidR="00AD7A69" w:rsidRPr="007D015D">
        <w:rPr>
          <w:b w:val="0"/>
          <w:bCs/>
          <w:noProof/>
        </w:rPr>
        <w:t xml:space="preserve">arotene </w:t>
      </w:r>
      <w:r w:rsidR="00D6044A">
        <w:rPr>
          <w:b w:val="0"/>
          <w:bCs/>
          <w:noProof/>
        </w:rPr>
        <w:t>s</w:t>
      </w:r>
      <w:r w:rsidR="00AD7A69" w:rsidRPr="007D015D">
        <w:rPr>
          <w:b w:val="0"/>
          <w:bCs/>
          <w:noProof/>
        </w:rPr>
        <w:t xml:space="preserve">upplement </w:t>
      </w:r>
      <w:r w:rsidR="00D6044A">
        <w:rPr>
          <w:b w:val="0"/>
          <w:bCs/>
          <w:noProof/>
        </w:rPr>
        <w:t>i</w:t>
      </w:r>
      <w:r w:rsidR="00AD7A69" w:rsidRPr="007D015D">
        <w:rPr>
          <w:b w:val="0"/>
          <w:bCs/>
          <w:noProof/>
        </w:rPr>
        <w:t>ntakes)</w:t>
      </w:r>
      <w:r w:rsidR="00AD7A69" w:rsidRPr="007D015D">
        <w:rPr>
          <w:b w:val="0"/>
          <w:bCs/>
        </w:rPr>
        <w:t xml:space="preserve"> </w:t>
      </w:r>
      <w:r w:rsidR="009930B0" w:rsidRPr="007D015D">
        <w:rPr>
          <w:b w:val="0"/>
          <w:bCs/>
        </w:rPr>
        <w:t>in REGARDS</w:t>
      </w:r>
      <w:r w:rsidR="00AD7A69" w:rsidRPr="007D015D">
        <w:rPr>
          <w:b w:val="0"/>
          <w:bCs/>
        </w:rPr>
        <w:t xml:space="preserve">, </w:t>
      </w:r>
      <w:r w:rsidR="009930B0" w:rsidRPr="007D015D">
        <w:rPr>
          <w:b w:val="0"/>
          <w:bCs/>
        </w:rPr>
        <w:t>(</w:t>
      </w:r>
      <w:r w:rsidR="009930B0" w:rsidRPr="007D015D">
        <w:rPr>
          <w:b w:val="0"/>
          <w:bCs/>
          <w:i/>
        </w:rPr>
        <w:t>n</w:t>
      </w:r>
      <w:r w:rsidR="009930B0" w:rsidRPr="007D015D">
        <w:rPr>
          <w:b w:val="0"/>
          <w:bCs/>
        </w:rPr>
        <w:t xml:space="preserve"> = </w:t>
      </w:r>
      <w:proofErr w:type="gramStart"/>
      <w:r w:rsidR="007415C3" w:rsidRPr="007D015D">
        <w:rPr>
          <w:b w:val="0"/>
          <w:bCs/>
        </w:rPr>
        <w:t>16,446</w:t>
      </w:r>
      <w:r w:rsidR="009930B0" w:rsidRPr="007D015D">
        <w:rPr>
          <w:b w:val="0"/>
          <w:bCs/>
        </w:rPr>
        <w:t>)</w:t>
      </w:r>
      <w:r w:rsidR="007D4902" w:rsidRPr="007D015D">
        <w:rPr>
          <w:b w:val="0"/>
          <w:bCs/>
          <w:vertAlign w:val="superscript"/>
        </w:rPr>
        <w:t>b</w:t>
      </w:r>
      <w:proofErr w:type="gramEnd"/>
      <w:r w:rsidR="009930B0" w:rsidRPr="007D015D">
        <w:rPr>
          <w:b w:val="0"/>
          <w:bCs/>
        </w:rPr>
        <w:t>, United States, 2003–20</w:t>
      </w:r>
      <w:r w:rsidR="00DD60F8" w:rsidRPr="007D015D">
        <w:rPr>
          <w:b w:val="0"/>
          <w:bCs/>
        </w:rPr>
        <w:t>16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549"/>
        <w:gridCol w:w="1097"/>
        <w:gridCol w:w="645"/>
        <w:gridCol w:w="1195"/>
        <w:gridCol w:w="278"/>
        <w:gridCol w:w="1097"/>
        <w:gridCol w:w="645"/>
        <w:gridCol w:w="1195"/>
        <w:gridCol w:w="278"/>
        <w:gridCol w:w="1097"/>
        <w:gridCol w:w="645"/>
        <w:gridCol w:w="1195"/>
      </w:tblGrid>
      <w:tr w:rsidR="000577CE" w:rsidRPr="000577CE" w14:paraId="0BF6886E" w14:textId="77777777" w:rsidTr="000577CE">
        <w:trPr>
          <w:trHeight w:val="315"/>
        </w:trPr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25263B" w14:textId="77777777" w:rsidR="000577CE" w:rsidRPr="000577CE" w:rsidRDefault="000577CE" w:rsidP="000577CE">
            <w:pPr>
              <w:spacing w:after="0" w:line="240" w:lineRule="auto"/>
              <w:rPr>
                <w:rFonts w:eastAsia="Times New Roman"/>
                <w:b/>
                <w:bCs/>
                <w:color w:val="000000"/>
              </w:rPr>
            </w:pPr>
            <w:r w:rsidRPr="000577CE">
              <w:rPr>
                <w:rFonts w:eastAsia="Times New Roman"/>
                <w:b/>
                <w:bCs/>
                <w:color w:val="000000"/>
              </w:rPr>
              <w:t> </w:t>
            </w:r>
          </w:p>
        </w:tc>
        <w:tc>
          <w:tcPr>
            <w:tcW w:w="0" w:type="auto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63877A2" w14:textId="1B701105" w:rsidR="000577CE" w:rsidRPr="000577CE" w:rsidRDefault="000577CE" w:rsidP="000577C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0577CE">
              <w:rPr>
                <w:rFonts w:eastAsia="Times New Roman"/>
                <w:b/>
                <w:bCs/>
                <w:color w:val="000000"/>
              </w:rPr>
              <w:t>All-</w:t>
            </w:r>
            <w:r w:rsidR="002C7E0C">
              <w:rPr>
                <w:rFonts w:eastAsia="Times New Roman"/>
                <w:b/>
                <w:bCs/>
                <w:color w:val="000000"/>
              </w:rPr>
              <w:t>c</w:t>
            </w:r>
            <w:r w:rsidRPr="000577CE">
              <w:rPr>
                <w:rFonts w:eastAsia="Times New Roman"/>
                <w:b/>
                <w:bCs/>
                <w:color w:val="000000"/>
              </w:rPr>
              <w:t xml:space="preserve">ause </w:t>
            </w:r>
            <w:r w:rsidR="002C7E0C">
              <w:rPr>
                <w:rFonts w:eastAsia="Times New Roman"/>
                <w:b/>
                <w:bCs/>
                <w:color w:val="000000"/>
              </w:rPr>
              <w:t>m</w:t>
            </w:r>
            <w:r w:rsidRPr="000577CE">
              <w:rPr>
                <w:rFonts w:eastAsia="Times New Roman"/>
                <w:b/>
                <w:bCs/>
                <w:color w:val="000000"/>
              </w:rPr>
              <w:t>ortality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523F4B" w14:textId="77777777" w:rsidR="000577CE" w:rsidRPr="000577CE" w:rsidRDefault="000577CE" w:rsidP="000577C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0577CE">
              <w:rPr>
                <w:rFonts w:eastAsia="Times New Roman"/>
                <w:b/>
                <w:bCs/>
                <w:color w:val="000000"/>
              </w:rPr>
              <w:t> </w:t>
            </w:r>
          </w:p>
        </w:tc>
        <w:tc>
          <w:tcPr>
            <w:tcW w:w="0" w:type="auto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152F7FD" w14:textId="672F310B" w:rsidR="000577CE" w:rsidRPr="000577CE" w:rsidRDefault="000577CE" w:rsidP="000577C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0577CE">
              <w:rPr>
                <w:rFonts w:eastAsia="Times New Roman"/>
                <w:b/>
                <w:bCs/>
                <w:color w:val="000000"/>
              </w:rPr>
              <w:t xml:space="preserve">All-CVD </w:t>
            </w:r>
            <w:r w:rsidR="002C7E0C">
              <w:rPr>
                <w:rFonts w:eastAsia="Times New Roman"/>
                <w:b/>
                <w:bCs/>
                <w:color w:val="000000"/>
              </w:rPr>
              <w:t>m</w:t>
            </w:r>
            <w:r w:rsidRPr="000577CE">
              <w:rPr>
                <w:rFonts w:eastAsia="Times New Roman"/>
                <w:b/>
                <w:bCs/>
                <w:color w:val="000000"/>
              </w:rPr>
              <w:t>ortality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007348" w14:textId="77777777" w:rsidR="000577CE" w:rsidRPr="000577CE" w:rsidRDefault="000577CE" w:rsidP="000577C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0577CE">
              <w:rPr>
                <w:rFonts w:eastAsia="Times New Roman"/>
                <w:b/>
                <w:bCs/>
                <w:color w:val="000000"/>
              </w:rPr>
              <w:t> </w:t>
            </w:r>
          </w:p>
        </w:tc>
        <w:tc>
          <w:tcPr>
            <w:tcW w:w="0" w:type="auto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7539135" w14:textId="167CCDD5" w:rsidR="000577CE" w:rsidRPr="000577CE" w:rsidRDefault="000577CE" w:rsidP="000577C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0577CE">
              <w:rPr>
                <w:rFonts w:eastAsia="Times New Roman"/>
                <w:b/>
                <w:bCs/>
                <w:color w:val="000000"/>
              </w:rPr>
              <w:t>All-</w:t>
            </w:r>
            <w:r w:rsidR="002C7E0C">
              <w:rPr>
                <w:rFonts w:eastAsia="Times New Roman"/>
                <w:b/>
                <w:bCs/>
                <w:color w:val="000000"/>
              </w:rPr>
              <w:t>c</w:t>
            </w:r>
            <w:r w:rsidRPr="000577CE">
              <w:rPr>
                <w:rFonts w:eastAsia="Times New Roman"/>
                <w:b/>
                <w:bCs/>
                <w:color w:val="000000"/>
              </w:rPr>
              <w:t xml:space="preserve">ancer </w:t>
            </w:r>
            <w:r w:rsidR="002C7E0C">
              <w:rPr>
                <w:rFonts w:eastAsia="Times New Roman"/>
                <w:b/>
                <w:bCs/>
                <w:color w:val="000000"/>
              </w:rPr>
              <w:t>m</w:t>
            </w:r>
            <w:r w:rsidRPr="000577CE">
              <w:rPr>
                <w:rFonts w:eastAsia="Times New Roman"/>
                <w:b/>
                <w:bCs/>
                <w:color w:val="000000"/>
              </w:rPr>
              <w:t>ortality</w:t>
            </w:r>
          </w:p>
        </w:tc>
      </w:tr>
      <w:tr w:rsidR="000577CE" w:rsidRPr="000577CE" w14:paraId="759F0733" w14:textId="77777777" w:rsidTr="000577CE">
        <w:trPr>
          <w:trHeight w:val="915"/>
        </w:trPr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BDCA633" w14:textId="77777777" w:rsidR="000577CE" w:rsidRPr="000577CE" w:rsidRDefault="000577CE" w:rsidP="000577CE">
            <w:pPr>
              <w:spacing w:after="0" w:line="240" w:lineRule="auto"/>
              <w:rPr>
                <w:rFonts w:eastAsia="Times New Roman"/>
                <w:b/>
                <w:bCs/>
                <w:color w:val="000000"/>
              </w:rPr>
            </w:pPr>
            <w:r w:rsidRPr="000577CE">
              <w:rPr>
                <w:rFonts w:eastAsia="Times New Roman"/>
                <w:b/>
                <w:bCs/>
                <w:color w:val="000000"/>
              </w:rPr>
              <w:t>DIS quintil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AE0BBE2" w14:textId="77777777" w:rsidR="000577CE" w:rsidRPr="002C7E0C" w:rsidRDefault="000577CE" w:rsidP="000577C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2C7E0C">
              <w:rPr>
                <w:rFonts w:eastAsia="Times New Roman"/>
                <w:color w:val="000000"/>
              </w:rPr>
              <w:t># Death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A94A047" w14:textId="77777777" w:rsidR="000577CE" w:rsidRPr="002C7E0C" w:rsidRDefault="000577CE" w:rsidP="000577C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2C7E0C">
              <w:rPr>
                <w:rFonts w:eastAsia="Times New Roman"/>
                <w:color w:val="000000"/>
              </w:rPr>
              <w:t>HR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2D568BD" w14:textId="77777777" w:rsidR="000577CE" w:rsidRPr="002C7E0C" w:rsidRDefault="000577CE" w:rsidP="000577C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2C7E0C">
              <w:rPr>
                <w:rFonts w:eastAsia="Times New Roman"/>
                <w:color w:val="000000"/>
              </w:rPr>
              <w:t>95% CI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01FBCD4" w14:textId="77777777" w:rsidR="000577CE" w:rsidRPr="002C7E0C" w:rsidRDefault="000577CE" w:rsidP="000577C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2C7E0C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C9BE443" w14:textId="77777777" w:rsidR="000577CE" w:rsidRPr="002C7E0C" w:rsidRDefault="000577CE" w:rsidP="000577C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2C7E0C">
              <w:rPr>
                <w:rFonts w:eastAsia="Times New Roman"/>
                <w:color w:val="000000"/>
              </w:rPr>
              <w:t># Death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390C79D" w14:textId="77777777" w:rsidR="000577CE" w:rsidRPr="002C7E0C" w:rsidRDefault="000577CE" w:rsidP="000577C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2C7E0C">
              <w:rPr>
                <w:rFonts w:eastAsia="Times New Roman"/>
                <w:color w:val="000000"/>
              </w:rPr>
              <w:t>HR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446B3D1" w14:textId="77777777" w:rsidR="000577CE" w:rsidRPr="002C7E0C" w:rsidRDefault="000577CE" w:rsidP="000577C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2C7E0C">
              <w:rPr>
                <w:rFonts w:eastAsia="Times New Roman"/>
                <w:color w:val="000000"/>
              </w:rPr>
              <w:t>95% CI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76D3457" w14:textId="77777777" w:rsidR="000577CE" w:rsidRPr="002C7E0C" w:rsidRDefault="000577CE" w:rsidP="000577C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2C7E0C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37DB828" w14:textId="77777777" w:rsidR="000577CE" w:rsidRPr="002C7E0C" w:rsidRDefault="000577CE" w:rsidP="000577C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2C7E0C">
              <w:rPr>
                <w:rFonts w:eastAsia="Times New Roman"/>
                <w:color w:val="000000"/>
              </w:rPr>
              <w:t># Death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90ECC78" w14:textId="77777777" w:rsidR="000577CE" w:rsidRPr="002C7E0C" w:rsidRDefault="000577CE" w:rsidP="000577C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2C7E0C">
              <w:rPr>
                <w:rFonts w:eastAsia="Times New Roman"/>
                <w:color w:val="000000"/>
              </w:rPr>
              <w:t>HR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7C6EDD7" w14:textId="77777777" w:rsidR="000577CE" w:rsidRPr="002C7E0C" w:rsidRDefault="000577CE" w:rsidP="000577C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2C7E0C">
              <w:rPr>
                <w:rFonts w:eastAsia="Times New Roman"/>
                <w:color w:val="000000"/>
              </w:rPr>
              <w:t>95% CI</w:t>
            </w:r>
          </w:p>
        </w:tc>
      </w:tr>
      <w:tr w:rsidR="000577CE" w:rsidRPr="000577CE" w14:paraId="3D4FDC3F" w14:textId="77777777" w:rsidTr="000577CE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E43546" w14:textId="77777777" w:rsidR="000577CE" w:rsidRPr="000577CE" w:rsidRDefault="000577CE" w:rsidP="000577C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0577CE">
              <w:rPr>
                <w:rFonts w:eastAsia="Times New Roman"/>
                <w:b/>
                <w:bCs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DCA11B" w14:textId="77777777" w:rsidR="000577CE" w:rsidRPr="000577CE" w:rsidRDefault="000577CE" w:rsidP="000577C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0577CE">
              <w:rPr>
                <w:rFonts w:eastAsia="Times New Roman"/>
                <w:color w:val="000000"/>
              </w:rPr>
              <w:t>5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1D918E" w14:textId="77777777" w:rsidR="000577CE" w:rsidRPr="000577CE" w:rsidRDefault="000577CE" w:rsidP="000577C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0577CE">
              <w:rPr>
                <w:rFonts w:eastAsia="Times New Roman"/>
                <w:color w:val="00000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65BB18" w14:textId="77777777" w:rsidR="000577CE" w:rsidRPr="000577CE" w:rsidRDefault="000577CE" w:rsidP="000577C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0577CE">
              <w:rPr>
                <w:rFonts w:eastAsia="Times New Roman"/>
                <w:color w:val="000000"/>
              </w:rPr>
              <w:t>Re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C75EA2" w14:textId="77777777" w:rsidR="000577CE" w:rsidRPr="000577CE" w:rsidRDefault="000577CE" w:rsidP="000577C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8661AA" w14:textId="77777777" w:rsidR="000577CE" w:rsidRPr="000577CE" w:rsidRDefault="000577CE" w:rsidP="000577C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0577CE">
              <w:rPr>
                <w:rFonts w:eastAsia="Times New Roman"/>
                <w:color w:val="000000"/>
              </w:rPr>
              <w:t>1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5D976A" w14:textId="77777777" w:rsidR="000577CE" w:rsidRPr="000577CE" w:rsidRDefault="000577CE" w:rsidP="000577C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0577CE">
              <w:rPr>
                <w:rFonts w:eastAsia="Times New Roman"/>
                <w:color w:val="00000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86A37C" w14:textId="77777777" w:rsidR="000577CE" w:rsidRPr="000577CE" w:rsidRDefault="000577CE" w:rsidP="000577C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0577CE">
              <w:rPr>
                <w:rFonts w:eastAsia="Times New Roman"/>
                <w:color w:val="000000"/>
              </w:rPr>
              <w:t>Re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3AAE0D" w14:textId="77777777" w:rsidR="000577CE" w:rsidRPr="000577CE" w:rsidRDefault="000577CE" w:rsidP="000577C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34190B" w14:textId="77777777" w:rsidR="000577CE" w:rsidRPr="000577CE" w:rsidRDefault="000577CE" w:rsidP="000577C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0577CE">
              <w:rPr>
                <w:rFonts w:eastAsia="Times New Roman"/>
                <w:color w:val="000000"/>
              </w:rPr>
              <w:t>1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B17930" w14:textId="77777777" w:rsidR="000577CE" w:rsidRPr="000577CE" w:rsidRDefault="000577CE" w:rsidP="000577C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0577CE">
              <w:rPr>
                <w:rFonts w:eastAsia="Times New Roman"/>
                <w:color w:val="00000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82F723" w14:textId="77777777" w:rsidR="000577CE" w:rsidRPr="000577CE" w:rsidRDefault="000577CE" w:rsidP="000577C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0577CE">
              <w:rPr>
                <w:rFonts w:eastAsia="Times New Roman"/>
                <w:color w:val="000000"/>
              </w:rPr>
              <w:t>Ref.</w:t>
            </w:r>
          </w:p>
        </w:tc>
      </w:tr>
      <w:tr w:rsidR="000577CE" w:rsidRPr="000577CE" w14:paraId="4924F7C7" w14:textId="77777777" w:rsidTr="000577CE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C13142" w14:textId="77777777" w:rsidR="000577CE" w:rsidRPr="000577CE" w:rsidRDefault="000577CE" w:rsidP="000577C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0577CE">
              <w:rPr>
                <w:rFonts w:eastAsia="Times New Roman"/>
                <w:b/>
                <w:bCs/>
                <w:color w:val="00000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8B78AE" w14:textId="77777777" w:rsidR="000577CE" w:rsidRPr="000577CE" w:rsidRDefault="000577CE" w:rsidP="000577C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0577CE">
              <w:rPr>
                <w:rFonts w:eastAsia="Times New Roman"/>
                <w:color w:val="000000"/>
              </w:rPr>
              <w:t>6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A1A4E4" w14:textId="77777777" w:rsidR="000577CE" w:rsidRPr="000577CE" w:rsidRDefault="000577CE" w:rsidP="000577C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0577CE">
              <w:rPr>
                <w:rFonts w:eastAsia="Times New Roman"/>
                <w:color w:val="000000"/>
              </w:rPr>
              <w:t>1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3FBE6E" w14:textId="77777777" w:rsidR="000577CE" w:rsidRPr="000577CE" w:rsidRDefault="000577CE" w:rsidP="000577C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0577CE">
              <w:rPr>
                <w:rFonts w:eastAsia="Times New Roman"/>
                <w:color w:val="000000"/>
              </w:rPr>
              <w:t>0.96, 1.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79689C" w14:textId="77777777" w:rsidR="000577CE" w:rsidRPr="000577CE" w:rsidRDefault="000577CE" w:rsidP="000577C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AF2307" w14:textId="77777777" w:rsidR="000577CE" w:rsidRPr="000577CE" w:rsidRDefault="000577CE" w:rsidP="000577C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0577CE">
              <w:rPr>
                <w:rFonts w:eastAsia="Times New Roman"/>
                <w:color w:val="000000"/>
              </w:rPr>
              <w:t>1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DFB523" w14:textId="77777777" w:rsidR="000577CE" w:rsidRPr="000577CE" w:rsidRDefault="000577CE" w:rsidP="000577C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0577CE">
              <w:rPr>
                <w:rFonts w:eastAsia="Times New Roman"/>
                <w:color w:val="000000"/>
              </w:rPr>
              <w:t>0.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34C148" w14:textId="77777777" w:rsidR="000577CE" w:rsidRPr="000577CE" w:rsidRDefault="000577CE" w:rsidP="000577C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0577CE">
              <w:rPr>
                <w:rFonts w:eastAsia="Times New Roman"/>
                <w:color w:val="000000"/>
              </w:rPr>
              <w:t>0.79, 1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E79829" w14:textId="77777777" w:rsidR="000577CE" w:rsidRPr="000577CE" w:rsidRDefault="000577CE" w:rsidP="000577C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C52ECB" w14:textId="77777777" w:rsidR="000577CE" w:rsidRPr="000577CE" w:rsidRDefault="000577CE" w:rsidP="000577C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0577CE">
              <w:rPr>
                <w:rFonts w:eastAsia="Times New Roman"/>
                <w:color w:val="000000"/>
              </w:rPr>
              <w:t>1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A0E9AE" w14:textId="77777777" w:rsidR="000577CE" w:rsidRPr="000577CE" w:rsidRDefault="000577CE" w:rsidP="000577C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0577CE">
              <w:rPr>
                <w:rFonts w:eastAsia="Times New Roman"/>
                <w:color w:val="000000"/>
              </w:rPr>
              <w:t>1.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317A13" w14:textId="77777777" w:rsidR="000577CE" w:rsidRPr="000577CE" w:rsidRDefault="000577CE" w:rsidP="000577C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0577CE">
              <w:rPr>
                <w:rFonts w:eastAsia="Times New Roman"/>
                <w:color w:val="000000"/>
              </w:rPr>
              <w:t>0.96, 1.53</w:t>
            </w:r>
          </w:p>
        </w:tc>
      </w:tr>
      <w:tr w:rsidR="000577CE" w:rsidRPr="000577CE" w14:paraId="26A594E4" w14:textId="77777777" w:rsidTr="000577CE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427512" w14:textId="77777777" w:rsidR="000577CE" w:rsidRPr="000577CE" w:rsidRDefault="000577CE" w:rsidP="000577C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0577CE">
              <w:rPr>
                <w:rFonts w:eastAsia="Times New Roman"/>
                <w:b/>
                <w:bCs/>
                <w:color w:val="00000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91FCF8" w14:textId="77777777" w:rsidR="000577CE" w:rsidRPr="000577CE" w:rsidRDefault="000577CE" w:rsidP="000577C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0577CE">
              <w:rPr>
                <w:rFonts w:eastAsia="Times New Roman"/>
                <w:color w:val="000000"/>
              </w:rPr>
              <w:t>7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A2903C" w14:textId="77777777" w:rsidR="000577CE" w:rsidRPr="000577CE" w:rsidRDefault="000577CE" w:rsidP="000577C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0577CE">
              <w:rPr>
                <w:rFonts w:eastAsia="Times New Roman"/>
                <w:color w:val="000000"/>
              </w:rPr>
              <w:t>1.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8414FC" w14:textId="77777777" w:rsidR="000577CE" w:rsidRPr="000577CE" w:rsidRDefault="000577CE" w:rsidP="000577C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0577CE">
              <w:rPr>
                <w:rFonts w:eastAsia="Times New Roman"/>
                <w:color w:val="000000"/>
              </w:rPr>
              <w:t>1.03, 1.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25AA17" w14:textId="77777777" w:rsidR="000577CE" w:rsidRPr="000577CE" w:rsidRDefault="000577CE" w:rsidP="000577C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FB0415" w14:textId="77777777" w:rsidR="000577CE" w:rsidRPr="000577CE" w:rsidRDefault="000577CE" w:rsidP="000577C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0577CE">
              <w:rPr>
                <w:rFonts w:eastAsia="Times New Roman"/>
                <w:color w:val="000000"/>
              </w:rPr>
              <w:t>2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D8574B" w14:textId="77777777" w:rsidR="000577CE" w:rsidRPr="000577CE" w:rsidRDefault="000577CE" w:rsidP="000577C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0577CE">
              <w:rPr>
                <w:rFonts w:eastAsia="Times New Roman"/>
                <w:color w:val="000000"/>
              </w:rPr>
              <w:t>1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99C4E4" w14:textId="77777777" w:rsidR="000577CE" w:rsidRPr="000577CE" w:rsidRDefault="000577CE" w:rsidP="000577C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0577CE">
              <w:rPr>
                <w:rFonts w:eastAsia="Times New Roman"/>
                <w:color w:val="000000"/>
              </w:rPr>
              <w:t>0.84, 1.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234734" w14:textId="77777777" w:rsidR="000577CE" w:rsidRPr="000577CE" w:rsidRDefault="000577CE" w:rsidP="000577C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6F70B5" w14:textId="77777777" w:rsidR="000577CE" w:rsidRPr="000577CE" w:rsidRDefault="000577CE" w:rsidP="000577C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0577CE">
              <w:rPr>
                <w:rFonts w:eastAsia="Times New Roman"/>
                <w:color w:val="000000"/>
              </w:rPr>
              <w:t>1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4388ED" w14:textId="77777777" w:rsidR="000577CE" w:rsidRPr="000577CE" w:rsidRDefault="000577CE" w:rsidP="000577C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0577CE">
              <w:rPr>
                <w:rFonts w:eastAsia="Times New Roman"/>
                <w:color w:val="000000"/>
              </w:rPr>
              <w:t>1.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E8B647" w14:textId="77777777" w:rsidR="000577CE" w:rsidRPr="000577CE" w:rsidRDefault="000577CE" w:rsidP="000577C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0577CE">
              <w:rPr>
                <w:rFonts w:eastAsia="Times New Roman"/>
                <w:color w:val="000000"/>
              </w:rPr>
              <w:t>1.01, 1.61</w:t>
            </w:r>
          </w:p>
        </w:tc>
      </w:tr>
      <w:tr w:rsidR="000577CE" w:rsidRPr="000577CE" w14:paraId="262588EC" w14:textId="77777777" w:rsidTr="000577CE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4DB32A" w14:textId="77777777" w:rsidR="000577CE" w:rsidRPr="000577CE" w:rsidRDefault="000577CE" w:rsidP="000577C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0577CE">
              <w:rPr>
                <w:rFonts w:eastAsia="Times New Roman"/>
                <w:b/>
                <w:bCs/>
                <w:color w:val="00000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DF1EE8" w14:textId="77777777" w:rsidR="000577CE" w:rsidRPr="000577CE" w:rsidRDefault="000577CE" w:rsidP="000577C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0577CE">
              <w:rPr>
                <w:rFonts w:eastAsia="Times New Roman"/>
                <w:color w:val="000000"/>
              </w:rPr>
              <w:t>7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B1A384" w14:textId="77777777" w:rsidR="000577CE" w:rsidRPr="000577CE" w:rsidRDefault="000577CE" w:rsidP="000577C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0577CE">
              <w:rPr>
                <w:rFonts w:eastAsia="Times New Roman"/>
                <w:color w:val="000000"/>
              </w:rPr>
              <w:t>1.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DAD4E5" w14:textId="77777777" w:rsidR="000577CE" w:rsidRPr="000577CE" w:rsidRDefault="000577CE" w:rsidP="000577C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0577CE">
              <w:rPr>
                <w:rFonts w:eastAsia="Times New Roman"/>
                <w:color w:val="000000"/>
              </w:rPr>
              <w:t>1.08, 1.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263C25" w14:textId="77777777" w:rsidR="000577CE" w:rsidRPr="000577CE" w:rsidRDefault="000577CE" w:rsidP="000577C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DE2119" w14:textId="77777777" w:rsidR="000577CE" w:rsidRPr="000577CE" w:rsidRDefault="000577CE" w:rsidP="000577C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0577CE">
              <w:rPr>
                <w:rFonts w:eastAsia="Times New Roman"/>
                <w:color w:val="000000"/>
              </w:rPr>
              <w:t>2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A884C4" w14:textId="77777777" w:rsidR="000577CE" w:rsidRPr="000577CE" w:rsidRDefault="000577CE" w:rsidP="000577C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0577CE">
              <w:rPr>
                <w:rFonts w:eastAsia="Times New Roman"/>
                <w:color w:val="000000"/>
              </w:rPr>
              <w:t>1.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FA0E07" w14:textId="77777777" w:rsidR="000577CE" w:rsidRPr="000577CE" w:rsidRDefault="000577CE" w:rsidP="000577C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0577CE">
              <w:rPr>
                <w:rFonts w:eastAsia="Times New Roman"/>
                <w:color w:val="000000"/>
              </w:rPr>
              <w:t>0.90, 1.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F8C635" w14:textId="77777777" w:rsidR="000577CE" w:rsidRPr="000577CE" w:rsidRDefault="000577CE" w:rsidP="000577C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D8CAC6" w14:textId="77777777" w:rsidR="000577CE" w:rsidRPr="000577CE" w:rsidRDefault="000577CE" w:rsidP="000577C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0577CE">
              <w:rPr>
                <w:rFonts w:eastAsia="Times New Roman"/>
                <w:color w:val="000000"/>
              </w:rPr>
              <w:t>2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E800DF" w14:textId="77777777" w:rsidR="000577CE" w:rsidRPr="000577CE" w:rsidRDefault="000577CE" w:rsidP="000577C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0577CE">
              <w:rPr>
                <w:rFonts w:eastAsia="Times New Roman"/>
                <w:color w:val="000000"/>
              </w:rPr>
              <w:t>1.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7636EA" w14:textId="77777777" w:rsidR="000577CE" w:rsidRPr="000577CE" w:rsidRDefault="000577CE" w:rsidP="000577C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0577CE">
              <w:rPr>
                <w:rFonts w:eastAsia="Times New Roman"/>
                <w:color w:val="000000"/>
              </w:rPr>
              <w:t>1.12, 1.78</w:t>
            </w:r>
          </w:p>
        </w:tc>
      </w:tr>
      <w:tr w:rsidR="000577CE" w:rsidRPr="000577CE" w14:paraId="5AB6DC72" w14:textId="77777777" w:rsidTr="000577CE">
        <w:trPr>
          <w:trHeight w:val="315"/>
        </w:trPr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9029E61" w14:textId="77777777" w:rsidR="000577CE" w:rsidRPr="000577CE" w:rsidRDefault="000577CE" w:rsidP="000577C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0577CE">
              <w:rPr>
                <w:rFonts w:eastAsia="Times New Roman"/>
                <w:b/>
                <w:bCs/>
                <w:color w:val="00000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4829E25" w14:textId="77777777" w:rsidR="000577CE" w:rsidRPr="000577CE" w:rsidRDefault="000577CE" w:rsidP="000577C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0577CE">
              <w:rPr>
                <w:rFonts w:eastAsia="Times New Roman"/>
                <w:color w:val="000000"/>
              </w:rPr>
              <w:t>92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1F9C00A" w14:textId="77777777" w:rsidR="000577CE" w:rsidRPr="000577CE" w:rsidRDefault="000577CE" w:rsidP="000577C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0577CE">
              <w:rPr>
                <w:rFonts w:eastAsia="Times New Roman"/>
                <w:color w:val="000000"/>
              </w:rPr>
              <w:t>1.3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5492E3A" w14:textId="77777777" w:rsidR="000577CE" w:rsidRPr="000577CE" w:rsidRDefault="000577CE" w:rsidP="000577C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0577CE">
              <w:rPr>
                <w:rFonts w:eastAsia="Times New Roman"/>
                <w:color w:val="000000"/>
              </w:rPr>
              <w:t>1.21, 1.5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37F44CF" w14:textId="77777777" w:rsidR="000577CE" w:rsidRPr="000577CE" w:rsidRDefault="000577CE" w:rsidP="000577C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0577CE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47F7597" w14:textId="77777777" w:rsidR="000577CE" w:rsidRPr="000577CE" w:rsidRDefault="000577CE" w:rsidP="000577C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0577CE">
              <w:rPr>
                <w:rFonts w:eastAsia="Times New Roman"/>
                <w:color w:val="000000"/>
              </w:rPr>
              <w:t>28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8CF0B22" w14:textId="77777777" w:rsidR="000577CE" w:rsidRPr="000577CE" w:rsidRDefault="000577CE" w:rsidP="000577C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0577CE">
              <w:rPr>
                <w:rFonts w:eastAsia="Times New Roman"/>
                <w:color w:val="000000"/>
              </w:rPr>
              <w:t>1.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9EAD2B3" w14:textId="77777777" w:rsidR="000577CE" w:rsidRPr="000577CE" w:rsidRDefault="000577CE" w:rsidP="000577C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0577CE">
              <w:rPr>
                <w:rFonts w:eastAsia="Times New Roman"/>
                <w:color w:val="000000"/>
              </w:rPr>
              <w:t>0.96, 1.4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0A1CB1D" w14:textId="77777777" w:rsidR="000577CE" w:rsidRPr="000577CE" w:rsidRDefault="000577CE" w:rsidP="000577C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0577CE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9F9BFD9" w14:textId="77777777" w:rsidR="000577CE" w:rsidRPr="000577CE" w:rsidRDefault="000577CE" w:rsidP="000577C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0577CE">
              <w:rPr>
                <w:rFonts w:eastAsia="Times New Roman"/>
                <w:color w:val="000000"/>
              </w:rPr>
              <w:t>24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D41B707" w14:textId="77777777" w:rsidR="000577CE" w:rsidRPr="000577CE" w:rsidRDefault="000577CE" w:rsidP="000577C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0577CE">
              <w:rPr>
                <w:rFonts w:eastAsia="Times New Roman"/>
                <w:color w:val="000000"/>
              </w:rPr>
              <w:t>1.4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D178786" w14:textId="77777777" w:rsidR="000577CE" w:rsidRPr="000577CE" w:rsidRDefault="000577CE" w:rsidP="000577C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0577CE">
              <w:rPr>
                <w:rFonts w:eastAsia="Times New Roman"/>
                <w:color w:val="000000"/>
              </w:rPr>
              <w:t>1.17, 1.87</w:t>
            </w:r>
          </w:p>
        </w:tc>
      </w:tr>
    </w:tbl>
    <w:p w14:paraId="297868C0" w14:textId="660DE9FD" w:rsidR="009930B0" w:rsidRPr="00E43F47" w:rsidRDefault="009930B0" w:rsidP="0076346E">
      <w:pPr>
        <w:ind w:right="1890"/>
        <w:contextualSpacing/>
      </w:pPr>
      <w:r w:rsidRPr="00E43F47">
        <w:t>Abbreviations:  CVD, cardiovascular disease; DIS, Diet Inflammation Score</w:t>
      </w:r>
      <w:r w:rsidR="00941563" w:rsidRPr="00E43F47">
        <w:t>; Ref., reference;</w:t>
      </w:r>
      <w:r w:rsidRPr="00E43F47">
        <w:t xml:space="preserve"> REGARDS, </w:t>
      </w:r>
      <w:proofErr w:type="spellStart"/>
      <w:r w:rsidRPr="00E43F47">
        <w:t>REasons</w:t>
      </w:r>
      <w:proofErr w:type="spellEnd"/>
      <w:r w:rsidRPr="00E43F47">
        <w:t xml:space="preserve"> for Geographic and Racial Differences in Stroke.</w:t>
      </w:r>
    </w:p>
    <w:p w14:paraId="0B576858" w14:textId="57D176C3" w:rsidR="00885256" w:rsidRPr="00E43F47" w:rsidRDefault="009930B0" w:rsidP="0076346E">
      <w:pPr>
        <w:ind w:left="86" w:right="1890" w:hanging="86"/>
        <w:contextualSpacing/>
        <w:rPr>
          <w:noProof/>
        </w:rPr>
      </w:pPr>
      <w:r w:rsidRPr="00E43F47">
        <w:rPr>
          <w:vertAlign w:val="superscript"/>
        </w:rPr>
        <w:t xml:space="preserve">a </w:t>
      </w:r>
      <w:proofErr w:type="gramStart"/>
      <w:r w:rsidR="007D4902" w:rsidRPr="00E43F47">
        <w:t>From</w:t>
      </w:r>
      <w:proofErr w:type="gramEnd"/>
      <w:r w:rsidR="007D4902" w:rsidRPr="00E43F47">
        <w:t xml:space="preserve"> multivariable</w:t>
      </w:r>
      <w:r w:rsidR="007D4902" w:rsidRPr="00E43F47">
        <w:rPr>
          <w:vertAlign w:val="superscript"/>
        </w:rPr>
        <w:t xml:space="preserve"> </w:t>
      </w:r>
      <w:r w:rsidR="007D4902" w:rsidRPr="00E43F47">
        <w:t xml:space="preserve">model adjusting for age, </w:t>
      </w:r>
      <w:r w:rsidR="00941563" w:rsidRPr="00E43F47">
        <w:t>sex</w:t>
      </w:r>
      <w:r w:rsidR="007D4902" w:rsidRPr="00E43F47">
        <w:t>/HRT use, race, income, education, insurance, marital status, region, comorbidities (score 0–</w:t>
      </w:r>
      <w:r w:rsidR="00851B47">
        <w:t>3</w:t>
      </w:r>
      <w:r w:rsidR="007D4902" w:rsidRPr="00E43F47">
        <w:t xml:space="preserve">), aspirin/NSAID use, statin use, </w:t>
      </w:r>
      <w:r w:rsidR="00941563" w:rsidRPr="00E43F47">
        <w:t>total energy intake</w:t>
      </w:r>
      <w:r w:rsidR="007D4902" w:rsidRPr="00E43F47">
        <w:t xml:space="preserve">, physical activity (none, 1–3 times/week, </w:t>
      </w:r>
      <w:r w:rsidR="0004521C" w:rsidRPr="00A24210">
        <w:rPr>
          <w:rFonts w:ascii="Cambria Math" w:hAnsi="Cambria Math"/>
          <w:iCs/>
        </w:rPr>
        <w:t>≥</w:t>
      </w:r>
      <w:r w:rsidR="007D4902" w:rsidRPr="00E43F47">
        <w:t>4 times/week), body mass index (healthy weight, overweight, obese), alcohol intake (none, moderate, heavy), and tobacco use (pack-years).</w:t>
      </w:r>
    </w:p>
    <w:p w14:paraId="6201D5BF" w14:textId="0E3FF25E" w:rsidR="009930B0" w:rsidRPr="0076346E" w:rsidRDefault="009930B0" w:rsidP="0076346E">
      <w:pPr>
        <w:ind w:left="86" w:right="1890" w:hanging="86"/>
        <w:contextualSpacing/>
        <w:rPr>
          <w:noProof/>
        </w:rPr>
      </w:pPr>
      <w:r w:rsidRPr="00E43F47">
        <w:rPr>
          <w:vertAlign w:val="superscript"/>
        </w:rPr>
        <w:t>b</w:t>
      </w:r>
      <w:r w:rsidRPr="00E43F47">
        <w:t xml:space="preserve"> </w:t>
      </w:r>
      <w:r w:rsidR="007D4902" w:rsidRPr="00E43F47">
        <w:t>Excludes participants with extreme intakes (</w:t>
      </w:r>
      <w:r w:rsidR="0004521C" w:rsidRPr="00A24210">
        <w:rPr>
          <w:rFonts w:ascii="Cambria Math" w:hAnsi="Cambria Math"/>
          <w:iCs/>
        </w:rPr>
        <w:t>≥</w:t>
      </w:r>
      <w:r w:rsidR="007D4902" w:rsidRPr="00E43F47">
        <w:t xml:space="preserve">4.2 mg) of </w:t>
      </w:r>
      <w:r w:rsidR="007D4902" w:rsidRPr="00E43F47">
        <w:rPr>
          <w:noProof/>
        </w:rPr>
        <w:t>β-carotene supplements (</w:t>
      </w:r>
      <w:r w:rsidR="007D4902" w:rsidRPr="00E43F47">
        <w:rPr>
          <w:i/>
          <w:noProof/>
        </w:rPr>
        <w:t>n</w:t>
      </w:r>
      <w:r w:rsidR="007D4902" w:rsidRPr="00E43F47">
        <w:rPr>
          <w:noProof/>
        </w:rPr>
        <w:t xml:space="preserve"> = 1,370) or with missing covariates (</w:t>
      </w:r>
      <w:r w:rsidR="007D4902" w:rsidRPr="00E43F47">
        <w:rPr>
          <w:i/>
          <w:noProof/>
        </w:rPr>
        <w:t xml:space="preserve">n </w:t>
      </w:r>
      <w:r w:rsidR="007D4902" w:rsidRPr="00E43F47">
        <w:rPr>
          <w:noProof/>
        </w:rPr>
        <w:t>= 668).</w:t>
      </w:r>
    </w:p>
    <w:sectPr w:rsidR="009930B0" w:rsidRPr="0076346E" w:rsidSect="00D50345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E77DBD" w14:textId="77777777" w:rsidR="00E50469" w:rsidRDefault="00E50469">
      <w:pPr>
        <w:spacing w:after="0" w:line="240" w:lineRule="auto"/>
      </w:pPr>
      <w:r>
        <w:separator/>
      </w:r>
    </w:p>
  </w:endnote>
  <w:endnote w:type="continuationSeparator" w:id="0">
    <w:p w14:paraId="7DB75B68" w14:textId="77777777" w:rsidR="00E50469" w:rsidRDefault="00E504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9ADBB9" w14:textId="77777777" w:rsidR="00E50469" w:rsidRDefault="00E50469">
      <w:pPr>
        <w:spacing w:after="0" w:line="240" w:lineRule="auto"/>
      </w:pPr>
      <w:r>
        <w:separator/>
      </w:r>
    </w:p>
  </w:footnote>
  <w:footnote w:type="continuationSeparator" w:id="0">
    <w:p w14:paraId="135312FE" w14:textId="77777777" w:rsidR="00E50469" w:rsidRDefault="00E504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C7051A" w14:textId="761C2643" w:rsidR="00512034" w:rsidRPr="00512034" w:rsidRDefault="00512034" w:rsidP="00512034">
    <w:pPr>
      <w:pStyle w:val="Header"/>
      <w:jc w:val="center"/>
      <w:rPr>
        <w:b/>
        <w:bCs/>
      </w:rPr>
    </w:pPr>
    <w:r w:rsidRPr="00512034">
      <w:rPr>
        <w:b/>
        <w:bCs/>
      </w:rPr>
      <w:t>Supplementary data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31439" w14:textId="77777777" w:rsidR="00E71CB6" w:rsidRDefault="00E71CB6" w:rsidP="00F92D8B">
    <w:pPr>
      <w:pStyle w:val="Header"/>
      <w:jc w:val="center"/>
    </w:pPr>
    <w:r w:rsidRPr="006730A6">
      <w:rPr>
        <w:b/>
        <w:bCs/>
      </w:rPr>
      <w:t>Supplementary dat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9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MzAzNTW0MDOwNLNQ0lEKTi0uzszPAymwrAUAiDV1gCwAAAA="/>
  </w:docVars>
  <w:rsids>
    <w:rsidRoot w:val="00D50345"/>
    <w:rsid w:val="00007360"/>
    <w:rsid w:val="00042201"/>
    <w:rsid w:val="000428FE"/>
    <w:rsid w:val="0004521C"/>
    <w:rsid w:val="0005108F"/>
    <w:rsid w:val="000577CE"/>
    <w:rsid w:val="00071C42"/>
    <w:rsid w:val="00080CEF"/>
    <w:rsid w:val="00090DD2"/>
    <w:rsid w:val="00093D39"/>
    <w:rsid w:val="000A1603"/>
    <w:rsid w:val="000A1CE0"/>
    <w:rsid w:val="000B3794"/>
    <w:rsid w:val="000C5F31"/>
    <w:rsid w:val="000C77D2"/>
    <w:rsid w:val="000E0B74"/>
    <w:rsid w:val="000E22A4"/>
    <w:rsid w:val="000E4D0D"/>
    <w:rsid w:val="000E5F54"/>
    <w:rsid w:val="000F1A3D"/>
    <w:rsid w:val="001063DC"/>
    <w:rsid w:val="001225BD"/>
    <w:rsid w:val="00145A53"/>
    <w:rsid w:val="00155F2A"/>
    <w:rsid w:val="001823A5"/>
    <w:rsid w:val="00195014"/>
    <w:rsid w:val="0019633D"/>
    <w:rsid w:val="001B721A"/>
    <w:rsid w:val="001C5B9A"/>
    <w:rsid w:val="001E7766"/>
    <w:rsid w:val="001F33D9"/>
    <w:rsid w:val="001F7B3D"/>
    <w:rsid w:val="00201C09"/>
    <w:rsid w:val="002111ED"/>
    <w:rsid w:val="00214C3F"/>
    <w:rsid w:val="00241800"/>
    <w:rsid w:val="002434E6"/>
    <w:rsid w:val="002469B5"/>
    <w:rsid w:val="002977B4"/>
    <w:rsid w:val="002A1A25"/>
    <w:rsid w:val="002C7E0C"/>
    <w:rsid w:val="002E0816"/>
    <w:rsid w:val="002F0E9E"/>
    <w:rsid w:val="002F431A"/>
    <w:rsid w:val="0030611B"/>
    <w:rsid w:val="003429C6"/>
    <w:rsid w:val="00342A39"/>
    <w:rsid w:val="00393B1A"/>
    <w:rsid w:val="00394913"/>
    <w:rsid w:val="003A0D4B"/>
    <w:rsid w:val="003C0048"/>
    <w:rsid w:val="003C07FE"/>
    <w:rsid w:val="003E7083"/>
    <w:rsid w:val="003E7452"/>
    <w:rsid w:val="00415444"/>
    <w:rsid w:val="004207F5"/>
    <w:rsid w:val="004601FF"/>
    <w:rsid w:val="00460F01"/>
    <w:rsid w:val="004953B9"/>
    <w:rsid w:val="004A5D2A"/>
    <w:rsid w:val="004C4FB8"/>
    <w:rsid w:val="004D3C5E"/>
    <w:rsid w:val="004E7A58"/>
    <w:rsid w:val="004F24A3"/>
    <w:rsid w:val="00512034"/>
    <w:rsid w:val="005208D0"/>
    <w:rsid w:val="005306C3"/>
    <w:rsid w:val="00540F68"/>
    <w:rsid w:val="005506A5"/>
    <w:rsid w:val="005635F6"/>
    <w:rsid w:val="0056517B"/>
    <w:rsid w:val="0056684E"/>
    <w:rsid w:val="0057361D"/>
    <w:rsid w:val="005A0F5D"/>
    <w:rsid w:val="005C449C"/>
    <w:rsid w:val="005E76EC"/>
    <w:rsid w:val="005F3E31"/>
    <w:rsid w:val="006074D9"/>
    <w:rsid w:val="00610F56"/>
    <w:rsid w:val="00611621"/>
    <w:rsid w:val="00620611"/>
    <w:rsid w:val="0062151D"/>
    <w:rsid w:val="00642966"/>
    <w:rsid w:val="006511F4"/>
    <w:rsid w:val="0065671D"/>
    <w:rsid w:val="006719DC"/>
    <w:rsid w:val="00671DF0"/>
    <w:rsid w:val="0068528B"/>
    <w:rsid w:val="006901D2"/>
    <w:rsid w:val="006936A5"/>
    <w:rsid w:val="00695593"/>
    <w:rsid w:val="006B3787"/>
    <w:rsid w:val="006E4185"/>
    <w:rsid w:val="006F37F9"/>
    <w:rsid w:val="007118DF"/>
    <w:rsid w:val="00740807"/>
    <w:rsid w:val="007415C3"/>
    <w:rsid w:val="00746C71"/>
    <w:rsid w:val="00755556"/>
    <w:rsid w:val="0076346E"/>
    <w:rsid w:val="00774D4F"/>
    <w:rsid w:val="007A0FB3"/>
    <w:rsid w:val="007D015D"/>
    <w:rsid w:val="007D307C"/>
    <w:rsid w:val="007D4902"/>
    <w:rsid w:val="007E5397"/>
    <w:rsid w:val="007F2EB2"/>
    <w:rsid w:val="008005FB"/>
    <w:rsid w:val="0082718A"/>
    <w:rsid w:val="00850417"/>
    <w:rsid w:val="00851B47"/>
    <w:rsid w:val="008646F9"/>
    <w:rsid w:val="00865104"/>
    <w:rsid w:val="008752FB"/>
    <w:rsid w:val="00885256"/>
    <w:rsid w:val="008972DF"/>
    <w:rsid w:val="008A0052"/>
    <w:rsid w:val="008A0746"/>
    <w:rsid w:val="008A1CB4"/>
    <w:rsid w:val="008B4D76"/>
    <w:rsid w:val="008E1C39"/>
    <w:rsid w:val="008E2F4F"/>
    <w:rsid w:val="009371D1"/>
    <w:rsid w:val="0094066D"/>
    <w:rsid w:val="00941563"/>
    <w:rsid w:val="00956CF2"/>
    <w:rsid w:val="009653F2"/>
    <w:rsid w:val="00967823"/>
    <w:rsid w:val="009930B0"/>
    <w:rsid w:val="00996349"/>
    <w:rsid w:val="00996C89"/>
    <w:rsid w:val="009F202C"/>
    <w:rsid w:val="00A067B7"/>
    <w:rsid w:val="00A6500E"/>
    <w:rsid w:val="00A9346A"/>
    <w:rsid w:val="00A9775D"/>
    <w:rsid w:val="00AD2153"/>
    <w:rsid w:val="00AD628A"/>
    <w:rsid w:val="00AD7A69"/>
    <w:rsid w:val="00B1677A"/>
    <w:rsid w:val="00B23747"/>
    <w:rsid w:val="00B24C6B"/>
    <w:rsid w:val="00B30CC7"/>
    <w:rsid w:val="00B353FD"/>
    <w:rsid w:val="00B43519"/>
    <w:rsid w:val="00B44969"/>
    <w:rsid w:val="00B607BB"/>
    <w:rsid w:val="00B82E0C"/>
    <w:rsid w:val="00B86B91"/>
    <w:rsid w:val="00BA2B31"/>
    <w:rsid w:val="00BA33DA"/>
    <w:rsid w:val="00C43831"/>
    <w:rsid w:val="00C53035"/>
    <w:rsid w:val="00C80BAF"/>
    <w:rsid w:val="00C826DB"/>
    <w:rsid w:val="00CA1D2D"/>
    <w:rsid w:val="00CA7D13"/>
    <w:rsid w:val="00CB7D63"/>
    <w:rsid w:val="00CC4890"/>
    <w:rsid w:val="00CE3A26"/>
    <w:rsid w:val="00D07306"/>
    <w:rsid w:val="00D3159D"/>
    <w:rsid w:val="00D50345"/>
    <w:rsid w:val="00D6044A"/>
    <w:rsid w:val="00D83398"/>
    <w:rsid w:val="00D9562F"/>
    <w:rsid w:val="00D958AB"/>
    <w:rsid w:val="00DA38C0"/>
    <w:rsid w:val="00DA693A"/>
    <w:rsid w:val="00DB554D"/>
    <w:rsid w:val="00DB7C9C"/>
    <w:rsid w:val="00DD60F8"/>
    <w:rsid w:val="00DE3D9A"/>
    <w:rsid w:val="00DF58EB"/>
    <w:rsid w:val="00E10DE4"/>
    <w:rsid w:val="00E43F47"/>
    <w:rsid w:val="00E453D7"/>
    <w:rsid w:val="00E46054"/>
    <w:rsid w:val="00E46FA7"/>
    <w:rsid w:val="00E50469"/>
    <w:rsid w:val="00E55569"/>
    <w:rsid w:val="00E6245A"/>
    <w:rsid w:val="00E71CB6"/>
    <w:rsid w:val="00EC5057"/>
    <w:rsid w:val="00EF4CA0"/>
    <w:rsid w:val="00F2489B"/>
    <w:rsid w:val="00F31AEC"/>
    <w:rsid w:val="00F362D5"/>
    <w:rsid w:val="00F44F0F"/>
    <w:rsid w:val="00F87BF4"/>
    <w:rsid w:val="00F92D8B"/>
    <w:rsid w:val="00FB2A47"/>
    <w:rsid w:val="00FC127D"/>
    <w:rsid w:val="00FC43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E17C42"/>
  <w15:chartTrackingRefBased/>
  <w15:docId w15:val="{B3171636-7381-4E2C-BE7B-C6CF57E69F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0345"/>
    <w:rPr>
      <w:rFonts w:ascii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D50345"/>
    <w:pPr>
      <w:outlineLvl w:val="0"/>
    </w:pPr>
    <w:rPr>
      <w:b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50345"/>
    <w:rPr>
      <w:rFonts w:ascii="Arial" w:hAnsi="Arial" w:cs="Arial"/>
      <w:b/>
      <w:szCs w:val="20"/>
    </w:rPr>
  </w:style>
  <w:style w:type="table" w:styleId="TableGrid">
    <w:name w:val="Table Grid"/>
    <w:basedOn w:val="TableNormal"/>
    <w:uiPriority w:val="39"/>
    <w:rsid w:val="00D503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503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0345"/>
    <w:rPr>
      <w:rFonts w:ascii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B30C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0CC7"/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30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30B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A0F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0F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0F5D"/>
    <w:rPr>
      <w:rFonts w:ascii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0F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0F5D"/>
    <w:rPr>
      <w:rFonts w:ascii="Arial" w:hAnsi="Arial" w:cs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65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0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49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87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2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0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3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0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06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68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5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04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14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73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30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3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7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2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14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8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6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97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7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8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3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9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7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33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52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5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3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1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37F3C8E4C3704DA961F4040121764C" ma:contentTypeVersion="13" ma:contentTypeDescription="Create a new document." ma:contentTypeScope="" ma:versionID="ecb2e25e4c4f6fa31865bfdf2c4c4cf1">
  <xsd:schema xmlns:xsd="http://www.w3.org/2001/XMLSchema" xmlns:xs="http://www.w3.org/2001/XMLSchema" xmlns:p="http://schemas.microsoft.com/office/2006/metadata/properties" xmlns:ns3="cf6c535e-93ff-442b-8c73-cd5b0a087b49" xmlns:ns4="294b6518-b9aa-41f0-806c-4416a14d89d2" targetNamespace="http://schemas.microsoft.com/office/2006/metadata/properties" ma:root="true" ma:fieldsID="9335e85ec7dd4d5ff436042389e5f979" ns3:_="" ns4:_="">
    <xsd:import namespace="cf6c535e-93ff-442b-8c73-cd5b0a087b49"/>
    <xsd:import namespace="294b6518-b9aa-41f0-806c-4416a14d89d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6c535e-93ff-442b-8c73-cd5b0a087b4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4b6518-b9aa-41f0-806c-4416a14d89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A570145-29C4-4B6B-9145-3B49144A7ED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BF168BA-CDE2-4748-A628-A850094926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6c535e-93ff-442b-8c73-cd5b0a087b49"/>
    <ds:schemaRef ds:uri="294b6518-b9aa-41f0-806c-4416a14d89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0A71545-4A6D-4963-A6B2-2DE7711E38E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CD0CBD2-FF70-434C-A488-329C5629639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23</Pages>
  <Words>5259</Words>
  <Characters>29977</Characters>
  <Application>Microsoft Office Word</Application>
  <DocSecurity>0</DocSecurity>
  <Lines>249</Lines>
  <Paragraphs>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ory University</Company>
  <LinksUpToDate>false</LinksUpToDate>
  <CharactersWithSpaces>35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oeschel, Alyssa</dc:creator>
  <cp:keywords/>
  <dc:description/>
  <cp:lastModifiedBy>Roberd Bostick</cp:lastModifiedBy>
  <cp:revision>10</cp:revision>
  <cp:lastPrinted>2020-09-17T18:45:00Z</cp:lastPrinted>
  <dcterms:created xsi:type="dcterms:W3CDTF">2021-08-21T17:07:00Z</dcterms:created>
  <dcterms:modified xsi:type="dcterms:W3CDTF">2022-01-12T1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3"&gt;&lt;session id="554xVq8d"/&gt;&lt;style id="http://www.zotero.org/styles/jama" hasBibliography="1" bibliographyStyleHasBeenSet="0"/&gt;&lt;prefs&gt;&lt;pref name="fieldType" value="Field"/&gt;&lt;pref name="automaticJournalAbbreviation</vt:lpwstr>
  </property>
  <property fmtid="{D5CDD505-2E9C-101B-9397-08002B2CF9AE}" pid="3" name="ZOTERO_PREF_2">
    <vt:lpwstr>s" value="true"/&gt;&lt;/prefs&gt;&lt;/data&gt;</vt:lpwstr>
  </property>
  <property fmtid="{D5CDD505-2E9C-101B-9397-08002B2CF9AE}" pid="4" name="ContentTypeId">
    <vt:lpwstr>0x0101005937F3C8E4C3704DA961F4040121764C</vt:lpwstr>
  </property>
</Properties>
</file>